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0EEBC" w14:textId="77777777" w:rsidR="00AE1E3C" w:rsidRPr="004463B7" w:rsidRDefault="00AE1E3C" w:rsidP="003B0E90"/>
    <w:p w14:paraId="56736FFF" w14:textId="77777777" w:rsidR="001C4418" w:rsidRPr="004463B7" w:rsidRDefault="001C4418" w:rsidP="003B0E90"/>
    <w:p w14:paraId="259C7157" w14:textId="77777777" w:rsidR="001C4418" w:rsidRPr="004463B7" w:rsidRDefault="001C4418" w:rsidP="003B0E90"/>
    <w:p w14:paraId="7DB4D910" w14:textId="77777777" w:rsidR="007A7FD5" w:rsidRPr="004463B7" w:rsidRDefault="00EE5250" w:rsidP="003B0E90">
      <w:r>
        <w:rPr>
          <w:noProof/>
          <w:lang w:val="en-GB" w:eastAsia="en-GB"/>
        </w:rPr>
        <mc:AlternateContent>
          <mc:Choice Requires="wps">
            <w:drawing>
              <wp:anchor distT="0" distB="0" distL="114300" distR="114300" simplePos="0" relativeHeight="251650048" behindDoc="0" locked="0" layoutInCell="1" allowOverlap="1" wp14:anchorId="273BD64F" wp14:editId="3D994EB2">
                <wp:simplePos x="0" y="0"/>
                <wp:positionH relativeFrom="column">
                  <wp:posOffset>-800100</wp:posOffset>
                </wp:positionH>
                <wp:positionV relativeFrom="paragraph">
                  <wp:posOffset>209550</wp:posOffset>
                </wp:positionV>
                <wp:extent cx="7800340" cy="2248535"/>
                <wp:effectExtent l="0" t="635" r="4445" b="0"/>
                <wp:wrapNone/>
                <wp:docPr id="5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340" cy="224853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5B1549" w14:textId="77777777" w:rsidR="00C3455F" w:rsidRPr="00466904" w:rsidRDefault="00C3455F" w:rsidP="00F05F72">
                            <w:pPr>
                              <w:spacing w:after="0"/>
                              <w:rPr>
                                <w:rFonts w:ascii="Futura Std ExtraBold" w:hAnsi="Futura Std ExtraBold"/>
                                <w:sz w:val="16"/>
                                <w:szCs w:val="16"/>
                              </w:rPr>
                            </w:pPr>
                            <w:r w:rsidRPr="00466904">
                              <w:rPr>
                                <w:rFonts w:ascii="Futura Std ExtraBold" w:hAnsi="Futura Std ExtraBold"/>
                                <w:sz w:val="48"/>
                                <w:szCs w:val="48"/>
                              </w:rPr>
                              <w:t xml:space="preserve">                      </w:t>
                            </w:r>
                          </w:p>
                          <w:p w14:paraId="614C5960" w14:textId="2ED4B938" w:rsidR="00C3455F" w:rsidRPr="00466904" w:rsidRDefault="00C3455F" w:rsidP="00F05F72">
                            <w:pPr>
                              <w:pStyle w:val="Heading1Cover"/>
                              <w:rPr>
                                <w:rFonts w:cs="Arial"/>
                              </w:rPr>
                            </w:pPr>
                            <w:r>
                              <w:rPr>
                                <w:rFonts w:cs="Arial"/>
                              </w:rPr>
                              <w:t>Controlling Cost Center Acc.</w:t>
                            </w:r>
                            <w:r w:rsidRPr="00466904">
                              <w:rPr>
                                <w:rFonts w:cs="Arial"/>
                              </w:rPr>
                              <w:t xml:space="preserve"> </w:t>
                            </w:r>
                            <w:r>
                              <w:rPr>
                                <w:rFonts w:cs="Arial"/>
                              </w:rPr>
                              <w:br/>
                            </w:r>
                            <w:r w:rsidRPr="00466904">
                              <w:rPr>
                                <w:rFonts w:cs="Arial"/>
                              </w:rPr>
                              <w:t>(</w:t>
                            </w:r>
                            <w:r>
                              <w:rPr>
                                <w:rFonts w:cs="Arial"/>
                              </w:rPr>
                              <w:t>CO-CCA</w:t>
                            </w:r>
                            <w:r w:rsidRPr="00466904">
                              <w:rPr>
                                <w:rFonts w:cs="Arial"/>
                              </w:rPr>
                              <w:t xml:space="preserve">)     </w:t>
                            </w:r>
                          </w:p>
                          <w:p w14:paraId="490D9922" w14:textId="77777777" w:rsidR="00C3455F" w:rsidRPr="00466904" w:rsidRDefault="00C3455F" w:rsidP="00466904">
                            <w:pPr>
                              <w:pStyle w:val="Text1Cover"/>
                              <w:ind w:right="1196"/>
                              <w:rPr>
                                <w:rFonts w:ascii="Futura Std ExtraBold" w:hAnsi="Futura Std ExtraBold"/>
                                <w:sz w:val="56"/>
                                <w:szCs w:val="56"/>
                                <w:lang w:val="en-GB"/>
                              </w:rPr>
                            </w:pPr>
                            <w:r w:rsidRPr="00DE378F">
                              <w:rPr>
                                <w:rFonts w:cs="Arial"/>
                              </w:rPr>
                              <w:t xml:space="preserve">This document is intended to help instructors </w:t>
                            </w:r>
                            <w:r>
                              <w:rPr>
                                <w:rFonts w:cs="Arial"/>
                              </w:rPr>
                              <w:t xml:space="preserve">understand the case study process and manage the learning process in and outside the classroom. </w:t>
                            </w:r>
                            <w:r w:rsidRPr="00466904">
                              <w:rPr>
                                <w:rFonts w:cs="Arial"/>
                                <w:lang w:val="en-GB"/>
                              </w:rPr>
                              <w:t xml:space="preserve">The main focus lies on prerequisites and common tasks such as </w:t>
                            </w:r>
                            <w:r>
                              <w:rPr>
                                <w:rFonts w:cs="Arial"/>
                                <w:lang w:val="en-GB"/>
                              </w:rPr>
                              <w:t>testing and trouble-</w:t>
                            </w:r>
                            <w:r w:rsidRPr="00466904">
                              <w:rPr>
                                <w:rFonts w:cs="Arial"/>
                                <w:lang w:val="en-GB"/>
                              </w:rPr>
                              <w:t>shoo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3BD64F" id="Rectangle 2" o:spid="_x0000_s1026" style="position:absolute;margin-left:-63pt;margin-top:16.5pt;width:614.2pt;height:177.0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" fillcolor="#d8d8d8" stroked="f">
                <v:textbox>
                  <w:txbxContent>
                    <w:p w14:paraId="205B1549" w14:textId="77777777" w:rsidR="00C3455F" w:rsidRPr="00466904" w:rsidRDefault="00C3455F" w:rsidP="00F05F72">
                      <w:pPr>
                        <w:spacing w:after="0"/>
                        <w:rPr>
                          <w:rFonts w:ascii="Futura Std ExtraBold" w:hAnsi="Futura Std ExtraBold"/>
                          <w:sz w:val="16"/>
                          <w:szCs w:val="16"/>
                        </w:rPr>
                      </w:pPr>
                      <w:r w:rsidRPr="00466904">
                        <w:rPr>
                          <w:rFonts w:ascii="Futura Std ExtraBold" w:hAnsi="Futura Std ExtraBold"/>
                          <w:sz w:val="48"/>
                          <w:szCs w:val="48"/>
                        </w:rPr>
                        <w:t xml:space="preserve">                      </w:t>
                      </w:r>
                    </w:p>
                    <w:p w14:paraId="614C5960" w14:textId="2ED4B938" w:rsidR="00C3455F" w:rsidRPr="00466904" w:rsidRDefault="00C3455F" w:rsidP="00F05F72">
                      <w:pPr>
                        <w:pStyle w:val="Heading1Cover"/>
                        <w:rPr>
                          <w:rFonts w:cs="Arial"/>
                        </w:rPr>
                      </w:pPr>
                      <w:r>
                        <w:rPr>
                          <w:rFonts w:cs="Arial"/>
                        </w:rPr>
                        <w:t>Controlling Cost Center Acc.</w:t>
                      </w:r>
                      <w:r w:rsidRPr="00466904">
                        <w:rPr>
                          <w:rFonts w:cs="Arial"/>
                        </w:rPr>
                        <w:t xml:space="preserve"> </w:t>
                      </w:r>
                      <w:r>
                        <w:rPr>
                          <w:rFonts w:cs="Arial"/>
                        </w:rPr>
                        <w:br/>
                      </w:r>
                      <w:r w:rsidRPr="00466904">
                        <w:rPr>
                          <w:rFonts w:cs="Arial"/>
                        </w:rPr>
                        <w:t>(</w:t>
                      </w:r>
                      <w:r>
                        <w:rPr>
                          <w:rFonts w:cs="Arial"/>
                        </w:rPr>
                        <w:t>CO-CCA</w:t>
                      </w:r>
                      <w:r w:rsidRPr="00466904">
                        <w:rPr>
                          <w:rFonts w:cs="Arial"/>
                        </w:rPr>
                        <w:t xml:space="preserve">)     </w:t>
                      </w:r>
                    </w:p>
                    <w:p w14:paraId="490D9922" w14:textId="77777777" w:rsidR="00C3455F" w:rsidRPr="00466904" w:rsidRDefault="00C3455F" w:rsidP="00466904">
                      <w:pPr>
                        <w:pStyle w:val="Text1Cover"/>
                        <w:ind w:right="1196"/>
                        <w:rPr>
                          <w:rFonts w:ascii="Futura Std ExtraBold" w:hAnsi="Futura Std ExtraBold"/>
                          <w:sz w:val="56"/>
                          <w:szCs w:val="56"/>
                          <w:lang w:val="en-GB"/>
                        </w:rPr>
                      </w:pPr>
                      <w:r w:rsidRPr="00DE378F">
                        <w:rPr>
                          <w:rFonts w:cs="Arial"/>
                        </w:rPr>
                        <w:t xml:space="preserve">This document is intended to help instructors </w:t>
                      </w:r>
                      <w:r>
                        <w:rPr>
                          <w:rFonts w:cs="Arial"/>
                        </w:rPr>
                        <w:t xml:space="preserve">understand the case study process and manage the learning process in and outside the classroom. </w:t>
                      </w:r>
                      <w:r w:rsidRPr="00466904">
                        <w:rPr>
                          <w:rFonts w:cs="Arial"/>
                          <w:lang w:val="en-GB"/>
                        </w:rPr>
                        <w:t xml:space="preserve">The main focus lies on prerequisites and common tasks such as </w:t>
                      </w:r>
                      <w:r>
                        <w:rPr>
                          <w:rFonts w:cs="Arial"/>
                          <w:lang w:val="en-GB"/>
                        </w:rPr>
                        <w:t>testing and trouble-</w:t>
                      </w:r>
                      <w:r w:rsidRPr="00466904">
                        <w:rPr>
                          <w:rFonts w:cs="Arial"/>
                          <w:lang w:val="en-GB"/>
                        </w:rPr>
                        <w:t>shooting.</w:t>
                      </w:r>
                    </w:p>
                  </w:txbxContent>
                </v:textbox>
              </v:rect>
            </w:pict>
          </mc:Fallback>
        </mc:AlternateContent>
      </w:r>
    </w:p>
    <w:p w14:paraId="1DF83F70" w14:textId="77777777" w:rsidR="007A7FD5" w:rsidRPr="004463B7" w:rsidRDefault="00EE5250" w:rsidP="003B0E90">
      <w:r>
        <w:rPr>
          <w:noProof/>
          <w:lang w:val="en-GB" w:eastAsia="en-GB"/>
        </w:rPr>
        <mc:AlternateContent>
          <mc:Choice Requires="wps">
            <w:drawing>
              <wp:anchor distT="0" distB="0" distL="114300" distR="114300" simplePos="0" relativeHeight="251651072" behindDoc="0" locked="0" layoutInCell="1" allowOverlap="1" wp14:anchorId="3D6CCCC5" wp14:editId="11F86DB2">
                <wp:simplePos x="0" y="0"/>
                <wp:positionH relativeFrom="column">
                  <wp:posOffset>1028700</wp:posOffset>
                </wp:positionH>
                <wp:positionV relativeFrom="paragraph">
                  <wp:posOffset>229235</wp:posOffset>
                </wp:positionV>
                <wp:extent cx="314960" cy="325755"/>
                <wp:effectExtent l="0" t="0" r="3175" b="2540"/>
                <wp:wrapNone/>
                <wp:docPr id="5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67A254F" id="Rectangle 3" o:spid="_x0000_s1026" style="position:absolute;margin-left:81pt;margin-top:18.05pt;width:24.8pt;height:25.6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" fillcolor="#090" stroked="f"/>
            </w:pict>
          </mc:Fallback>
        </mc:AlternateContent>
      </w:r>
    </w:p>
    <w:p w14:paraId="57A672A5" w14:textId="77777777" w:rsidR="00774A4B" w:rsidRPr="004463B7" w:rsidRDefault="00774A4B" w:rsidP="003B0E90">
      <w:pPr>
        <w:rPr>
          <w:rFonts w:ascii="Futura Std Book" w:hAnsi="Futura Std Book"/>
          <w:sz w:val="28"/>
          <w:szCs w:val="28"/>
        </w:rPr>
      </w:pPr>
    </w:p>
    <w:p w14:paraId="2788FE4F" w14:textId="77777777" w:rsidR="00774A4B" w:rsidRPr="004463B7" w:rsidRDefault="00774A4B" w:rsidP="003B0E90"/>
    <w:p w14:paraId="4D90D26C" w14:textId="77777777" w:rsidR="00774A4B" w:rsidRPr="004463B7" w:rsidRDefault="00774A4B" w:rsidP="003B0E90"/>
    <w:p w14:paraId="47E55C24" w14:textId="77777777" w:rsidR="00AE1E3C" w:rsidRPr="004463B7" w:rsidRDefault="00AE1E3C" w:rsidP="003B0E90"/>
    <w:tbl>
      <w:tblPr>
        <w:tblpPr w:leftFromText="141" w:rightFromText="141" w:vertAnchor="page" w:horzAnchor="margin" w:tblpY="7557"/>
        <w:tblW w:w="10186" w:type="dxa"/>
        <w:tblLook w:val="04A0" w:firstRow="1" w:lastRow="0" w:firstColumn="1" w:lastColumn="0" w:noHBand="0" w:noVBand="1"/>
      </w:tblPr>
      <w:tblGrid>
        <w:gridCol w:w="3028"/>
        <w:gridCol w:w="3340"/>
        <w:gridCol w:w="273"/>
        <w:gridCol w:w="3545"/>
      </w:tblGrid>
      <w:tr w:rsidR="00233145" w:rsidRPr="004463B7" w14:paraId="15F3B944" w14:textId="77777777">
        <w:trPr>
          <w:trHeight w:val="6110"/>
        </w:trPr>
        <w:tc>
          <w:tcPr>
            <w:tcW w:w="3028" w:type="dxa"/>
          </w:tcPr>
          <w:p w14:paraId="450CA1ED" w14:textId="77777777" w:rsidR="00233145" w:rsidRPr="004463B7" w:rsidRDefault="00466904" w:rsidP="00F86148">
            <w:pPr>
              <w:pStyle w:val="Heading2Cover"/>
            </w:pPr>
            <w:r w:rsidRPr="004463B7">
              <w:t>Produc</w:t>
            </w:r>
            <w:r w:rsidR="00233145" w:rsidRPr="004463B7">
              <w:t>t</w:t>
            </w:r>
          </w:p>
          <w:p w14:paraId="10ACDA91" w14:textId="4F87AAFE" w:rsidR="00233145" w:rsidRPr="004463B7" w:rsidRDefault="00233145" w:rsidP="00215CF9">
            <w:pPr>
              <w:pStyle w:val="Text2Cover"/>
              <w:rPr>
                <w:rFonts w:cs="Arial"/>
              </w:rPr>
            </w:pPr>
            <w:r w:rsidRPr="004463B7">
              <w:rPr>
                <w:rFonts w:cs="Arial"/>
              </w:rPr>
              <w:t xml:space="preserve">SAP </w:t>
            </w:r>
            <w:r w:rsidR="00051671">
              <w:rPr>
                <w:rFonts w:cs="Arial"/>
              </w:rPr>
              <w:t xml:space="preserve">S/4HANA </w:t>
            </w:r>
            <w:r w:rsidR="00EE6272">
              <w:rPr>
                <w:rFonts w:cs="Arial"/>
              </w:rPr>
              <w:t>2020</w:t>
            </w:r>
          </w:p>
          <w:p w14:paraId="52499B81" w14:textId="77777777" w:rsidR="00233145" w:rsidRPr="004463B7" w:rsidRDefault="00E66A45" w:rsidP="00215CF9">
            <w:pPr>
              <w:pStyle w:val="Text2Cover"/>
              <w:rPr>
                <w:rFonts w:cs="Arial"/>
              </w:rPr>
            </w:pPr>
            <w:r>
              <w:rPr>
                <w:rFonts w:cs="Arial"/>
              </w:rPr>
              <w:t>Global Bike</w:t>
            </w:r>
          </w:p>
          <w:p w14:paraId="6CDF91DB" w14:textId="77777777" w:rsidR="00233145" w:rsidRPr="004463B7" w:rsidRDefault="00233145" w:rsidP="00215CF9">
            <w:pPr>
              <w:pStyle w:val="Text2Cover"/>
              <w:rPr>
                <w:rFonts w:cs="Arial"/>
              </w:rPr>
            </w:pPr>
          </w:p>
          <w:p w14:paraId="57EB7146" w14:textId="77777777" w:rsidR="00233145" w:rsidRPr="004463B7" w:rsidRDefault="00233145" w:rsidP="00F86148">
            <w:pPr>
              <w:pStyle w:val="Heading2Cover"/>
            </w:pPr>
            <w:r w:rsidRPr="004463B7">
              <w:t>Level</w:t>
            </w:r>
          </w:p>
          <w:p w14:paraId="7E6567DD" w14:textId="77777777" w:rsidR="00233145" w:rsidRPr="004463B7" w:rsidRDefault="00466904" w:rsidP="00215CF9">
            <w:pPr>
              <w:pStyle w:val="Text2Cover"/>
              <w:rPr>
                <w:rFonts w:cs="Arial"/>
              </w:rPr>
            </w:pPr>
            <w:r w:rsidRPr="004463B7">
              <w:rPr>
                <w:rStyle w:val="shorttext"/>
                <w:color w:val="000000"/>
                <w:shd w:val="clear" w:color="auto" w:fill="FFFFFF"/>
              </w:rPr>
              <w:t>Instructor</w:t>
            </w:r>
          </w:p>
          <w:p w14:paraId="134E7689" w14:textId="77777777" w:rsidR="00EB13D6" w:rsidRPr="004463B7" w:rsidRDefault="00EB13D6" w:rsidP="00215CF9">
            <w:pPr>
              <w:pStyle w:val="Text2Cover"/>
              <w:rPr>
                <w:rFonts w:cs="Arial"/>
              </w:rPr>
            </w:pPr>
          </w:p>
          <w:p w14:paraId="442612F4" w14:textId="77777777" w:rsidR="00233145" w:rsidRPr="004463B7" w:rsidRDefault="00466904" w:rsidP="00F86148">
            <w:pPr>
              <w:pStyle w:val="Heading2Cover"/>
            </w:pPr>
            <w:r w:rsidRPr="004463B7">
              <w:t>Foc</w:t>
            </w:r>
            <w:r w:rsidR="00233145" w:rsidRPr="004463B7">
              <w:t>us</w:t>
            </w:r>
          </w:p>
          <w:p w14:paraId="03B1E26D" w14:textId="77777777" w:rsidR="00610EEC" w:rsidRPr="004463B7" w:rsidRDefault="00CA2948" w:rsidP="004A1C8E">
            <w:pPr>
              <w:pStyle w:val="Text2Cover"/>
            </w:pPr>
            <w:r>
              <w:t>Controlling</w:t>
            </w:r>
          </w:p>
          <w:p w14:paraId="5A482386" w14:textId="77777777" w:rsidR="00233145" w:rsidRPr="004463B7" w:rsidRDefault="00233145" w:rsidP="00215CF9">
            <w:pPr>
              <w:pStyle w:val="Text2Cover"/>
              <w:rPr>
                <w:rFonts w:cs="Arial"/>
              </w:rPr>
            </w:pPr>
          </w:p>
          <w:p w14:paraId="1C87A0CD" w14:textId="77777777" w:rsidR="00233145" w:rsidRPr="00807C07" w:rsidRDefault="002362CA" w:rsidP="00466904">
            <w:pPr>
              <w:pStyle w:val="Heading2Cover"/>
            </w:pPr>
            <w:r w:rsidRPr="00807C07">
              <w:t>Aut</w:t>
            </w:r>
            <w:r w:rsidR="00466904" w:rsidRPr="00807C07">
              <w:t>hors</w:t>
            </w:r>
          </w:p>
          <w:p w14:paraId="1A309923" w14:textId="77777777" w:rsidR="00233145" w:rsidRPr="00807C07" w:rsidRDefault="006E3D36" w:rsidP="00215CF9">
            <w:pPr>
              <w:pStyle w:val="Text2Cover"/>
              <w:rPr>
                <w:rFonts w:cs="Arial"/>
              </w:rPr>
            </w:pPr>
            <w:r w:rsidRPr="00807C07">
              <w:rPr>
                <w:rFonts w:cs="Arial"/>
              </w:rPr>
              <w:t>Michael Boldau</w:t>
            </w:r>
          </w:p>
          <w:p w14:paraId="556FA430" w14:textId="5E34142E" w:rsidR="004F39EC" w:rsidRDefault="004F39EC" w:rsidP="00215CF9">
            <w:pPr>
              <w:pStyle w:val="Text2Cover"/>
              <w:rPr>
                <w:rFonts w:cs="Arial"/>
                <w:lang w:val="de-DE"/>
              </w:rPr>
            </w:pPr>
            <w:r w:rsidRPr="00811A11">
              <w:rPr>
                <w:rFonts w:cs="Arial"/>
                <w:lang w:val="de-DE"/>
              </w:rPr>
              <w:t>Stefan Weidner</w:t>
            </w:r>
          </w:p>
          <w:p w14:paraId="0EF7076C" w14:textId="2BEFB3BB" w:rsidR="00DC09B5" w:rsidRPr="00811A11" w:rsidRDefault="00DC09B5" w:rsidP="00215CF9">
            <w:pPr>
              <w:pStyle w:val="Text2Cover"/>
              <w:rPr>
                <w:rFonts w:cs="Arial"/>
                <w:lang w:val="de-DE"/>
              </w:rPr>
            </w:pPr>
            <w:r>
              <w:rPr>
                <w:rFonts w:cs="Arial"/>
                <w:lang w:val="de-DE"/>
              </w:rPr>
              <w:t>Rebekka Schindler</w:t>
            </w:r>
          </w:p>
          <w:p w14:paraId="36FAA26D" w14:textId="77777777" w:rsidR="00233145" w:rsidRPr="00811A11" w:rsidRDefault="00233145" w:rsidP="00215CF9">
            <w:pPr>
              <w:pStyle w:val="Text2Cover"/>
              <w:rPr>
                <w:rFonts w:cs="Arial"/>
                <w:lang w:val="de-DE"/>
              </w:rPr>
            </w:pPr>
          </w:p>
          <w:p w14:paraId="4835F308" w14:textId="77777777" w:rsidR="00233145" w:rsidRPr="00C20AB4" w:rsidRDefault="00233145" w:rsidP="00F86148">
            <w:pPr>
              <w:pStyle w:val="Heading2Cover"/>
              <w:rPr>
                <w:lang w:val="de-DE"/>
              </w:rPr>
            </w:pPr>
            <w:r w:rsidRPr="00C20AB4">
              <w:rPr>
                <w:lang w:val="de-DE"/>
              </w:rPr>
              <w:t>Version</w:t>
            </w:r>
          </w:p>
          <w:p w14:paraId="58B96607" w14:textId="717E5FB9" w:rsidR="00610EEC" w:rsidRPr="00C20AB4" w:rsidRDefault="00EE6272" w:rsidP="004A1C8E">
            <w:pPr>
              <w:pStyle w:val="Text2Cover"/>
              <w:rPr>
                <w:lang w:val="de-DE"/>
              </w:rPr>
            </w:pPr>
            <w:r>
              <w:rPr>
                <w:lang w:val="de-DE"/>
              </w:rPr>
              <w:t>4.</w:t>
            </w:r>
            <w:r w:rsidR="007A230E">
              <w:rPr>
                <w:lang w:val="de-DE"/>
              </w:rPr>
              <w:t>1</w:t>
            </w:r>
          </w:p>
          <w:p w14:paraId="5B8BF880" w14:textId="77777777" w:rsidR="00A96A4C" w:rsidRPr="00C20AB4" w:rsidRDefault="00A96A4C" w:rsidP="004A1C8E">
            <w:pPr>
              <w:pStyle w:val="Text2Cover"/>
              <w:rPr>
                <w:lang w:val="de-DE"/>
              </w:rPr>
            </w:pPr>
          </w:p>
          <w:p w14:paraId="23C93E2A" w14:textId="77777777" w:rsidR="00A96A4C" w:rsidRPr="007A230E" w:rsidRDefault="00A96A4C" w:rsidP="00A96A4C">
            <w:pPr>
              <w:pStyle w:val="Heading2Cover"/>
              <w:rPr>
                <w:lang w:val="de-DE"/>
              </w:rPr>
            </w:pPr>
            <w:r w:rsidRPr="007A230E">
              <w:rPr>
                <w:lang w:val="de-DE"/>
              </w:rPr>
              <w:t>Last Update</w:t>
            </w:r>
          </w:p>
          <w:p w14:paraId="7A6287CD" w14:textId="0CD319D5" w:rsidR="00233145" w:rsidRPr="004463B7" w:rsidRDefault="007A230E" w:rsidP="007A230E">
            <w:pPr>
              <w:pStyle w:val="Text2Cover"/>
              <w:rPr>
                <w:rFonts w:cs="Arial"/>
                <w:sz w:val="28"/>
                <w:szCs w:val="28"/>
              </w:rPr>
            </w:pPr>
            <w:r>
              <w:t>June</w:t>
            </w:r>
            <w:r w:rsidR="00EE6272">
              <w:t xml:space="preserve"> 202</w:t>
            </w:r>
            <w:r>
              <w:t>2</w:t>
            </w:r>
          </w:p>
        </w:tc>
        <w:tc>
          <w:tcPr>
            <w:tcW w:w="3340" w:type="dxa"/>
          </w:tcPr>
          <w:p w14:paraId="3100CCAB" w14:textId="77777777" w:rsidR="00233145" w:rsidRPr="004463B7" w:rsidRDefault="00233145" w:rsidP="00C3455F">
            <w:pPr>
              <w:pStyle w:val="Heading2Cover"/>
              <w:jc w:val="both"/>
            </w:pPr>
            <w:r w:rsidRPr="004463B7">
              <w:t>MOTIVATION</w:t>
            </w:r>
          </w:p>
          <w:p w14:paraId="06B88614" w14:textId="6C4C1EF2" w:rsidR="00395336" w:rsidRPr="004463B7" w:rsidRDefault="00395336" w:rsidP="00C3455F">
            <w:pPr>
              <w:pStyle w:val="Text2Cover"/>
              <w:jc w:val="both"/>
            </w:pPr>
            <w:r w:rsidRPr="004463B7">
              <w:t xml:space="preserve">Theoretical lectures explain concepts, principles, and theories through reading and discussion. </w:t>
            </w:r>
            <w:r w:rsidR="00DC09B5">
              <w:t>Therefore, they</w:t>
            </w:r>
            <w:r w:rsidRPr="004463B7">
              <w:t xml:space="preserve"> enable students to acquire knowledge and gain theoretical insights.</w:t>
            </w:r>
          </w:p>
          <w:p w14:paraId="6FFC6B74" w14:textId="77777777" w:rsidR="00395336" w:rsidRPr="004463B7" w:rsidRDefault="00395336" w:rsidP="00C3455F">
            <w:pPr>
              <w:pStyle w:val="Text2Cover"/>
              <w:jc w:val="both"/>
            </w:pPr>
            <w:r w:rsidRPr="004463B7">
              <w:t>In contrast, case studies allow them to develop their abilities to analyze enterprise problems, learn and develop possible solutions, and make sound decisions.</w:t>
            </w:r>
          </w:p>
          <w:p w14:paraId="41B33834" w14:textId="77777777" w:rsidR="00395336" w:rsidRPr="004463B7" w:rsidRDefault="00395336" w:rsidP="00C3455F">
            <w:pPr>
              <w:pStyle w:val="Text2Cover"/>
              <w:jc w:val="both"/>
            </w:pPr>
          </w:p>
          <w:p w14:paraId="137FEE7F" w14:textId="77777777" w:rsidR="006E3D36" w:rsidRPr="004463B7" w:rsidRDefault="00395336" w:rsidP="00C3455F">
            <w:pPr>
              <w:pStyle w:val="Text2Cover"/>
              <w:jc w:val="both"/>
            </w:pPr>
            <w:r w:rsidRPr="004463B7">
              <w:t xml:space="preserve">The main objective of the </w:t>
            </w:r>
            <w:r w:rsidR="00807C07">
              <w:t>Global Bike</w:t>
            </w:r>
            <w:r w:rsidRPr="004463B7">
              <w:t xml:space="preserve"> case studies in general is for students to understand the concept of integration. These descriptive and explanatory case studies will allow students to understand the importance and the advantages of integrating enterprise areas using an </w:t>
            </w:r>
            <w:r w:rsidR="00051671">
              <w:t>S/4HANA</w:t>
            </w:r>
            <w:r w:rsidRPr="004463B7">
              <w:t xml:space="preserve"> system.</w:t>
            </w:r>
          </w:p>
          <w:p w14:paraId="2DED3C2E" w14:textId="77777777" w:rsidR="000B4036" w:rsidRPr="004463B7" w:rsidRDefault="000B4036" w:rsidP="00C3455F">
            <w:pPr>
              <w:pStyle w:val="Text2Cover"/>
              <w:jc w:val="both"/>
              <w:rPr>
                <w:rFonts w:cs="Arial"/>
              </w:rPr>
            </w:pPr>
          </w:p>
          <w:p w14:paraId="012A737A" w14:textId="77777777" w:rsidR="002362CA" w:rsidRPr="004463B7" w:rsidRDefault="002362CA" w:rsidP="00C3455F">
            <w:pPr>
              <w:pStyle w:val="Text2Cover"/>
              <w:jc w:val="both"/>
              <w:rPr>
                <w:rFonts w:cs="Arial"/>
              </w:rPr>
            </w:pPr>
          </w:p>
        </w:tc>
        <w:tc>
          <w:tcPr>
            <w:tcW w:w="273" w:type="dxa"/>
          </w:tcPr>
          <w:p w14:paraId="549CBCBA" w14:textId="77777777" w:rsidR="00233145" w:rsidRPr="004463B7" w:rsidRDefault="00233145" w:rsidP="00C3455F">
            <w:pPr>
              <w:pStyle w:val="Text2Cover"/>
              <w:jc w:val="both"/>
              <w:rPr>
                <w:rFonts w:cs="Arial"/>
                <w:b/>
                <w:szCs w:val="24"/>
              </w:rPr>
            </w:pPr>
          </w:p>
        </w:tc>
        <w:tc>
          <w:tcPr>
            <w:tcW w:w="3545" w:type="dxa"/>
          </w:tcPr>
          <w:p w14:paraId="1C010843" w14:textId="77777777" w:rsidR="00754410" w:rsidRPr="004463B7" w:rsidRDefault="00754410" w:rsidP="00C3455F">
            <w:pPr>
              <w:pStyle w:val="Heading2Cover"/>
              <w:jc w:val="both"/>
              <w:rPr>
                <w:rFonts w:cs="Arial"/>
              </w:rPr>
            </w:pPr>
          </w:p>
          <w:p w14:paraId="6EA6A55D" w14:textId="77777777" w:rsidR="008751A5" w:rsidRPr="004463B7" w:rsidRDefault="007719C0" w:rsidP="00C3455F">
            <w:pPr>
              <w:pStyle w:val="Text2Cover"/>
              <w:jc w:val="both"/>
              <w:rPr>
                <w:rFonts w:cs="Arial"/>
              </w:rPr>
            </w:pPr>
            <w:r w:rsidRPr="004463B7">
              <w:rPr>
                <w:rFonts w:cs="Arial"/>
              </w:rPr>
              <w:t>The main goal of this document is to help instructors prepare the SAP system for the case study process and to support them trouble-shoot problems that might occur during the course.</w:t>
            </w:r>
          </w:p>
          <w:p w14:paraId="0A22D561" w14:textId="77777777" w:rsidR="008751A5" w:rsidRPr="004463B7" w:rsidRDefault="008751A5" w:rsidP="00C3455F">
            <w:pPr>
              <w:pStyle w:val="Text2Cover"/>
              <w:jc w:val="both"/>
              <w:rPr>
                <w:rFonts w:cs="Arial"/>
              </w:rPr>
            </w:pPr>
          </w:p>
          <w:p w14:paraId="75608FA0" w14:textId="77777777" w:rsidR="00396F9D" w:rsidRPr="004463B7" w:rsidRDefault="008751A5" w:rsidP="00C3455F">
            <w:pPr>
              <w:pStyle w:val="Text2Cover"/>
              <w:jc w:val="both"/>
              <w:rPr>
                <w:rFonts w:cs="Arial"/>
              </w:rPr>
            </w:pPr>
            <w:r w:rsidRPr="004463B7">
              <w:rPr>
                <w:rFonts w:cs="Arial"/>
              </w:rPr>
              <w:t>Beside technical and didactic prerequisites, the lecturer notes list SAP transactions for testing and correcting student results in the SAP system. In addition, this document describes common problems and explains their reason and solution.</w:t>
            </w:r>
            <w:r w:rsidR="00716B76" w:rsidRPr="004463B7">
              <w:rPr>
                <w:rFonts w:cs="Arial"/>
              </w:rPr>
              <w:t xml:space="preserve"> </w:t>
            </w:r>
          </w:p>
          <w:p w14:paraId="1472DF78" w14:textId="77777777" w:rsidR="00396F9D" w:rsidRPr="004463B7" w:rsidRDefault="00396F9D" w:rsidP="00C3455F">
            <w:pPr>
              <w:pStyle w:val="Text2Cover"/>
              <w:jc w:val="both"/>
              <w:rPr>
                <w:rFonts w:ascii="Futura Std Book" w:hAnsi="Futura Std Book"/>
                <w:sz w:val="28"/>
                <w:szCs w:val="28"/>
              </w:rPr>
            </w:pPr>
          </w:p>
        </w:tc>
      </w:tr>
    </w:tbl>
    <w:p w14:paraId="421721CC" w14:textId="77777777" w:rsidR="00795647" w:rsidRPr="004463B7" w:rsidRDefault="00795647" w:rsidP="003B0E90"/>
    <w:p w14:paraId="0C785C84" w14:textId="77777777" w:rsidR="00795647" w:rsidRPr="004463B7" w:rsidRDefault="00795647" w:rsidP="003B0E90"/>
    <w:p w14:paraId="0081D96C" w14:textId="77777777" w:rsidR="00795647" w:rsidRPr="004463B7" w:rsidRDefault="00795647" w:rsidP="003B0E90"/>
    <w:p w14:paraId="107EB0D2" w14:textId="77777777" w:rsidR="00795647" w:rsidRPr="004463B7" w:rsidRDefault="00795647" w:rsidP="003B0E90"/>
    <w:p w14:paraId="67521EB0" w14:textId="77777777" w:rsidR="00795647" w:rsidRPr="004463B7" w:rsidRDefault="00795647" w:rsidP="003B0E90"/>
    <w:p w14:paraId="54702655" w14:textId="77777777" w:rsidR="00795647" w:rsidRPr="004463B7" w:rsidRDefault="00795647" w:rsidP="003B0E90"/>
    <w:p w14:paraId="6D7B6BAF" w14:textId="77777777" w:rsidR="00AC08D8" w:rsidRPr="004463B7" w:rsidRDefault="00BA03F2">
      <w:r>
        <w:rPr>
          <w:noProof/>
          <w:lang w:val="en-GB" w:eastAsia="en-GB"/>
        </w:rPr>
        <w:drawing>
          <wp:anchor distT="0" distB="0" distL="114300" distR="114300" simplePos="0" relativeHeight="251652096" behindDoc="0" locked="0" layoutInCell="1" allowOverlap="1" wp14:anchorId="02950E20" wp14:editId="2B4B878A">
            <wp:simplePos x="0" y="0"/>
            <wp:positionH relativeFrom="column">
              <wp:posOffset>-78740</wp:posOffset>
            </wp:positionH>
            <wp:positionV relativeFrom="paragraph">
              <wp:posOffset>469900</wp:posOffset>
            </wp:positionV>
            <wp:extent cx="1243965" cy="669925"/>
            <wp:effectExtent l="19050" t="0" r="0" b="0"/>
            <wp:wrapNone/>
            <wp:docPr id="516" name="Bild 3" descr="M:\Dokumente\UCC_Partner\Logos\SAP UA Logo\SAP_University_Alliances_Logo_2013_Februar\RGB\SAP_UniversityAlliances_scrn_R_pos_sta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descr="M:\Dokumente\UCC_Partner\Logos\SAP UA Logo\SAP_University_Alliances_Logo_2013_Februar\RGB\SAP_UniversityAlliances_scrn_R_pos_stac3.png"/>
                    <pic:cNvPicPr>
                      <a:picLocks noChangeAspect="1" noChangeArrowheads="1"/>
                    </pic:cNvPicPr>
                  </pic:nvPicPr>
                  <pic:blipFill>
                    <a:blip r:embed="rId8" cstate="print"/>
                    <a:srcRect/>
                    <a:stretch>
                      <a:fillRect/>
                    </a:stretch>
                  </pic:blipFill>
                  <pic:spPr bwMode="auto">
                    <a:xfrm>
                      <a:off x="0" y="0"/>
                      <a:ext cx="1243965" cy="669925"/>
                    </a:xfrm>
                    <a:prstGeom prst="rect">
                      <a:avLst/>
                    </a:prstGeom>
                    <a:noFill/>
                    <a:ln w="9525">
                      <a:noFill/>
                      <a:miter lim="800000"/>
                      <a:headEnd/>
                      <a:tailEnd/>
                    </a:ln>
                  </pic:spPr>
                </pic:pic>
              </a:graphicData>
            </a:graphic>
          </wp:anchor>
        </w:drawing>
      </w:r>
    </w:p>
    <w:p w14:paraId="32DF0C7D" w14:textId="77777777" w:rsidR="000B4036" w:rsidRPr="004463B7" w:rsidRDefault="000B4036"/>
    <w:p w14:paraId="31EEF140" w14:textId="77777777" w:rsidR="00324621" w:rsidRPr="004463B7" w:rsidRDefault="000B4036" w:rsidP="008365D4">
      <w:r w:rsidRPr="004463B7">
        <w:br w:type="page"/>
      </w:r>
    </w:p>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CA2C88" w:rsidRPr="004463B7" w14:paraId="5411F1D9" w14:textId="77777777" w:rsidTr="00EA7CB1">
        <w:trPr>
          <w:trHeight w:val="850"/>
        </w:trPr>
        <w:tc>
          <w:tcPr>
            <w:tcW w:w="1134" w:type="dxa"/>
          </w:tcPr>
          <w:p w14:paraId="36A9F5EC" w14:textId="77777777" w:rsidR="00CA2C88" w:rsidRPr="004463B7" w:rsidRDefault="00CA2C88" w:rsidP="00EA7CB1">
            <w:pPr>
              <w:spacing w:before="0"/>
              <w:jc w:val="right"/>
            </w:pPr>
            <w:r w:rsidRPr="004463B7">
              <w:lastRenderedPageBreak/>
              <w:br w:type="page"/>
            </w:r>
            <w:r w:rsidRPr="004463B7">
              <w:br w:type="page"/>
            </w:r>
            <w:r w:rsidR="00EE5250">
              <w:rPr>
                <w:noProof/>
                <w:lang w:val="en-GB" w:eastAsia="en-GB"/>
              </w:rPr>
              <mc:AlternateContent>
                <mc:Choice Requires="wps">
                  <w:drawing>
                    <wp:inline distT="0" distB="0" distL="0" distR="0" wp14:anchorId="0B9B8F88" wp14:editId="69DE0914">
                      <wp:extent cx="265430" cy="247650"/>
                      <wp:effectExtent l="0" t="1270" r="3175" b="0"/>
                      <wp:docPr id="5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91BC1F4" id="Rectangle 16"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" fillcolor="#090" stroked="f">
                      <w10:anchorlock/>
                    </v:rect>
                  </w:pict>
                </mc:Fallback>
              </mc:AlternateContent>
            </w:r>
          </w:p>
        </w:tc>
        <w:tc>
          <w:tcPr>
            <w:tcW w:w="8504" w:type="dxa"/>
            <w:gridSpan w:val="2"/>
          </w:tcPr>
          <w:p w14:paraId="314C3820" w14:textId="77777777" w:rsidR="00CA2C88" w:rsidRPr="004463B7" w:rsidRDefault="005E017A" w:rsidP="00EA7CB1">
            <w:pPr>
              <w:pStyle w:val="berschrift1"/>
            </w:pPr>
            <w:bookmarkStart w:id="0" w:name="_Toc315778792"/>
            <w:r w:rsidRPr="004463B7">
              <w:t>Prerequisites</w:t>
            </w:r>
            <w:bookmarkEnd w:id="0"/>
          </w:p>
        </w:tc>
      </w:tr>
      <w:tr w:rsidR="00CA2C88" w:rsidRPr="004463B7" w14:paraId="4A3C4D41" w14:textId="77777777" w:rsidTr="00EA7CB1">
        <w:trPr>
          <w:trHeight w:val="940"/>
        </w:trPr>
        <w:tc>
          <w:tcPr>
            <w:tcW w:w="9638" w:type="dxa"/>
            <w:gridSpan w:val="3"/>
            <w:shd w:val="clear" w:color="auto" w:fill="D9D9D9"/>
          </w:tcPr>
          <w:p w14:paraId="4F7803F2" w14:textId="7A6AFF79" w:rsidR="000A319D" w:rsidRPr="004463B7" w:rsidRDefault="005E017A" w:rsidP="00C3455F">
            <w:pPr>
              <w:autoSpaceDE w:val="0"/>
              <w:autoSpaceDN w:val="0"/>
              <w:adjustRightInd w:val="0"/>
              <w:jc w:val="both"/>
              <w:rPr>
                <w:rFonts w:cs="FuturaStd-Book"/>
              </w:rPr>
            </w:pPr>
            <w:r w:rsidRPr="004463B7">
              <w:rPr>
                <w:b/>
                <w:szCs w:val="24"/>
              </w:rPr>
              <w:t>Note</w:t>
            </w:r>
            <w:r w:rsidR="00716B76" w:rsidRPr="004463B7">
              <w:rPr>
                <w:szCs w:val="24"/>
              </w:rPr>
              <w:t xml:space="preserve"> </w:t>
            </w:r>
            <w:r w:rsidRPr="004463B7">
              <w:rPr>
                <w:szCs w:val="24"/>
              </w:rPr>
              <w:t xml:space="preserve">Before using this case study in your classroom please make sure that all technical (month-end closing, user management etc.) and didactic prerequisites are fulfilled. Such prerequisites are briefly pointed out below. Detailed documentation can be displayed at and downloaded from the </w:t>
            </w:r>
            <w:r w:rsidR="00EA7CB1">
              <w:rPr>
                <w:i/>
                <w:szCs w:val="24"/>
              </w:rPr>
              <w:t xml:space="preserve"> Learning Hub of SAP UA</w:t>
            </w:r>
            <w:r w:rsidR="00EA7CB1" w:rsidRPr="00281F89">
              <w:rPr>
                <w:szCs w:val="24"/>
              </w:rPr>
              <w:t xml:space="preserve"> or the </w:t>
            </w:r>
            <w:r w:rsidR="00DC09B5">
              <w:rPr>
                <w:i/>
                <w:szCs w:val="24"/>
              </w:rPr>
              <w:t>UCC web</w:t>
            </w:r>
            <w:r w:rsidR="00EA7CB1" w:rsidRPr="00281F89">
              <w:rPr>
                <w:i/>
                <w:szCs w:val="24"/>
              </w:rPr>
              <w:t>sites</w:t>
            </w:r>
            <w:r w:rsidR="00EA7CB1" w:rsidRPr="00281F89">
              <w:rPr>
                <w:szCs w:val="24"/>
              </w:rPr>
              <w:t>.</w:t>
            </w:r>
          </w:p>
        </w:tc>
      </w:tr>
      <w:tr w:rsidR="00CA2C88" w:rsidRPr="004463B7" w14:paraId="0EFCB7A9" w14:textId="77777777" w:rsidTr="00EA7CB1">
        <w:trPr>
          <w:trHeight w:val="272"/>
        </w:trPr>
        <w:tc>
          <w:tcPr>
            <w:tcW w:w="9638" w:type="dxa"/>
            <w:gridSpan w:val="3"/>
            <w:shd w:val="clear" w:color="auto" w:fill="auto"/>
            <w:vAlign w:val="center"/>
          </w:tcPr>
          <w:p w14:paraId="066C9780" w14:textId="77777777" w:rsidR="00CA2C88" w:rsidRPr="004463B7" w:rsidRDefault="00CA2C88" w:rsidP="00EA7CB1">
            <w:pPr>
              <w:spacing w:before="0" w:after="0"/>
              <w:contextualSpacing/>
            </w:pPr>
          </w:p>
        </w:tc>
      </w:tr>
      <w:tr w:rsidR="00CA2C88" w:rsidRPr="004463B7" w14:paraId="2FB0D1F7"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101E7DAD" w14:textId="77777777" w:rsidR="00D075E7" w:rsidRPr="004463B7" w:rsidRDefault="002047EC" w:rsidP="00EA7CB1">
            <w:pPr>
              <w:rPr>
                <w:b/>
                <w:szCs w:val="24"/>
              </w:rPr>
            </w:pPr>
            <w:r w:rsidRPr="004463B7">
              <w:rPr>
                <w:b/>
                <w:szCs w:val="24"/>
              </w:rPr>
              <w:t>Technic</w:t>
            </w:r>
            <w:r w:rsidR="005E017A" w:rsidRPr="004463B7">
              <w:rPr>
                <w:b/>
                <w:szCs w:val="24"/>
              </w:rPr>
              <w:t>al</w:t>
            </w:r>
            <w:r w:rsidRPr="004463B7">
              <w:rPr>
                <w:b/>
                <w:szCs w:val="24"/>
              </w:rPr>
              <w:t xml:space="preserve"> </w:t>
            </w:r>
            <w:r w:rsidR="005E017A" w:rsidRPr="004463B7">
              <w:rPr>
                <w:b/>
                <w:szCs w:val="24"/>
              </w:rPr>
              <w:t>Prerequisites</w:t>
            </w:r>
          </w:p>
        </w:tc>
        <w:tc>
          <w:tcPr>
            <w:tcW w:w="1984" w:type="dxa"/>
            <w:tcBorders>
              <w:left w:val="single" w:sz="4" w:space="0" w:color="D9D9D9" w:themeColor="background1" w:themeShade="D9"/>
            </w:tcBorders>
          </w:tcPr>
          <w:p w14:paraId="7CC820EC" w14:textId="77777777" w:rsidR="00CA2C88" w:rsidRPr="004463B7" w:rsidRDefault="00CA2C88" w:rsidP="00EA7CB1">
            <w:pPr>
              <w:pStyle w:val="Margin"/>
            </w:pPr>
          </w:p>
          <w:p w14:paraId="24A3FE17" w14:textId="77777777" w:rsidR="00CA2C88" w:rsidRPr="004463B7" w:rsidRDefault="00CA2C88" w:rsidP="00EA7CB1">
            <w:pPr>
              <w:pStyle w:val="Margin"/>
            </w:pPr>
          </w:p>
          <w:p w14:paraId="425771AD" w14:textId="77777777" w:rsidR="00AA147C" w:rsidRPr="004463B7" w:rsidRDefault="00AA147C" w:rsidP="00EA7CB1">
            <w:pPr>
              <w:pStyle w:val="Margin"/>
            </w:pPr>
          </w:p>
        </w:tc>
      </w:tr>
      <w:tr w:rsidR="00CA2C88" w:rsidRPr="004463B7" w14:paraId="6FF52C17"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D73BB96" w14:textId="5456CD11" w:rsidR="00CA2C88" w:rsidRPr="004463B7" w:rsidRDefault="005E017A" w:rsidP="00C3455F">
            <w:pPr>
              <w:jc w:val="both"/>
            </w:pPr>
            <w:r w:rsidRPr="004463B7">
              <w:t xml:space="preserve">The </w:t>
            </w:r>
            <w:r w:rsidR="00983097">
              <w:t>Controlling</w:t>
            </w:r>
            <w:r w:rsidRPr="004463B7">
              <w:t xml:space="preserve"> case study </w:t>
            </w:r>
            <w:r w:rsidR="00DC09B5">
              <w:t xml:space="preserve">CCA </w:t>
            </w:r>
            <w:r w:rsidRPr="004463B7">
              <w:t xml:space="preserve">is based on a standard SAP </w:t>
            </w:r>
            <w:r w:rsidR="009A3685">
              <w:t>S/4HANA</w:t>
            </w:r>
            <w:r w:rsidRPr="004463B7">
              <w:t xml:space="preserve"> client with the current </w:t>
            </w:r>
            <w:r w:rsidR="00807C07">
              <w:t>Global Bike</w:t>
            </w:r>
            <w:r w:rsidRPr="004463B7">
              <w:t xml:space="preserve"> dataset. </w:t>
            </w:r>
            <w:r w:rsidR="00152E83" w:rsidRPr="004463B7">
              <w:t>Before processing the case study on your own or with your students all general setting should be checked.</w:t>
            </w:r>
          </w:p>
        </w:tc>
        <w:tc>
          <w:tcPr>
            <w:tcW w:w="1984" w:type="dxa"/>
            <w:tcBorders>
              <w:left w:val="single" w:sz="4" w:space="0" w:color="D9D9D9" w:themeColor="background1" w:themeShade="D9"/>
            </w:tcBorders>
          </w:tcPr>
          <w:p w14:paraId="4BF02E93" w14:textId="77777777" w:rsidR="00CA2C88" w:rsidRPr="004463B7" w:rsidRDefault="00CA2C88" w:rsidP="00EA7CB1">
            <w:pPr>
              <w:pStyle w:val="Margin"/>
              <w:rPr>
                <w:rFonts w:cs="Arial"/>
              </w:rPr>
            </w:pPr>
          </w:p>
          <w:p w14:paraId="5837A95F" w14:textId="77777777" w:rsidR="00CA2C88" w:rsidRPr="004463B7" w:rsidRDefault="00CA2C88" w:rsidP="00EA7CB1">
            <w:pPr>
              <w:pStyle w:val="Margin"/>
              <w:rPr>
                <w:rFonts w:cs="Arial"/>
              </w:rPr>
            </w:pPr>
          </w:p>
          <w:p w14:paraId="6A6997E5" w14:textId="77777777" w:rsidR="00CA2C88" w:rsidRPr="004463B7" w:rsidRDefault="00CA2C88" w:rsidP="00EA7CB1">
            <w:pPr>
              <w:pStyle w:val="Margin"/>
              <w:rPr>
                <w:rFonts w:cs="Arial"/>
              </w:rPr>
            </w:pPr>
          </w:p>
        </w:tc>
      </w:tr>
      <w:tr w:rsidR="002047EC" w:rsidRPr="004463B7" w14:paraId="22FDE1C1" w14:textId="77777777" w:rsidTr="00EA7CB1">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7C3E1C3A" w14:textId="77777777" w:rsidR="002047EC" w:rsidRPr="004463B7" w:rsidRDefault="00152E83" w:rsidP="00C3455F">
            <w:pPr>
              <w:jc w:val="both"/>
              <w:rPr>
                <w:szCs w:val="24"/>
              </w:rPr>
            </w:pPr>
            <w:r w:rsidRPr="006C00FD">
              <w:rPr>
                <w:b/>
                <w:szCs w:val="24"/>
              </w:rPr>
              <w:t>Note</w:t>
            </w:r>
            <w:r w:rsidR="004F0183" w:rsidRPr="004463B7">
              <w:rPr>
                <w:szCs w:val="24"/>
              </w:rPr>
              <w:t xml:space="preserve"> </w:t>
            </w:r>
            <w:r w:rsidRPr="004463B7">
              <w:rPr>
                <w:szCs w:val="24"/>
              </w:rPr>
              <w:t xml:space="preserve">With the current version of the </w:t>
            </w:r>
            <w:r w:rsidR="00807C07">
              <w:rPr>
                <w:szCs w:val="24"/>
              </w:rPr>
              <w:t>Global Bike</w:t>
            </w:r>
            <w:r w:rsidRPr="004463B7">
              <w:rPr>
                <w:szCs w:val="24"/>
              </w:rPr>
              <w:t xml:space="preserve"> client a </w:t>
            </w:r>
            <w:r w:rsidRPr="004463B7">
              <w:rPr>
                <w:b/>
                <w:szCs w:val="24"/>
              </w:rPr>
              <w:t>year-end closing</w:t>
            </w:r>
            <w:r w:rsidRPr="004463B7">
              <w:rPr>
                <w:szCs w:val="24"/>
              </w:rPr>
              <w:t xml:space="preserve"> is not necessary</w:t>
            </w:r>
            <w:r w:rsidR="00817874" w:rsidRPr="004463B7">
              <w:rPr>
                <w:szCs w:val="24"/>
              </w:rPr>
              <w:t xml:space="preserve">, </w:t>
            </w:r>
            <w:r w:rsidRPr="004463B7">
              <w:rPr>
                <w:szCs w:val="24"/>
              </w:rPr>
              <w:t>because it has already been automated or because it is not needed for the process described in the curriculum material</w:t>
            </w:r>
            <w:r w:rsidR="00817874" w:rsidRPr="004463B7">
              <w:rPr>
                <w:szCs w:val="24"/>
              </w:rPr>
              <w:t>.</w:t>
            </w:r>
          </w:p>
        </w:tc>
        <w:tc>
          <w:tcPr>
            <w:tcW w:w="1984" w:type="dxa"/>
            <w:tcBorders>
              <w:left w:val="single" w:sz="4" w:space="0" w:color="D9D9D9" w:themeColor="background1" w:themeShade="D9"/>
            </w:tcBorders>
          </w:tcPr>
          <w:p w14:paraId="75CDCECF" w14:textId="77777777" w:rsidR="002047EC" w:rsidRPr="004463B7" w:rsidRDefault="002047EC" w:rsidP="00EA7CB1">
            <w:pPr>
              <w:pStyle w:val="Margin"/>
              <w:rPr>
                <w:rFonts w:cs="Arial"/>
              </w:rPr>
            </w:pPr>
          </w:p>
          <w:p w14:paraId="7383D135" w14:textId="77777777" w:rsidR="00E01827" w:rsidRPr="004463B7" w:rsidRDefault="00152E83" w:rsidP="00EA7CB1">
            <w:pPr>
              <w:pStyle w:val="Margin"/>
              <w:rPr>
                <w:rFonts w:cs="Arial"/>
                <w:strike/>
              </w:rPr>
            </w:pPr>
            <w:r w:rsidRPr="004463B7">
              <w:rPr>
                <w:rFonts w:cs="Arial"/>
                <w:strike/>
              </w:rPr>
              <w:t>Year-end closing</w:t>
            </w:r>
          </w:p>
        </w:tc>
      </w:tr>
      <w:tr w:rsidR="007A74F5" w:rsidRPr="004463B7" w14:paraId="7E295F44" w14:textId="77777777" w:rsidTr="00EA7CB1">
        <w:trPr>
          <w:trHeight w:val="349"/>
        </w:trPr>
        <w:tc>
          <w:tcPr>
            <w:tcW w:w="7654" w:type="dxa"/>
            <w:gridSpan w:val="2"/>
            <w:tcBorders>
              <w:left w:val="single" w:sz="4" w:space="0" w:color="D9D9D9" w:themeColor="background1" w:themeShade="D9"/>
              <w:right w:val="single" w:sz="4" w:space="0" w:color="D9D9D9" w:themeColor="background1" w:themeShade="D9"/>
            </w:tcBorders>
          </w:tcPr>
          <w:p w14:paraId="00CA7A91" w14:textId="77777777" w:rsidR="007A74F5" w:rsidRPr="004463B7" w:rsidRDefault="009D1950" w:rsidP="00C3455F">
            <w:pPr>
              <w:jc w:val="both"/>
            </w:pPr>
            <w:r w:rsidRPr="004463B7">
              <w:rPr>
                <w:b/>
              </w:rPr>
              <w:t>U</w:t>
            </w:r>
            <w:r w:rsidR="005D6689" w:rsidRPr="004463B7">
              <w:rPr>
                <w:b/>
              </w:rPr>
              <w:t>ser accounts</w:t>
            </w:r>
            <w:r w:rsidR="005D6689" w:rsidRPr="004463B7">
              <w:t xml:space="preserve"> in the SAP system need to be created or unlocked</w:t>
            </w:r>
            <w:r w:rsidR="009511F0" w:rsidRPr="004463B7">
              <w:t xml:space="preserve">. </w:t>
            </w:r>
          </w:p>
        </w:tc>
        <w:tc>
          <w:tcPr>
            <w:tcW w:w="1984" w:type="dxa"/>
            <w:tcBorders>
              <w:left w:val="single" w:sz="4" w:space="0" w:color="D9D9D9" w:themeColor="background1" w:themeShade="D9"/>
            </w:tcBorders>
          </w:tcPr>
          <w:p w14:paraId="72CCAACB" w14:textId="77777777" w:rsidR="00A34C45" w:rsidRPr="004463B7" w:rsidRDefault="00A34C45" w:rsidP="00EA7CB1">
            <w:pPr>
              <w:pStyle w:val="Margin"/>
            </w:pPr>
          </w:p>
          <w:p w14:paraId="30C12EB3" w14:textId="77777777" w:rsidR="00817874" w:rsidRPr="004463B7" w:rsidRDefault="005D6689" w:rsidP="00EA7CB1">
            <w:pPr>
              <w:pStyle w:val="Margin"/>
            </w:pPr>
            <w:r w:rsidRPr="004463B7">
              <w:t>User management</w:t>
            </w:r>
          </w:p>
        </w:tc>
      </w:tr>
      <w:tr w:rsidR="00817874" w:rsidRPr="004463B7" w14:paraId="68EA4FF1"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1438B688" w14:textId="77777777" w:rsidR="00817874" w:rsidRPr="004463B7" w:rsidRDefault="005D6689" w:rsidP="00C3455F">
            <w:pPr>
              <w:jc w:val="both"/>
            </w:pPr>
            <w:r w:rsidRPr="004463B7">
              <w:t xml:space="preserve">These student user accounts should end with a three-digit numeric number </w:t>
            </w:r>
            <w:r w:rsidR="00817874" w:rsidRPr="004463B7">
              <w:t>(</w:t>
            </w:r>
            <w:r w:rsidRPr="004463B7">
              <w:t>e</w:t>
            </w:r>
            <w:r w:rsidR="00817874" w:rsidRPr="004463B7">
              <w:t>.</w:t>
            </w:r>
            <w:r w:rsidRPr="004463B7">
              <w:t>g</w:t>
            </w:r>
            <w:r w:rsidR="00817874" w:rsidRPr="004463B7">
              <w:t xml:space="preserve">. </w:t>
            </w:r>
            <w:r w:rsidR="006E62ED">
              <w:t>LEARN</w:t>
            </w:r>
            <w:r w:rsidR="00817874" w:rsidRPr="004463B7">
              <w:t xml:space="preserve">-001, </w:t>
            </w:r>
            <w:r w:rsidR="006E62ED">
              <w:t>LEARN</w:t>
            </w:r>
            <w:r w:rsidR="00817874" w:rsidRPr="004463B7">
              <w:t xml:space="preserve">-002 etc.). </w:t>
            </w:r>
            <w:r w:rsidRPr="004463B7">
              <w:t>This number will be represented by ### in the case study and helps differentiate customer accounts, products etc.</w:t>
            </w:r>
            <w:r w:rsidR="00817874" w:rsidRPr="004463B7">
              <w:t xml:space="preserve"> </w:t>
            </w:r>
          </w:p>
        </w:tc>
        <w:tc>
          <w:tcPr>
            <w:tcW w:w="1984" w:type="dxa"/>
            <w:tcBorders>
              <w:left w:val="single" w:sz="4" w:space="0" w:color="D9D9D9" w:themeColor="background1" w:themeShade="D9"/>
            </w:tcBorders>
          </w:tcPr>
          <w:p w14:paraId="5EBF3893" w14:textId="77777777" w:rsidR="00817874" w:rsidRPr="004463B7" w:rsidRDefault="00817874" w:rsidP="00EA7CB1">
            <w:pPr>
              <w:pStyle w:val="Margin"/>
            </w:pPr>
          </w:p>
        </w:tc>
      </w:tr>
      <w:tr w:rsidR="00817874" w:rsidRPr="004463B7" w14:paraId="7BE223E3"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0009CA04" w14:textId="4B9849C0" w:rsidR="00817874" w:rsidRPr="004463B7" w:rsidRDefault="00BE64DF" w:rsidP="00C3455F">
            <w:pPr>
              <w:jc w:val="both"/>
            </w:pPr>
            <w:r w:rsidRPr="004463B7">
              <w:t xml:space="preserve">In an SAP </w:t>
            </w:r>
            <w:r w:rsidR="009A3685">
              <w:t>S/4HANA</w:t>
            </w:r>
            <w:r w:rsidRPr="004463B7">
              <w:t xml:space="preserve"> </w:t>
            </w:r>
            <w:r w:rsidR="00807C07">
              <w:t>Global Bike</w:t>
            </w:r>
            <w:r w:rsidR="00DC09B5">
              <w:t xml:space="preserve"> client,</w:t>
            </w:r>
            <w:r w:rsidRPr="004463B7">
              <w:t xml:space="preserve"> 1000 user accounts from </w:t>
            </w:r>
            <w:r w:rsidR="006E62ED">
              <w:rPr>
                <w:b/>
              </w:rPr>
              <w:t>LEARN</w:t>
            </w:r>
            <w:r w:rsidR="00817874" w:rsidRPr="004463B7">
              <w:rPr>
                <w:b/>
              </w:rPr>
              <w:t>-000</w:t>
            </w:r>
            <w:r w:rsidR="00817874" w:rsidRPr="004463B7">
              <w:t xml:space="preserve"> </w:t>
            </w:r>
            <w:r w:rsidRPr="004463B7">
              <w:t>to</w:t>
            </w:r>
            <w:r w:rsidR="00817874" w:rsidRPr="004463B7">
              <w:t xml:space="preserve"> </w:t>
            </w:r>
            <w:r w:rsidR="006E62ED">
              <w:rPr>
                <w:b/>
              </w:rPr>
              <w:t>LEARN</w:t>
            </w:r>
            <w:r w:rsidR="00817874" w:rsidRPr="004463B7">
              <w:rPr>
                <w:b/>
              </w:rPr>
              <w:t>-999</w:t>
            </w:r>
            <w:r w:rsidR="00DC09B5">
              <w:rPr>
                <w:b/>
              </w:rPr>
              <w:t xml:space="preserve"> </w:t>
            </w:r>
            <w:r w:rsidR="00DC09B5" w:rsidRPr="00DC09B5">
              <w:t>already exist</w:t>
            </w:r>
            <w:r w:rsidR="00817874" w:rsidRPr="004463B7">
              <w:t xml:space="preserve">. </w:t>
            </w:r>
            <w:r w:rsidRPr="004463B7">
              <w:t xml:space="preserve">These users need to be unlocked. The initial password for each </w:t>
            </w:r>
            <w:r w:rsidR="006E62ED">
              <w:t>LEARN</w:t>
            </w:r>
            <w:r w:rsidR="00817874" w:rsidRPr="004463B7">
              <w:t xml:space="preserve">-### </w:t>
            </w:r>
            <w:r w:rsidRPr="004463B7">
              <w:t>account is set to</w:t>
            </w:r>
            <w:r w:rsidR="00817874" w:rsidRPr="004463B7">
              <w:t xml:space="preserve"> </w:t>
            </w:r>
            <w:r w:rsidR="006E62ED">
              <w:rPr>
                <w:b/>
              </w:rPr>
              <w:t>tlestart</w:t>
            </w:r>
            <w:r w:rsidR="00817874" w:rsidRPr="004463B7">
              <w:t>.</w:t>
            </w:r>
          </w:p>
        </w:tc>
        <w:tc>
          <w:tcPr>
            <w:tcW w:w="1984" w:type="dxa"/>
            <w:tcBorders>
              <w:left w:val="single" w:sz="4" w:space="0" w:color="D9D9D9" w:themeColor="background1" w:themeShade="D9"/>
            </w:tcBorders>
          </w:tcPr>
          <w:p w14:paraId="1297996D" w14:textId="77777777" w:rsidR="00817874" w:rsidRPr="004463B7" w:rsidRDefault="00817874" w:rsidP="00EA7CB1">
            <w:pPr>
              <w:pStyle w:val="Margin"/>
            </w:pPr>
          </w:p>
          <w:p w14:paraId="5CE5B740" w14:textId="77777777" w:rsidR="006E62ED" w:rsidRDefault="006E62ED" w:rsidP="00EA7CB1">
            <w:pPr>
              <w:pStyle w:val="Margin"/>
            </w:pPr>
            <w:r>
              <w:t>LEARN</w:t>
            </w:r>
            <w:r w:rsidR="00817874" w:rsidRPr="004463B7">
              <w:t xml:space="preserve">-000 </w:t>
            </w:r>
            <w:r w:rsidR="00BE64DF" w:rsidRPr="004463B7">
              <w:t xml:space="preserve">to </w:t>
            </w:r>
          </w:p>
          <w:p w14:paraId="73B3F2C6" w14:textId="77777777" w:rsidR="00817874" w:rsidRPr="004463B7" w:rsidRDefault="006E62ED" w:rsidP="00EA7CB1">
            <w:pPr>
              <w:pStyle w:val="Margin"/>
            </w:pPr>
            <w:r>
              <w:t>LEARN</w:t>
            </w:r>
            <w:r w:rsidR="00817874" w:rsidRPr="004463B7">
              <w:t>-999</w:t>
            </w:r>
          </w:p>
          <w:p w14:paraId="0D9A98DC" w14:textId="304723CE" w:rsidR="00817874" w:rsidRPr="004463B7" w:rsidRDefault="00817874" w:rsidP="00DC09B5">
            <w:pPr>
              <w:pStyle w:val="Margin"/>
              <w:jc w:val="left"/>
            </w:pPr>
          </w:p>
          <w:p w14:paraId="7EE6EB69" w14:textId="77777777" w:rsidR="00817874" w:rsidRPr="004463B7" w:rsidRDefault="006E62ED" w:rsidP="00EA7CB1">
            <w:pPr>
              <w:pStyle w:val="Margin"/>
            </w:pPr>
            <w:r>
              <w:t>tlestart</w:t>
            </w:r>
          </w:p>
        </w:tc>
      </w:tr>
      <w:tr w:rsidR="00817874" w:rsidRPr="004463B7" w14:paraId="06C4D16E"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D87A856" w14:textId="5B6ABAF8" w:rsidR="00817874" w:rsidRPr="004463B7" w:rsidRDefault="00DC09B5" w:rsidP="00C3455F">
            <w:pPr>
              <w:jc w:val="both"/>
            </w:pPr>
            <w:r w:rsidRPr="00DC09B5">
              <w:t>Transaction</w:t>
            </w:r>
            <w:r>
              <w:t xml:space="preserve"> ZUSR (app User Maintenance) </w:t>
            </w:r>
            <w:r w:rsidR="00EA7CB1" w:rsidRPr="00281F89">
              <w:t xml:space="preserve">was developed in the </w:t>
            </w:r>
            <w:r w:rsidR="00807C07">
              <w:t>Global Bike</w:t>
            </w:r>
            <w:r w:rsidR="00EA7CB1" w:rsidRPr="00281F89">
              <w:t xml:space="preserve"> client in order to mass maintain SAP user accounts. </w:t>
            </w:r>
            <w:r w:rsidRPr="00DC09B5">
              <w:t>For a detailed description of this and SAP standard transactions for user management (</w:t>
            </w:r>
            <w:r w:rsidRPr="00DC09B5">
              <w:rPr>
                <w:b/>
              </w:rPr>
              <w:t>SU01</w:t>
            </w:r>
            <w:r w:rsidRPr="00DC09B5">
              <w:t xml:space="preserve"> and </w:t>
            </w:r>
            <w:r w:rsidRPr="00DC09B5">
              <w:rPr>
                <w:b/>
              </w:rPr>
              <w:t>SU10</w:t>
            </w:r>
            <w:r w:rsidRPr="00DC09B5">
              <w:t>) please refer to the lecturer notes „User Management“ (see: current Global Bike curriculum → chapter 99 – Instructor Tools).</w:t>
            </w:r>
          </w:p>
        </w:tc>
        <w:tc>
          <w:tcPr>
            <w:tcW w:w="1984" w:type="dxa"/>
            <w:tcBorders>
              <w:left w:val="single" w:sz="4" w:space="0" w:color="D9D9D9" w:themeColor="background1" w:themeShade="D9"/>
            </w:tcBorders>
          </w:tcPr>
          <w:p w14:paraId="4851C23C" w14:textId="77777777" w:rsidR="00817874" w:rsidRPr="004463B7" w:rsidRDefault="00817874" w:rsidP="00EA7CB1">
            <w:pPr>
              <w:pStyle w:val="Margin"/>
            </w:pPr>
          </w:p>
          <w:p w14:paraId="15D72336" w14:textId="77777777" w:rsidR="00E30219" w:rsidRDefault="00E30219" w:rsidP="00EA7CB1">
            <w:pPr>
              <w:pStyle w:val="Margin"/>
            </w:pPr>
          </w:p>
          <w:p w14:paraId="5823FB20" w14:textId="77777777" w:rsidR="00DC09B5" w:rsidRDefault="00DC09B5" w:rsidP="00EA7CB1">
            <w:pPr>
              <w:pStyle w:val="Margin"/>
            </w:pPr>
          </w:p>
          <w:p w14:paraId="08586683" w14:textId="77777777" w:rsidR="00DC09B5" w:rsidRDefault="00DC09B5" w:rsidP="00EA7CB1">
            <w:pPr>
              <w:pStyle w:val="Margin"/>
            </w:pPr>
          </w:p>
          <w:p w14:paraId="71149D6A" w14:textId="77777777" w:rsidR="00DC09B5" w:rsidRDefault="00DC09B5" w:rsidP="00EA7CB1">
            <w:pPr>
              <w:pStyle w:val="Margin"/>
            </w:pPr>
          </w:p>
          <w:p w14:paraId="148ECD2F" w14:textId="77777777" w:rsidR="00DC09B5" w:rsidRDefault="00DC09B5" w:rsidP="00EA7CB1">
            <w:pPr>
              <w:pStyle w:val="Margin"/>
            </w:pPr>
          </w:p>
          <w:p w14:paraId="14E429BA" w14:textId="77777777" w:rsidR="00DC09B5" w:rsidRDefault="00DC09B5" w:rsidP="00EA7CB1">
            <w:pPr>
              <w:pStyle w:val="Margin"/>
            </w:pPr>
            <w:r>
              <w:t>SU01</w:t>
            </w:r>
          </w:p>
          <w:p w14:paraId="67E2E700" w14:textId="54463B95" w:rsidR="00DC09B5" w:rsidRPr="004463B7" w:rsidRDefault="00DC09B5" w:rsidP="00EA7CB1">
            <w:pPr>
              <w:pStyle w:val="Margin"/>
            </w:pPr>
            <w:r>
              <w:t>SU10</w:t>
            </w:r>
          </w:p>
        </w:tc>
      </w:tr>
      <w:tr w:rsidR="00817874" w:rsidRPr="004463B7" w14:paraId="5A18D937"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47A3280D" w14:textId="77777777" w:rsidR="00E66A45" w:rsidRPr="004463B7" w:rsidRDefault="006E62ED" w:rsidP="00C3455F">
            <w:pPr>
              <w:jc w:val="both"/>
            </w:pPr>
            <w:r>
              <w:t>All LEARN</w:t>
            </w:r>
            <w:r w:rsidR="00815043" w:rsidRPr="00E743D6">
              <w:t xml:space="preserve">-### user accounts have been assigned to the role </w:t>
            </w:r>
            <w:r w:rsidR="0091506C" w:rsidRPr="0091506C">
              <w:rPr>
                <w:i/>
              </w:rPr>
              <w:t>Z_UCC_GBI_SCC</w:t>
            </w:r>
            <w:r w:rsidR="00815043" w:rsidRPr="00E743D6">
              <w:t xml:space="preserve"> and have authorizations to use all applicative transactions in the SAP </w:t>
            </w:r>
            <w:r w:rsidR="009A3685">
              <w:t>S/4HANA</w:t>
            </w:r>
            <w:r w:rsidR="00815043" w:rsidRPr="00E743D6">
              <w:t xml:space="preserve"> system. The role allows access to all transactions necessary for </w:t>
            </w:r>
            <w:r w:rsidR="00807C07">
              <w:t>Global Bike</w:t>
            </w:r>
            <w:r w:rsidR="00815043" w:rsidRPr="00E743D6">
              <w:t xml:space="preserve"> exercises and case studies. If you need access to system-critical transactions, i.e. for development purposes, you may assign the </w:t>
            </w:r>
            <w:r w:rsidR="00815043" w:rsidRPr="00E743D6">
              <w:rPr>
                <w:rFonts w:eastAsia="SimSun"/>
              </w:rPr>
              <w:t xml:space="preserve">composite profile </w:t>
            </w:r>
            <w:r w:rsidR="00815043" w:rsidRPr="00E743D6">
              <w:rPr>
                <w:rFonts w:eastAsia="SimSun"/>
                <w:i/>
              </w:rPr>
              <w:t>SAP_ALL</w:t>
            </w:r>
            <w:r w:rsidR="00815043" w:rsidRPr="00E743D6">
              <w:rPr>
                <w:rFonts w:eastAsia="SimSun"/>
              </w:rPr>
              <w:t xml:space="preserve"> </w:t>
            </w:r>
            <w:r w:rsidR="00815043" w:rsidRPr="00E743D6">
              <w:t>to your student accounts.</w:t>
            </w:r>
          </w:p>
        </w:tc>
        <w:tc>
          <w:tcPr>
            <w:tcW w:w="1984" w:type="dxa"/>
            <w:tcBorders>
              <w:left w:val="single" w:sz="4" w:space="0" w:color="D9D9D9" w:themeColor="background1" w:themeShade="D9"/>
            </w:tcBorders>
          </w:tcPr>
          <w:p w14:paraId="59445250" w14:textId="77777777" w:rsidR="00817874" w:rsidRPr="004463B7" w:rsidRDefault="00817874" w:rsidP="00EA7CB1">
            <w:pPr>
              <w:pStyle w:val="Margin"/>
            </w:pPr>
          </w:p>
          <w:p w14:paraId="2D16ADDE" w14:textId="77777777" w:rsidR="00E30219" w:rsidRPr="004463B7" w:rsidRDefault="00E30219" w:rsidP="00EA7CB1">
            <w:pPr>
              <w:pStyle w:val="Margin"/>
            </w:pPr>
          </w:p>
        </w:tc>
      </w:tr>
      <w:tr w:rsidR="00293CDE" w:rsidRPr="004463B7" w14:paraId="7D81B4A4"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4F29FF7D" w14:textId="77777777" w:rsidR="00EA7CB1" w:rsidRDefault="00293CDE" w:rsidP="00C3455F">
            <w:pPr>
              <w:jc w:val="both"/>
            </w:pPr>
            <w:r w:rsidRPr="004463B7">
              <w:t>It is useful for the instructor to have a user account available for testing that has the same authorizations as the student accounts. You may use th</w:t>
            </w:r>
            <w:r w:rsidR="006E62ED">
              <w:t xml:space="preserve">e predefined instructor account </w:t>
            </w:r>
            <w:r w:rsidR="006E62ED" w:rsidRPr="006E62ED">
              <w:rPr>
                <w:b/>
              </w:rPr>
              <w:t>LEARN</w:t>
            </w:r>
            <w:r w:rsidRPr="004463B7">
              <w:rPr>
                <w:b/>
              </w:rPr>
              <w:t>-000</w:t>
            </w:r>
            <w:r w:rsidRPr="004463B7">
              <w:t xml:space="preserve"> for this purpose.</w:t>
            </w:r>
          </w:p>
          <w:p w14:paraId="5057764A" w14:textId="77777777" w:rsidR="00DC09B5" w:rsidRDefault="00DC09B5" w:rsidP="00C3455F">
            <w:pPr>
              <w:jc w:val="both"/>
            </w:pPr>
          </w:p>
          <w:p w14:paraId="1080C65C" w14:textId="77777777" w:rsidR="00DC09B5" w:rsidRDefault="00DC09B5" w:rsidP="00C3455F">
            <w:pPr>
              <w:jc w:val="both"/>
            </w:pPr>
          </w:p>
          <w:p w14:paraId="1429762C" w14:textId="77777777" w:rsidR="00DC09B5" w:rsidRDefault="00DC09B5" w:rsidP="00C3455F">
            <w:pPr>
              <w:jc w:val="both"/>
            </w:pPr>
          </w:p>
          <w:p w14:paraId="3D9C2720" w14:textId="003282BF" w:rsidR="00DC09B5" w:rsidRPr="004463B7" w:rsidRDefault="00DC09B5" w:rsidP="00C3455F">
            <w:pPr>
              <w:jc w:val="both"/>
            </w:pPr>
          </w:p>
        </w:tc>
        <w:tc>
          <w:tcPr>
            <w:tcW w:w="1984" w:type="dxa"/>
            <w:tcBorders>
              <w:left w:val="single" w:sz="4" w:space="0" w:color="D9D9D9" w:themeColor="background1" w:themeShade="D9"/>
            </w:tcBorders>
          </w:tcPr>
          <w:p w14:paraId="2A95C5AD" w14:textId="77777777" w:rsidR="00293CDE" w:rsidRPr="004463B7" w:rsidRDefault="00293CDE" w:rsidP="00EA7CB1">
            <w:pPr>
              <w:pStyle w:val="Margin"/>
            </w:pPr>
          </w:p>
          <w:p w14:paraId="4ECD4986" w14:textId="77777777" w:rsidR="00293CDE" w:rsidRPr="004463B7" w:rsidRDefault="00293CDE" w:rsidP="00EA7CB1">
            <w:pPr>
              <w:pStyle w:val="Margin"/>
            </w:pPr>
          </w:p>
          <w:p w14:paraId="348A850E" w14:textId="77777777" w:rsidR="00293CDE" w:rsidRPr="004463B7" w:rsidRDefault="00293CDE" w:rsidP="00EA7CB1">
            <w:pPr>
              <w:pStyle w:val="Margin"/>
            </w:pPr>
          </w:p>
          <w:p w14:paraId="411F28BA" w14:textId="77777777" w:rsidR="00293CDE" w:rsidRPr="004463B7" w:rsidRDefault="00293CDE" w:rsidP="00EA7CB1">
            <w:pPr>
              <w:pStyle w:val="Margin"/>
            </w:pPr>
            <w:r w:rsidRPr="004463B7">
              <w:t>Instructor account</w:t>
            </w:r>
          </w:p>
          <w:p w14:paraId="636A3BB7" w14:textId="77777777" w:rsidR="00293CDE" w:rsidRPr="004463B7" w:rsidRDefault="006E62ED" w:rsidP="00EA7CB1">
            <w:pPr>
              <w:pStyle w:val="Margin"/>
            </w:pPr>
            <w:r>
              <w:t>LEARN</w:t>
            </w:r>
            <w:r w:rsidR="00293CDE" w:rsidRPr="004463B7">
              <w:t>-000</w:t>
            </w:r>
          </w:p>
        </w:tc>
      </w:tr>
      <w:tr w:rsidR="00293CDE" w:rsidRPr="004463B7" w14:paraId="4C47E452"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73FBFD9F" w14:textId="77777777" w:rsidR="00293CDE" w:rsidRPr="004463B7" w:rsidRDefault="00293CDE" w:rsidP="00EA7CB1">
            <w:r w:rsidRPr="004463B7">
              <w:rPr>
                <w:b/>
                <w:szCs w:val="24"/>
              </w:rPr>
              <w:lastRenderedPageBreak/>
              <w:t>Didactic Prerequisites</w:t>
            </w:r>
          </w:p>
        </w:tc>
        <w:tc>
          <w:tcPr>
            <w:tcW w:w="1984" w:type="dxa"/>
            <w:tcBorders>
              <w:left w:val="single" w:sz="4" w:space="0" w:color="D9D9D9" w:themeColor="background1" w:themeShade="D9"/>
            </w:tcBorders>
          </w:tcPr>
          <w:p w14:paraId="253DBB51" w14:textId="77777777" w:rsidR="00293CDE" w:rsidRPr="004463B7" w:rsidRDefault="00293CDE" w:rsidP="00EA7CB1">
            <w:pPr>
              <w:pStyle w:val="Margin"/>
            </w:pPr>
          </w:p>
        </w:tc>
      </w:tr>
      <w:tr w:rsidR="00EA7CB1" w:rsidRPr="004463B7" w14:paraId="1B9A55C5"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7D0F0C15" w14:textId="438B0A44" w:rsidR="00EA7CB1" w:rsidRPr="00281F89" w:rsidRDefault="00EA7CB1" w:rsidP="00C3455F">
            <w:pPr>
              <w:jc w:val="both"/>
            </w:pPr>
            <w:r w:rsidRPr="00281F89">
              <w:t xml:space="preserve">In order to successfully process this case study, students should be familiar with the </w:t>
            </w:r>
            <w:r w:rsidRPr="00281F89">
              <w:rPr>
                <w:b/>
              </w:rPr>
              <w:t>navigation</w:t>
            </w:r>
            <w:r w:rsidRPr="00281F89">
              <w:t xml:space="preserve"> in SAP systems, especially the SAP </w:t>
            </w:r>
            <w:r w:rsidR="00DC09B5">
              <w:t>Fiori Launchpad</w:t>
            </w:r>
            <w:r w:rsidRPr="00281F89">
              <w:t xml:space="preserve">, the SAP transaction concept as well as possible documentation and help options. We highly recommend using the </w:t>
            </w:r>
            <w:r w:rsidRPr="00281F89">
              <w:rPr>
                <w:i/>
              </w:rPr>
              <w:t>navigation slides</w:t>
            </w:r>
            <w:r w:rsidRPr="00281F89">
              <w:t xml:space="preserve"> and the </w:t>
            </w:r>
            <w:r w:rsidRPr="00281F89">
              <w:rPr>
                <w:i/>
              </w:rPr>
              <w:t>navigation course</w:t>
            </w:r>
            <w:r w:rsidRPr="00281F89">
              <w:t xml:space="preserve"> (see</w:t>
            </w:r>
            <w:r>
              <w:t>:</w:t>
            </w:r>
            <w:r w:rsidRPr="00281F89">
              <w:t xml:space="preserve"> current </w:t>
            </w:r>
            <w:r w:rsidR="00807C07">
              <w:t>Global Bike</w:t>
            </w:r>
            <w:r w:rsidRPr="00281F89">
              <w:t xml:space="preserve"> curriculum </w:t>
            </w:r>
            <w:r w:rsidRPr="00281F89">
              <w:rPr>
                <w:sz w:val="20"/>
              </w:rPr>
              <w:sym w:font="Wingdings" w:char="F0E0"/>
            </w:r>
            <w:r w:rsidRPr="00281F89">
              <w:t xml:space="preserve"> chapter 2 – Navigation).</w:t>
            </w:r>
          </w:p>
        </w:tc>
        <w:tc>
          <w:tcPr>
            <w:tcW w:w="1984" w:type="dxa"/>
            <w:tcBorders>
              <w:left w:val="single" w:sz="4" w:space="0" w:color="D9D9D9" w:themeColor="background1" w:themeShade="D9"/>
            </w:tcBorders>
          </w:tcPr>
          <w:p w14:paraId="454F69DB" w14:textId="77777777" w:rsidR="00EA7CB1" w:rsidRPr="004463B7" w:rsidRDefault="00EA7CB1" w:rsidP="00EA7CB1">
            <w:pPr>
              <w:pStyle w:val="Margin"/>
            </w:pPr>
          </w:p>
          <w:p w14:paraId="129CC383" w14:textId="77777777" w:rsidR="00EA7CB1" w:rsidRPr="004463B7" w:rsidRDefault="00EA7CB1" w:rsidP="00EA7CB1">
            <w:pPr>
              <w:pStyle w:val="Margin"/>
            </w:pPr>
          </w:p>
          <w:p w14:paraId="230540F9" w14:textId="77777777" w:rsidR="00EA7CB1" w:rsidRPr="004463B7" w:rsidRDefault="00EA7CB1" w:rsidP="00EA7CB1">
            <w:pPr>
              <w:pStyle w:val="Margin"/>
            </w:pPr>
            <w:r w:rsidRPr="004463B7">
              <w:t>Navigation</w:t>
            </w:r>
          </w:p>
        </w:tc>
      </w:tr>
      <w:tr w:rsidR="00EA7CB1" w:rsidRPr="004463B7" w14:paraId="5F9490FF"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0AD91AB8" w14:textId="3C5A2FA3" w:rsidR="00EA7CB1" w:rsidRPr="00281F89" w:rsidRDefault="00EA7CB1" w:rsidP="00C3455F">
            <w:pPr>
              <w:jc w:val="both"/>
            </w:pPr>
            <w:r w:rsidRPr="00281F89">
              <w:t xml:space="preserve">In addition, it has been proven beneficial that students have a thorough understanding of the </w:t>
            </w:r>
            <w:r w:rsidRPr="00281F89">
              <w:rPr>
                <w:b/>
              </w:rPr>
              <w:t>historic background</w:t>
            </w:r>
            <w:r w:rsidRPr="00281F89">
              <w:t xml:space="preserve"> and the enterprise structure of the Global Bike concern before they start working on the SAP system. For this purpose we recommend the </w:t>
            </w:r>
            <w:r w:rsidRPr="00281F89">
              <w:rPr>
                <w:i/>
              </w:rPr>
              <w:t>case study</w:t>
            </w:r>
            <w:r w:rsidRPr="00281F89">
              <w:t xml:space="preserve"> </w:t>
            </w:r>
            <w:r w:rsidRPr="00281F89">
              <w:rPr>
                <w:i/>
              </w:rPr>
              <w:t>„Gl</w:t>
            </w:r>
            <w:r w:rsidR="00C3455F">
              <w:rPr>
                <w:i/>
              </w:rPr>
              <w:t>obal Bike Group</w:t>
            </w:r>
            <w:r w:rsidRPr="00281F89">
              <w:rPr>
                <w:i/>
              </w:rPr>
              <w:t>“</w:t>
            </w:r>
            <w:r w:rsidRPr="00281F89">
              <w:t xml:space="preserve"> (see</w:t>
            </w:r>
            <w:r>
              <w:t>:</w:t>
            </w:r>
            <w:r w:rsidRPr="00281F89">
              <w:t xml:space="preserve"> current </w:t>
            </w:r>
            <w:r w:rsidR="00807C07">
              <w:t>Global Bike</w:t>
            </w:r>
            <w:r w:rsidRPr="00281F89">
              <w:t xml:space="preserve"> curriculum </w:t>
            </w:r>
            <w:r w:rsidRPr="00281F89">
              <w:rPr>
                <w:sz w:val="20"/>
              </w:rPr>
              <w:sym w:font="Wingdings" w:char="F0E0"/>
            </w:r>
            <w:r w:rsidRPr="00281F89">
              <w:t xml:space="preserve"> chapter 3 – </w:t>
            </w:r>
            <w:r w:rsidR="00807C07">
              <w:t>Global Bike</w:t>
            </w:r>
            <w:r w:rsidRPr="00281F89">
              <w:t>)</w:t>
            </w:r>
            <w:r w:rsidR="00FF55B4">
              <w:t>.</w:t>
            </w:r>
            <w:r w:rsidRPr="00281F89">
              <w:t xml:space="preserve"> </w:t>
            </w:r>
          </w:p>
        </w:tc>
        <w:tc>
          <w:tcPr>
            <w:tcW w:w="1984" w:type="dxa"/>
            <w:tcBorders>
              <w:left w:val="single" w:sz="4" w:space="0" w:color="D9D9D9" w:themeColor="background1" w:themeShade="D9"/>
            </w:tcBorders>
          </w:tcPr>
          <w:p w14:paraId="45E2C881" w14:textId="77777777" w:rsidR="00EA7CB1" w:rsidRPr="004463B7" w:rsidRDefault="00EA7CB1" w:rsidP="00EA7CB1">
            <w:pPr>
              <w:pStyle w:val="Margin"/>
            </w:pPr>
          </w:p>
          <w:p w14:paraId="2832D787" w14:textId="77777777" w:rsidR="00EA7CB1" w:rsidRPr="004463B7" w:rsidRDefault="00EA7CB1" w:rsidP="00EA7CB1">
            <w:pPr>
              <w:pStyle w:val="Margin"/>
            </w:pPr>
          </w:p>
          <w:p w14:paraId="418327A4" w14:textId="77777777" w:rsidR="00EA7CB1" w:rsidRPr="004463B7" w:rsidRDefault="00EA7CB1" w:rsidP="00EA7CB1">
            <w:pPr>
              <w:pStyle w:val="Margin"/>
            </w:pPr>
            <w:r w:rsidRPr="004463B7">
              <w:t>Company background</w:t>
            </w:r>
          </w:p>
        </w:tc>
      </w:tr>
      <w:tr w:rsidR="00EA7CB1" w:rsidRPr="004463B7" w14:paraId="28D5C99E"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618B7F58" w14:textId="77777777" w:rsidR="00EA7CB1" w:rsidRPr="00281F89" w:rsidRDefault="00EA7CB1" w:rsidP="00C3455F">
            <w:pPr>
              <w:jc w:val="both"/>
            </w:pPr>
            <w:r w:rsidRPr="00281F89">
              <w:t xml:space="preserve">Because the case study is not based on the exercises, it is not necessary to have processed the </w:t>
            </w:r>
            <w:r w:rsidR="00D03EE8">
              <w:t xml:space="preserve">CO exercises </w:t>
            </w:r>
            <w:r w:rsidRPr="00281F89">
              <w:t>before you start with the case study. However, it is recommended.</w:t>
            </w:r>
          </w:p>
        </w:tc>
        <w:tc>
          <w:tcPr>
            <w:tcW w:w="1984" w:type="dxa"/>
            <w:tcBorders>
              <w:left w:val="single" w:sz="4" w:space="0" w:color="D9D9D9" w:themeColor="background1" w:themeShade="D9"/>
            </w:tcBorders>
          </w:tcPr>
          <w:p w14:paraId="3FA144B6" w14:textId="77777777" w:rsidR="00EA7CB1" w:rsidRPr="004463B7" w:rsidRDefault="00EA7CB1" w:rsidP="00EA7CB1">
            <w:pPr>
              <w:pStyle w:val="Margin"/>
            </w:pPr>
          </w:p>
        </w:tc>
      </w:tr>
      <w:tr w:rsidR="00EA7CB1" w:rsidRPr="004463B7" w14:paraId="5D99D3CB"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CA48186" w14:textId="4B7DC190" w:rsidR="00EA7CB1" w:rsidRPr="00281F89" w:rsidRDefault="00EA7CB1" w:rsidP="00C3455F">
            <w:pPr>
              <w:jc w:val="both"/>
            </w:pPr>
            <w:r w:rsidRPr="00281F89">
              <w:rPr>
                <w:rFonts w:eastAsia="SimSun"/>
              </w:rPr>
              <w:t xml:space="preserve">In order to function properly this case study needs a </w:t>
            </w:r>
            <w:r w:rsidR="00807C07">
              <w:rPr>
                <w:rFonts w:eastAsia="SimSun"/>
                <w:b/>
              </w:rPr>
              <w:t>Global Bike</w:t>
            </w:r>
            <w:r w:rsidRPr="00281F89">
              <w:rPr>
                <w:rFonts w:eastAsia="SimSun"/>
                <w:b/>
              </w:rPr>
              <w:t xml:space="preserve"> client version</w:t>
            </w:r>
            <w:r w:rsidRPr="00281F89">
              <w:rPr>
                <w:rFonts w:eastAsia="SimSun"/>
              </w:rPr>
              <w:t xml:space="preserve"> that is equal to or higher than the case study version (see cover page). Please check. If you do not know the client version please use the </w:t>
            </w:r>
            <w:r w:rsidR="00993642">
              <w:rPr>
                <w:rFonts w:eastAsia="SimSun"/>
              </w:rPr>
              <w:t>app</w:t>
            </w:r>
            <w:r w:rsidRPr="00281F89">
              <w:rPr>
                <w:rFonts w:eastAsia="SimSun"/>
              </w:rPr>
              <w:t xml:space="preserve"> </w:t>
            </w:r>
            <w:r w:rsidR="00993642">
              <w:rPr>
                <w:rFonts w:eastAsia="SimSun"/>
                <w:b/>
              </w:rPr>
              <w:t>Global Bike Version</w:t>
            </w:r>
            <w:r w:rsidRPr="00281F89">
              <w:rPr>
                <w:rFonts w:eastAsia="SimSun"/>
              </w:rPr>
              <w:t xml:space="preserve"> within your SAP </w:t>
            </w:r>
            <w:r w:rsidR="009A3685">
              <w:rPr>
                <w:rFonts w:eastAsia="SimSun"/>
              </w:rPr>
              <w:t>S/4HANA</w:t>
            </w:r>
            <w:r w:rsidRPr="00281F89">
              <w:rPr>
                <w:rFonts w:eastAsia="SimSun"/>
              </w:rPr>
              <w:t xml:space="preserve"> system or contact your UCC team.</w:t>
            </w:r>
          </w:p>
        </w:tc>
        <w:tc>
          <w:tcPr>
            <w:tcW w:w="1984" w:type="dxa"/>
            <w:tcBorders>
              <w:left w:val="single" w:sz="4" w:space="0" w:color="D9D9D9" w:themeColor="background1" w:themeShade="D9"/>
            </w:tcBorders>
          </w:tcPr>
          <w:p w14:paraId="3E09C453" w14:textId="77777777" w:rsidR="00EA7CB1" w:rsidRPr="004463B7" w:rsidRDefault="00EA7CB1" w:rsidP="00EA7CB1">
            <w:pPr>
              <w:pStyle w:val="Margin"/>
            </w:pPr>
          </w:p>
          <w:p w14:paraId="17BD8B68" w14:textId="77777777" w:rsidR="00EA7CB1" w:rsidRPr="004463B7" w:rsidRDefault="00807C07" w:rsidP="00EA7CB1">
            <w:pPr>
              <w:pStyle w:val="Margin"/>
            </w:pPr>
            <w:r>
              <w:t>Global Bike</w:t>
            </w:r>
            <w:r w:rsidR="00EA7CB1" w:rsidRPr="004463B7">
              <w:t xml:space="preserve"> client version</w:t>
            </w:r>
          </w:p>
        </w:tc>
      </w:tr>
      <w:tr w:rsidR="00815043" w:rsidRPr="004463B7" w14:paraId="44543C2A"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715F09BB" w14:textId="77777777" w:rsidR="00815043" w:rsidRDefault="00815043" w:rsidP="00C3455F">
            <w:pPr>
              <w:jc w:val="both"/>
              <w:rPr>
                <w:rFonts w:eastAsia="SimSun"/>
              </w:rPr>
            </w:pPr>
            <w:r>
              <w:rPr>
                <w:rFonts w:eastAsia="SimSun"/>
              </w:rPr>
              <w:t xml:space="preserve">Since Cost Center planning is done for the current fiscal year copying planning data into the next fiscal year is necessary if the case study is processed over the year change. </w:t>
            </w:r>
          </w:p>
          <w:p w14:paraId="660535DB" w14:textId="287118F9" w:rsidR="00815043" w:rsidRDefault="00815043" w:rsidP="00C3455F">
            <w:pPr>
              <w:jc w:val="both"/>
              <w:rPr>
                <w:rFonts w:eastAsia="SimSun"/>
              </w:rPr>
            </w:pPr>
            <w:r>
              <w:rPr>
                <w:rFonts w:eastAsia="SimSun"/>
              </w:rPr>
              <w:t xml:space="preserve">Copying can be done in transaction </w:t>
            </w:r>
            <w:r w:rsidRPr="00915552">
              <w:rPr>
                <w:rFonts w:eastAsia="SimSun"/>
                <w:b/>
              </w:rPr>
              <w:t>KP97</w:t>
            </w:r>
            <w:r>
              <w:rPr>
                <w:rFonts w:eastAsia="SimSun"/>
              </w:rPr>
              <w:t xml:space="preserve"> </w:t>
            </w:r>
            <w:r w:rsidR="009A0BE5">
              <w:rPr>
                <w:rFonts w:eastAsia="SimSun"/>
              </w:rPr>
              <w:t xml:space="preserve">in SAP GUI </w:t>
            </w:r>
            <w:r>
              <w:rPr>
                <w:rFonts w:eastAsia="SimSun"/>
              </w:rPr>
              <w:t>which will produce the following screen:</w:t>
            </w:r>
          </w:p>
          <w:p w14:paraId="70EFF430" w14:textId="77777777" w:rsidR="0074298D" w:rsidRDefault="0074298D" w:rsidP="00C3455F">
            <w:pPr>
              <w:jc w:val="both"/>
              <w:rPr>
                <w:rFonts w:eastAsia="SimSun"/>
              </w:rPr>
            </w:pPr>
            <w:r>
              <w:rPr>
                <w:rFonts w:eastAsia="SimSun"/>
              </w:rPr>
              <w:t xml:space="preserve">Enter </w:t>
            </w:r>
            <w:r w:rsidRPr="0013353F">
              <w:rPr>
                <w:rFonts w:eastAsia="SimSun"/>
                <w:b/>
              </w:rPr>
              <w:t>NA00</w:t>
            </w:r>
            <w:r>
              <w:rPr>
                <w:rFonts w:eastAsia="SimSun"/>
              </w:rPr>
              <w:t xml:space="preserve"> as Controlling Area if necessary.</w:t>
            </w:r>
          </w:p>
          <w:p w14:paraId="4077C947" w14:textId="77777777" w:rsidR="00815043" w:rsidRDefault="000D0274" w:rsidP="00C3455F">
            <w:pPr>
              <w:jc w:val="center"/>
              <w:rPr>
                <w:rFonts w:eastAsia="SimSun"/>
              </w:rPr>
            </w:pPr>
            <w:r>
              <w:rPr>
                <w:noProof/>
                <w:lang w:val="en-GB" w:eastAsia="en-GB"/>
              </w:rPr>
              <w:drawing>
                <wp:inline distT="0" distB="0" distL="0" distR="0" wp14:anchorId="060F38B5" wp14:editId="035D4F30">
                  <wp:extent cx="4473004" cy="2847975"/>
                  <wp:effectExtent l="19050" t="19050" r="22860" b="9525"/>
                  <wp:docPr id="59" name="Grafi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6715" cy="2856705"/>
                          </a:xfrm>
                          <a:prstGeom prst="rect">
                            <a:avLst/>
                          </a:prstGeom>
                          <a:ln>
                            <a:solidFill>
                              <a:schemeClr val="bg1">
                                <a:lumMod val="85000"/>
                              </a:schemeClr>
                            </a:solidFill>
                          </a:ln>
                        </pic:spPr>
                      </pic:pic>
                    </a:graphicData>
                  </a:graphic>
                </wp:inline>
              </w:drawing>
            </w:r>
          </w:p>
          <w:p w14:paraId="4E717BBD" w14:textId="71D8A436" w:rsidR="00815043" w:rsidRDefault="00815043" w:rsidP="00C3455F">
            <w:pPr>
              <w:jc w:val="both"/>
              <w:rPr>
                <w:rFonts w:eastAsia="SimSun"/>
              </w:rPr>
            </w:pPr>
            <w:r>
              <w:rPr>
                <w:rFonts w:eastAsia="SimSun"/>
              </w:rPr>
              <w:t xml:space="preserve">Select the </w:t>
            </w:r>
            <w:r w:rsidR="00DB3B1D">
              <w:rPr>
                <w:rFonts w:eastAsia="SimSun"/>
              </w:rPr>
              <w:t>radio button</w:t>
            </w:r>
            <w:r>
              <w:rPr>
                <w:rFonts w:eastAsia="SimSun"/>
              </w:rPr>
              <w:t xml:space="preserve"> </w:t>
            </w:r>
            <w:r w:rsidRPr="00915552">
              <w:rPr>
                <w:rFonts w:eastAsia="SimSun"/>
                <w:b/>
              </w:rPr>
              <w:t>All Cost Centers</w:t>
            </w:r>
            <w:r>
              <w:rPr>
                <w:rFonts w:eastAsia="SimSun"/>
              </w:rPr>
              <w:t xml:space="preserve">, use version </w:t>
            </w:r>
            <w:r w:rsidRPr="00915552">
              <w:rPr>
                <w:rFonts w:eastAsia="SimSun"/>
                <w:b/>
              </w:rPr>
              <w:t>0</w:t>
            </w:r>
            <w:r>
              <w:rPr>
                <w:rFonts w:eastAsia="SimSun"/>
              </w:rPr>
              <w:t xml:space="preserve"> with periods </w:t>
            </w:r>
            <w:r>
              <w:rPr>
                <w:rFonts w:eastAsia="SimSun"/>
                <w:b/>
              </w:rPr>
              <w:t xml:space="preserve">1 </w:t>
            </w:r>
            <w:r>
              <w:rPr>
                <w:rFonts w:eastAsia="SimSun"/>
              </w:rPr>
              <w:t xml:space="preserve">to </w:t>
            </w:r>
            <w:r w:rsidRPr="00915552">
              <w:rPr>
                <w:rFonts w:eastAsia="SimSun"/>
                <w:b/>
              </w:rPr>
              <w:t>12</w:t>
            </w:r>
            <w:r>
              <w:rPr>
                <w:rFonts w:eastAsia="SimSun"/>
                <w:b/>
              </w:rPr>
              <w:t xml:space="preserve"> </w:t>
            </w:r>
            <w:r>
              <w:rPr>
                <w:rFonts w:eastAsia="SimSun"/>
              </w:rPr>
              <w:t xml:space="preserve">and enter the years accordingly, i.e. </w:t>
            </w:r>
            <w:r w:rsidR="00DC09B5">
              <w:rPr>
                <w:rFonts w:eastAsia="SimSun"/>
              </w:rPr>
              <w:t>if you taught a winter term 2021/2022</w:t>
            </w:r>
            <w:r>
              <w:rPr>
                <w:rFonts w:eastAsia="SimSun"/>
              </w:rPr>
              <w:t xml:space="preserve"> use 20</w:t>
            </w:r>
            <w:r w:rsidR="00DC09B5">
              <w:rPr>
                <w:rFonts w:eastAsia="SimSun"/>
              </w:rPr>
              <w:t>21 in Template (Plan) and 2022</w:t>
            </w:r>
            <w:r>
              <w:rPr>
                <w:rFonts w:eastAsia="SimSun"/>
              </w:rPr>
              <w:t xml:space="preserve"> in Target (Plan).</w:t>
            </w:r>
          </w:p>
          <w:p w14:paraId="72A4DE6B" w14:textId="77777777" w:rsidR="00815043" w:rsidRDefault="00815043" w:rsidP="00C3455F">
            <w:r>
              <w:rPr>
                <w:rFonts w:eastAsia="SimSun"/>
              </w:rPr>
              <w:lastRenderedPageBreak/>
              <w:t xml:space="preserve">Make sure too uncheck the Test Run field and click on </w:t>
            </w:r>
            <w:r w:rsidR="000D0274" w:rsidRPr="000D0274">
              <w:rPr>
                <w:noProof/>
              </w:rPr>
              <w:t xml:space="preserve"> </w:t>
            </w:r>
            <w:r w:rsidR="000D0274">
              <w:rPr>
                <w:noProof/>
                <w:lang w:val="en-GB" w:eastAsia="en-GB"/>
              </w:rPr>
              <w:drawing>
                <wp:inline distT="0" distB="0" distL="0" distR="0" wp14:anchorId="29B6F643" wp14:editId="6B12221B">
                  <wp:extent cx="504825" cy="248754"/>
                  <wp:effectExtent l="0" t="0" r="0" b="0"/>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548" cy="250588"/>
                          </a:xfrm>
                          <a:prstGeom prst="rect">
                            <a:avLst/>
                          </a:prstGeom>
                        </pic:spPr>
                      </pic:pic>
                    </a:graphicData>
                  </a:graphic>
                </wp:inline>
              </w:drawing>
            </w:r>
            <w:r>
              <w:t>.</w:t>
            </w:r>
          </w:p>
          <w:p w14:paraId="39F5AA21" w14:textId="77777777" w:rsidR="00815043" w:rsidRPr="00815043" w:rsidRDefault="00815043" w:rsidP="00C3455F">
            <w:r>
              <w:t xml:space="preserve">Leave the transaction by clicking </w:t>
            </w:r>
            <w:r w:rsidR="000D0274" w:rsidRPr="000D0274">
              <w:rPr>
                <w:noProof/>
              </w:rPr>
              <w:t xml:space="preserve"> </w:t>
            </w:r>
            <w:r w:rsidR="000D0274">
              <w:rPr>
                <w:noProof/>
                <w:lang w:val="en-GB" w:eastAsia="en-GB"/>
              </w:rPr>
              <w:drawing>
                <wp:inline distT="0" distB="0" distL="0" distR="0" wp14:anchorId="31B367BC" wp14:editId="4A9F6FF0">
                  <wp:extent cx="276225" cy="161925"/>
                  <wp:effectExtent l="0" t="0" r="9525" b="9525"/>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5" cy="161925"/>
                          </a:xfrm>
                          <a:prstGeom prst="rect">
                            <a:avLst/>
                          </a:prstGeom>
                        </pic:spPr>
                      </pic:pic>
                    </a:graphicData>
                  </a:graphic>
                </wp:inline>
              </w:drawing>
            </w:r>
            <w:r w:rsidR="000D0274">
              <w:t xml:space="preserve"> </w:t>
            </w:r>
            <w:r>
              <w:t xml:space="preserve"> and Yes in the following window.</w:t>
            </w:r>
          </w:p>
        </w:tc>
        <w:tc>
          <w:tcPr>
            <w:tcW w:w="1984" w:type="dxa"/>
            <w:tcBorders>
              <w:left w:val="single" w:sz="4" w:space="0" w:color="D9D9D9" w:themeColor="background1" w:themeShade="D9"/>
            </w:tcBorders>
          </w:tcPr>
          <w:p w14:paraId="208C8630" w14:textId="77777777" w:rsidR="00815043" w:rsidRDefault="00815043" w:rsidP="00EA7CB1">
            <w:pPr>
              <w:pStyle w:val="Margin"/>
            </w:pPr>
          </w:p>
          <w:p w14:paraId="4A049CE1" w14:textId="77777777" w:rsidR="00815043" w:rsidRDefault="00815043" w:rsidP="00EA7CB1">
            <w:pPr>
              <w:pStyle w:val="Margin"/>
            </w:pPr>
          </w:p>
          <w:p w14:paraId="2E033B7B" w14:textId="77777777" w:rsidR="00815043" w:rsidRDefault="00815043" w:rsidP="00EA7CB1">
            <w:pPr>
              <w:pStyle w:val="Margin"/>
            </w:pPr>
          </w:p>
          <w:p w14:paraId="4D0DAC0F" w14:textId="77777777" w:rsidR="00815043" w:rsidRDefault="00815043" w:rsidP="00EA7CB1">
            <w:pPr>
              <w:pStyle w:val="Margin"/>
            </w:pPr>
          </w:p>
          <w:p w14:paraId="208E9524" w14:textId="77777777" w:rsidR="00815043" w:rsidRDefault="00815043" w:rsidP="00EA7CB1">
            <w:pPr>
              <w:pStyle w:val="Margin"/>
            </w:pPr>
          </w:p>
          <w:p w14:paraId="18FC49D1" w14:textId="77777777" w:rsidR="00815043" w:rsidRDefault="00815043" w:rsidP="00EA7CB1">
            <w:pPr>
              <w:pStyle w:val="Margin"/>
            </w:pPr>
          </w:p>
          <w:p w14:paraId="21A89232" w14:textId="77777777" w:rsidR="00815043" w:rsidRDefault="00815043" w:rsidP="00EA7CB1">
            <w:pPr>
              <w:pStyle w:val="Margin"/>
            </w:pPr>
            <w:r>
              <w:t>KP97</w:t>
            </w:r>
          </w:p>
          <w:p w14:paraId="5AFD55A3" w14:textId="77777777" w:rsidR="0074298D" w:rsidRDefault="0074298D" w:rsidP="00EA7CB1">
            <w:pPr>
              <w:pStyle w:val="Margin"/>
            </w:pPr>
          </w:p>
          <w:p w14:paraId="43CB4760" w14:textId="77777777" w:rsidR="0074298D" w:rsidRDefault="0074298D" w:rsidP="00EA7CB1">
            <w:pPr>
              <w:pStyle w:val="Margin"/>
            </w:pPr>
          </w:p>
          <w:p w14:paraId="22C4A0DA" w14:textId="77777777" w:rsidR="00DC09B5" w:rsidRDefault="00DC09B5" w:rsidP="00EA7CB1">
            <w:pPr>
              <w:pStyle w:val="Margin"/>
            </w:pPr>
          </w:p>
          <w:p w14:paraId="75204C98" w14:textId="77777777" w:rsidR="0074298D" w:rsidRDefault="0074298D" w:rsidP="00EA7CB1">
            <w:pPr>
              <w:pStyle w:val="Margin"/>
            </w:pPr>
            <w:r>
              <w:t>NA00</w:t>
            </w:r>
          </w:p>
          <w:p w14:paraId="1569A416" w14:textId="77777777" w:rsidR="00DC09B5" w:rsidRDefault="00DC09B5" w:rsidP="00EA7CB1">
            <w:pPr>
              <w:pStyle w:val="Margin"/>
            </w:pPr>
          </w:p>
          <w:p w14:paraId="4EF4220A" w14:textId="77777777" w:rsidR="00DC09B5" w:rsidRDefault="00DC09B5" w:rsidP="00EA7CB1">
            <w:pPr>
              <w:pStyle w:val="Margin"/>
            </w:pPr>
          </w:p>
          <w:p w14:paraId="22C381B4" w14:textId="77777777" w:rsidR="00DC09B5" w:rsidRDefault="00DC09B5" w:rsidP="00EA7CB1">
            <w:pPr>
              <w:pStyle w:val="Margin"/>
            </w:pPr>
          </w:p>
          <w:p w14:paraId="54035A3F" w14:textId="77777777" w:rsidR="00DC09B5" w:rsidRDefault="00DC09B5" w:rsidP="00EA7CB1">
            <w:pPr>
              <w:pStyle w:val="Margin"/>
            </w:pPr>
          </w:p>
          <w:p w14:paraId="736DB5F3" w14:textId="77777777" w:rsidR="00DC09B5" w:rsidRDefault="00DC09B5" w:rsidP="00EA7CB1">
            <w:pPr>
              <w:pStyle w:val="Margin"/>
            </w:pPr>
          </w:p>
          <w:p w14:paraId="2027A4BA" w14:textId="77777777" w:rsidR="00DC09B5" w:rsidRDefault="00DC09B5" w:rsidP="00EA7CB1">
            <w:pPr>
              <w:pStyle w:val="Margin"/>
            </w:pPr>
          </w:p>
          <w:p w14:paraId="050255A5" w14:textId="77777777" w:rsidR="00DC09B5" w:rsidRDefault="00DC09B5" w:rsidP="00EA7CB1">
            <w:pPr>
              <w:pStyle w:val="Margin"/>
            </w:pPr>
          </w:p>
          <w:p w14:paraId="1FC65F4E" w14:textId="77777777" w:rsidR="00DC09B5" w:rsidRDefault="00DC09B5" w:rsidP="00EA7CB1">
            <w:pPr>
              <w:pStyle w:val="Margin"/>
            </w:pPr>
          </w:p>
          <w:p w14:paraId="7C2DB3FB" w14:textId="77777777" w:rsidR="00DC09B5" w:rsidRDefault="00DC09B5" w:rsidP="00EA7CB1">
            <w:pPr>
              <w:pStyle w:val="Margin"/>
            </w:pPr>
          </w:p>
          <w:p w14:paraId="64B79825" w14:textId="77777777" w:rsidR="00DC09B5" w:rsidRDefault="00DC09B5" w:rsidP="00EA7CB1">
            <w:pPr>
              <w:pStyle w:val="Margin"/>
            </w:pPr>
          </w:p>
          <w:p w14:paraId="35638102" w14:textId="77777777" w:rsidR="00DC09B5" w:rsidRDefault="00DC09B5" w:rsidP="00EA7CB1">
            <w:pPr>
              <w:pStyle w:val="Margin"/>
            </w:pPr>
          </w:p>
          <w:p w14:paraId="3337A409" w14:textId="77777777" w:rsidR="00DC09B5" w:rsidRDefault="00DC09B5" w:rsidP="00EA7CB1">
            <w:pPr>
              <w:pStyle w:val="Margin"/>
            </w:pPr>
          </w:p>
          <w:p w14:paraId="2D56AADC" w14:textId="77777777" w:rsidR="00DC09B5" w:rsidRDefault="00DC09B5" w:rsidP="00EA7CB1">
            <w:pPr>
              <w:pStyle w:val="Margin"/>
            </w:pPr>
          </w:p>
          <w:p w14:paraId="5814CA83" w14:textId="77777777" w:rsidR="00DC09B5" w:rsidRDefault="00DC09B5" w:rsidP="00EA7CB1">
            <w:pPr>
              <w:pStyle w:val="Margin"/>
            </w:pPr>
          </w:p>
          <w:p w14:paraId="75AC604D" w14:textId="77777777" w:rsidR="00DC09B5" w:rsidRDefault="00DC09B5" w:rsidP="00EA7CB1">
            <w:pPr>
              <w:pStyle w:val="Margin"/>
            </w:pPr>
          </w:p>
          <w:p w14:paraId="67402190" w14:textId="77777777" w:rsidR="00DC09B5" w:rsidRDefault="00DC09B5" w:rsidP="00EA7CB1">
            <w:pPr>
              <w:pStyle w:val="Margin"/>
            </w:pPr>
          </w:p>
          <w:p w14:paraId="12870375" w14:textId="77777777" w:rsidR="00DC09B5" w:rsidRDefault="00DC09B5" w:rsidP="00EA7CB1">
            <w:pPr>
              <w:pStyle w:val="Margin"/>
            </w:pPr>
          </w:p>
          <w:p w14:paraId="56D59F15" w14:textId="77777777" w:rsidR="00DC09B5" w:rsidRDefault="00DC09B5" w:rsidP="00EA7CB1">
            <w:pPr>
              <w:pStyle w:val="Margin"/>
            </w:pPr>
          </w:p>
          <w:p w14:paraId="2A0BB0BD" w14:textId="77777777" w:rsidR="00DC09B5" w:rsidRDefault="00DC09B5" w:rsidP="00EA7CB1">
            <w:pPr>
              <w:pStyle w:val="Margin"/>
            </w:pPr>
          </w:p>
          <w:p w14:paraId="11AB33C8" w14:textId="77777777" w:rsidR="00DC09B5" w:rsidRDefault="00DC09B5" w:rsidP="00EA7CB1">
            <w:pPr>
              <w:pStyle w:val="Margin"/>
            </w:pPr>
          </w:p>
          <w:p w14:paraId="26CAD939" w14:textId="77777777" w:rsidR="00DC09B5" w:rsidRDefault="00DC09B5" w:rsidP="00EA7CB1">
            <w:pPr>
              <w:pStyle w:val="Margin"/>
            </w:pPr>
          </w:p>
          <w:p w14:paraId="2C98DB6D" w14:textId="77777777" w:rsidR="00DC09B5" w:rsidRDefault="00DC09B5" w:rsidP="00EA7CB1">
            <w:pPr>
              <w:pStyle w:val="Margin"/>
            </w:pPr>
          </w:p>
          <w:p w14:paraId="23C9D272" w14:textId="77777777" w:rsidR="00DC09B5" w:rsidRDefault="00DC09B5" w:rsidP="00EA7CB1">
            <w:pPr>
              <w:pStyle w:val="Margin"/>
            </w:pPr>
          </w:p>
          <w:p w14:paraId="0A51AF6F" w14:textId="77777777" w:rsidR="00DC09B5" w:rsidRDefault="00DC09B5" w:rsidP="00EA7CB1">
            <w:pPr>
              <w:pStyle w:val="Margin"/>
            </w:pPr>
          </w:p>
          <w:p w14:paraId="06BEFF91" w14:textId="77777777" w:rsidR="00DC09B5" w:rsidRDefault="00DC09B5" w:rsidP="00EA7CB1">
            <w:pPr>
              <w:pStyle w:val="Margin"/>
            </w:pPr>
          </w:p>
          <w:p w14:paraId="7800995F" w14:textId="77777777" w:rsidR="00DC09B5" w:rsidRDefault="00DC09B5" w:rsidP="00EA7CB1">
            <w:pPr>
              <w:pStyle w:val="Margin"/>
            </w:pPr>
          </w:p>
          <w:p w14:paraId="14F9C7BE" w14:textId="77777777" w:rsidR="00DC09B5" w:rsidRDefault="00DC09B5" w:rsidP="00EA7CB1">
            <w:pPr>
              <w:pStyle w:val="Margin"/>
            </w:pPr>
          </w:p>
          <w:p w14:paraId="5E2B938C" w14:textId="77777777" w:rsidR="00DC09B5" w:rsidRDefault="00DC09B5" w:rsidP="00EA7CB1">
            <w:pPr>
              <w:pStyle w:val="Margin"/>
            </w:pPr>
          </w:p>
          <w:p w14:paraId="02F2A935" w14:textId="77777777" w:rsidR="00DC09B5" w:rsidRDefault="00DC09B5" w:rsidP="00EA7CB1">
            <w:pPr>
              <w:pStyle w:val="Margin"/>
            </w:pPr>
          </w:p>
          <w:p w14:paraId="4AB76D3D" w14:textId="77777777" w:rsidR="00DC09B5" w:rsidRDefault="00DC09B5" w:rsidP="00EA7CB1">
            <w:pPr>
              <w:pStyle w:val="Margin"/>
            </w:pPr>
            <w:r>
              <w:t>All Cost Centers</w:t>
            </w:r>
          </w:p>
          <w:p w14:paraId="2A4FB3C2" w14:textId="77777777" w:rsidR="00DC09B5" w:rsidRDefault="00DC09B5" w:rsidP="00EA7CB1">
            <w:pPr>
              <w:pStyle w:val="Margin"/>
            </w:pPr>
            <w:r>
              <w:t>0</w:t>
            </w:r>
          </w:p>
          <w:p w14:paraId="687DFCB3" w14:textId="05EF8B4D" w:rsidR="00DC09B5" w:rsidRPr="004463B7" w:rsidRDefault="00DC09B5" w:rsidP="00DC09B5">
            <w:pPr>
              <w:pStyle w:val="Margin"/>
            </w:pPr>
            <w:r>
              <w:t>1-12</w:t>
            </w:r>
          </w:p>
        </w:tc>
      </w:tr>
      <w:tr w:rsidR="007331E4" w:rsidRPr="004463B7" w14:paraId="505790EF"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6E94E8A1" w14:textId="77777777" w:rsidR="007331E4" w:rsidRPr="007331E4" w:rsidRDefault="007331E4" w:rsidP="00EA7CB1">
            <w:pPr>
              <w:rPr>
                <w:rFonts w:eastAsia="SimSun"/>
                <w:b/>
              </w:rPr>
            </w:pPr>
            <w:r w:rsidRPr="007331E4">
              <w:rPr>
                <w:rFonts w:eastAsia="SimSun"/>
                <w:b/>
              </w:rPr>
              <w:t>Locking mechanism</w:t>
            </w:r>
          </w:p>
        </w:tc>
        <w:tc>
          <w:tcPr>
            <w:tcW w:w="1984" w:type="dxa"/>
            <w:tcBorders>
              <w:left w:val="single" w:sz="4" w:space="0" w:color="D9D9D9" w:themeColor="background1" w:themeShade="D9"/>
            </w:tcBorders>
          </w:tcPr>
          <w:p w14:paraId="61AD4C5E" w14:textId="77777777" w:rsidR="007331E4" w:rsidRDefault="007331E4" w:rsidP="00EA7CB1">
            <w:pPr>
              <w:pStyle w:val="Margin"/>
            </w:pPr>
          </w:p>
        </w:tc>
      </w:tr>
      <w:tr w:rsidR="007331E4" w:rsidRPr="004463B7" w14:paraId="7EE1CF02"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4A5FF20C" w14:textId="77777777" w:rsidR="007331E4" w:rsidRPr="007331E4" w:rsidRDefault="007331E4" w:rsidP="00C3455F">
            <w:pPr>
              <w:jc w:val="both"/>
            </w:pPr>
            <w:r w:rsidRPr="007331E4">
              <w:t>Problems with the locking mechanism in the SAP system (due to master data being processed simultaneously by different participants) occur in this case study when:</w:t>
            </w:r>
          </w:p>
          <w:p w14:paraId="5DD58C4D" w14:textId="77777777" w:rsidR="007331E4" w:rsidRPr="007331E4" w:rsidRDefault="007331E4" w:rsidP="00C3455F">
            <w:pPr>
              <w:numPr>
                <w:ilvl w:val="0"/>
                <w:numId w:val="28"/>
              </w:numPr>
              <w:spacing w:before="0" w:after="0"/>
              <w:jc w:val="both"/>
            </w:pPr>
            <w:r w:rsidRPr="007331E4">
              <w:t>Saving the cost center (short-term lock of the standard hierarchy)</w:t>
            </w:r>
          </w:p>
          <w:p w14:paraId="64744CEC" w14:textId="77777777" w:rsidR="007331E4" w:rsidRPr="007331E4" w:rsidRDefault="007331E4" w:rsidP="00C3455F">
            <w:pPr>
              <w:numPr>
                <w:ilvl w:val="0"/>
                <w:numId w:val="28"/>
              </w:numPr>
              <w:spacing w:before="0" w:after="0"/>
              <w:jc w:val="both"/>
            </w:pPr>
            <w:r w:rsidRPr="007331E4">
              <w:t>Assessing canteen costs</w:t>
            </w:r>
          </w:p>
          <w:p w14:paraId="5CB7E99A" w14:textId="77777777" w:rsidR="007331E4" w:rsidRPr="007331E4" w:rsidRDefault="007331E4" w:rsidP="00C3455F">
            <w:pPr>
              <w:numPr>
                <w:ilvl w:val="0"/>
                <w:numId w:val="28"/>
              </w:numPr>
              <w:spacing w:before="0" w:after="0"/>
              <w:jc w:val="both"/>
            </w:pPr>
            <w:r w:rsidRPr="007331E4">
              <w:t>Automatically calculating the prices of activity types</w:t>
            </w:r>
          </w:p>
          <w:p w14:paraId="16899A0E" w14:textId="77777777" w:rsidR="007331E4" w:rsidRPr="007331E4" w:rsidRDefault="007331E4" w:rsidP="00C3455F">
            <w:pPr>
              <w:jc w:val="both"/>
            </w:pPr>
            <w:r w:rsidRPr="007331E4">
              <w:t>You must emphasize to the students that this behavior does not represent an error in the system, but is a sensible automatic measure to prevent inconsistencies in the database. The authors of the case study have tried to prevent lock situations by allowing participants to maintain only their own master data as much as possible.</w:t>
            </w:r>
          </w:p>
          <w:p w14:paraId="37E7CE26" w14:textId="5B504752" w:rsidR="007331E4" w:rsidRPr="007331E4" w:rsidRDefault="007331E4" w:rsidP="00C3455F">
            <w:pPr>
              <w:jc w:val="both"/>
            </w:pPr>
            <w:r w:rsidRPr="007331E4">
              <w:t xml:space="preserve">As a lecturer, you should ensure </w:t>
            </w:r>
            <w:r>
              <w:t xml:space="preserve">that students return to the SAP </w:t>
            </w:r>
            <w:r w:rsidR="005B1C86">
              <w:t>Fiori Launchpad</w:t>
            </w:r>
            <w:r w:rsidRPr="007331E4">
              <w:t xml:space="preserve"> during long breaks in ALL MODES to prevent other participants from being locked.</w:t>
            </w:r>
          </w:p>
          <w:p w14:paraId="52DC5115" w14:textId="1DC8E9B7" w:rsidR="007331E4" w:rsidRPr="007331E4" w:rsidRDefault="007331E4" w:rsidP="00C3455F">
            <w:pPr>
              <w:jc w:val="both"/>
            </w:pPr>
            <w:r w:rsidRPr="007331E4">
              <w:t xml:space="preserve">If the lock situation gets out of control, for example, if several users reach the same step in the case study at the same time, the lecturer should coordinate the processing of the </w:t>
            </w:r>
            <w:r w:rsidR="005B1C86">
              <w:t>app</w:t>
            </w:r>
            <w:r w:rsidRPr="007331E4">
              <w:t>, that is, allow one student after another complete the step.</w:t>
            </w:r>
          </w:p>
          <w:p w14:paraId="691F8531" w14:textId="77777777" w:rsidR="007331E4" w:rsidRDefault="007331E4" w:rsidP="00C3455F">
            <w:pPr>
              <w:jc w:val="both"/>
              <w:rPr>
                <w:rFonts w:eastAsia="SimSun"/>
              </w:rPr>
            </w:pPr>
            <w:r w:rsidRPr="007331E4">
              <w:rPr>
                <w:b/>
                <w:bCs/>
              </w:rPr>
              <w:t xml:space="preserve">NOTE  </w:t>
            </w:r>
            <w:r w:rsidRPr="007331E4">
              <w:t>You can double-click the red warning message to determine which participant is currently preventing others from processing the transaction.</w:t>
            </w:r>
          </w:p>
        </w:tc>
        <w:tc>
          <w:tcPr>
            <w:tcW w:w="1984" w:type="dxa"/>
            <w:tcBorders>
              <w:left w:val="single" w:sz="4" w:space="0" w:color="D9D9D9" w:themeColor="background1" w:themeShade="D9"/>
            </w:tcBorders>
          </w:tcPr>
          <w:p w14:paraId="79459E96" w14:textId="77777777" w:rsidR="007331E4" w:rsidRDefault="007331E4" w:rsidP="00EA7CB1">
            <w:pPr>
              <w:pStyle w:val="Margin"/>
            </w:pPr>
          </w:p>
        </w:tc>
      </w:tr>
      <w:tr w:rsidR="00CD6861" w:rsidRPr="004463B7" w14:paraId="36C708FC" w14:textId="77777777" w:rsidTr="00EA7CB1">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37CF7CEF" w14:textId="77777777" w:rsidR="00CD6861" w:rsidRPr="00CD6861" w:rsidRDefault="00CD6861" w:rsidP="00EA7CB1">
            <w:pPr>
              <w:rPr>
                <w:rFonts w:eastAsia="SimSun"/>
                <w:b/>
              </w:rPr>
            </w:pPr>
            <w:r w:rsidRPr="00CD6861">
              <w:rPr>
                <w:rFonts w:eastAsia="SimSun"/>
                <w:b/>
              </w:rPr>
              <w:t>Global Feedback</w:t>
            </w:r>
          </w:p>
        </w:tc>
        <w:tc>
          <w:tcPr>
            <w:tcW w:w="1984" w:type="dxa"/>
            <w:tcBorders>
              <w:left w:val="single" w:sz="4" w:space="0" w:color="D9D9D9" w:themeColor="background1" w:themeShade="D9"/>
            </w:tcBorders>
          </w:tcPr>
          <w:p w14:paraId="2DF8A462" w14:textId="77777777" w:rsidR="00CD6861" w:rsidRDefault="00CD6861" w:rsidP="00EA7CB1">
            <w:pPr>
              <w:pStyle w:val="Margin"/>
            </w:pPr>
          </w:p>
        </w:tc>
      </w:tr>
      <w:tr w:rsidR="00CD6861" w:rsidRPr="004463B7" w14:paraId="62D6234A"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0CB08D08" w14:textId="77777777" w:rsidR="00CD6861" w:rsidRPr="00CD6861" w:rsidRDefault="00CD6861" w:rsidP="00C3455F">
            <w:pPr>
              <w:jc w:val="both"/>
              <w:rPr>
                <w:rFonts w:eastAsia="SimSun"/>
              </w:rPr>
            </w:pPr>
            <w:r w:rsidRPr="00CD6861">
              <w:rPr>
                <w:rFonts w:eastAsia="SimSun"/>
              </w:rPr>
              <w:t xml:space="preserve">Do you have any suggestions or feedback about </w:t>
            </w:r>
            <w:r w:rsidR="00807C07">
              <w:rPr>
                <w:rFonts w:eastAsia="SimSun"/>
              </w:rPr>
              <w:t>Global Bike</w:t>
            </w:r>
            <w:r w:rsidRPr="00CD6861">
              <w:rPr>
                <w:rFonts w:eastAsia="SimSun"/>
              </w:rPr>
              <w:t xml:space="preserve">? Please send it to our new email-address </w:t>
            </w:r>
            <w:r w:rsidRPr="00CD6861">
              <w:rPr>
                <w:rFonts w:eastAsia="SimSun"/>
                <w:b/>
              </w:rPr>
              <w:t>gbi@ucc.ovgu.de</w:t>
            </w:r>
            <w:r w:rsidRPr="00CD6861">
              <w:rPr>
                <w:rFonts w:eastAsia="SimSun"/>
              </w:rPr>
              <w:t xml:space="preserve"> which is used to gather feedback globally. All emails will be evaluated by the persons responsible for the curriculum bi-weekly. This way your feedback might influence future releases directly.</w:t>
            </w:r>
          </w:p>
          <w:p w14:paraId="6C1F2B71" w14:textId="77777777" w:rsidR="00CD6861" w:rsidRDefault="00CD6861" w:rsidP="00C3455F">
            <w:pPr>
              <w:jc w:val="both"/>
              <w:rPr>
                <w:rFonts w:eastAsia="SimSun"/>
              </w:rPr>
            </w:pPr>
            <w:r w:rsidRPr="00CD6861">
              <w:rPr>
                <w:rFonts w:eastAsia="SimSun"/>
              </w:rPr>
              <w:t>Please note that any support requests send to this email-address will be ignored. Please keep using the common support channels for your support requests.</w:t>
            </w:r>
          </w:p>
        </w:tc>
        <w:tc>
          <w:tcPr>
            <w:tcW w:w="1984" w:type="dxa"/>
            <w:tcBorders>
              <w:left w:val="single" w:sz="4" w:space="0" w:color="D9D9D9" w:themeColor="background1" w:themeShade="D9"/>
            </w:tcBorders>
          </w:tcPr>
          <w:p w14:paraId="02D28F75" w14:textId="77777777" w:rsidR="00CD6861" w:rsidRDefault="00CD6861" w:rsidP="00EA7CB1">
            <w:pPr>
              <w:pStyle w:val="Margin"/>
            </w:pPr>
          </w:p>
        </w:tc>
      </w:tr>
      <w:tr w:rsidR="00293CDE" w:rsidRPr="004463B7" w14:paraId="16E2D72C"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4C14B908" w14:textId="77777777" w:rsidR="00293CDE" w:rsidRPr="004463B7" w:rsidRDefault="00EE5250" w:rsidP="00EA7CB1">
            <w:pPr>
              <w:jc w:val="right"/>
            </w:pPr>
            <w:r>
              <w:rPr>
                <w:noProof/>
                <w:lang w:val="en-GB" w:eastAsia="en-GB"/>
              </w:rPr>
              <mc:AlternateContent>
                <mc:Choice Requires="wps">
                  <w:drawing>
                    <wp:inline distT="0" distB="0" distL="0" distR="0" wp14:anchorId="61961F74" wp14:editId="57419A1A">
                      <wp:extent cx="144145" cy="144145"/>
                      <wp:effectExtent l="13970" t="12065" r="13335" b="5715"/>
                      <wp:docPr id="5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AB54574" id="Rectangle 15"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">
                      <w10:anchorlock/>
                    </v:rect>
                  </w:pict>
                </mc:Fallback>
              </mc:AlternateContent>
            </w:r>
          </w:p>
        </w:tc>
        <w:tc>
          <w:tcPr>
            <w:tcW w:w="1984" w:type="dxa"/>
            <w:tcBorders>
              <w:left w:val="single" w:sz="4" w:space="0" w:color="D9D9D9" w:themeColor="background1" w:themeShade="D9"/>
            </w:tcBorders>
          </w:tcPr>
          <w:p w14:paraId="520B4F02" w14:textId="77777777" w:rsidR="00293CDE" w:rsidRPr="004463B7" w:rsidRDefault="00293CDE" w:rsidP="00EA7CB1">
            <w:pPr>
              <w:pStyle w:val="Margin"/>
            </w:pPr>
          </w:p>
        </w:tc>
      </w:tr>
    </w:tbl>
    <w:p w14:paraId="1765657D" w14:textId="77777777" w:rsidR="00445C32" w:rsidRDefault="00445C32" w:rsidP="008365D4"/>
    <w:p w14:paraId="27F33039" w14:textId="77777777" w:rsidR="0004661A" w:rsidRPr="004463B7" w:rsidRDefault="00445C32" w:rsidP="008365D4">
      <w:r>
        <w:br w:type="page"/>
      </w:r>
    </w:p>
    <w:tbl>
      <w:tblPr>
        <w:tblpPr w:leftFromText="142" w:rightFromText="142" w:vertAnchor="text" w:horzAnchor="margin" w:tblpY="1"/>
        <w:tblW w:w="9695" w:type="dxa"/>
        <w:tblLook w:val="01E0" w:firstRow="1" w:lastRow="1" w:firstColumn="1" w:lastColumn="1" w:noHBand="0" w:noVBand="0"/>
      </w:tblPr>
      <w:tblGrid>
        <w:gridCol w:w="1134"/>
        <w:gridCol w:w="6520"/>
        <w:gridCol w:w="1984"/>
        <w:gridCol w:w="57"/>
      </w:tblGrid>
      <w:tr w:rsidR="00754410" w:rsidRPr="004463B7" w14:paraId="49EB7F3D" w14:textId="77777777" w:rsidTr="00EA7CB1">
        <w:trPr>
          <w:gridAfter w:val="1"/>
          <w:wAfter w:w="57" w:type="dxa"/>
          <w:trHeight w:val="850"/>
          <w:tblHeader/>
        </w:trPr>
        <w:tc>
          <w:tcPr>
            <w:tcW w:w="1134" w:type="dxa"/>
          </w:tcPr>
          <w:p w14:paraId="378DBCF2" w14:textId="77777777" w:rsidR="00754410" w:rsidRPr="004463B7" w:rsidRDefault="00754410" w:rsidP="00EA7CB1">
            <w:pPr>
              <w:spacing w:before="0"/>
              <w:jc w:val="right"/>
            </w:pPr>
            <w:r w:rsidRPr="004463B7">
              <w:lastRenderedPageBreak/>
              <w:br w:type="page"/>
            </w:r>
            <w:r w:rsidRPr="004463B7">
              <w:br w:type="page"/>
            </w:r>
            <w:r w:rsidR="00EE5250">
              <w:rPr>
                <w:noProof/>
                <w:lang w:val="en-GB" w:eastAsia="en-GB"/>
              </w:rPr>
              <mc:AlternateContent>
                <mc:Choice Requires="wps">
                  <w:drawing>
                    <wp:inline distT="0" distB="0" distL="0" distR="0" wp14:anchorId="0AC1C60B" wp14:editId="46D74B5E">
                      <wp:extent cx="265430" cy="247650"/>
                      <wp:effectExtent l="0" t="1270" r="3175" b="0"/>
                      <wp:docPr id="5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5253497" id="Rectangle 14"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" fillcolor="#090" stroked="f">
                      <w10:anchorlock/>
                    </v:rect>
                  </w:pict>
                </mc:Fallback>
              </mc:AlternateContent>
            </w:r>
          </w:p>
        </w:tc>
        <w:tc>
          <w:tcPr>
            <w:tcW w:w="8504" w:type="dxa"/>
            <w:gridSpan w:val="2"/>
          </w:tcPr>
          <w:p w14:paraId="53965945" w14:textId="77777777" w:rsidR="00754410" w:rsidRPr="004463B7" w:rsidRDefault="00D55338" w:rsidP="00EA7CB1">
            <w:pPr>
              <w:pStyle w:val="berschrift1"/>
            </w:pPr>
            <w:r w:rsidRPr="004463B7">
              <w:t xml:space="preserve">Student </w:t>
            </w:r>
            <w:r w:rsidR="00D06BD0" w:rsidRPr="004463B7">
              <w:t>Assessment</w:t>
            </w:r>
          </w:p>
        </w:tc>
      </w:tr>
      <w:tr w:rsidR="00754410" w:rsidRPr="004463B7" w14:paraId="5B3A27C2" w14:textId="77777777" w:rsidTr="00EA7CB1">
        <w:trPr>
          <w:trHeight w:val="688"/>
          <w:tblHeader/>
        </w:trPr>
        <w:tc>
          <w:tcPr>
            <w:tcW w:w="9695" w:type="dxa"/>
            <w:gridSpan w:val="4"/>
            <w:shd w:val="clear" w:color="auto" w:fill="D9D9D9"/>
          </w:tcPr>
          <w:p w14:paraId="6A7D1276" w14:textId="19D69C05" w:rsidR="00754410" w:rsidRPr="004463B7" w:rsidRDefault="00D06BD0" w:rsidP="00C3455F">
            <w:pPr>
              <w:autoSpaceDE w:val="0"/>
              <w:autoSpaceDN w:val="0"/>
              <w:adjustRightInd w:val="0"/>
              <w:jc w:val="both"/>
              <w:rPr>
                <w:szCs w:val="24"/>
              </w:rPr>
            </w:pPr>
            <w:r w:rsidRPr="004463B7">
              <w:rPr>
                <w:b/>
                <w:szCs w:val="24"/>
              </w:rPr>
              <w:t>Note</w:t>
            </w:r>
            <w:r w:rsidRPr="004463B7">
              <w:rPr>
                <w:szCs w:val="24"/>
              </w:rPr>
              <w:t xml:space="preserve"> With the </w:t>
            </w:r>
            <w:r w:rsidR="00993642">
              <w:rPr>
                <w:szCs w:val="24"/>
              </w:rPr>
              <w:t>App</w:t>
            </w:r>
            <w:r w:rsidR="00BA1D2A" w:rsidRPr="004463B7">
              <w:rPr>
                <w:szCs w:val="24"/>
              </w:rPr>
              <w:t xml:space="preserve"> </w:t>
            </w:r>
            <w:r w:rsidRPr="004463B7">
              <w:rPr>
                <w:szCs w:val="24"/>
              </w:rPr>
              <w:t>below you can check and correct master and transactional data that your students have created during your course.</w:t>
            </w:r>
          </w:p>
        </w:tc>
      </w:tr>
      <w:tr w:rsidR="00754410" w:rsidRPr="004463B7" w14:paraId="5F921943" w14:textId="77777777" w:rsidTr="00EA7CB1">
        <w:trPr>
          <w:trHeight w:val="272"/>
          <w:tblHeader/>
        </w:trPr>
        <w:tc>
          <w:tcPr>
            <w:tcW w:w="9695" w:type="dxa"/>
            <w:gridSpan w:val="4"/>
            <w:shd w:val="clear" w:color="auto" w:fill="auto"/>
            <w:vAlign w:val="center"/>
          </w:tcPr>
          <w:p w14:paraId="61143715" w14:textId="77777777" w:rsidR="00754410" w:rsidRPr="004463B7" w:rsidRDefault="00754410" w:rsidP="00EA7CB1">
            <w:pPr>
              <w:spacing w:before="0" w:after="0"/>
            </w:pPr>
          </w:p>
        </w:tc>
      </w:tr>
      <w:tr w:rsidR="00AA6ECC" w:rsidRPr="004463B7" w14:paraId="28B5D096" w14:textId="77777777" w:rsidTr="00EA7CB1">
        <w:trPr>
          <w:gridAfter w:val="1"/>
          <w:wAfter w:w="57" w:type="dxa"/>
          <w:tblHeader/>
        </w:trPr>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7F44D881" w14:textId="77777777" w:rsidR="00AA6ECC" w:rsidRPr="00AA6ECC" w:rsidRDefault="00807C07" w:rsidP="00EA7CB1">
            <w:pPr>
              <w:rPr>
                <w:b/>
                <w:szCs w:val="24"/>
              </w:rPr>
            </w:pPr>
            <w:r>
              <w:rPr>
                <w:b/>
                <w:szCs w:val="24"/>
              </w:rPr>
              <w:t>Global Bike</w:t>
            </w:r>
            <w:r w:rsidR="00AA6ECC" w:rsidRPr="00AA6ECC">
              <w:rPr>
                <w:b/>
                <w:szCs w:val="24"/>
              </w:rPr>
              <w:t xml:space="preserve"> Monitoring Tool (beta)</w:t>
            </w:r>
          </w:p>
        </w:tc>
        <w:tc>
          <w:tcPr>
            <w:tcW w:w="1984" w:type="dxa"/>
            <w:tcBorders>
              <w:left w:val="single" w:sz="4" w:space="0" w:color="D9D9D9" w:themeColor="background1" w:themeShade="D9"/>
            </w:tcBorders>
          </w:tcPr>
          <w:p w14:paraId="0F32BE28" w14:textId="77777777" w:rsidR="00AA6ECC" w:rsidRPr="004463B7" w:rsidRDefault="00AA6ECC" w:rsidP="00EA7CB1">
            <w:pPr>
              <w:pStyle w:val="Margin"/>
            </w:pPr>
          </w:p>
        </w:tc>
      </w:tr>
      <w:tr w:rsidR="00AA6ECC" w:rsidRPr="004463B7" w14:paraId="571A802B" w14:textId="77777777" w:rsidTr="00EA7CB1">
        <w:trPr>
          <w:gridAfter w:val="1"/>
          <w:wAfter w:w="57" w:type="dxa"/>
          <w:tblHeader/>
        </w:trPr>
        <w:tc>
          <w:tcPr>
            <w:tcW w:w="7654" w:type="dxa"/>
            <w:gridSpan w:val="2"/>
            <w:tcBorders>
              <w:left w:val="single" w:sz="4" w:space="0" w:color="D9D9D9" w:themeColor="background1" w:themeShade="D9"/>
              <w:right w:val="single" w:sz="4" w:space="0" w:color="D9D9D9" w:themeColor="background1" w:themeShade="D9"/>
            </w:tcBorders>
          </w:tcPr>
          <w:p w14:paraId="4D970CF7" w14:textId="43862846" w:rsidR="00CA491A" w:rsidRPr="00CA491A" w:rsidRDefault="00CA491A" w:rsidP="00C3455F">
            <w:pPr>
              <w:jc w:val="both"/>
              <w:rPr>
                <w:szCs w:val="24"/>
              </w:rPr>
            </w:pPr>
            <w:r w:rsidRPr="00CA491A">
              <w:rPr>
                <w:szCs w:val="24"/>
              </w:rPr>
              <w:t xml:space="preserve">We are developing a Global Bike Monitor, </w:t>
            </w:r>
            <w:r>
              <w:rPr>
                <w:szCs w:val="24"/>
              </w:rPr>
              <w:t>which is available for the CO-CCA</w:t>
            </w:r>
            <w:r w:rsidRPr="00CA491A">
              <w:rPr>
                <w:szCs w:val="24"/>
              </w:rPr>
              <w:t xml:space="preserve"> case study.</w:t>
            </w:r>
          </w:p>
          <w:p w14:paraId="36D92BA2" w14:textId="77777777" w:rsidR="00CA491A" w:rsidRPr="00CA491A" w:rsidRDefault="00CA491A" w:rsidP="00C3455F">
            <w:pPr>
              <w:jc w:val="both"/>
              <w:rPr>
                <w:szCs w:val="24"/>
              </w:rPr>
            </w:pPr>
            <w:r w:rsidRPr="00CA491A">
              <w:rPr>
                <w:szCs w:val="24"/>
              </w:rPr>
              <w:t xml:space="preserve">A detailed tutorial for this tool is available in the module </w:t>
            </w:r>
            <w:r w:rsidRPr="00CA491A">
              <w:rPr>
                <w:i/>
                <w:szCs w:val="24"/>
              </w:rPr>
              <w:t>99 Instructor Tools</w:t>
            </w:r>
            <w:r w:rsidRPr="00CA491A">
              <w:rPr>
                <w:szCs w:val="24"/>
              </w:rPr>
              <w:t xml:space="preserve"> of the current Global Bike curriculum.</w:t>
            </w:r>
          </w:p>
          <w:p w14:paraId="14E82626" w14:textId="446BBFC4" w:rsidR="00AA6ECC" w:rsidRPr="0019242D" w:rsidRDefault="00CA491A" w:rsidP="00C3455F">
            <w:pPr>
              <w:jc w:val="both"/>
              <w:rPr>
                <w:szCs w:val="24"/>
              </w:rPr>
            </w:pPr>
            <w:r w:rsidRPr="00CA491A">
              <w:rPr>
                <w:szCs w:val="24"/>
              </w:rPr>
              <w:t xml:space="preserve">Please keep in mind that this transaction is an additional functionality designed by the UCC Magdeburg and still in development. Therefore, we kindly ask you to send any feedback or detailed error descriptions to the following address: </w:t>
            </w:r>
            <w:r w:rsidRPr="00CA491A">
              <w:rPr>
                <w:b/>
                <w:szCs w:val="24"/>
              </w:rPr>
              <w:t>gbi@ucc.ovgu.de</w:t>
            </w:r>
          </w:p>
        </w:tc>
        <w:tc>
          <w:tcPr>
            <w:tcW w:w="1984" w:type="dxa"/>
            <w:tcBorders>
              <w:left w:val="single" w:sz="4" w:space="0" w:color="D9D9D9" w:themeColor="background1" w:themeShade="D9"/>
            </w:tcBorders>
          </w:tcPr>
          <w:p w14:paraId="290C475D" w14:textId="77777777" w:rsidR="00AA6ECC" w:rsidRPr="004463B7" w:rsidRDefault="00AA6ECC" w:rsidP="00EA7CB1">
            <w:pPr>
              <w:pStyle w:val="Margin"/>
            </w:pPr>
          </w:p>
        </w:tc>
      </w:tr>
      <w:tr w:rsidR="0059623E" w:rsidRPr="004463B7" w14:paraId="494D9B5F" w14:textId="77777777" w:rsidTr="00EA7CB1">
        <w:trPr>
          <w:gridAfter w:val="1"/>
          <w:wAfter w:w="57" w:type="dxa"/>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2EB3D31B" w14:textId="77777777" w:rsidR="0059623E" w:rsidRPr="004463B7" w:rsidRDefault="00EE5250" w:rsidP="00EA7CB1">
            <w:pPr>
              <w:jc w:val="right"/>
            </w:pPr>
            <w:r>
              <w:rPr>
                <w:noProof/>
                <w:lang w:val="en-GB" w:eastAsia="en-GB"/>
              </w:rPr>
              <mc:AlternateContent>
                <mc:Choice Requires="wps">
                  <w:drawing>
                    <wp:inline distT="0" distB="0" distL="0" distR="0" wp14:anchorId="4C7337E7" wp14:editId="7B348230">
                      <wp:extent cx="144145" cy="144145"/>
                      <wp:effectExtent l="13970" t="8255" r="13335" b="9525"/>
                      <wp:docPr id="5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323131B" id="Rectangle 1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xrlVAx0CAAA9BAAADgAAAAAAAAAAAAAAAAAuAgAAZHJzL2Uyb0RvYy54bWxQSwECLQAUAAYA&#10;CAAAACEAuYD0wdgAAAADAQAADwAAAAAAAAAAAAAAAAB3BAAAZHJzL2Rvd25yZXYueG1sUEsFBgAA&#10;AAAEAAQA8wAAAHwFAAAAAA==&#10;">
                      <w10:anchorlock/>
                    </v:rect>
                  </w:pict>
                </mc:Fallback>
              </mc:AlternateContent>
            </w:r>
          </w:p>
        </w:tc>
        <w:tc>
          <w:tcPr>
            <w:tcW w:w="1984" w:type="dxa"/>
            <w:tcBorders>
              <w:left w:val="single" w:sz="4" w:space="0" w:color="D9D9D9" w:themeColor="background1" w:themeShade="D9"/>
            </w:tcBorders>
          </w:tcPr>
          <w:p w14:paraId="43B67259" w14:textId="77777777" w:rsidR="0059623E" w:rsidRPr="004463B7" w:rsidRDefault="0059623E" w:rsidP="00EA7CB1">
            <w:pPr>
              <w:pStyle w:val="Margin"/>
            </w:pPr>
          </w:p>
        </w:tc>
      </w:tr>
    </w:tbl>
    <w:p w14:paraId="414E5996" w14:textId="77777777" w:rsidR="0004661A" w:rsidRPr="004463B7" w:rsidRDefault="0004661A" w:rsidP="008365D4"/>
    <w:p w14:paraId="2558EF24" w14:textId="77777777" w:rsidR="002042D5" w:rsidRDefault="002042D5" w:rsidP="008365D4"/>
    <w:p w14:paraId="700F2FC7" w14:textId="77777777" w:rsidR="002042D5" w:rsidRDefault="002042D5">
      <w:pPr>
        <w:spacing w:before="0" w:after="0"/>
      </w:pPr>
      <w:r>
        <w:br w:type="page"/>
      </w:r>
    </w:p>
    <w:tbl>
      <w:tblPr>
        <w:tblpPr w:leftFromText="142" w:rightFromText="142" w:vertAnchor="text" w:horzAnchor="margin" w:tblpY="1"/>
        <w:tblW w:w="9643" w:type="dxa"/>
        <w:tblLook w:val="01E0" w:firstRow="1" w:lastRow="1" w:firstColumn="1" w:lastColumn="1" w:noHBand="0" w:noVBand="0"/>
      </w:tblPr>
      <w:tblGrid>
        <w:gridCol w:w="1073"/>
        <w:gridCol w:w="5204"/>
        <w:gridCol w:w="3366"/>
      </w:tblGrid>
      <w:tr w:rsidR="002042D5" w14:paraId="06FED979" w14:textId="77777777" w:rsidTr="00C3455F">
        <w:trPr>
          <w:trHeight w:val="850"/>
        </w:trPr>
        <w:tc>
          <w:tcPr>
            <w:tcW w:w="1134" w:type="dxa"/>
            <w:hideMark/>
          </w:tcPr>
          <w:p w14:paraId="31189089" w14:textId="77777777" w:rsidR="002042D5" w:rsidRDefault="002042D5" w:rsidP="00C3455F">
            <w:pPr>
              <w:spacing w:before="0"/>
              <w:jc w:val="right"/>
              <w:rPr>
                <w:lang w:val="de-DE"/>
              </w:rPr>
            </w:pPr>
            <w:r>
              <w:rPr>
                <w:lang w:val="de-DE"/>
              </w:rPr>
              <w:lastRenderedPageBreak/>
              <w:br w:type="page"/>
            </w:r>
            <w:r>
              <w:rPr>
                <w:lang w:val="de-DE"/>
              </w:rPr>
              <w:br w:type="page"/>
            </w:r>
            <w:r>
              <w:rPr>
                <w:noProof/>
                <w:lang w:val="en-GB" w:eastAsia="en-GB"/>
              </w:rPr>
              <mc:AlternateContent>
                <mc:Choice Requires="wps">
                  <w:drawing>
                    <wp:inline distT="0" distB="0" distL="0" distR="0" wp14:anchorId="163FC9D3" wp14:editId="282E6A32">
                      <wp:extent cx="265430" cy="247650"/>
                      <wp:effectExtent l="0" t="0" r="1270" b="0"/>
                      <wp:docPr id="14" name="Rechteck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5FD0EE" id="Rechteck 14"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" fillcolor="#090" stroked="f">
                      <w10:anchorlock/>
                    </v:rect>
                  </w:pict>
                </mc:Fallback>
              </mc:AlternateContent>
            </w:r>
          </w:p>
        </w:tc>
        <w:tc>
          <w:tcPr>
            <w:tcW w:w="8509" w:type="dxa"/>
            <w:gridSpan w:val="2"/>
            <w:hideMark/>
          </w:tcPr>
          <w:p w14:paraId="166DA27A" w14:textId="2110168F" w:rsidR="002042D5" w:rsidRDefault="002042D5" w:rsidP="00C3455F">
            <w:pPr>
              <w:pStyle w:val="berschrift1"/>
              <w:rPr>
                <w:lang w:val="de-DE"/>
              </w:rPr>
            </w:pPr>
            <w:r>
              <w:rPr>
                <w:lang w:val="de-DE"/>
              </w:rPr>
              <w:t>Learning Snacks CO</w:t>
            </w:r>
          </w:p>
        </w:tc>
      </w:tr>
      <w:tr w:rsidR="002042D5" w14:paraId="12704AB1" w14:textId="77777777" w:rsidTr="00C3455F">
        <w:trPr>
          <w:trHeight w:val="688"/>
        </w:trPr>
        <w:tc>
          <w:tcPr>
            <w:tcW w:w="9643" w:type="dxa"/>
            <w:gridSpan w:val="3"/>
            <w:shd w:val="clear" w:color="auto" w:fill="D9D9D9"/>
            <w:hideMark/>
          </w:tcPr>
          <w:p w14:paraId="79E99E71" w14:textId="0C993B8D" w:rsidR="002042D5" w:rsidRPr="007A230E" w:rsidRDefault="002042D5" w:rsidP="00C3455F">
            <w:pPr>
              <w:autoSpaceDE w:val="0"/>
              <w:autoSpaceDN w:val="0"/>
              <w:adjustRightInd w:val="0"/>
              <w:jc w:val="both"/>
              <w:rPr>
                <w:szCs w:val="24"/>
              </w:rPr>
            </w:pPr>
            <w:r w:rsidRPr="007A230E">
              <w:rPr>
                <w:b/>
                <w:szCs w:val="24"/>
              </w:rPr>
              <w:t xml:space="preserve">Note </w:t>
            </w:r>
            <w:r w:rsidRPr="007A230E">
              <w:rPr>
                <w:szCs w:val="24"/>
              </w:rPr>
              <w:t>With the Learning Snacks CO you can check your learning success in the module CO.</w:t>
            </w:r>
          </w:p>
        </w:tc>
      </w:tr>
      <w:tr w:rsidR="002042D5" w14:paraId="62B4E711" w14:textId="77777777" w:rsidTr="00C3455F">
        <w:trPr>
          <w:trHeight w:val="272"/>
        </w:trPr>
        <w:tc>
          <w:tcPr>
            <w:tcW w:w="9643" w:type="dxa"/>
            <w:gridSpan w:val="3"/>
            <w:vAlign w:val="center"/>
          </w:tcPr>
          <w:p w14:paraId="78EE22AB" w14:textId="77777777" w:rsidR="002042D5" w:rsidRPr="007A230E" w:rsidRDefault="002042D5" w:rsidP="00C3455F">
            <w:pPr>
              <w:spacing w:before="0" w:after="0"/>
            </w:pPr>
          </w:p>
        </w:tc>
      </w:tr>
      <w:tr w:rsidR="002042D5" w14:paraId="6AA046E4" w14:textId="77777777" w:rsidTr="00C3455F">
        <w:tc>
          <w:tcPr>
            <w:tcW w:w="7654" w:type="dxa"/>
            <w:gridSpan w:val="2"/>
            <w:tcBorders>
              <w:top w:val="nil"/>
              <w:left w:val="single" w:sz="4" w:space="0" w:color="D9D9D9"/>
              <w:bottom w:val="nil"/>
              <w:right w:val="single" w:sz="4" w:space="0" w:color="D9D9D9"/>
            </w:tcBorders>
            <w:shd w:val="pct12" w:color="auto" w:fill="auto"/>
            <w:hideMark/>
          </w:tcPr>
          <w:p w14:paraId="51115536" w14:textId="75F55D4A" w:rsidR="002042D5" w:rsidRDefault="002042D5" w:rsidP="00C3455F">
            <w:pPr>
              <w:rPr>
                <w:szCs w:val="24"/>
                <w:lang w:val="de-DE"/>
              </w:rPr>
            </w:pPr>
            <w:r>
              <w:rPr>
                <w:b/>
                <w:szCs w:val="24"/>
                <w:lang w:val="de-DE"/>
              </w:rPr>
              <w:t>What is Learning Snacks?</w:t>
            </w:r>
          </w:p>
        </w:tc>
        <w:tc>
          <w:tcPr>
            <w:tcW w:w="1989" w:type="dxa"/>
            <w:tcBorders>
              <w:top w:val="nil"/>
              <w:left w:val="single" w:sz="4" w:space="0" w:color="D9D9D9"/>
              <w:bottom w:val="nil"/>
              <w:right w:val="nil"/>
            </w:tcBorders>
          </w:tcPr>
          <w:p w14:paraId="20FED0E3" w14:textId="77777777" w:rsidR="002042D5" w:rsidRDefault="002042D5" w:rsidP="00C3455F">
            <w:pPr>
              <w:pStyle w:val="Margin"/>
              <w:rPr>
                <w:rFonts w:cs="Arial"/>
                <w:lang w:val="de-DE"/>
              </w:rPr>
            </w:pPr>
          </w:p>
        </w:tc>
      </w:tr>
      <w:tr w:rsidR="002042D5" w14:paraId="5BF53A49" w14:textId="77777777" w:rsidTr="00C3455F">
        <w:tc>
          <w:tcPr>
            <w:tcW w:w="7654" w:type="dxa"/>
            <w:gridSpan w:val="2"/>
            <w:tcBorders>
              <w:top w:val="nil"/>
              <w:left w:val="single" w:sz="4" w:space="0" w:color="D9D9D9"/>
              <w:bottom w:val="nil"/>
              <w:right w:val="single" w:sz="4" w:space="0" w:color="D9D9D9"/>
            </w:tcBorders>
            <w:hideMark/>
          </w:tcPr>
          <w:p w14:paraId="21CC7C09" w14:textId="48A334B9" w:rsidR="002042D5" w:rsidRPr="007A230E" w:rsidRDefault="002042D5" w:rsidP="00C3455F">
            <w:pPr>
              <w:autoSpaceDE w:val="0"/>
              <w:autoSpaceDN w:val="0"/>
              <w:adjustRightInd w:val="0"/>
              <w:jc w:val="both"/>
              <w:rPr>
                <w:szCs w:val="24"/>
              </w:rPr>
            </w:pPr>
            <w:r w:rsidRPr="007A230E">
              <w:rPr>
                <w:szCs w:val="24"/>
              </w:rPr>
              <w:t>Learning Snacks offers the possibility to check the knowledge gained during the case studies and exercises by means of small single-choice questions. Depending on the selected module, you can play through a Learning Snacks (CO here). Learning Snacks can be used with or without prior registration. By having your own account, you can create snacks yourself, like other snacks and receive some kind of points for each question you answer correctly.</w:t>
            </w:r>
          </w:p>
          <w:p w14:paraId="3CBF2BA1" w14:textId="77777777" w:rsidR="002042D5" w:rsidRPr="007A230E" w:rsidRDefault="002042D5" w:rsidP="00C3455F">
            <w:pPr>
              <w:autoSpaceDE w:val="0"/>
              <w:autoSpaceDN w:val="0"/>
              <w:adjustRightInd w:val="0"/>
              <w:jc w:val="both"/>
              <w:rPr>
                <w:szCs w:val="24"/>
              </w:rPr>
            </w:pPr>
            <w:r w:rsidRPr="007A230E">
              <w:rPr>
                <w:szCs w:val="24"/>
              </w:rPr>
              <w:t>You can find detailed instructions on Learning Snacks in the module "98 Cross-Module".</w:t>
            </w:r>
          </w:p>
        </w:tc>
        <w:tc>
          <w:tcPr>
            <w:tcW w:w="1989" w:type="dxa"/>
            <w:tcBorders>
              <w:top w:val="nil"/>
              <w:left w:val="single" w:sz="4" w:space="0" w:color="D9D9D9"/>
              <w:bottom w:val="nil"/>
              <w:right w:val="nil"/>
            </w:tcBorders>
            <w:hideMark/>
          </w:tcPr>
          <w:p w14:paraId="0CF98879" w14:textId="5D745995" w:rsidR="002042D5" w:rsidRDefault="002042D5" w:rsidP="00C3455F">
            <w:pPr>
              <w:pStyle w:val="Margin"/>
              <w:rPr>
                <w:lang w:val="de-DE"/>
              </w:rPr>
            </w:pPr>
            <w:r>
              <w:rPr>
                <w:noProof/>
                <w:lang w:val="en-GB" w:eastAsia="en-GB"/>
              </w:rPr>
              <w:drawing>
                <wp:inline distT="0" distB="0" distL="0" distR="0" wp14:anchorId="539D7EC5" wp14:editId="1E161632">
                  <wp:extent cx="1994002" cy="2330570"/>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earning Snack CO English.png"/>
                          <pic:cNvPicPr/>
                        </pic:nvPicPr>
                        <pic:blipFill>
                          <a:blip r:embed="rId12">
                            <a:extLst>
                              <a:ext uri="{28A0092B-C50C-407E-A947-70E740481C1C}">
                                <a14:useLocalDpi xmlns:a14="http://schemas.microsoft.com/office/drawing/2010/main" val="0"/>
                              </a:ext>
                            </a:extLst>
                          </a:blip>
                          <a:stretch>
                            <a:fillRect/>
                          </a:stretch>
                        </pic:blipFill>
                        <pic:spPr>
                          <a:xfrm>
                            <a:off x="0" y="0"/>
                            <a:ext cx="1994002" cy="2330570"/>
                          </a:xfrm>
                          <a:prstGeom prst="rect">
                            <a:avLst/>
                          </a:prstGeom>
                        </pic:spPr>
                      </pic:pic>
                    </a:graphicData>
                  </a:graphic>
                </wp:inline>
              </w:drawing>
            </w:r>
          </w:p>
        </w:tc>
      </w:tr>
      <w:tr w:rsidR="002042D5" w14:paraId="05EDFE41" w14:textId="77777777" w:rsidTr="00C3455F">
        <w:trPr>
          <w:trHeight w:val="454"/>
        </w:trPr>
        <w:tc>
          <w:tcPr>
            <w:tcW w:w="7654" w:type="dxa"/>
            <w:gridSpan w:val="2"/>
            <w:tcBorders>
              <w:top w:val="nil"/>
              <w:left w:val="single" w:sz="4" w:space="0" w:color="D9D9D9"/>
              <w:bottom w:val="nil"/>
              <w:right w:val="single" w:sz="4" w:space="0" w:color="D9D9D9"/>
            </w:tcBorders>
            <w:shd w:val="clear" w:color="auto" w:fill="D9D9D9"/>
            <w:hideMark/>
          </w:tcPr>
          <w:p w14:paraId="69C9E26D" w14:textId="77777777" w:rsidR="002042D5" w:rsidRDefault="002042D5" w:rsidP="00C3455F">
            <w:pPr>
              <w:jc w:val="right"/>
              <w:rPr>
                <w:lang w:val="de-DE"/>
              </w:rPr>
            </w:pPr>
            <w:r>
              <w:rPr>
                <w:noProof/>
                <w:lang w:val="en-GB" w:eastAsia="en-GB"/>
              </w:rPr>
              <mc:AlternateContent>
                <mc:Choice Requires="wps">
                  <w:drawing>
                    <wp:inline distT="0" distB="0" distL="0" distR="0" wp14:anchorId="5567CC6C" wp14:editId="0A1A2514">
                      <wp:extent cx="144145" cy="144145"/>
                      <wp:effectExtent l="9525" t="9525" r="8255" b="8255"/>
                      <wp:docPr id="28" name="Rechteck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47311292" id="Rechteck 28"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KIA2vh0CAAA8BAAADgAAAAAAAAAAAAAAAAAuAgAAZHJzL2Uyb0RvYy54bWxQSwECLQAUAAYA&#10;CAAAACEAuYD0wdgAAAADAQAADwAAAAAAAAAAAAAAAAB3BAAAZHJzL2Rvd25yZXYueG1sUEsFBgAA&#10;AAAEAAQA8wAAAHwFAAAAAA==&#10;">
                      <w10:anchorlock/>
                    </v:rect>
                  </w:pict>
                </mc:Fallback>
              </mc:AlternateContent>
            </w:r>
          </w:p>
        </w:tc>
        <w:tc>
          <w:tcPr>
            <w:tcW w:w="1989" w:type="dxa"/>
            <w:tcBorders>
              <w:top w:val="nil"/>
              <w:left w:val="single" w:sz="4" w:space="0" w:color="D9D9D9"/>
              <w:bottom w:val="nil"/>
              <w:right w:val="nil"/>
            </w:tcBorders>
          </w:tcPr>
          <w:p w14:paraId="01005C9F" w14:textId="77777777" w:rsidR="002042D5" w:rsidRDefault="002042D5" w:rsidP="00C3455F">
            <w:pPr>
              <w:pStyle w:val="Margin"/>
              <w:rPr>
                <w:lang w:val="de-DE"/>
              </w:rPr>
            </w:pPr>
          </w:p>
        </w:tc>
      </w:tr>
    </w:tbl>
    <w:p w14:paraId="75CFB3AB" w14:textId="5FDB0301" w:rsidR="0004661A" w:rsidRPr="004463B7" w:rsidRDefault="0004661A" w:rsidP="008365D4">
      <w:r w:rsidRPr="004463B7">
        <w:br w:type="page"/>
      </w:r>
    </w:p>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F74902" w:rsidRPr="004463B7" w14:paraId="33B82E3E" w14:textId="77777777" w:rsidTr="00EA7CB1">
        <w:trPr>
          <w:trHeight w:val="850"/>
        </w:trPr>
        <w:tc>
          <w:tcPr>
            <w:tcW w:w="1134" w:type="dxa"/>
          </w:tcPr>
          <w:p w14:paraId="3C2CA1B4" w14:textId="77777777" w:rsidR="0004661A" w:rsidRPr="004463B7" w:rsidRDefault="0004661A" w:rsidP="00EA7CB1">
            <w:pPr>
              <w:spacing w:before="0"/>
              <w:jc w:val="right"/>
            </w:pPr>
            <w:r w:rsidRPr="004463B7">
              <w:lastRenderedPageBreak/>
              <w:br w:type="page"/>
            </w:r>
            <w:r w:rsidRPr="004463B7">
              <w:br w:type="page"/>
            </w:r>
            <w:r w:rsidR="00EE5250">
              <w:rPr>
                <w:noProof/>
                <w:lang w:val="en-GB" w:eastAsia="en-GB"/>
              </w:rPr>
              <mc:AlternateContent>
                <mc:Choice Requires="wps">
                  <w:drawing>
                    <wp:inline distT="0" distB="0" distL="0" distR="0" wp14:anchorId="28737382" wp14:editId="702316AB">
                      <wp:extent cx="265430" cy="247650"/>
                      <wp:effectExtent l="0" t="1270" r="3175" b="0"/>
                      <wp:docPr id="5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6BFC849" id="Rectangle 12"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" fillcolor="#090" stroked="f">
                      <w10:anchorlock/>
                    </v:rect>
                  </w:pict>
                </mc:Fallback>
              </mc:AlternateContent>
            </w:r>
          </w:p>
        </w:tc>
        <w:tc>
          <w:tcPr>
            <w:tcW w:w="8504" w:type="dxa"/>
            <w:gridSpan w:val="2"/>
          </w:tcPr>
          <w:p w14:paraId="17445687" w14:textId="77777777" w:rsidR="0004661A" w:rsidRPr="004463B7" w:rsidRDefault="004911DE" w:rsidP="00EA7CB1">
            <w:pPr>
              <w:pStyle w:val="berschrift1"/>
            </w:pPr>
            <w:r>
              <w:t>Result Verification</w:t>
            </w:r>
          </w:p>
        </w:tc>
      </w:tr>
      <w:tr w:rsidR="00F74902" w:rsidRPr="004463B7" w14:paraId="22DC35C9" w14:textId="77777777" w:rsidTr="00EA7CB1">
        <w:trPr>
          <w:trHeight w:val="830"/>
        </w:trPr>
        <w:tc>
          <w:tcPr>
            <w:tcW w:w="9638" w:type="dxa"/>
            <w:gridSpan w:val="3"/>
            <w:shd w:val="clear" w:color="auto" w:fill="D9D9D9"/>
          </w:tcPr>
          <w:p w14:paraId="3BD2D904" w14:textId="77777777" w:rsidR="0004661A" w:rsidRPr="004463B7" w:rsidRDefault="00D55338" w:rsidP="00C3455F">
            <w:pPr>
              <w:autoSpaceDE w:val="0"/>
              <w:autoSpaceDN w:val="0"/>
              <w:adjustRightInd w:val="0"/>
              <w:jc w:val="both"/>
              <w:rPr>
                <w:szCs w:val="24"/>
              </w:rPr>
            </w:pPr>
            <w:r w:rsidRPr="004463B7">
              <w:rPr>
                <w:b/>
                <w:szCs w:val="24"/>
              </w:rPr>
              <w:t>Note</w:t>
            </w:r>
            <w:r w:rsidR="0004661A" w:rsidRPr="004463B7">
              <w:rPr>
                <w:szCs w:val="24"/>
              </w:rPr>
              <w:t xml:space="preserve"> </w:t>
            </w:r>
            <w:r w:rsidR="004911DE">
              <w:rPr>
                <w:szCs w:val="24"/>
              </w:rPr>
              <w:t xml:space="preserve">SAP offers several methods of verifying planned values within Controlling. Two transactions are suitable for controlling if the class is </w:t>
            </w:r>
            <w:r w:rsidR="00BE5A86">
              <w:rPr>
                <w:szCs w:val="24"/>
              </w:rPr>
              <w:t>finished</w:t>
            </w:r>
            <w:r w:rsidR="004911DE">
              <w:rPr>
                <w:szCs w:val="24"/>
              </w:rPr>
              <w:t xml:space="preserve"> and if so that they have the proper values.</w:t>
            </w:r>
            <w:r w:rsidR="00323DFD">
              <w:rPr>
                <w:szCs w:val="24"/>
              </w:rPr>
              <w:t xml:space="preserve"> These two </w:t>
            </w:r>
            <w:r w:rsidR="001B47C9">
              <w:rPr>
                <w:szCs w:val="24"/>
              </w:rPr>
              <w:t>transactions</w:t>
            </w:r>
            <w:r w:rsidR="00323DFD">
              <w:rPr>
                <w:szCs w:val="24"/>
              </w:rPr>
              <w:t xml:space="preserve"> also offer a good starting point for error tracing.</w:t>
            </w:r>
            <w:r w:rsidR="004911DE">
              <w:rPr>
                <w:szCs w:val="24"/>
              </w:rPr>
              <w:t xml:space="preserve"> </w:t>
            </w:r>
          </w:p>
        </w:tc>
      </w:tr>
      <w:tr w:rsidR="00F74902" w:rsidRPr="004463B7" w14:paraId="572D83C4" w14:textId="77777777" w:rsidTr="00EA7CB1">
        <w:trPr>
          <w:trHeight w:val="272"/>
        </w:trPr>
        <w:tc>
          <w:tcPr>
            <w:tcW w:w="9638" w:type="dxa"/>
            <w:gridSpan w:val="3"/>
            <w:shd w:val="clear" w:color="auto" w:fill="auto"/>
            <w:vAlign w:val="center"/>
          </w:tcPr>
          <w:p w14:paraId="750836DC" w14:textId="77777777" w:rsidR="0004661A" w:rsidRPr="004463B7" w:rsidRDefault="0004661A" w:rsidP="00EA7CB1">
            <w:pPr>
              <w:pStyle w:val="Margin"/>
            </w:pPr>
          </w:p>
        </w:tc>
      </w:tr>
      <w:tr w:rsidR="00F74902" w:rsidRPr="004463B7" w14:paraId="183E3C55" w14:textId="77777777" w:rsidTr="00EA7CB1">
        <w:trPr>
          <w:trHeight w:val="340"/>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0824DB23" w14:textId="22B9AFAC" w:rsidR="0004661A" w:rsidRPr="004911DE" w:rsidRDefault="004911DE" w:rsidP="00C3455F">
            <w:pPr>
              <w:jc w:val="both"/>
              <w:rPr>
                <w:szCs w:val="24"/>
              </w:rPr>
            </w:pPr>
            <w:r>
              <w:rPr>
                <w:b/>
                <w:szCs w:val="24"/>
              </w:rPr>
              <w:t xml:space="preserve">Activity Prices </w:t>
            </w:r>
            <w:r>
              <w:rPr>
                <w:szCs w:val="24"/>
              </w:rPr>
              <w:t xml:space="preserve">Given the values in the case study the activity prices should be </w:t>
            </w:r>
            <w:r w:rsidR="009A0BE5">
              <w:rPr>
                <w:szCs w:val="24"/>
              </w:rPr>
              <w:t>45.00 USD for A### and 50.00 USD for W</w:t>
            </w:r>
            <w:r w:rsidR="00BE5A86">
              <w:rPr>
                <w:szCs w:val="24"/>
              </w:rPr>
              <w:t xml:space="preserve">###. </w:t>
            </w:r>
          </w:p>
        </w:tc>
        <w:tc>
          <w:tcPr>
            <w:tcW w:w="1984" w:type="dxa"/>
            <w:tcBorders>
              <w:left w:val="single" w:sz="4" w:space="0" w:color="D9D9D9" w:themeColor="background1" w:themeShade="D9"/>
            </w:tcBorders>
          </w:tcPr>
          <w:p w14:paraId="08F77488" w14:textId="77777777" w:rsidR="0004661A" w:rsidRPr="004463B7" w:rsidRDefault="0004661A" w:rsidP="00EA7CB1">
            <w:pPr>
              <w:pStyle w:val="Margin"/>
            </w:pPr>
          </w:p>
        </w:tc>
      </w:tr>
      <w:tr w:rsidR="00F74902" w:rsidRPr="004463B7" w14:paraId="622A6054"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69D41D4" w14:textId="05BFDA73" w:rsidR="00BE5A86" w:rsidRPr="004463B7" w:rsidRDefault="00BE5A86" w:rsidP="00C3455F">
            <w:pPr>
              <w:jc w:val="both"/>
              <w:rPr>
                <w:szCs w:val="24"/>
              </w:rPr>
            </w:pPr>
            <w:r>
              <w:rPr>
                <w:szCs w:val="24"/>
              </w:rPr>
              <w:t xml:space="preserve">Open transaction </w:t>
            </w:r>
            <w:r w:rsidRPr="00BE5A86">
              <w:rPr>
                <w:b/>
                <w:szCs w:val="24"/>
              </w:rPr>
              <w:t>KSBT</w:t>
            </w:r>
            <w:r>
              <w:rPr>
                <w:szCs w:val="24"/>
              </w:rPr>
              <w:t xml:space="preserve"> </w:t>
            </w:r>
            <w:r w:rsidR="009A0BE5">
              <w:rPr>
                <w:szCs w:val="24"/>
              </w:rPr>
              <w:t xml:space="preserve">in SAP GUI </w:t>
            </w:r>
            <w:r>
              <w:rPr>
                <w:szCs w:val="24"/>
              </w:rPr>
              <w:t>which will produce the following screen.</w:t>
            </w:r>
          </w:p>
        </w:tc>
        <w:tc>
          <w:tcPr>
            <w:tcW w:w="1984" w:type="dxa"/>
            <w:tcBorders>
              <w:left w:val="single" w:sz="4" w:space="0" w:color="D9D9D9" w:themeColor="background1" w:themeShade="D9"/>
            </w:tcBorders>
          </w:tcPr>
          <w:p w14:paraId="79F31749" w14:textId="77777777" w:rsidR="0004661A" w:rsidRDefault="0004661A" w:rsidP="00EA7CB1">
            <w:pPr>
              <w:pStyle w:val="Margin"/>
              <w:rPr>
                <w:rFonts w:cs="Arial"/>
              </w:rPr>
            </w:pPr>
          </w:p>
          <w:p w14:paraId="7DD15157" w14:textId="77777777" w:rsidR="00BE5A86" w:rsidRPr="004463B7" w:rsidRDefault="00BE5A86" w:rsidP="00EA7CB1">
            <w:pPr>
              <w:pStyle w:val="Margin"/>
              <w:rPr>
                <w:rFonts w:cs="Arial"/>
              </w:rPr>
            </w:pPr>
            <w:r>
              <w:rPr>
                <w:rFonts w:cs="Arial"/>
              </w:rPr>
              <w:t>KSBT</w:t>
            </w:r>
          </w:p>
        </w:tc>
      </w:tr>
      <w:tr w:rsidR="00F74902" w:rsidRPr="004463B7" w14:paraId="1F48B2B5"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0EBE5BBF" w14:textId="45EFB4EA" w:rsidR="00BE5A86" w:rsidRDefault="00D17515" w:rsidP="00EA7CB1">
            <w:pPr>
              <w:jc w:val="center"/>
              <w:rPr>
                <w:szCs w:val="24"/>
              </w:rPr>
            </w:pPr>
            <w:r>
              <w:rPr>
                <w:noProof/>
                <w:lang w:val="en-GB" w:eastAsia="en-GB"/>
              </w:rPr>
              <w:drawing>
                <wp:inline distT="0" distB="0" distL="0" distR="0" wp14:anchorId="17FC5418" wp14:editId="6A723CEE">
                  <wp:extent cx="4644908" cy="30937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6599" cy="3108167"/>
                          </a:xfrm>
                          <a:prstGeom prst="rect">
                            <a:avLst/>
                          </a:prstGeom>
                        </pic:spPr>
                      </pic:pic>
                    </a:graphicData>
                  </a:graphic>
                </wp:inline>
              </w:drawing>
            </w:r>
          </w:p>
        </w:tc>
        <w:tc>
          <w:tcPr>
            <w:tcW w:w="1984" w:type="dxa"/>
            <w:tcBorders>
              <w:left w:val="single" w:sz="4" w:space="0" w:color="D9D9D9" w:themeColor="background1" w:themeShade="D9"/>
            </w:tcBorders>
          </w:tcPr>
          <w:p w14:paraId="37D27113" w14:textId="77777777" w:rsidR="00BE5A86" w:rsidRDefault="00BE5A86" w:rsidP="00EA7CB1">
            <w:pPr>
              <w:pStyle w:val="Margin"/>
              <w:rPr>
                <w:rFonts w:cs="Arial"/>
              </w:rPr>
            </w:pPr>
          </w:p>
        </w:tc>
      </w:tr>
      <w:tr w:rsidR="00F74902" w:rsidRPr="004463B7" w14:paraId="1B4B0BAC"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42FC8433" w14:textId="317C044F" w:rsidR="00BE5A86" w:rsidRDefault="00BE5A86" w:rsidP="00C3455F">
            <w:pPr>
              <w:jc w:val="both"/>
              <w:rPr>
                <w:szCs w:val="24"/>
              </w:rPr>
            </w:pPr>
            <w:r>
              <w:rPr>
                <w:szCs w:val="24"/>
              </w:rPr>
              <w:t xml:space="preserve">Select the cost </w:t>
            </w:r>
            <w:r w:rsidR="00827675">
              <w:rPr>
                <w:szCs w:val="24"/>
              </w:rPr>
              <w:t xml:space="preserve">activity types </w:t>
            </w:r>
            <w:r>
              <w:rPr>
                <w:szCs w:val="24"/>
              </w:rPr>
              <w:t>as shown in the picture above (</w:t>
            </w:r>
            <w:r w:rsidR="00D17515">
              <w:rPr>
                <w:szCs w:val="24"/>
              </w:rPr>
              <w:t>A</w:t>
            </w:r>
            <w:r w:rsidR="00827675">
              <w:rPr>
                <w:szCs w:val="24"/>
              </w:rPr>
              <w:t>###</w:t>
            </w:r>
            <w:r>
              <w:rPr>
                <w:szCs w:val="24"/>
              </w:rPr>
              <w:t xml:space="preserve"> to </w:t>
            </w:r>
            <w:r w:rsidR="00D17515">
              <w:rPr>
                <w:szCs w:val="24"/>
              </w:rPr>
              <w:t>M</w:t>
            </w:r>
            <w:r w:rsidR="00827675">
              <w:rPr>
                <w:szCs w:val="24"/>
              </w:rPr>
              <w:t>###</w:t>
            </w:r>
            <w:r>
              <w:rPr>
                <w:szCs w:val="24"/>
              </w:rPr>
              <w:t xml:space="preserve">). If the </w:t>
            </w:r>
            <w:r w:rsidRPr="009A0BE5">
              <w:rPr>
                <w:i/>
                <w:szCs w:val="24"/>
              </w:rPr>
              <w:t xml:space="preserve">Selection </w:t>
            </w:r>
            <w:r w:rsidR="001D0CCC" w:rsidRPr="009A0BE5">
              <w:rPr>
                <w:i/>
                <w:szCs w:val="24"/>
              </w:rPr>
              <w:t>Parameters</w:t>
            </w:r>
            <w:r>
              <w:rPr>
                <w:szCs w:val="24"/>
              </w:rPr>
              <w:t xml:space="preserve"> area is not filled out yet, enter </w:t>
            </w:r>
            <w:r w:rsidRPr="00BE5A86">
              <w:rPr>
                <w:b/>
                <w:szCs w:val="24"/>
              </w:rPr>
              <w:t>0</w:t>
            </w:r>
            <w:r>
              <w:rPr>
                <w:szCs w:val="24"/>
              </w:rPr>
              <w:t xml:space="preserve"> as version, the </w:t>
            </w:r>
            <w:r w:rsidRPr="00BE5A86">
              <w:rPr>
                <w:b/>
                <w:szCs w:val="24"/>
              </w:rPr>
              <w:t>current fiscal year</w:t>
            </w:r>
            <w:r>
              <w:rPr>
                <w:szCs w:val="24"/>
              </w:rPr>
              <w:t xml:space="preserve">, period </w:t>
            </w:r>
            <w:r w:rsidRPr="00BE5A86">
              <w:rPr>
                <w:b/>
                <w:szCs w:val="24"/>
              </w:rPr>
              <w:t>1</w:t>
            </w:r>
            <w:r>
              <w:rPr>
                <w:szCs w:val="24"/>
              </w:rPr>
              <w:t xml:space="preserve"> to </w:t>
            </w:r>
            <w:r w:rsidRPr="00BE5A86">
              <w:rPr>
                <w:b/>
                <w:szCs w:val="24"/>
              </w:rPr>
              <w:t>12</w:t>
            </w:r>
            <w:r>
              <w:rPr>
                <w:szCs w:val="24"/>
              </w:rPr>
              <w:t xml:space="preserve"> and price unit </w:t>
            </w:r>
            <w:r w:rsidRPr="00BE5A86">
              <w:rPr>
                <w:b/>
                <w:szCs w:val="24"/>
              </w:rPr>
              <w:t>1</w:t>
            </w:r>
            <w:r>
              <w:rPr>
                <w:szCs w:val="24"/>
              </w:rPr>
              <w:t>.</w:t>
            </w:r>
          </w:p>
          <w:p w14:paraId="6C686613" w14:textId="179F5AF6" w:rsidR="00BE5A86" w:rsidRDefault="00C3455F" w:rsidP="00C3455F">
            <w:pPr>
              <w:jc w:val="both"/>
              <w:rPr>
                <w:szCs w:val="24"/>
              </w:rPr>
            </w:pPr>
            <w:r>
              <w:rPr>
                <w:szCs w:val="24"/>
              </w:rPr>
              <w:t>Press</w:t>
            </w:r>
            <w:r w:rsidR="00BE5A86">
              <w:rPr>
                <w:szCs w:val="24"/>
              </w:rPr>
              <w:t xml:space="preserve"> F8 or click on </w:t>
            </w:r>
            <w:r w:rsidR="00D17515">
              <w:rPr>
                <w:noProof/>
                <w:lang w:val="en-GB" w:eastAsia="en-GB"/>
              </w:rPr>
              <w:drawing>
                <wp:inline distT="0" distB="0" distL="0" distR="0" wp14:anchorId="7558A87C" wp14:editId="7305F316">
                  <wp:extent cx="449580" cy="21156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8116" cy="215584"/>
                          </a:xfrm>
                          <a:prstGeom prst="rect">
                            <a:avLst/>
                          </a:prstGeom>
                        </pic:spPr>
                      </pic:pic>
                    </a:graphicData>
                  </a:graphic>
                </wp:inline>
              </w:drawing>
            </w:r>
            <w:r w:rsidR="00BE5A86">
              <w:rPr>
                <w:szCs w:val="24"/>
              </w:rPr>
              <w:t xml:space="preserve"> which will produce the following screen.</w:t>
            </w:r>
          </w:p>
        </w:tc>
        <w:tc>
          <w:tcPr>
            <w:tcW w:w="1984" w:type="dxa"/>
            <w:tcBorders>
              <w:left w:val="single" w:sz="4" w:space="0" w:color="D9D9D9" w:themeColor="background1" w:themeShade="D9"/>
            </w:tcBorders>
          </w:tcPr>
          <w:p w14:paraId="7C20E707" w14:textId="77777777" w:rsidR="00BE5A86" w:rsidRDefault="00BE5A86" w:rsidP="00EA7CB1">
            <w:pPr>
              <w:pStyle w:val="Margin"/>
              <w:rPr>
                <w:rFonts w:cs="Arial"/>
              </w:rPr>
            </w:pPr>
          </w:p>
          <w:p w14:paraId="154BE8C3" w14:textId="10B1C085" w:rsidR="00BE5A86" w:rsidRDefault="00D17515" w:rsidP="00EA7CB1">
            <w:pPr>
              <w:pStyle w:val="Margin"/>
              <w:rPr>
                <w:rFonts w:cs="Arial"/>
              </w:rPr>
            </w:pPr>
            <w:r>
              <w:rPr>
                <w:rFonts w:cs="Arial"/>
              </w:rPr>
              <w:t>A</w:t>
            </w:r>
            <w:r w:rsidR="00827675">
              <w:rPr>
                <w:rFonts w:cs="Arial"/>
              </w:rPr>
              <w:t xml:space="preserve">### to </w:t>
            </w:r>
            <w:r>
              <w:rPr>
                <w:rFonts w:cs="Arial"/>
              </w:rPr>
              <w:t>M</w:t>
            </w:r>
            <w:r w:rsidR="00827675">
              <w:rPr>
                <w:rFonts w:cs="Arial"/>
              </w:rPr>
              <w:t>###</w:t>
            </w:r>
          </w:p>
          <w:p w14:paraId="0E6C4C89" w14:textId="77777777" w:rsidR="00827675" w:rsidRDefault="00BE5A86" w:rsidP="00EA7CB1">
            <w:pPr>
              <w:pStyle w:val="Margin"/>
              <w:rPr>
                <w:rFonts w:cs="Arial"/>
              </w:rPr>
            </w:pPr>
            <w:r>
              <w:rPr>
                <w:rFonts w:cs="Arial"/>
              </w:rPr>
              <w:t>0</w:t>
            </w:r>
          </w:p>
          <w:p w14:paraId="0FE33A94" w14:textId="341090F9" w:rsidR="00BE5A86" w:rsidRDefault="00BE5A86" w:rsidP="00EA7CB1">
            <w:pPr>
              <w:pStyle w:val="Margin"/>
              <w:rPr>
                <w:rFonts w:cs="Arial"/>
              </w:rPr>
            </w:pPr>
            <w:r>
              <w:rPr>
                <w:rFonts w:cs="Arial"/>
              </w:rPr>
              <w:t>current year, 1,</w:t>
            </w:r>
            <w:r w:rsidR="009A0BE5">
              <w:rPr>
                <w:rFonts w:cs="Arial"/>
              </w:rPr>
              <w:t xml:space="preserve"> </w:t>
            </w:r>
            <w:r>
              <w:rPr>
                <w:rFonts w:cs="Arial"/>
              </w:rPr>
              <w:t>12, 1</w:t>
            </w:r>
          </w:p>
        </w:tc>
      </w:tr>
      <w:tr w:rsidR="00F74902" w:rsidRPr="004463B7" w14:paraId="03F48DEB"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90B7909" w14:textId="75454AA6" w:rsidR="00BE5A86" w:rsidRPr="005C4115" w:rsidRDefault="00144D8C" w:rsidP="00EA7CB1">
            <w:pPr>
              <w:jc w:val="center"/>
              <w:rPr>
                <w:szCs w:val="24"/>
              </w:rPr>
            </w:pPr>
            <w:r>
              <w:rPr>
                <w:noProof/>
                <w:lang w:val="en-GB" w:eastAsia="en-GB"/>
              </w:rPr>
              <w:drawing>
                <wp:inline distT="0" distB="0" distL="0" distR="0" wp14:anchorId="7E4DB95D" wp14:editId="19397CD8">
                  <wp:extent cx="4642147" cy="91948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3305" cy="929613"/>
                          </a:xfrm>
                          <a:prstGeom prst="rect">
                            <a:avLst/>
                          </a:prstGeom>
                        </pic:spPr>
                      </pic:pic>
                    </a:graphicData>
                  </a:graphic>
                </wp:inline>
              </w:drawing>
            </w:r>
          </w:p>
        </w:tc>
        <w:tc>
          <w:tcPr>
            <w:tcW w:w="1984" w:type="dxa"/>
            <w:tcBorders>
              <w:left w:val="single" w:sz="4" w:space="0" w:color="D9D9D9" w:themeColor="background1" w:themeShade="D9"/>
            </w:tcBorders>
          </w:tcPr>
          <w:p w14:paraId="382F26E9" w14:textId="77777777" w:rsidR="00BE5A86" w:rsidRDefault="00BE5A86" w:rsidP="00EA7CB1">
            <w:pPr>
              <w:pStyle w:val="Margin"/>
              <w:rPr>
                <w:rFonts w:cs="Arial"/>
              </w:rPr>
            </w:pPr>
          </w:p>
        </w:tc>
      </w:tr>
      <w:tr w:rsidR="00F74902" w:rsidRPr="004463B7" w14:paraId="6E479060"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70BDE0E6" w14:textId="77777777" w:rsidR="00BE5A86" w:rsidRDefault="001D7AEE" w:rsidP="00C3455F">
            <w:pPr>
              <w:jc w:val="both"/>
              <w:rPr>
                <w:szCs w:val="24"/>
              </w:rPr>
            </w:pPr>
            <w:r>
              <w:rPr>
                <w:szCs w:val="24"/>
              </w:rPr>
              <w:t>Activity Types that underwent price planning (second last step of the case study) will be listed here.</w:t>
            </w:r>
          </w:p>
          <w:p w14:paraId="3F69DBA7" w14:textId="77777777" w:rsidR="001D7AEE" w:rsidRDefault="001D7AEE" w:rsidP="00C3455F">
            <w:pPr>
              <w:jc w:val="both"/>
              <w:rPr>
                <w:szCs w:val="24"/>
              </w:rPr>
            </w:pPr>
            <w:r>
              <w:rPr>
                <w:szCs w:val="24"/>
              </w:rPr>
              <w:t xml:space="preserve">The correct total prices for the Activity Types strongly indicate that the case study was processed properly. </w:t>
            </w:r>
          </w:p>
        </w:tc>
        <w:tc>
          <w:tcPr>
            <w:tcW w:w="1984" w:type="dxa"/>
            <w:tcBorders>
              <w:left w:val="single" w:sz="4" w:space="0" w:color="D9D9D9" w:themeColor="background1" w:themeShade="D9"/>
            </w:tcBorders>
          </w:tcPr>
          <w:p w14:paraId="5B1C787F" w14:textId="77777777" w:rsidR="00BE5A86" w:rsidRDefault="00BE5A86" w:rsidP="00EA7CB1">
            <w:pPr>
              <w:pStyle w:val="Margin"/>
              <w:rPr>
                <w:rFonts w:cs="Arial"/>
              </w:rPr>
            </w:pPr>
          </w:p>
        </w:tc>
      </w:tr>
      <w:tr w:rsidR="00F74902" w:rsidRPr="004463B7" w14:paraId="701079FA"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4A7AB6D3" w14:textId="77777777" w:rsidR="00B71B40" w:rsidRPr="00A575F4" w:rsidRDefault="00BE5A86" w:rsidP="00C3455F">
            <w:pPr>
              <w:jc w:val="both"/>
              <w:rPr>
                <w:szCs w:val="24"/>
              </w:rPr>
            </w:pPr>
            <w:r>
              <w:rPr>
                <w:b/>
                <w:szCs w:val="24"/>
              </w:rPr>
              <w:t xml:space="preserve">Cost Center </w:t>
            </w:r>
            <w:r w:rsidR="00A575F4">
              <w:rPr>
                <w:b/>
                <w:szCs w:val="24"/>
              </w:rPr>
              <w:t xml:space="preserve">Planning </w:t>
            </w:r>
            <w:r w:rsidR="00A575F4">
              <w:rPr>
                <w:szCs w:val="24"/>
              </w:rPr>
              <w:t>Similar to the Activity Prices, planned cost for cost centers will show specific results if everything was entered correct.</w:t>
            </w:r>
          </w:p>
        </w:tc>
        <w:tc>
          <w:tcPr>
            <w:tcW w:w="1984" w:type="dxa"/>
            <w:tcBorders>
              <w:left w:val="single" w:sz="4" w:space="0" w:color="D9D9D9" w:themeColor="background1" w:themeShade="D9"/>
            </w:tcBorders>
          </w:tcPr>
          <w:p w14:paraId="60C4918B" w14:textId="77777777" w:rsidR="00B71B40" w:rsidRPr="004463B7" w:rsidRDefault="00B71B40" w:rsidP="00EA7CB1">
            <w:pPr>
              <w:pStyle w:val="Margin"/>
              <w:rPr>
                <w:rFonts w:cs="Arial"/>
              </w:rPr>
            </w:pPr>
          </w:p>
        </w:tc>
      </w:tr>
      <w:tr w:rsidR="00F74902" w:rsidRPr="004463B7" w14:paraId="5D6CF9B8"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43246F05" w14:textId="796BB9D4" w:rsidR="00B71B40" w:rsidRPr="004463B7" w:rsidRDefault="00A575F4" w:rsidP="00C3455F">
            <w:pPr>
              <w:jc w:val="both"/>
              <w:rPr>
                <w:szCs w:val="24"/>
              </w:rPr>
            </w:pPr>
            <w:r>
              <w:rPr>
                <w:szCs w:val="24"/>
              </w:rPr>
              <w:lastRenderedPageBreak/>
              <w:t xml:space="preserve">Open transaction </w:t>
            </w:r>
            <w:r w:rsidRPr="00A575F4">
              <w:rPr>
                <w:b/>
                <w:szCs w:val="24"/>
              </w:rPr>
              <w:t>S_ALR_87013611</w:t>
            </w:r>
            <w:r>
              <w:rPr>
                <w:szCs w:val="24"/>
              </w:rPr>
              <w:t xml:space="preserve"> </w:t>
            </w:r>
            <w:r w:rsidR="009A0BE5">
              <w:rPr>
                <w:szCs w:val="24"/>
              </w:rPr>
              <w:t xml:space="preserve">in SAP GUI </w:t>
            </w:r>
            <w:r w:rsidR="000B2BED">
              <w:rPr>
                <w:szCs w:val="24"/>
              </w:rPr>
              <w:t>which will produce the following screen.</w:t>
            </w:r>
          </w:p>
        </w:tc>
        <w:tc>
          <w:tcPr>
            <w:tcW w:w="1984" w:type="dxa"/>
            <w:tcBorders>
              <w:left w:val="single" w:sz="4" w:space="0" w:color="D9D9D9" w:themeColor="background1" w:themeShade="D9"/>
            </w:tcBorders>
          </w:tcPr>
          <w:p w14:paraId="67C3EEC0" w14:textId="77777777" w:rsidR="00B71B40" w:rsidRDefault="00B71B40" w:rsidP="00EA7CB1">
            <w:pPr>
              <w:pStyle w:val="Margin"/>
              <w:rPr>
                <w:rFonts w:cs="Arial"/>
              </w:rPr>
            </w:pPr>
          </w:p>
          <w:p w14:paraId="62AB3715" w14:textId="77777777" w:rsidR="00A575F4" w:rsidRPr="004463B7" w:rsidRDefault="00A575F4" w:rsidP="00EA7CB1">
            <w:pPr>
              <w:pStyle w:val="Margin"/>
              <w:rPr>
                <w:rFonts w:cs="Arial"/>
              </w:rPr>
            </w:pPr>
            <w:r>
              <w:rPr>
                <w:szCs w:val="24"/>
              </w:rPr>
              <w:t>S_ALR_87013611</w:t>
            </w:r>
          </w:p>
        </w:tc>
      </w:tr>
      <w:tr w:rsidR="00F74902" w:rsidRPr="004463B7" w14:paraId="3CE8BDEB"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38B4E08F" w14:textId="57D594FA" w:rsidR="00B71B40" w:rsidRPr="004463B7" w:rsidRDefault="00144D8C" w:rsidP="00EA7CB1">
            <w:pPr>
              <w:jc w:val="center"/>
              <w:rPr>
                <w:szCs w:val="24"/>
              </w:rPr>
            </w:pPr>
            <w:r>
              <w:rPr>
                <w:noProof/>
                <w:lang w:val="en-GB" w:eastAsia="en-GB"/>
              </w:rPr>
              <w:drawing>
                <wp:inline distT="0" distB="0" distL="0" distR="0" wp14:anchorId="37C122BF" wp14:editId="7946EF3B">
                  <wp:extent cx="4666977" cy="2050473"/>
                  <wp:effectExtent l="0" t="0" r="63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97327" cy="2063808"/>
                          </a:xfrm>
                          <a:prstGeom prst="rect">
                            <a:avLst/>
                          </a:prstGeom>
                        </pic:spPr>
                      </pic:pic>
                    </a:graphicData>
                  </a:graphic>
                </wp:inline>
              </w:drawing>
            </w:r>
          </w:p>
        </w:tc>
        <w:tc>
          <w:tcPr>
            <w:tcW w:w="1984" w:type="dxa"/>
            <w:tcBorders>
              <w:left w:val="single" w:sz="4" w:space="0" w:color="D9D9D9" w:themeColor="background1" w:themeShade="D9"/>
            </w:tcBorders>
          </w:tcPr>
          <w:p w14:paraId="0E17AA30" w14:textId="77777777" w:rsidR="00B71B40" w:rsidRPr="004463B7" w:rsidRDefault="00B71B40" w:rsidP="00EA7CB1">
            <w:pPr>
              <w:pStyle w:val="Margin"/>
              <w:rPr>
                <w:rFonts w:cs="Arial"/>
              </w:rPr>
            </w:pPr>
          </w:p>
        </w:tc>
      </w:tr>
      <w:tr w:rsidR="00F74902" w:rsidRPr="004463B7" w14:paraId="175473FF"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47CAA8FA" w14:textId="59E41392" w:rsidR="000B2BED" w:rsidRDefault="000B2BED" w:rsidP="00C3455F">
            <w:pPr>
              <w:jc w:val="both"/>
              <w:rPr>
                <w:szCs w:val="24"/>
              </w:rPr>
            </w:pPr>
            <w:r>
              <w:rPr>
                <w:szCs w:val="24"/>
              </w:rPr>
              <w:t>Select the cost center range as shown in the picture above (</w:t>
            </w:r>
            <w:r w:rsidR="00144D8C">
              <w:rPr>
                <w:szCs w:val="24"/>
              </w:rPr>
              <w:t>ASSY</w:t>
            </w:r>
            <w:r w:rsidR="00AB18C2">
              <w:rPr>
                <w:szCs w:val="24"/>
              </w:rPr>
              <w:t>1###</w:t>
            </w:r>
            <w:r>
              <w:rPr>
                <w:szCs w:val="24"/>
              </w:rPr>
              <w:t xml:space="preserve"> to </w:t>
            </w:r>
            <w:r w:rsidR="00144D8C">
              <w:rPr>
                <w:szCs w:val="24"/>
              </w:rPr>
              <w:t>MAIN</w:t>
            </w:r>
            <w:r w:rsidR="00AB18C2">
              <w:rPr>
                <w:szCs w:val="24"/>
              </w:rPr>
              <w:t>1###</w:t>
            </w:r>
            <w:r>
              <w:rPr>
                <w:szCs w:val="24"/>
              </w:rPr>
              <w:t xml:space="preserve">). If the Selection </w:t>
            </w:r>
            <w:r w:rsidR="0032504D">
              <w:rPr>
                <w:szCs w:val="24"/>
              </w:rPr>
              <w:t>Parameters</w:t>
            </w:r>
            <w:r>
              <w:rPr>
                <w:szCs w:val="24"/>
              </w:rPr>
              <w:t xml:space="preserve"> area is not filled out yet, enter </w:t>
            </w:r>
            <w:r w:rsidRPr="00BE5A86">
              <w:rPr>
                <w:b/>
                <w:szCs w:val="24"/>
              </w:rPr>
              <w:t>0</w:t>
            </w:r>
            <w:r>
              <w:rPr>
                <w:szCs w:val="24"/>
              </w:rPr>
              <w:t xml:space="preserve"> as version, the </w:t>
            </w:r>
            <w:r w:rsidRPr="00BE5A86">
              <w:rPr>
                <w:b/>
                <w:szCs w:val="24"/>
              </w:rPr>
              <w:t>current fiscal year</w:t>
            </w:r>
            <w:r w:rsidR="002A466E">
              <w:rPr>
                <w:szCs w:val="24"/>
              </w:rPr>
              <w:t xml:space="preserve"> and</w:t>
            </w:r>
            <w:r>
              <w:rPr>
                <w:szCs w:val="24"/>
              </w:rPr>
              <w:t xml:space="preserve"> period </w:t>
            </w:r>
            <w:r w:rsidRPr="00BE5A86">
              <w:rPr>
                <w:b/>
                <w:szCs w:val="24"/>
              </w:rPr>
              <w:t>1</w:t>
            </w:r>
            <w:r>
              <w:rPr>
                <w:szCs w:val="24"/>
              </w:rPr>
              <w:t xml:space="preserve"> to </w:t>
            </w:r>
            <w:r w:rsidRPr="00BE5A86">
              <w:rPr>
                <w:b/>
                <w:szCs w:val="24"/>
              </w:rPr>
              <w:t>12</w:t>
            </w:r>
            <w:r>
              <w:rPr>
                <w:szCs w:val="24"/>
              </w:rPr>
              <w:t>.</w:t>
            </w:r>
          </w:p>
          <w:p w14:paraId="44C15909" w14:textId="2D92A44F" w:rsidR="000B2BED" w:rsidRDefault="00C3455F" w:rsidP="00C3455F">
            <w:pPr>
              <w:jc w:val="both"/>
              <w:rPr>
                <w:szCs w:val="24"/>
              </w:rPr>
            </w:pPr>
            <w:r>
              <w:rPr>
                <w:szCs w:val="24"/>
              </w:rPr>
              <w:t>Press</w:t>
            </w:r>
            <w:r w:rsidR="000B2BED">
              <w:rPr>
                <w:szCs w:val="24"/>
              </w:rPr>
              <w:t xml:space="preserve"> F8 or click on </w:t>
            </w:r>
            <w:r w:rsidR="00302A6F" w:rsidRPr="00302A6F">
              <w:rPr>
                <w:noProof/>
              </w:rPr>
              <w:t xml:space="preserve"> </w:t>
            </w:r>
            <w:r w:rsidR="00144D8C">
              <w:rPr>
                <w:noProof/>
                <w:lang w:val="en-GB" w:eastAsia="en-GB"/>
              </w:rPr>
              <w:drawing>
                <wp:inline distT="0" distB="0" distL="0" distR="0" wp14:anchorId="34C7BC9F" wp14:editId="6D9BE6A4">
                  <wp:extent cx="449580" cy="211567"/>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8116" cy="215584"/>
                          </a:xfrm>
                          <a:prstGeom prst="rect">
                            <a:avLst/>
                          </a:prstGeom>
                        </pic:spPr>
                      </pic:pic>
                    </a:graphicData>
                  </a:graphic>
                </wp:inline>
              </w:drawing>
            </w:r>
            <w:r w:rsidR="000B2BED">
              <w:rPr>
                <w:szCs w:val="24"/>
              </w:rPr>
              <w:t xml:space="preserve"> which will produce the following screen.</w:t>
            </w:r>
          </w:p>
        </w:tc>
        <w:tc>
          <w:tcPr>
            <w:tcW w:w="1984" w:type="dxa"/>
            <w:tcBorders>
              <w:left w:val="single" w:sz="4" w:space="0" w:color="D9D9D9" w:themeColor="background1" w:themeShade="D9"/>
            </w:tcBorders>
          </w:tcPr>
          <w:p w14:paraId="48817C6B" w14:textId="77777777" w:rsidR="000B2BED" w:rsidRDefault="000B2BED" w:rsidP="00EA7CB1">
            <w:pPr>
              <w:pStyle w:val="Margin"/>
              <w:rPr>
                <w:rFonts w:cs="Arial"/>
              </w:rPr>
            </w:pPr>
          </w:p>
          <w:p w14:paraId="1D0B1D85" w14:textId="60E0A43C" w:rsidR="00AB18C2" w:rsidRPr="00AB18C2" w:rsidRDefault="00144D8C" w:rsidP="00AB18C2">
            <w:pPr>
              <w:pStyle w:val="Margin"/>
              <w:rPr>
                <w:rFonts w:cs="Arial"/>
              </w:rPr>
            </w:pPr>
            <w:r>
              <w:rPr>
                <w:szCs w:val="24"/>
              </w:rPr>
              <w:t>ASSY</w:t>
            </w:r>
            <w:r w:rsidR="00AB18C2" w:rsidRPr="00AB18C2">
              <w:rPr>
                <w:szCs w:val="24"/>
              </w:rPr>
              <w:t xml:space="preserve">1### to </w:t>
            </w:r>
            <w:r>
              <w:rPr>
                <w:szCs w:val="24"/>
              </w:rPr>
              <w:t>MAIN1</w:t>
            </w:r>
            <w:r w:rsidR="00AB18C2" w:rsidRPr="00AB18C2">
              <w:rPr>
                <w:szCs w:val="24"/>
              </w:rPr>
              <w:t>###</w:t>
            </w:r>
          </w:p>
          <w:p w14:paraId="5EA60A7E" w14:textId="77777777" w:rsidR="00AB18C2" w:rsidRDefault="000B2BED" w:rsidP="00EA7CB1">
            <w:pPr>
              <w:pStyle w:val="Margin"/>
              <w:rPr>
                <w:rFonts w:cs="Arial"/>
              </w:rPr>
            </w:pPr>
            <w:r>
              <w:rPr>
                <w:rFonts w:cs="Arial"/>
              </w:rPr>
              <w:t>0</w:t>
            </w:r>
          </w:p>
          <w:p w14:paraId="6F9DE483" w14:textId="064D4D95" w:rsidR="000B2BED" w:rsidRDefault="000B2BED" w:rsidP="00EA7CB1">
            <w:pPr>
              <w:pStyle w:val="Margin"/>
              <w:rPr>
                <w:rFonts w:cs="Arial"/>
              </w:rPr>
            </w:pPr>
            <w:r>
              <w:rPr>
                <w:rFonts w:cs="Arial"/>
              </w:rPr>
              <w:t>current year, 1,12</w:t>
            </w:r>
          </w:p>
        </w:tc>
      </w:tr>
      <w:tr w:rsidR="00F74902" w:rsidRPr="004463B7" w14:paraId="004A0598"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1DF2C199" w14:textId="77EAC132" w:rsidR="000B2BED" w:rsidRDefault="000B2BED" w:rsidP="00C3455F">
            <w:pPr>
              <w:jc w:val="both"/>
              <w:rPr>
                <w:szCs w:val="24"/>
              </w:rPr>
            </w:pPr>
            <w:r>
              <w:rPr>
                <w:szCs w:val="24"/>
              </w:rPr>
              <w:t>You can select a specific cost center on the left side by clicking on it. The values should show as follows</w:t>
            </w:r>
            <w:r w:rsidR="007974B4">
              <w:rPr>
                <w:szCs w:val="24"/>
              </w:rPr>
              <w:t>.</w:t>
            </w:r>
          </w:p>
        </w:tc>
        <w:tc>
          <w:tcPr>
            <w:tcW w:w="1984" w:type="dxa"/>
            <w:tcBorders>
              <w:left w:val="single" w:sz="4" w:space="0" w:color="D9D9D9" w:themeColor="background1" w:themeShade="D9"/>
            </w:tcBorders>
          </w:tcPr>
          <w:p w14:paraId="04F9DAC2" w14:textId="77777777" w:rsidR="000B2BED" w:rsidRDefault="000B2BED" w:rsidP="00EA7CB1">
            <w:pPr>
              <w:pStyle w:val="Margin"/>
              <w:rPr>
                <w:rFonts w:cs="Arial"/>
              </w:rPr>
            </w:pPr>
          </w:p>
        </w:tc>
      </w:tr>
      <w:tr w:rsidR="00F74902" w14:paraId="0843421F"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32C545C7" w14:textId="3A1923DF" w:rsidR="00286A0D" w:rsidRPr="00286A0D" w:rsidRDefault="00286A0D" w:rsidP="00C3455F">
            <w:pPr>
              <w:jc w:val="both"/>
              <w:rPr>
                <w:i/>
                <w:szCs w:val="24"/>
              </w:rPr>
            </w:pPr>
            <w:r w:rsidRPr="00286A0D">
              <w:rPr>
                <w:i/>
                <w:szCs w:val="24"/>
              </w:rPr>
              <w:t>Assembly:</w:t>
            </w:r>
          </w:p>
          <w:p w14:paraId="5512A78E" w14:textId="5394CF97" w:rsidR="000B2BED" w:rsidRDefault="00F74902" w:rsidP="00C3455F">
            <w:pPr>
              <w:jc w:val="center"/>
              <w:rPr>
                <w:szCs w:val="24"/>
              </w:rPr>
            </w:pPr>
            <w:r>
              <w:rPr>
                <w:noProof/>
                <w:lang w:val="en-GB" w:eastAsia="en-GB"/>
              </w:rPr>
              <w:drawing>
                <wp:inline distT="0" distB="0" distL="0" distR="0" wp14:anchorId="0EECA348" wp14:editId="161A57A6">
                  <wp:extent cx="4488873" cy="2920673"/>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7034" cy="2938996"/>
                          </a:xfrm>
                          <a:prstGeom prst="rect">
                            <a:avLst/>
                          </a:prstGeom>
                        </pic:spPr>
                      </pic:pic>
                    </a:graphicData>
                  </a:graphic>
                </wp:inline>
              </w:drawing>
            </w:r>
          </w:p>
          <w:p w14:paraId="47B2C6A8" w14:textId="5E81996A" w:rsidR="00286A0D" w:rsidRDefault="00286A0D" w:rsidP="00C3455F">
            <w:pPr>
              <w:jc w:val="both"/>
              <w:rPr>
                <w:szCs w:val="24"/>
              </w:rPr>
            </w:pPr>
          </w:p>
          <w:p w14:paraId="1D01CBD3" w14:textId="6C11D465" w:rsidR="00286A0D" w:rsidRDefault="00F74902" w:rsidP="00C3455F">
            <w:pPr>
              <w:jc w:val="both"/>
              <w:rPr>
                <w:szCs w:val="24"/>
              </w:rPr>
            </w:pPr>
            <w:r>
              <w:rPr>
                <w:noProof/>
                <w:lang w:val="en-GB" w:eastAsia="en-GB"/>
              </w:rPr>
              <w:lastRenderedPageBreak/>
              <w:drawing>
                <wp:inline distT="0" distB="0" distL="0" distR="0" wp14:anchorId="030E1E5B" wp14:editId="49EAAC6D">
                  <wp:extent cx="4565073" cy="1551794"/>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4227" cy="1561704"/>
                          </a:xfrm>
                          <a:prstGeom prst="rect">
                            <a:avLst/>
                          </a:prstGeom>
                        </pic:spPr>
                      </pic:pic>
                    </a:graphicData>
                  </a:graphic>
                </wp:inline>
              </w:drawing>
            </w:r>
          </w:p>
          <w:p w14:paraId="307BED3B" w14:textId="0AAF6AC3" w:rsidR="00F85F97" w:rsidRDefault="00F74902" w:rsidP="00C3455F">
            <w:pPr>
              <w:jc w:val="both"/>
              <w:rPr>
                <w:szCs w:val="24"/>
              </w:rPr>
            </w:pPr>
            <w:r>
              <w:rPr>
                <w:noProof/>
                <w:lang w:val="en-GB" w:eastAsia="en-GB"/>
              </w:rPr>
              <w:drawing>
                <wp:inline distT="0" distB="0" distL="0" distR="0" wp14:anchorId="069F6B49" wp14:editId="1F9CC375">
                  <wp:extent cx="4592782" cy="1804766"/>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5773" cy="1813801"/>
                          </a:xfrm>
                          <a:prstGeom prst="rect">
                            <a:avLst/>
                          </a:prstGeom>
                        </pic:spPr>
                      </pic:pic>
                    </a:graphicData>
                  </a:graphic>
                </wp:inline>
              </w:drawing>
            </w:r>
          </w:p>
        </w:tc>
        <w:tc>
          <w:tcPr>
            <w:tcW w:w="1984" w:type="dxa"/>
            <w:tcBorders>
              <w:left w:val="single" w:sz="4" w:space="0" w:color="D9D9D9" w:themeColor="background1" w:themeShade="D9"/>
            </w:tcBorders>
          </w:tcPr>
          <w:p w14:paraId="1D48ADE1" w14:textId="77777777" w:rsidR="000B2BED" w:rsidRDefault="000B2BED" w:rsidP="00EA7CB1">
            <w:pPr>
              <w:pStyle w:val="Margin"/>
              <w:rPr>
                <w:rFonts w:cs="Arial"/>
              </w:rPr>
            </w:pPr>
          </w:p>
        </w:tc>
      </w:tr>
      <w:tr w:rsidR="00F74902" w14:paraId="1CE10D3E"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174C4747" w14:textId="77777777" w:rsidR="00286A0D" w:rsidRDefault="00286A0D" w:rsidP="00EA7CB1">
            <w:pPr>
              <w:rPr>
                <w:szCs w:val="24"/>
              </w:rPr>
            </w:pPr>
            <w:r>
              <w:rPr>
                <w:szCs w:val="24"/>
              </w:rPr>
              <w:t xml:space="preserve">You can verify the following: </w:t>
            </w:r>
          </w:p>
          <w:p w14:paraId="6457221E" w14:textId="77777777" w:rsidR="000B2BED" w:rsidRDefault="00286A0D" w:rsidP="00EA7CB1">
            <w:pPr>
              <w:numPr>
                <w:ilvl w:val="0"/>
                <w:numId w:val="27"/>
              </w:numPr>
              <w:rPr>
                <w:szCs w:val="24"/>
              </w:rPr>
            </w:pPr>
            <w:r>
              <w:rPr>
                <w:szCs w:val="24"/>
              </w:rPr>
              <w:t>Number of employees (15 for Assembly)</w:t>
            </w:r>
          </w:p>
          <w:p w14:paraId="7DC4C2FE" w14:textId="77777777" w:rsidR="00286A0D" w:rsidRDefault="00286A0D" w:rsidP="00EA7CB1">
            <w:pPr>
              <w:numPr>
                <w:ilvl w:val="0"/>
                <w:numId w:val="27"/>
              </w:numPr>
              <w:rPr>
                <w:szCs w:val="24"/>
              </w:rPr>
            </w:pPr>
            <w:r>
              <w:rPr>
                <w:szCs w:val="24"/>
              </w:rPr>
              <w:t>Expenses (150,000 for Assembly)</w:t>
            </w:r>
          </w:p>
          <w:p w14:paraId="00799246" w14:textId="1F16F841" w:rsidR="00286A0D" w:rsidRDefault="00286A0D" w:rsidP="00EA7CB1">
            <w:pPr>
              <w:numPr>
                <w:ilvl w:val="0"/>
                <w:numId w:val="27"/>
              </w:numPr>
              <w:rPr>
                <w:szCs w:val="24"/>
              </w:rPr>
            </w:pPr>
            <w:r>
              <w:rPr>
                <w:szCs w:val="24"/>
              </w:rPr>
              <w:t>Assessed cost (</w:t>
            </w:r>
            <w:r w:rsidR="00F74902">
              <w:rPr>
                <w:szCs w:val="24"/>
              </w:rPr>
              <w:t>90</w:t>
            </w:r>
            <w:r>
              <w:rPr>
                <w:szCs w:val="24"/>
              </w:rPr>
              <w:t>,000 for Assembly)</w:t>
            </w:r>
          </w:p>
          <w:p w14:paraId="52ED2E9E" w14:textId="77777777" w:rsidR="00286A0D" w:rsidRDefault="00286A0D" w:rsidP="00EA7CB1">
            <w:pPr>
              <w:numPr>
                <w:ilvl w:val="0"/>
                <w:numId w:val="27"/>
              </w:numPr>
              <w:rPr>
                <w:szCs w:val="24"/>
              </w:rPr>
            </w:pPr>
            <w:r>
              <w:rPr>
                <w:szCs w:val="24"/>
              </w:rPr>
              <w:t>Allocated cost (30,000 for Assembly)</w:t>
            </w:r>
          </w:p>
          <w:p w14:paraId="70223D29" w14:textId="77777777" w:rsidR="00286A0D" w:rsidRDefault="00286A0D" w:rsidP="00EA7CB1">
            <w:pPr>
              <w:numPr>
                <w:ilvl w:val="0"/>
                <w:numId w:val="27"/>
              </w:numPr>
              <w:rPr>
                <w:szCs w:val="24"/>
              </w:rPr>
            </w:pPr>
            <w:r>
              <w:rPr>
                <w:szCs w:val="24"/>
              </w:rPr>
              <w:t xml:space="preserve">Planned activity (6,000 for Assembly) </w:t>
            </w:r>
          </w:p>
        </w:tc>
        <w:tc>
          <w:tcPr>
            <w:tcW w:w="1984" w:type="dxa"/>
            <w:tcBorders>
              <w:left w:val="single" w:sz="4" w:space="0" w:color="D9D9D9" w:themeColor="background1" w:themeShade="D9"/>
            </w:tcBorders>
          </w:tcPr>
          <w:p w14:paraId="6C914A6C" w14:textId="77777777" w:rsidR="000B2BED" w:rsidRDefault="000B2BED" w:rsidP="00EA7CB1">
            <w:pPr>
              <w:pStyle w:val="Margin"/>
              <w:rPr>
                <w:rFonts w:cs="Arial"/>
              </w:rPr>
            </w:pPr>
          </w:p>
        </w:tc>
      </w:tr>
      <w:tr w:rsidR="00F74902" w14:paraId="5EA15A83"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00C5CEAE" w14:textId="74F7C540" w:rsidR="00286A0D" w:rsidRPr="00286A0D" w:rsidRDefault="00286A0D" w:rsidP="00EA7CB1">
            <w:pPr>
              <w:rPr>
                <w:i/>
                <w:szCs w:val="24"/>
              </w:rPr>
            </w:pPr>
            <w:r w:rsidRPr="00286A0D">
              <w:rPr>
                <w:i/>
                <w:szCs w:val="24"/>
              </w:rPr>
              <w:t>Ca</w:t>
            </w:r>
            <w:r w:rsidR="0005307C">
              <w:rPr>
                <w:i/>
                <w:szCs w:val="24"/>
              </w:rPr>
              <w:t>feteria</w:t>
            </w:r>
            <w:r w:rsidRPr="00286A0D">
              <w:rPr>
                <w:i/>
                <w:szCs w:val="24"/>
              </w:rPr>
              <w:t>:</w:t>
            </w:r>
          </w:p>
          <w:p w14:paraId="289CAB08" w14:textId="24055764" w:rsidR="00286A0D" w:rsidRDefault="0005307C" w:rsidP="00EA7CB1">
            <w:pPr>
              <w:jc w:val="center"/>
              <w:rPr>
                <w:szCs w:val="24"/>
              </w:rPr>
            </w:pPr>
            <w:r>
              <w:rPr>
                <w:noProof/>
                <w:lang w:val="en-GB" w:eastAsia="en-GB"/>
              </w:rPr>
              <w:drawing>
                <wp:inline distT="0" distB="0" distL="0" distR="0" wp14:anchorId="7BF6507F" wp14:editId="43FE7D38">
                  <wp:extent cx="4302369" cy="2797097"/>
                  <wp:effectExtent l="0" t="0" r="317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897" cy="2836448"/>
                          </a:xfrm>
                          <a:prstGeom prst="rect">
                            <a:avLst/>
                          </a:prstGeom>
                        </pic:spPr>
                      </pic:pic>
                    </a:graphicData>
                  </a:graphic>
                </wp:inline>
              </w:drawing>
            </w:r>
          </w:p>
          <w:p w14:paraId="1116F154" w14:textId="7F6D2B70" w:rsidR="008856E7" w:rsidRDefault="0005307C" w:rsidP="00EA7CB1">
            <w:pPr>
              <w:jc w:val="center"/>
              <w:rPr>
                <w:szCs w:val="24"/>
              </w:rPr>
            </w:pPr>
            <w:r>
              <w:rPr>
                <w:noProof/>
                <w:lang w:val="en-GB" w:eastAsia="en-GB"/>
              </w:rPr>
              <w:lastRenderedPageBreak/>
              <w:drawing>
                <wp:inline distT="0" distB="0" distL="0" distR="0" wp14:anchorId="1A286F63" wp14:editId="78659C8B">
                  <wp:extent cx="4695804" cy="15826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29999" cy="1594140"/>
                          </a:xfrm>
                          <a:prstGeom prst="rect">
                            <a:avLst/>
                          </a:prstGeom>
                        </pic:spPr>
                      </pic:pic>
                    </a:graphicData>
                  </a:graphic>
                </wp:inline>
              </w:drawing>
            </w:r>
          </w:p>
        </w:tc>
        <w:tc>
          <w:tcPr>
            <w:tcW w:w="1984" w:type="dxa"/>
            <w:tcBorders>
              <w:left w:val="single" w:sz="4" w:space="0" w:color="D9D9D9" w:themeColor="background1" w:themeShade="D9"/>
            </w:tcBorders>
          </w:tcPr>
          <w:p w14:paraId="3834DA24" w14:textId="77777777" w:rsidR="000B2BED" w:rsidRDefault="000B2BED" w:rsidP="00EA7CB1">
            <w:pPr>
              <w:pStyle w:val="Margin"/>
              <w:rPr>
                <w:rFonts w:cs="Arial"/>
              </w:rPr>
            </w:pPr>
          </w:p>
        </w:tc>
      </w:tr>
      <w:tr w:rsidR="00F74902" w14:paraId="6979AC69"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6F1A3FB5" w14:textId="77777777" w:rsidR="00286A0D" w:rsidRDefault="00286A0D" w:rsidP="00EA7CB1">
            <w:pPr>
              <w:rPr>
                <w:szCs w:val="24"/>
              </w:rPr>
            </w:pPr>
            <w:r>
              <w:rPr>
                <w:szCs w:val="24"/>
              </w:rPr>
              <w:t xml:space="preserve">You can verify the following: </w:t>
            </w:r>
          </w:p>
          <w:p w14:paraId="5D0B0713" w14:textId="0B5C4C6F" w:rsidR="00286A0D" w:rsidRDefault="00286A0D" w:rsidP="00EA7CB1">
            <w:pPr>
              <w:numPr>
                <w:ilvl w:val="0"/>
                <w:numId w:val="27"/>
              </w:numPr>
              <w:rPr>
                <w:szCs w:val="24"/>
              </w:rPr>
            </w:pPr>
            <w:r>
              <w:rPr>
                <w:szCs w:val="24"/>
              </w:rPr>
              <w:t xml:space="preserve">Number of employees (5 for </w:t>
            </w:r>
            <w:r w:rsidR="0005307C">
              <w:rPr>
                <w:szCs w:val="24"/>
              </w:rPr>
              <w:t>Cafeteria</w:t>
            </w:r>
            <w:r>
              <w:rPr>
                <w:szCs w:val="24"/>
              </w:rPr>
              <w:t>)</w:t>
            </w:r>
          </w:p>
          <w:p w14:paraId="0B1B5BB7" w14:textId="55E0159C" w:rsidR="00286A0D" w:rsidRDefault="00286A0D" w:rsidP="00EA7CB1">
            <w:pPr>
              <w:numPr>
                <w:ilvl w:val="0"/>
                <w:numId w:val="27"/>
              </w:numPr>
              <w:rPr>
                <w:szCs w:val="24"/>
              </w:rPr>
            </w:pPr>
            <w:r>
              <w:rPr>
                <w:szCs w:val="24"/>
              </w:rPr>
              <w:t xml:space="preserve">Expenses (60,000 and 90,000 for </w:t>
            </w:r>
            <w:r w:rsidR="0005307C">
              <w:rPr>
                <w:szCs w:val="24"/>
              </w:rPr>
              <w:t>Cafeteria</w:t>
            </w:r>
            <w:r>
              <w:rPr>
                <w:szCs w:val="24"/>
              </w:rPr>
              <w:t>)</w:t>
            </w:r>
          </w:p>
          <w:p w14:paraId="339A3FF7" w14:textId="10A9F2BE" w:rsidR="00286A0D" w:rsidRDefault="00286A0D" w:rsidP="00EA7CB1">
            <w:pPr>
              <w:numPr>
                <w:ilvl w:val="0"/>
                <w:numId w:val="27"/>
              </w:numPr>
              <w:rPr>
                <w:szCs w:val="24"/>
              </w:rPr>
            </w:pPr>
            <w:r>
              <w:rPr>
                <w:szCs w:val="24"/>
              </w:rPr>
              <w:t xml:space="preserve">Assessed cost (30,0000 for </w:t>
            </w:r>
            <w:r w:rsidR="0005307C">
              <w:rPr>
                <w:szCs w:val="24"/>
              </w:rPr>
              <w:t>Cafeteria</w:t>
            </w:r>
            <w:r>
              <w:rPr>
                <w:szCs w:val="24"/>
              </w:rPr>
              <w:t>)</w:t>
            </w:r>
          </w:p>
          <w:p w14:paraId="3F94C152" w14:textId="62D21A2B" w:rsidR="000B2BED" w:rsidRDefault="00286A0D" w:rsidP="00EA7CB1">
            <w:pPr>
              <w:numPr>
                <w:ilvl w:val="0"/>
                <w:numId w:val="27"/>
              </w:numPr>
              <w:rPr>
                <w:szCs w:val="24"/>
              </w:rPr>
            </w:pPr>
            <w:r>
              <w:rPr>
                <w:szCs w:val="24"/>
              </w:rPr>
              <w:t>Credited cost (1</w:t>
            </w:r>
            <w:r w:rsidR="00825487">
              <w:rPr>
                <w:szCs w:val="24"/>
              </w:rPr>
              <w:t xml:space="preserve">50,000 for </w:t>
            </w:r>
            <w:r w:rsidR="0005307C">
              <w:rPr>
                <w:szCs w:val="24"/>
              </w:rPr>
              <w:t>Cafeteria</w:t>
            </w:r>
            <w:r w:rsidR="00825487">
              <w:rPr>
                <w:szCs w:val="24"/>
              </w:rPr>
              <w:t>)</w:t>
            </w:r>
          </w:p>
        </w:tc>
        <w:tc>
          <w:tcPr>
            <w:tcW w:w="1984" w:type="dxa"/>
            <w:tcBorders>
              <w:left w:val="single" w:sz="4" w:space="0" w:color="D9D9D9" w:themeColor="background1" w:themeShade="D9"/>
            </w:tcBorders>
          </w:tcPr>
          <w:p w14:paraId="48C9316B" w14:textId="77777777" w:rsidR="000B2BED" w:rsidRDefault="000B2BED" w:rsidP="00EA7CB1">
            <w:pPr>
              <w:pStyle w:val="Margin"/>
              <w:rPr>
                <w:rFonts w:cs="Arial"/>
              </w:rPr>
            </w:pPr>
          </w:p>
        </w:tc>
      </w:tr>
      <w:tr w:rsidR="00F74902" w:rsidRPr="004463B7" w14:paraId="707CD7EA"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7BD8307A" w14:textId="77777777" w:rsidR="000B2BED" w:rsidRDefault="00825487" w:rsidP="00EA7CB1">
            <w:pPr>
              <w:rPr>
                <w:i/>
                <w:szCs w:val="24"/>
              </w:rPr>
            </w:pPr>
            <w:r w:rsidRPr="00825487">
              <w:rPr>
                <w:i/>
                <w:szCs w:val="24"/>
              </w:rPr>
              <w:t xml:space="preserve">Maintenance: </w:t>
            </w:r>
          </w:p>
          <w:p w14:paraId="7D33E81E" w14:textId="5CB52125" w:rsidR="00825487" w:rsidRDefault="00302A6F" w:rsidP="00EA7CB1">
            <w:pPr>
              <w:jc w:val="center"/>
            </w:pPr>
            <w:r>
              <w:rPr>
                <w:noProof/>
                <w:lang w:val="de-DE"/>
              </w:rPr>
              <w:t xml:space="preserve"> </w:t>
            </w:r>
            <w:r w:rsidR="00825487">
              <w:rPr>
                <w:i/>
                <w:szCs w:val="24"/>
              </w:rPr>
              <w:t xml:space="preserve"> </w:t>
            </w:r>
            <w:r>
              <w:t xml:space="preserve"> </w:t>
            </w:r>
            <w:r w:rsidR="00B761C9">
              <w:rPr>
                <w:noProof/>
              </w:rPr>
              <w:t xml:space="preserve"> </w:t>
            </w:r>
            <w:r w:rsidR="00B761C9">
              <w:rPr>
                <w:noProof/>
                <w:lang w:val="en-GB" w:eastAsia="en-GB"/>
              </w:rPr>
              <w:drawing>
                <wp:inline distT="0" distB="0" distL="0" distR="0" wp14:anchorId="4B3AD095" wp14:editId="7A5E9D43">
                  <wp:extent cx="4448907" cy="276611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66934" cy="2777319"/>
                          </a:xfrm>
                          <a:prstGeom prst="rect">
                            <a:avLst/>
                          </a:prstGeom>
                        </pic:spPr>
                      </pic:pic>
                    </a:graphicData>
                  </a:graphic>
                </wp:inline>
              </w:drawing>
            </w:r>
          </w:p>
          <w:p w14:paraId="48DC73BB" w14:textId="12B16011" w:rsidR="00CB77C3" w:rsidRDefault="007E7816" w:rsidP="00EA7CB1">
            <w:pPr>
              <w:jc w:val="center"/>
              <w:rPr>
                <w:iCs/>
                <w:szCs w:val="24"/>
              </w:rPr>
            </w:pPr>
            <w:r>
              <w:rPr>
                <w:noProof/>
                <w:lang w:val="en-GB" w:eastAsia="en-GB"/>
              </w:rPr>
              <w:drawing>
                <wp:inline distT="0" distB="0" distL="0" distR="0" wp14:anchorId="39BF219A" wp14:editId="653EA123">
                  <wp:extent cx="4677685" cy="1606062"/>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38827" cy="1627055"/>
                          </a:xfrm>
                          <a:prstGeom prst="rect">
                            <a:avLst/>
                          </a:prstGeom>
                        </pic:spPr>
                      </pic:pic>
                    </a:graphicData>
                  </a:graphic>
                </wp:inline>
              </w:drawing>
            </w:r>
          </w:p>
          <w:p w14:paraId="2FC8AD96" w14:textId="2C544BA7" w:rsidR="00CB77C3" w:rsidRPr="00CB77C3" w:rsidRDefault="007E7816" w:rsidP="00EA7CB1">
            <w:pPr>
              <w:jc w:val="center"/>
              <w:rPr>
                <w:iCs/>
                <w:szCs w:val="24"/>
              </w:rPr>
            </w:pPr>
            <w:r>
              <w:rPr>
                <w:noProof/>
                <w:lang w:val="en-GB" w:eastAsia="en-GB"/>
              </w:rPr>
              <w:lastRenderedPageBreak/>
              <w:drawing>
                <wp:inline distT="0" distB="0" distL="0" distR="0" wp14:anchorId="38E6FE77" wp14:editId="5BCCBF15">
                  <wp:extent cx="4593317" cy="1553307"/>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098" cy="1569127"/>
                          </a:xfrm>
                          <a:prstGeom prst="rect">
                            <a:avLst/>
                          </a:prstGeom>
                        </pic:spPr>
                      </pic:pic>
                    </a:graphicData>
                  </a:graphic>
                </wp:inline>
              </w:drawing>
            </w:r>
          </w:p>
        </w:tc>
        <w:tc>
          <w:tcPr>
            <w:tcW w:w="1984" w:type="dxa"/>
            <w:tcBorders>
              <w:left w:val="single" w:sz="4" w:space="0" w:color="D9D9D9" w:themeColor="background1" w:themeShade="D9"/>
            </w:tcBorders>
          </w:tcPr>
          <w:p w14:paraId="40B8114F" w14:textId="77777777" w:rsidR="000B2BED" w:rsidRDefault="000B2BED" w:rsidP="00EA7CB1">
            <w:pPr>
              <w:pStyle w:val="Margin"/>
              <w:rPr>
                <w:rFonts w:cs="Arial"/>
              </w:rPr>
            </w:pPr>
          </w:p>
        </w:tc>
      </w:tr>
      <w:tr w:rsidR="00F74902" w:rsidRPr="004463B7" w14:paraId="03BAA7A9"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00743282" w14:textId="77777777" w:rsidR="00825487" w:rsidRDefault="00825487" w:rsidP="00EA7CB1">
            <w:pPr>
              <w:rPr>
                <w:szCs w:val="24"/>
              </w:rPr>
            </w:pPr>
            <w:r>
              <w:rPr>
                <w:szCs w:val="24"/>
              </w:rPr>
              <w:t xml:space="preserve">You can verify the following: </w:t>
            </w:r>
          </w:p>
          <w:p w14:paraId="04C25A81" w14:textId="77777777" w:rsidR="00825487" w:rsidRDefault="00825487" w:rsidP="00EA7CB1">
            <w:pPr>
              <w:numPr>
                <w:ilvl w:val="0"/>
                <w:numId w:val="27"/>
              </w:numPr>
              <w:rPr>
                <w:szCs w:val="24"/>
              </w:rPr>
            </w:pPr>
            <w:r>
              <w:rPr>
                <w:szCs w:val="24"/>
              </w:rPr>
              <w:t>Number of employees (5 for Maintenance)</w:t>
            </w:r>
          </w:p>
          <w:p w14:paraId="2F16BFF6" w14:textId="77777777" w:rsidR="00825487" w:rsidRDefault="00825487" w:rsidP="00EA7CB1">
            <w:pPr>
              <w:numPr>
                <w:ilvl w:val="0"/>
                <w:numId w:val="27"/>
              </w:numPr>
              <w:rPr>
                <w:szCs w:val="24"/>
              </w:rPr>
            </w:pPr>
            <w:r>
              <w:rPr>
                <w:szCs w:val="24"/>
              </w:rPr>
              <w:t>Expenses (60,000 for Maintenance)</w:t>
            </w:r>
          </w:p>
          <w:p w14:paraId="16CF0F14" w14:textId="77777777" w:rsidR="00825487" w:rsidRDefault="00825487" w:rsidP="00EA7CB1">
            <w:pPr>
              <w:numPr>
                <w:ilvl w:val="0"/>
                <w:numId w:val="27"/>
              </w:numPr>
              <w:rPr>
                <w:szCs w:val="24"/>
              </w:rPr>
            </w:pPr>
            <w:r>
              <w:rPr>
                <w:szCs w:val="24"/>
              </w:rPr>
              <w:t>Assessed cost (30,0000 for Maintenance)</w:t>
            </w:r>
          </w:p>
          <w:p w14:paraId="05474DA1" w14:textId="77777777" w:rsidR="000B2BED" w:rsidRDefault="00825487" w:rsidP="00EA7CB1">
            <w:pPr>
              <w:numPr>
                <w:ilvl w:val="0"/>
                <w:numId w:val="27"/>
              </w:numPr>
              <w:rPr>
                <w:szCs w:val="24"/>
              </w:rPr>
            </w:pPr>
            <w:r>
              <w:rPr>
                <w:szCs w:val="24"/>
              </w:rPr>
              <w:t xml:space="preserve">Allocated cost </w:t>
            </w:r>
            <w:r w:rsidRPr="00825487">
              <w:rPr>
                <w:szCs w:val="24"/>
              </w:rPr>
              <w:t>(</w:t>
            </w:r>
            <w:r>
              <w:rPr>
                <w:szCs w:val="24"/>
              </w:rPr>
              <w:t>90,000</w:t>
            </w:r>
            <w:r w:rsidRPr="00825487">
              <w:rPr>
                <w:szCs w:val="24"/>
              </w:rPr>
              <w:t xml:space="preserve"> for </w:t>
            </w:r>
            <w:r>
              <w:rPr>
                <w:szCs w:val="24"/>
              </w:rPr>
              <w:t>Maintenance</w:t>
            </w:r>
            <w:r w:rsidRPr="00825487">
              <w:rPr>
                <w:szCs w:val="24"/>
              </w:rPr>
              <w:t>)</w:t>
            </w:r>
          </w:p>
          <w:p w14:paraId="20822A20" w14:textId="11BF6DFA" w:rsidR="007974B4" w:rsidRPr="00825487" w:rsidRDefault="007974B4" w:rsidP="00EA7CB1">
            <w:pPr>
              <w:numPr>
                <w:ilvl w:val="0"/>
                <w:numId w:val="27"/>
              </w:numPr>
              <w:rPr>
                <w:szCs w:val="24"/>
              </w:rPr>
            </w:pPr>
            <w:r>
              <w:rPr>
                <w:szCs w:val="24"/>
              </w:rPr>
              <w:t>Maintenance hours (1800 for Maintenance)</w:t>
            </w:r>
          </w:p>
        </w:tc>
        <w:tc>
          <w:tcPr>
            <w:tcW w:w="1984" w:type="dxa"/>
            <w:tcBorders>
              <w:left w:val="single" w:sz="4" w:space="0" w:color="D9D9D9" w:themeColor="background1" w:themeShade="D9"/>
            </w:tcBorders>
          </w:tcPr>
          <w:p w14:paraId="3C96E421" w14:textId="77777777" w:rsidR="000B2BED" w:rsidRDefault="000B2BED" w:rsidP="00EA7CB1">
            <w:pPr>
              <w:pStyle w:val="Margin"/>
              <w:rPr>
                <w:rFonts w:cs="Arial"/>
              </w:rPr>
            </w:pPr>
          </w:p>
        </w:tc>
      </w:tr>
      <w:tr w:rsidR="00F74902" w:rsidRPr="004463B7" w14:paraId="42EF82FC"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ABEBC23" w14:textId="77777777" w:rsidR="00825487" w:rsidRDefault="00825487" w:rsidP="00EA7CB1">
            <w:pPr>
              <w:rPr>
                <w:szCs w:val="24"/>
              </w:rPr>
            </w:pPr>
            <w:r>
              <w:rPr>
                <w:szCs w:val="24"/>
              </w:rPr>
              <w:t>If the values do not match please refer to the solutions described below.</w:t>
            </w:r>
          </w:p>
        </w:tc>
        <w:tc>
          <w:tcPr>
            <w:tcW w:w="1984" w:type="dxa"/>
            <w:tcBorders>
              <w:left w:val="single" w:sz="4" w:space="0" w:color="D9D9D9" w:themeColor="background1" w:themeShade="D9"/>
            </w:tcBorders>
          </w:tcPr>
          <w:p w14:paraId="724457F7" w14:textId="77777777" w:rsidR="00825487" w:rsidRDefault="00825487" w:rsidP="00EA7CB1">
            <w:pPr>
              <w:pStyle w:val="Margin"/>
              <w:rPr>
                <w:rFonts w:cs="Arial"/>
              </w:rPr>
            </w:pPr>
          </w:p>
        </w:tc>
      </w:tr>
      <w:tr w:rsidR="00F74902" w:rsidRPr="004463B7" w14:paraId="1A5F0692"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7980D8E2" w14:textId="77777777" w:rsidR="000B2BED" w:rsidRPr="004463B7" w:rsidRDefault="00EE5250" w:rsidP="00EA7CB1">
            <w:pPr>
              <w:jc w:val="right"/>
            </w:pPr>
            <w:r>
              <w:rPr>
                <w:noProof/>
                <w:lang w:val="en-GB" w:eastAsia="en-GB"/>
              </w:rPr>
              <mc:AlternateContent>
                <mc:Choice Requires="wps">
                  <w:drawing>
                    <wp:inline distT="0" distB="0" distL="0" distR="0" wp14:anchorId="384DCCD9" wp14:editId="1BB866F8">
                      <wp:extent cx="144145" cy="144145"/>
                      <wp:effectExtent l="13970" t="13335" r="13335" b="13970"/>
                      <wp:docPr id="4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C661E7C" id="Rectangle 11"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">
                      <w10:anchorlock/>
                    </v:rect>
                  </w:pict>
                </mc:Fallback>
              </mc:AlternateContent>
            </w:r>
          </w:p>
        </w:tc>
        <w:tc>
          <w:tcPr>
            <w:tcW w:w="1984" w:type="dxa"/>
            <w:tcBorders>
              <w:left w:val="single" w:sz="4" w:space="0" w:color="D9D9D9" w:themeColor="background1" w:themeShade="D9"/>
            </w:tcBorders>
          </w:tcPr>
          <w:p w14:paraId="5F0D400C" w14:textId="77777777" w:rsidR="000B2BED" w:rsidRPr="004463B7" w:rsidRDefault="000B2BED" w:rsidP="00EA7CB1">
            <w:pPr>
              <w:pStyle w:val="Margin"/>
            </w:pPr>
          </w:p>
        </w:tc>
      </w:tr>
    </w:tbl>
    <w:p w14:paraId="4A8BCC55" w14:textId="77777777" w:rsidR="00B71B40" w:rsidRPr="004463B7" w:rsidRDefault="00B71B40" w:rsidP="008365D4">
      <w:pPr>
        <w:rPr>
          <w:sz w:val="16"/>
        </w:rPr>
      </w:pPr>
    </w:p>
    <w:p w14:paraId="702AA2AE" w14:textId="77777777" w:rsidR="004213D5" w:rsidRPr="004463B7" w:rsidRDefault="00B71B40" w:rsidP="008365D4">
      <w:r w:rsidRPr="004463B7">
        <w:br w:type="page"/>
      </w:r>
    </w:p>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F9136A" w:rsidRPr="004463B7" w14:paraId="0E7F6DCE" w14:textId="77777777" w:rsidTr="00EA7CB1">
        <w:trPr>
          <w:trHeight w:val="850"/>
        </w:trPr>
        <w:tc>
          <w:tcPr>
            <w:tcW w:w="1134" w:type="dxa"/>
          </w:tcPr>
          <w:p w14:paraId="2EAFEA31" w14:textId="77777777" w:rsidR="004213D5" w:rsidRPr="004463B7" w:rsidRDefault="004213D5" w:rsidP="00EA7CB1">
            <w:pPr>
              <w:spacing w:before="0"/>
              <w:jc w:val="right"/>
            </w:pPr>
            <w:r w:rsidRPr="004463B7">
              <w:lastRenderedPageBreak/>
              <w:br w:type="page"/>
            </w:r>
            <w:r w:rsidRPr="004463B7">
              <w:br w:type="page"/>
            </w:r>
            <w:r w:rsidR="00EE5250">
              <w:rPr>
                <w:noProof/>
                <w:lang w:val="en-GB" w:eastAsia="en-GB"/>
              </w:rPr>
              <mc:AlternateContent>
                <mc:Choice Requires="wps">
                  <w:drawing>
                    <wp:inline distT="0" distB="0" distL="0" distR="0" wp14:anchorId="0C52EC2C" wp14:editId="643B10AD">
                      <wp:extent cx="265430" cy="247650"/>
                      <wp:effectExtent l="0" t="1270" r="3175" b="0"/>
                      <wp:docPr id="4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4C169E9" id="Rectangle 10"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" fillcolor="#090" stroked="f">
                      <w10:anchorlock/>
                    </v:rect>
                  </w:pict>
                </mc:Fallback>
              </mc:AlternateContent>
            </w:r>
          </w:p>
        </w:tc>
        <w:tc>
          <w:tcPr>
            <w:tcW w:w="8504" w:type="dxa"/>
            <w:gridSpan w:val="2"/>
          </w:tcPr>
          <w:p w14:paraId="2DB832BE" w14:textId="77777777" w:rsidR="004213D5" w:rsidRPr="004463B7" w:rsidRDefault="004213D5" w:rsidP="00EA7CB1">
            <w:pPr>
              <w:pStyle w:val="berschrift1"/>
            </w:pPr>
            <w:bookmarkStart w:id="1" w:name="_Toc315778796"/>
            <w:r w:rsidRPr="004463B7">
              <w:t xml:space="preserve">Problem: </w:t>
            </w:r>
            <w:bookmarkEnd w:id="1"/>
            <w:r w:rsidR="00825487">
              <w:t>Statistical Key Figure deviating</w:t>
            </w:r>
          </w:p>
        </w:tc>
      </w:tr>
      <w:tr w:rsidR="004213D5" w:rsidRPr="004463B7" w14:paraId="4F7D10F4" w14:textId="77777777" w:rsidTr="00EA7CB1">
        <w:trPr>
          <w:trHeight w:val="940"/>
        </w:trPr>
        <w:tc>
          <w:tcPr>
            <w:tcW w:w="9638" w:type="dxa"/>
            <w:gridSpan w:val="3"/>
            <w:shd w:val="clear" w:color="auto" w:fill="D9D9D9"/>
          </w:tcPr>
          <w:p w14:paraId="49A435F4" w14:textId="77777777" w:rsidR="004213D5" w:rsidRPr="004463B7" w:rsidRDefault="00E1097A" w:rsidP="00C3455F">
            <w:pPr>
              <w:autoSpaceDE w:val="0"/>
              <w:autoSpaceDN w:val="0"/>
              <w:adjustRightInd w:val="0"/>
              <w:jc w:val="both"/>
              <w:rPr>
                <w:szCs w:val="24"/>
              </w:rPr>
            </w:pPr>
            <w:r w:rsidRPr="004463B7">
              <w:rPr>
                <w:b/>
                <w:szCs w:val="24"/>
              </w:rPr>
              <w:t>Symptom</w:t>
            </w:r>
            <w:r w:rsidR="004213D5" w:rsidRPr="004463B7">
              <w:rPr>
                <w:szCs w:val="24"/>
              </w:rPr>
              <w:t xml:space="preserve"> </w:t>
            </w:r>
            <w:r w:rsidR="00323DFD">
              <w:rPr>
                <w:szCs w:val="24"/>
              </w:rPr>
              <w:t>The Statistical Key Figure value deviates.</w:t>
            </w:r>
          </w:p>
          <w:p w14:paraId="3BB69B5F" w14:textId="77777777" w:rsidR="004213D5" w:rsidRPr="00323DFD" w:rsidRDefault="00E1097A" w:rsidP="00C3455F">
            <w:pPr>
              <w:autoSpaceDE w:val="0"/>
              <w:autoSpaceDN w:val="0"/>
              <w:adjustRightInd w:val="0"/>
              <w:jc w:val="both"/>
              <w:rPr>
                <w:szCs w:val="24"/>
              </w:rPr>
            </w:pPr>
            <w:r w:rsidRPr="004463B7">
              <w:rPr>
                <w:b/>
                <w:szCs w:val="24"/>
              </w:rPr>
              <w:t>Reason</w:t>
            </w:r>
            <w:r w:rsidR="004213D5" w:rsidRPr="004463B7">
              <w:rPr>
                <w:b/>
                <w:szCs w:val="24"/>
              </w:rPr>
              <w:t xml:space="preserve"> </w:t>
            </w:r>
            <w:r w:rsidR="00323DFD">
              <w:rPr>
                <w:szCs w:val="24"/>
              </w:rPr>
              <w:t>The Statistical Key Figure was not planned properly.</w:t>
            </w:r>
          </w:p>
          <w:p w14:paraId="67735B29" w14:textId="1AA01184" w:rsidR="004213D5" w:rsidRPr="00323DFD" w:rsidRDefault="00E1097A" w:rsidP="00C3455F">
            <w:pPr>
              <w:autoSpaceDE w:val="0"/>
              <w:autoSpaceDN w:val="0"/>
              <w:adjustRightInd w:val="0"/>
              <w:jc w:val="both"/>
              <w:rPr>
                <w:rFonts w:cs="FuturaStd-Book"/>
              </w:rPr>
            </w:pPr>
            <w:r w:rsidRPr="004463B7">
              <w:rPr>
                <w:b/>
                <w:szCs w:val="24"/>
              </w:rPr>
              <w:t xml:space="preserve">Solution </w:t>
            </w:r>
            <w:r w:rsidR="00323DFD">
              <w:rPr>
                <w:szCs w:val="24"/>
              </w:rPr>
              <w:t xml:space="preserve">Change the planning in </w:t>
            </w:r>
            <w:r w:rsidR="009B24ED">
              <w:rPr>
                <w:szCs w:val="24"/>
              </w:rPr>
              <w:t xml:space="preserve">the app </w:t>
            </w:r>
            <w:r w:rsidR="00D82D1B">
              <w:rPr>
                <w:szCs w:val="24"/>
              </w:rPr>
              <w:t xml:space="preserve">transaction </w:t>
            </w:r>
            <w:r w:rsidR="009B24ED" w:rsidRPr="00993642">
              <w:rPr>
                <w:szCs w:val="24"/>
              </w:rPr>
              <w:t>Change Statistical Key Figure Planning</w:t>
            </w:r>
            <w:r w:rsidR="009B24ED" w:rsidRPr="009B24ED">
              <w:rPr>
                <w:szCs w:val="24"/>
              </w:rPr>
              <w:t>.</w:t>
            </w:r>
          </w:p>
        </w:tc>
      </w:tr>
      <w:tr w:rsidR="004213D5" w:rsidRPr="004463B7" w14:paraId="033FEAC9" w14:textId="77777777" w:rsidTr="00EA7CB1">
        <w:trPr>
          <w:trHeight w:val="272"/>
        </w:trPr>
        <w:tc>
          <w:tcPr>
            <w:tcW w:w="9638" w:type="dxa"/>
            <w:gridSpan w:val="3"/>
            <w:shd w:val="clear" w:color="auto" w:fill="auto"/>
            <w:vAlign w:val="center"/>
          </w:tcPr>
          <w:p w14:paraId="0C005169" w14:textId="77777777" w:rsidR="004213D5" w:rsidRPr="004463B7" w:rsidRDefault="004213D5" w:rsidP="00EA7CB1">
            <w:pPr>
              <w:spacing w:before="0" w:after="0"/>
            </w:pPr>
          </w:p>
        </w:tc>
      </w:tr>
      <w:tr w:rsidR="00F9136A" w:rsidRPr="004463B7" w14:paraId="052D1009" w14:textId="77777777" w:rsidTr="00EA7CB1">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461ED8FE" w14:textId="77777777" w:rsidR="004213D5" w:rsidRPr="004463B7" w:rsidRDefault="005247A7" w:rsidP="00EA7CB1">
            <w:pPr>
              <w:rPr>
                <w:b/>
                <w:szCs w:val="24"/>
              </w:rPr>
            </w:pPr>
            <w:r w:rsidRPr="004463B7">
              <w:rPr>
                <w:b/>
                <w:szCs w:val="24"/>
              </w:rPr>
              <w:t>Solution</w:t>
            </w:r>
          </w:p>
        </w:tc>
        <w:tc>
          <w:tcPr>
            <w:tcW w:w="1984" w:type="dxa"/>
            <w:tcBorders>
              <w:left w:val="single" w:sz="4" w:space="0" w:color="D9D9D9" w:themeColor="background1" w:themeShade="D9"/>
            </w:tcBorders>
          </w:tcPr>
          <w:p w14:paraId="2877560E" w14:textId="77777777" w:rsidR="004213D5" w:rsidRPr="004463B7" w:rsidRDefault="004213D5" w:rsidP="00EA7CB1">
            <w:pPr>
              <w:pStyle w:val="Margin"/>
              <w:rPr>
                <w:rFonts w:cs="Arial"/>
              </w:rPr>
            </w:pPr>
          </w:p>
        </w:tc>
      </w:tr>
      <w:tr w:rsidR="00F9136A" w:rsidRPr="004463B7" w14:paraId="1ED9907D"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00143FAB" w14:textId="50F173CA" w:rsidR="004213D5" w:rsidRDefault="00D82D1B" w:rsidP="00C3455F">
            <w:pPr>
              <w:jc w:val="both"/>
              <w:rPr>
                <w:szCs w:val="24"/>
              </w:rPr>
            </w:pPr>
            <w:r>
              <w:rPr>
                <w:szCs w:val="24"/>
              </w:rPr>
              <w:t>Open</w:t>
            </w:r>
            <w:r w:rsidR="00FE678F">
              <w:rPr>
                <w:szCs w:val="24"/>
              </w:rPr>
              <w:t xml:space="preserve"> the</w:t>
            </w:r>
            <w:r>
              <w:rPr>
                <w:szCs w:val="24"/>
              </w:rPr>
              <w:t xml:space="preserve"> </w:t>
            </w:r>
            <w:r w:rsidR="00FE678F">
              <w:rPr>
                <w:szCs w:val="24"/>
              </w:rPr>
              <w:t xml:space="preserve">app </w:t>
            </w:r>
            <w:r w:rsidR="00FE678F" w:rsidRPr="00993642">
              <w:rPr>
                <w:i/>
                <w:szCs w:val="24"/>
              </w:rPr>
              <w:t>Change Statistical Key Figure Planning</w:t>
            </w:r>
            <w:r w:rsidR="00FE678F">
              <w:rPr>
                <w:szCs w:val="24"/>
              </w:rPr>
              <w:t xml:space="preserve"> </w:t>
            </w:r>
            <w:r w:rsidR="00C71A5D">
              <w:rPr>
                <w:szCs w:val="24"/>
              </w:rPr>
              <w:t xml:space="preserve">in the section </w:t>
            </w:r>
            <w:r w:rsidR="00C71A5D" w:rsidRPr="00C71A5D">
              <w:rPr>
                <w:i/>
                <w:iCs/>
                <w:szCs w:val="24"/>
              </w:rPr>
              <w:t>Controlling</w:t>
            </w:r>
            <w:r w:rsidR="00C71A5D">
              <w:rPr>
                <w:i/>
                <w:iCs/>
                <w:szCs w:val="24"/>
              </w:rPr>
              <w:t>.</w:t>
            </w:r>
          </w:p>
          <w:p w14:paraId="2CCCDE8C" w14:textId="2B34E3FB" w:rsidR="00C71A5D" w:rsidRPr="00D82D1B" w:rsidRDefault="00C71A5D" w:rsidP="00C71A5D">
            <w:pPr>
              <w:jc w:val="center"/>
              <w:rPr>
                <w:szCs w:val="24"/>
              </w:rPr>
            </w:pPr>
            <w:r>
              <w:rPr>
                <w:noProof/>
                <w:szCs w:val="24"/>
                <w:lang w:val="en-GB" w:eastAsia="en-GB"/>
              </w:rPr>
              <w:drawing>
                <wp:inline distT="0" distB="0" distL="0" distR="0" wp14:anchorId="271AEB54" wp14:editId="5AABDAD7">
                  <wp:extent cx="1642958" cy="1619250"/>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rotWithShape="1">
                          <a:blip r:embed="rId25">
                            <a:extLst>
                              <a:ext uri="{28A0092B-C50C-407E-A947-70E740481C1C}">
                                <a14:useLocalDpi xmlns:a14="http://schemas.microsoft.com/office/drawing/2010/main" val="0"/>
                              </a:ext>
                            </a:extLst>
                          </a:blip>
                          <a:srcRect t="1443"/>
                          <a:stretch/>
                        </pic:blipFill>
                        <pic:spPr bwMode="auto">
                          <a:xfrm>
                            <a:off x="0" y="0"/>
                            <a:ext cx="1645765" cy="1622017"/>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tcBorders>
              <w:left w:val="single" w:sz="4" w:space="0" w:color="D9D9D9" w:themeColor="background1" w:themeShade="D9"/>
            </w:tcBorders>
          </w:tcPr>
          <w:p w14:paraId="05C1CF38" w14:textId="77777777" w:rsidR="00FE678F" w:rsidRDefault="00FE678F" w:rsidP="00EA7CB1">
            <w:pPr>
              <w:pStyle w:val="Margin"/>
              <w:rPr>
                <w:szCs w:val="24"/>
              </w:rPr>
            </w:pPr>
          </w:p>
          <w:p w14:paraId="77374832" w14:textId="1EBE3904" w:rsidR="00D82D1B" w:rsidRPr="009B24ED" w:rsidRDefault="00FE678F" w:rsidP="00EA7CB1">
            <w:pPr>
              <w:pStyle w:val="Margin"/>
              <w:rPr>
                <w:rFonts w:cs="Arial"/>
              </w:rPr>
            </w:pPr>
            <w:r>
              <w:rPr>
                <w:szCs w:val="24"/>
              </w:rPr>
              <w:t>Fiori App</w:t>
            </w:r>
          </w:p>
        </w:tc>
      </w:tr>
      <w:tr w:rsidR="00F9136A" w:rsidRPr="004463B7" w14:paraId="2D1BDA1F"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75883550" w14:textId="77777777" w:rsidR="00C00545" w:rsidRDefault="00C71A5D" w:rsidP="00C3455F">
            <w:pPr>
              <w:jc w:val="both"/>
              <w:rPr>
                <w:szCs w:val="24"/>
              </w:rPr>
            </w:pPr>
            <w:r>
              <w:rPr>
                <w:szCs w:val="24"/>
              </w:rPr>
              <w:t>This will produce the following screen.</w:t>
            </w:r>
          </w:p>
          <w:p w14:paraId="1B88DBA9" w14:textId="5D875892" w:rsidR="00C71A5D" w:rsidRPr="004463B7" w:rsidRDefault="00F9136A" w:rsidP="00C71A5D">
            <w:pPr>
              <w:rPr>
                <w:szCs w:val="24"/>
              </w:rPr>
            </w:pPr>
            <w:r>
              <w:rPr>
                <w:noProof/>
                <w:lang w:val="en-GB" w:eastAsia="en-GB"/>
              </w:rPr>
              <w:drawing>
                <wp:inline distT="0" distB="0" distL="0" distR="0" wp14:anchorId="2C5DD160" wp14:editId="145DF6F4">
                  <wp:extent cx="4554377" cy="3267075"/>
                  <wp:effectExtent l="19050" t="19050" r="17780" b="9525"/>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1697" cy="3279499"/>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6C5FAA79" w14:textId="77777777" w:rsidR="00C00545" w:rsidRPr="004463B7" w:rsidRDefault="00C00545" w:rsidP="00EA7CB1">
            <w:pPr>
              <w:pStyle w:val="Margin"/>
              <w:rPr>
                <w:rFonts w:cs="Arial"/>
              </w:rPr>
            </w:pPr>
          </w:p>
        </w:tc>
      </w:tr>
      <w:tr w:rsidR="00F9136A" w:rsidRPr="004463B7" w14:paraId="3CFFC00C"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4F728DDF" w14:textId="381E5537" w:rsidR="00F526B2" w:rsidRDefault="00D82D1B" w:rsidP="00C3455F">
            <w:pPr>
              <w:jc w:val="both"/>
              <w:rPr>
                <w:szCs w:val="24"/>
              </w:rPr>
            </w:pPr>
            <w:r>
              <w:rPr>
                <w:szCs w:val="24"/>
              </w:rPr>
              <w:t xml:space="preserve">Enter </w:t>
            </w:r>
            <w:r w:rsidRPr="00BE5A86">
              <w:rPr>
                <w:b/>
                <w:szCs w:val="24"/>
              </w:rPr>
              <w:t>0</w:t>
            </w:r>
            <w:r>
              <w:rPr>
                <w:szCs w:val="24"/>
              </w:rPr>
              <w:t xml:space="preserve"> as version, the </w:t>
            </w:r>
            <w:r w:rsidRPr="00BE5A86">
              <w:rPr>
                <w:b/>
                <w:szCs w:val="24"/>
              </w:rPr>
              <w:t>current fiscal year</w:t>
            </w:r>
            <w:r>
              <w:rPr>
                <w:szCs w:val="24"/>
              </w:rPr>
              <w:t xml:space="preserve">, period </w:t>
            </w:r>
            <w:r w:rsidRPr="00BE5A86">
              <w:rPr>
                <w:b/>
                <w:szCs w:val="24"/>
              </w:rPr>
              <w:t>1</w:t>
            </w:r>
            <w:r>
              <w:rPr>
                <w:szCs w:val="24"/>
              </w:rPr>
              <w:t xml:space="preserve"> to </w:t>
            </w:r>
            <w:r w:rsidRPr="00BE5A86">
              <w:rPr>
                <w:b/>
                <w:szCs w:val="24"/>
              </w:rPr>
              <w:t>12</w:t>
            </w:r>
            <w:r>
              <w:rPr>
                <w:szCs w:val="24"/>
              </w:rPr>
              <w:t>.</w:t>
            </w:r>
            <w:r w:rsidR="00F526B2">
              <w:rPr>
                <w:szCs w:val="24"/>
              </w:rPr>
              <w:t xml:space="preserve"> The cost center in question and the corresponding statistical key figure </w:t>
            </w:r>
            <w:r w:rsidR="00F9136A" w:rsidRPr="00F9136A">
              <w:rPr>
                <w:b/>
                <w:bCs/>
                <w:szCs w:val="24"/>
              </w:rPr>
              <w:t>EMP</w:t>
            </w:r>
            <w:r w:rsidR="00F526B2" w:rsidRPr="00D82D1B">
              <w:rPr>
                <w:b/>
                <w:szCs w:val="24"/>
              </w:rPr>
              <w:t>###</w:t>
            </w:r>
            <w:r w:rsidR="00F526B2">
              <w:rPr>
                <w:bCs/>
                <w:szCs w:val="24"/>
              </w:rPr>
              <w:t>.</w:t>
            </w:r>
          </w:p>
          <w:p w14:paraId="208B9BF9" w14:textId="05B014A6" w:rsidR="00D82D1B" w:rsidRDefault="00C3455F" w:rsidP="00C3455F">
            <w:pPr>
              <w:jc w:val="both"/>
              <w:rPr>
                <w:szCs w:val="24"/>
              </w:rPr>
            </w:pPr>
            <w:r>
              <w:rPr>
                <w:szCs w:val="24"/>
              </w:rPr>
              <w:t xml:space="preserve">Click </w:t>
            </w:r>
            <w:r w:rsidR="00F526B2">
              <w:rPr>
                <w:szCs w:val="24"/>
              </w:rPr>
              <w:t xml:space="preserve"> </w:t>
            </w:r>
            <w:r w:rsidR="00F526B2">
              <w:rPr>
                <w:noProof/>
                <w:szCs w:val="24"/>
                <w:lang w:val="en-GB" w:eastAsia="en-GB"/>
              </w:rPr>
              <w:drawing>
                <wp:inline distT="0" distB="0" distL="0" distR="0" wp14:anchorId="06AF4CC8" wp14:editId="56B7CF34">
                  <wp:extent cx="895350" cy="2137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7">
                            <a:extLst>
                              <a:ext uri="{28A0092B-C50C-407E-A947-70E740481C1C}">
                                <a14:useLocalDpi xmlns:a14="http://schemas.microsoft.com/office/drawing/2010/main" val="0"/>
                              </a:ext>
                            </a:extLst>
                          </a:blip>
                          <a:stretch>
                            <a:fillRect/>
                          </a:stretch>
                        </pic:blipFill>
                        <pic:spPr>
                          <a:xfrm>
                            <a:off x="0" y="0"/>
                            <a:ext cx="917088" cy="218917"/>
                          </a:xfrm>
                          <a:prstGeom prst="rect">
                            <a:avLst/>
                          </a:prstGeom>
                        </pic:spPr>
                      </pic:pic>
                    </a:graphicData>
                  </a:graphic>
                </wp:inline>
              </w:drawing>
            </w:r>
            <w:r w:rsidR="00F526B2">
              <w:rPr>
                <w:szCs w:val="24"/>
              </w:rPr>
              <w:t>.</w:t>
            </w:r>
          </w:p>
          <w:p w14:paraId="26EB6897" w14:textId="29CA9744" w:rsidR="006028C4" w:rsidRPr="00D82D1B" w:rsidRDefault="006028C4" w:rsidP="00C3455F">
            <w:pPr>
              <w:jc w:val="both"/>
              <w:rPr>
                <w:szCs w:val="24"/>
              </w:rPr>
            </w:pPr>
            <w:r>
              <w:rPr>
                <w:szCs w:val="24"/>
              </w:rPr>
              <w:lastRenderedPageBreak/>
              <w:t>The assembly cost center should have 15 employees, maintenance and canteen 5 employees each.</w:t>
            </w:r>
          </w:p>
          <w:p w14:paraId="3018271F" w14:textId="02379785" w:rsidR="00C00545" w:rsidRDefault="00D82D1B" w:rsidP="00C3455F">
            <w:pPr>
              <w:jc w:val="both"/>
              <w:rPr>
                <w:szCs w:val="24"/>
              </w:rPr>
            </w:pPr>
            <w:r>
              <w:rPr>
                <w:szCs w:val="24"/>
              </w:rPr>
              <w:t>Change the value in the Current Plan Value column to the one given by the case study.</w:t>
            </w:r>
          </w:p>
          <w:p w14:paraId="29BC88EF" w14:textId="73AECDB9" w:rsidR="008D2718" w:rsidRDefault="00F9136A" w:rsidP="008D2718">
            <w:pPr>
              <w:jc w:val="center"/>
              <w:rPr>
                <w:szCs w:val="24"/>
              </w:rPr>
            </w:pPr>
            <w:r>
              <w:rPr>
                <w:noProof/>
                <w:lang w:val="en-GB" w:eastAsia="en-GB"/>
              </w:rPr>
              <w:drawing>
                <wp:inline distT="0" distB="0" distL="0" distR="0" wp14:anchorId="141725E6" wp14:editId="13F0396C">
                  <wp:extent cx="4579730" cy="2029691"/>
                  <wp:effectExtent l="0" t="0" r="0" b="8890"/>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1672" cy="2048279"/>
                          </a:xfrm>
                          <a:prstGeom prst="rect">
                            <a:avLst/>
                          </a:prstGeom>
                        </pic:spPr>
                      </pic:pic>
                    </a:graphicData>
                  </a:graphic>
                </wp:inline>
              </w:drawing>
            </w:r>
          </w:p>
          <w:p w14:paraId="29A1A7EE" w14:textId="73A12BB6" w:rsidR="00D82D1B" w:rsidRPr="004463B7" w:rsidRDefault="00D82D1B" w:rsidP="00C3455F">
            <w:pPr>
              <w:jc w:val="both"/>
              <w:rPr>
                <w:szCs w:val="24"/>
              </w:rPr>
            </w:pPr>
            <w:r>
              <w:rPr>
                <w:szCs w:val="24"/>
              </w:rPr>
              <w:t>Click on</w:t>
            </w:r>
            <w:r w:rsidR="00552244" w:rsidRPr="00051671">
              <w:rPr>
                <w:noProof/>
              </w:rPr>
              <w:t xml:space="preserve"> </w:t>
            </w:r>
            <w:r w:rsidR="008D2718">
              <w:rPr>
                <w:noProof/>
                <w:szCs w:val="24"/>
                <w:lang w:val="en-GB" w:eastAsia="en-GB"/>
              </w:rPr>
              <w:drawing>
                <wp:inline distT="0" distB="0" distL="0" distR="0" wp14:anchorId="7365FB45" wp14:editId="502D4447">
                  <wp:extent cx="315546" cy="215900"/>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9">
                            <a:extLst>
                              <a:ext uri="{28A0092B-C50C-407E-A947-70E740481C1C}">
                                <a14:useLocalDpi xmlns:a14="http://schemas.microsoft.com/office/drawing/2010/main" val="0"/>
                              </a:ext>
                            </a:extLst>
                          </a:blip>
                          <a:stretch>
                            <a:fillRect/>
                          </a:stretch>
                        </pic:blipFill>
                        <pic:spPr>
                          <a:xfrm>
                            <a:off x="0" y="0"/>
                            <a:ext cx="320873" cy="219545"/>
                          </a:xfrm>
                          <a:prstGeom prst="rect">
                            <a:avLst/>
                          </a:prstGeom>
                        </pic:spPr>
                      </pic:pic>
                    </a:graphicData>
                  </a:graphic>
                </wp:inline>
              </w:drawing>
            </w:r>
            <w:r>
              <w:rPr>
                <w:szCs w:val="24"/>
              </w:rPr>
              <w:t>.</w:t>
            </w:r>
            <w:r w:rsidR="0066164F">
              <w:rPr>
                <w:szCs w:val="24"/>
              </w:rPr>
              <w:t xml:space="preserve"> </w:t>
            </w:r>
            <w:r>
              <w:rPr>
                <w:szCs w:val="24"/>
              </w:rPr>
              <w:t xml:space="preserve">Repeat </w:t>
            </w:r>
            <w:r w:rsidR="0066164F">
              <w:rPr>
                <w:szCs w:val="24"/>
              </w:rPr>
              <w:t xml:space="preserve">the steps </w:t>
            </w:r>
            <w:r>
              <w:rPr>
                <w:szCs w:val="24"/>
              </w:rPr>
              <w:t>if necessary.</w:t>
            </w:r>
          </w:p>
        </w:tc>
        <w:tc>
          <w:tcPr>
            <w:tcW w:w="1984" w:type="dxa"/>
            <w:tcBorders>
              <w:left w:val="single" w:sz="4" w:space="0" w:color="D9D9D9" w:themeColor="background1" w:themeShade="D9"/>
            </w:tcBorders>
          </w:tcPr>
          <w:p w14:paraId="39B41CDE" w14:textId="77777777" w:rsidR="007337D7" w:rsidRDefault="007337D7" w:rsidP="00EA7CB1">
            <w:pPr>
              <w:pStyle w:val="Margin"/>
              <w:rPr>
                <w:rFonts w:cs="Arial"/>
              </w:rPr>
            </w:pPr>
          </w:p>
          <w:p w14:paraId="4DC44E75" w14:textId="77777777" w:rsidR="00D82D1B" w:rsidRDefault="00D82D1B" w:rsidP="00EA7CB1">
            <w:pPr>
              <w:pStyle w:val="Margin"/>
              <w:rPr>
                <w:rFonts w:cs="Arial"/>
              </w:rPr>
            </w:pPr>
            <w:r>
              <w:rPr>
                <w:rFonts w:cs="Arial"/>
              </w:rPr>
              <w:t>0, current year, 1,12</w:t>
            </w:r>
          </w:p>
          <w:p w14:paraId="28C83E3A" w14:textId="373F3708" w:rsidR="00D82D1B" w:rsidRDefault="009A0BE5" w:rsidP="00EA7CB1">
            <w:pPr>
              <w:pStyle w:val="Margin"/>
              <w:rPr>
                <w:rFonts w:cs="Arial"/>
              </w:rPr>
            </w:pPr>
            <w:r>
              <w:rPr>
                <w:rFonts w:cs="Arial"/>
              </w:rPr>
              <w:t>Cost c</w:t>
            </w:r>
            <w:r w:rsidR="00D82D1B">
              <w:rPr>
                <w:rFonts w:cs="Arial"/>
              </w:rPr>
              <w:t>enter</w:t>
            </w:r>
          </w:p>
          <w:p w14:paraId="2507F2F1" w14:textId="36777181" w:rsidR="00D82D1B" w:rsidRPr="004463B7" w:rsidRDefault="00F9136A" w:rsidP="00EA7CB1">
            <w:pPr>
              <w:pStyle w:val="Margin"/>
              <w:rPr>
                <w:rFonts w:cs="Arial"/>
              </w:rPr>
            </w:pPr>
            <w:r>
              <w:rPr>
                <w:rFonts w:cs="Arial"/>
              </w:rPr>
              <w:t>EMP</w:t>
            </w:r>
            <w:r w:rsidR="00D82D1B">
              <w:rPr>
                <w:rFonts w:cs="Arial"/>
              </w:rPr>
              <w:t>###</w:t>
            </w:r>
          </w:p>
        </w:tc>
      </w:tr>
      <w:tr w:rsidR="00F9136A" w:rsidRPr="004463B7" w14:paraId="29075853"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3A77648D" w14:textId="77777777" w:rsidR="004213D5" w:rsidRPr="004463B7" w:rsidRDefault="00EE5250" w:rsidP="00EA7CB1">
            <w:pPr>
              <w:jc w:val="right"/>
            </w:pPr>
            <w:r>
              <w:rPr>
                <w:noProof/>
                <w:lang w:val="en-GB" w:eastAsia="en-GB"/>
              </w:rPr>
              <mc:AlternateContent>
                <mc:Choice Requires="wps">
                  <w:drawing>
                    <wp:inline distT="0" distB="0" distL="0" distR="0" wp14:anchorId="52D58A9C" wp14:editId="65335FA8">
                      <wp:extent cx="144145" cy="144145"/>
                      <wp:effectExtent l="13970" t="13970" r="13335" b="13335"/>
                      <wp:docPr id="4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383CB71" id="Rectangle 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LNLtOR0CAAA8BAAADgAAAAAAAAAAAAAAAAAuAgAAZHJzL2Uyb0RvYy54bWxQSwECLQAUAAYA&#10;CAAAACEAuYD0wdgAAAADAQAADwAAAAAAAAAAAAAAAAB3BAAAZHJzL2Rvd25yZXYueG1sUEsFBgAA&#10;AAAEAAQA8wAAAHwFAAAAAA==&#10;">
                      <w10:anchorlock/>
                    </v:rect>
                  </w:pict>
                </mc:Fallback>
              </mc:AlternateContent>
            </w:r>
          </w:p>
        </w:tc>
        <w:tc>
          <w:tcPr>
            <w:tcW w:w="1984" w:type="dxa"/>
            <w:tcBorders>
              <w:left w:val="single" w:sz="4" w:space="0" w:color="D9D9D9" w:themeColor="background1" w:themeShade="D9"/>
            </w:tcBorders>
          </w:tcPr>
          <w:p w14:paraId="1159470C" w14:textId="77777777" w:rsidR="004213D5" w:rsidRPr="004463B7" w:rsidRDefault="004213D5" w:rsidP="00EA7CB1">
            <w:pPr>
              <w:pStyle w:val="Margin"/>
            </w:pPr>
          </w:p>
        </w:tc>
      </w:tr>
    </w:tbl>
    <w:p w14:paraId="19D42E23" w14:textId="77777777" w:rsidR="005F5DBC" w:rsidRDefault="005F5DBC" w:rsidP="006A2406"/>
    <w:p w14:paraId="7BFAC137" w14:textId="77777777" w:rsidR="005F5DBC" w:rsidRPr="004463B7" w:rsidRDefault="005F5DBC" w:rsidP="005F5DBC">
      <w:r>
        <w:br w:type="page"/>
      </w:r>
    </w:p>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705836" w:rsidRPr="004463B7" w14:paraId="4F6C7048" w14:textId="77777777" w:rsidTr="00EA7CB1">
        <w:trPr>
          <w:trHeight w:val="850"/>
        </w:trPr>
        <w:tc>
          <w:tcPr>
            <w:tcW w:w="1134" w:type="dxa"/>
          </w:tcPr>
          <w:p w14:paraId="5DD34647" w14:textId="77777777" w:rsidR="005F5DBC" w:rsidRPr="004463B7" w:rsidRDefault="005F5DBC" w:rsidP="00EA7CB1">
            <w:pPr>
              <w:spacing w:before="0"/>
              <w:jc w:val="right"/>
            </w:pPr>
            <w:r w:rsidRPr="004463B7">
              <w:lastRenderedPageBreak/>
              <w:br w:type="page"/>
            </w:r>
            <w:r w:rsidRPr="004463B7">
              <w:br w:type="page"/>
            </w:r>
            <w:r w:rsidR="00EE5250">
              <w:rPr>
                <w:noProof/>
                <w:lang w:val="en-GB" w:eastAsia="en-GB"/>
              </w:rPr>
              <mc:AlternateContent>
                <mc:Choice Requires="wps">
                  <w:drawing>
                    <wp:inline distT="0" distB="0" distL="0" distR="0" wp14:anchorId="7EE999D4" wp14:editId="62BF4623">
                      <wp:extent cx="265430" cy="247650"/>
                      <wp:effectExtent l="0" t="1270" r="3175" b="0"/>
                      <wp:docPr id="3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F2195A3" id="Rectangle 8"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" fillcolor="#090" stroked="f">
                      <w10:anchorlock/>
                    </v:rect>
                  </w:pict>
                </mc:Fallback>
              </mc:AlternateContent>
            </w:r>
          </w:p>
        </w:tc>
        <w:tc>
          <w:tcPr>
            <w:tcW w:w="8504" w:type="dxa"/>
            <w:gridSpan w:val="2"/>
          </w:tcPr>
          <w:p w14:paraId="0D3BEFD5" w14:textId="77777777" w:rsidR="005F5DBC" w:rsidRPr="004463B7" w:rsidRDefault="005F5DBC" w:rsidP="00EA7CB1">
            <w:pPr>
              <w:pStyle w:val="berschrift1"/>
            </w:pPr>
            <w:r w:rsidRPr="004463B7">
              <w:t xml:space="preserve">Problem: </w:t>
            </w:r>
            <w:r w:rsidR="00825487">
              <w:t>Activity Output deviating</w:t>
            </w:r>
          </w:p>
        </w:tc>
      </w:tr>
      <w:tr w:rsidR="005F5DBC" w:rsidRPr="004463B7" w14:paraId="3F5AB4D1" w14:textId="77777777" w:rsidTr="00EA7CB1">
        <w:trPr>
          <w:trHeight w:val="940"/>
        </w:trPr>
        <w:tc>
          <w:tcPr>
            <w:tcW w:w="9638" w:type="dxa"/>
            <w:gridSpan w:val="3"/>
            <w:shd w:val="clear" w:color="auto" w:fill="D9D9D9"/>
          </w:tcPr>
          <w:p w14:paraId="0E1C52F3" w14:textId="77777777" w:rsidR="005F5DBC" w:rsidRPr="004463B7" w:rsidRDefault="005F5DBC" w:rsidP="00EA7CB1">
            <w:pPr>
              <w:autoSpaceDE w:val="0"/>
              <w:autoSpaceDN w:val="0"/>
              <w:adjustRightInd w:val="0"/>
              <w:rPr>
                <w:szCs w:val="24"/>
              </w:rPr>
            </w:pPr>
            <w:r w:rsidRPr="004463B7">
              <w:rPr>
                <w:b/>
                <w:szCs w:val="24"/>
              </w:rPr>
              <w:t>Symptom</w:t>
            </w:r>
            <w:r w:rsidRPr="004463B7">
              <w:rPr>
                <w:szCs w:val="24"/>
              </w:rPr>
              <w:t xml:space="preserve"> </w:t>
            </w:r>
            <w:r w:rsidR="0066164F">
              <w:rPr>
                <w:szCs w:val="24"/>
              </w:rPr>
              <w:t>The planned activity output for the assembly or maintenance deviates.</w:t>
            </w:r>
          </w:p>
          <w:p w14:paraId="6FA6F11E" w14:textId="77777777" w:rsidR="005F5DBC" w:rsidRPr="0066164F" w:rsidRDefault="005F5DBC" w:rsidP="00EA7CB1">
            <w:pPr>
              <w:autoSpaceDE w:val="0"/>
              <w:autoSpaceDN w:val="0"/>
              <w:adjustRightInd w:val="0"/>
              <w:rPr>
                <w:szCs w:val="24"/>
              </w:rPr>
            </w:pPr>
            <w:r w:rsidRPr="004463B7">
              <w:rPr>
                <w:b/>
                <w:szCs w:val="24"/>
              </w:rPr>
              <w:t xml:space="preserve">Reason </w:t>
            </w:r>
            <w:r w:rsidR="0066164F">
              <w:rPr>
                <w:szCs w:val="24"/>
              </w:rPr>
              <w:t>The output was not planned correct.</w:t>
            </w:r>
          </w:p>
          <w:p w14:paraId="727CF89E" w14:textId="023B7EF5" w:rsidR="005F5DBC" w:rsidRPr="0066164F" w:rsidRDefault="005F5DBC" w:rsidP="009B24ED">
            <w:pPr>
              <w:autoSpaceDE w:val="0"/>
              <w:autoSpaceDN w:val="0"/>
              <w:adjustRightInd w:val="0"/>
              <w:rPr>
                <w:rFonts w:cs="FuturaStd-Book"/>
              </w:rPr>
            </w:pPr>
            <w:r w:rsidRPr="004463B7">
              <w:rPr>
                <w:b/>
                <w:szCs w:val="24"/>
              </w:rPr>
              <w:t xml:space="preserve">Solution </w:t>
            </w:r>
            <w:r w:rsidR="0066164F">
              <w:rPr>
                <w:szCs w:val="24"/>
              </w:rPr>
              <w:t xml:space="preserve">Change the planning in </w:t>
            </w:r>
            <w:r w:rsidR="009B24ED">
              <w:rPr>
                <w:szCs w:val="24"/>
              </w:rPr>
              <w:t xml:space="preserve">app </w:t>
            </w:r>
            <w:r w:rsidR="009B24ED" w:rsidRPr="00993642">
              <w:rPr>
                <w:szCs w:val="24"/>
              </w:rPr>
              <w:t>Edit Prices for Activity Types – Cost Centers</w:t>
            </w:r>
            <w:r w:rsidR="009B24ED" w:rsidRPr="009B24ED">
              <w:rPr>
                <w:szCs w:val="24"/>
              </w:rPr>
              <w:t>.</w:t>
            </w:r>
          </w:p>
        </w:tc>
      </w:tr>
      <w:tr w:rsidR="005F5DBC" w:rsidRPr="004463B7" w14:paraId="0A489D27" w14:textId="77777777" w:rsidTr="00EA7CB1">
        <w:trPr>
          <w:trHeight w:val="272"/>
        </w:trPr>
        <w:tc>
          <w:tcPr>
            <w:tcW w:w="9638" w:type="dxa"/>
            <w:gridSpan w:val="3"/>
            <w:shd w:val="clear" w:color="auto" w:fill="auto"/>
            <w:vAlign w:val="center"/>
          </w:tcPr>
          <w:p w14:paraId="15D793AA" w14:textId="77777777" w:rsidR="005F5DBC" w:rsidRPr="004463B7" w:rsidRDefault="005F5DBC" w:rsidP="00EA7CB1">
            <w:pPr>
              <w:spacing w:before="0" w:after="0"/>
            </w:pPr>
          </w:p>
        </w:tc>
      </w:tr>
      <w:tr w:rsidR="00705836" w:rsidRPr="004463B7" w14:paraId="435448E7" w14:textId="77777777" w:rsidTr="00EA7CB1">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1EC1A415" w14:textId="77777777" w:rsidR="005F5DBC" w:rsidRPr="004463B7" w:rsidRDefault="005F5DBC" w:rsidP="00EA7CB1">
            <w:pPr>
              <w:rPr>
                <w:b/>
                <w:szCs w:val="24"/>
              </w:rPr>
            </w:pPr>
            <w:r w:rsidRPr="004463B7">
              <w:rPr>
                <w:b/>
                <w:szCs w:val="24"/>
              </w:rPr>
              <w:t>Solution</w:t>
            </w:r>
          </w:p>
        </w:tc>
        <w:tc>
          <w:tcPr>
            <w:tcW w:w="1984" w:type="dxa"/>
            <w:tcBorders>
              <w:left w:val="single" w:sz="4" w:space="0" w:color="D9D9D9" w:themeColor="background1" w:themeShade="D9"/>
            </w:tcBorders>
          </w:tcPr>
          <w:p w14:paraId="05C074FA" w14:textId="77777777" w:rsidR="005F5DBC" w:rsidRPr="004463B7" w:rsidRDefault="005F5DBC" w:rsidP="00EA7CB1">
            <w:pPr>
              <w:pStyle w:val="Margin"/>
              <w:rPr>
                <w:rFonts w:cs="Arial"/>
              </w:rPr>
            </w:pPr>
          </w:p>
        </w:tc>
      </w:tr>
      <w:tr w:rsidR="00705836" w:rsidRPr="004463B7" w14:paraId="35EC3C2E"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57FD31E5" w14:textId="77777777" w:rsidR="007D0623" w:rsidRDefault="0066164F" w:rsidP="00C3455F">
            <w:pPr>
              <w:jc w:val="both"/>
              <w:rPr>
                <w:szCs w:val="24"/>
              </w:rPr>
            </w:pPr>
            <w:r>
              <w:rPr>
                <w:szCs w:val="24"/>
              </w:rPr>
              <w:t xml:space="preserve">Open </w:t>
            </w:r>
            <w:r w:rsidR="00BC5DC2">
              <w:rPr>
                <w:szCs w:val="24"/>
              </w:rPr>
              <w:t xml:space="preserve">the app </w:t>
            </w:r>
            <w:r w:rsidR="00436DC9" w:rsidRPr="00993642">
              <w:rPr>
                <w:i/>
                <w:szCs w:val="24"/>
              </w:rPr>
              <w:t>Edit Prices for Activity Types – Cost Centers</w:t>
            </w:r>
            <w:r w:rsidR="00436DC9">
              <w:rPr>
                <w:szCs w:val="24"/>
              </w:rPr>
              <w:t xml:space="preserve"> </w:t>
            </w:r>
            <w:r w:rsidR="007D0623">
              <w:rPr>
                <w:szCs w:val="24"/>
              </w:rPr>
              <w:t xml:space="preserve">in the section Controlling. </w:t>
            </w:r>
          </w:p>
          <w:p w14:paraId="105F7BFE" w14:textId="22DA46DB" w:rsidR="007D0623" w:rsidRDefault="007D0623" w:rsidP="007D0623">
            <w:pPr>
              <w:jc w:val="center"/>
              <w:rPr>
                <w:szCs w:val="24"/>
              </w:rPr>
            </w:pPr>
            <w:r>
              <w:rPr>
                <w:noProof/>
                <w:szCs w:val="24"/>
                <w:lang w:val="en-GB" w:eastAsia="en-GB"/>
              </w:rPr>
              <w:drawing>
                <wp:inline distT="0" distB="0" distL="0" distR="0" wp14:anchorId="2ADD0638" wp14:editId="57952C3C">
                  <wp:extent cx="1555750" cy="1569162"/>
                  <wp:effectExtent l="0" t="0" r="635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557764" cy="1571193"/>
                          </a:xfrm>
                          <a:prstGeom prst="rect">
                            <a:avLst/>
                          </a:prstGeom>
                        </pic:spPr>
                      </pic:pic>
                    </a:graphicData>
                  </a:graphic>
                </wp:inline>
              </w:drawing>
            </w:r>
          </w:p>
          <w:p w14:paraId="137D9499" w14:textId="06679F71" w:rsidR="005F5DBC" w:rsidRPr="004463B7" w:rsidRDefault="007D0623" w:rsidP="00C3455F">
            <w:pPr>
              <w:jc w:val="both"/>
              <w:rPr>
                <w:szCs w:val="24"/>
              </w:rPr>
            </w:pPr>
            <w:r>
              <w:rPr>
                <w:szCs w:val="24"/>
              </w:rPr>
              <w:t xml:space="preserve">This </w:t>
            </w:r>
            <w:r w:rsidR="0066164F">
              <w:rPr>
                <w:szCs w:val="24"/>
              </w:rPr>
              <w:t>will produce the following screen.</w:t>
            </w:r>
          </w:p>
        </w:tc>
        <w:tc>
          <w:tcPr>
            <w:tcW w:w="1984" w:type="dxa"/>
            <w:tcBorders>
              <w:left w:val="single" w:sz="4" w:space="0" w:color="D9D9D9" w:themeColor="background1" w:themeShade="D9"/>
            </w:tcBorders>
          </w:tcPr>
          <w:p w14:paraId="53BA5A6B" w14:textId="77777777" w:rsidR="005F5DBC" w:rsidRDefault="005F5DBC" w:rsidP="00EA7CB1">
            <w:pPr>
              <w:pStyle w:val="Margin"/>
              <w:rPr>
                <w:rFonts w:cs="Arial"/>
              </w:rPr>
            </w:pPr>
          </w:p>
          <w:p w14:paraId="2F2B947D" w14:textId="0E64CF78" w:rsidR="0066164F" w:rsidRPr="004463B7" w:rsidRDefault="00436DC9" w:rsidP="009B24ED">
            <w:pPr>
              <w:pStyle w:val="Margin"/>
              <w:rPr>
                <w:rFonts w:cs="Arial"/>
              </w:rPr>
            </w:pPr>
            <w:r>
              <w:rPr>
                <w:rFonts w:cs="Arial"/>
              </w:rPr>
              <w:t>Fiori App</w:t>
            </w:r>
          </w:p>
        </w:tc>
      </w:tr>
      <w:tr w:rsidR="00705836" w:rsidRPr="004463B7" w14:paraId="199B6B2E"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42CD701A" w14:textId="0780F423" w:rsidR="005F5DBC" w:rsidRPr="004463B7" w:rsidRDefault="00705836" w:rsidP="00EA7CB1">
            <w:pPr>
              <w:jc w:val="center"/>
              <w:rPr>
                <w:szCs w:val="24"/>
              </w:rPr>
            </w:pPr>
            <w:r>
              <w:rPr>
                <w:noProof/>
                <w:lang w:val="en-GB" w:eastAsia="en-GB"/>
              </w:rPr>
              <w:drawing>
                <wp:inline distT="0" distB="0" distL="0" distR="0" wp14:anchorId="7922851B" wp14:editId="72A6BC2F">
                  <wp:extent cx="4478325" cy="3186545"/>
                  <wp:effectExtent l="0" t="0" r="0" b="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88591" cy="3193850"/>
                          </a:xfrm>
                          <a:prstGeom prst="rect">
                            <a:avLst/>
                          </a:prstGeom>
                        </pic:spPr>
                      </pic:pic>
                    </a:graphicData>
                  </a:graphic>
                </wp:inline>
              </w:drawing>
            </w:r>
          </w:p>
        </w:tc>
        <w:tc>
          <w:tcPr>
            <w:tcW w:w="1984" w:type="dxa"/>
            <w:tcBorders>
              <w:left w:val="single" w:sz="4" w:space="0" w:color="D9D9D9" w:themeColor="background1" w:themeShade="D9"/>
            </w:tcBorders>
          </w:tcPr>
          <w:p w14:paraId="5E52628C" w14:textId="77777777" w:rsidR="005F5DBC" w:rsidRPr="004463B7" w:rsidRDefault="005F5DBC" w:rsidP="00EA7CB1">
            <w:pPr>
              <w:pStyle w:val="Margin"/>
              <w:rPr>
                <w:rFonts w:cs="Arial"/>
              </w:rPr>
            </w:pPr>
          </w:p>
        </w:tc>
      </w:tr>
      <w:tr w:rsidR="00705836" w:rsidRPr="0053618C" w14:paraId="179228B0"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7A6B80C6" w14:textId="77777777" w:rsidR="0066164F" w:rsidRDefault="0066164F" w:rsidP="00C3455F">
            <w:pPr>
              <w:jc w:val="both"/>
              <w:rPr>
                <w:szCs w:val="24"/>
              </w:rPr>
            </w:pPr>
            <w:r>
              <w:rPr>
                <w:szCs w:val="24"/>
              </w:rPr>
              <w:t xml:space="preserve">Enter </w:t>
            </w:r>
            <w:r w:rsidRPr="00BE5A86">
              <w:rPr>
                <w:b/>
                <w:szCs w:val="24"/>
              </w:rPr>
              <w:t>0</w:t>
            </w:r>
            <w:r>
              <w:rPr>
                <w:szCs w:val="24"/>
              </w:rPr>
              <w:t xml:space="preserve"> as version, the </w:t>
            </w:r>
            <w:r w:rsidRPr="00BE5A86">
              <w:rPr>
                <w:b/>
                <w:szCs w:val="24"/>
              </w:rPr>
              <w:t>current fiscal year</w:t>
            </w:r>
            <w:r>
              <w:rPr>
                <w:szCs w:val="24"/>
              </w:rPr>
              <w:t xml:space="preserve">, period </w:t>
            </w:r>
            <w:r w:rsidRPr="00BE5A86">
              <w:rPr>
                <w:b/>
                <w:szCs w:val="24"/>
              </w:rPr>
              <w:t>1</w:t>
            </w:r>
            <w:r>
              <w:rPr>
                <w:szCs w:val="24"/>
              </w:rPr>
              <w:t xml:space="preserve"> to </w:t>
            </w:r>
            <w:r w:rsidRPr="00BE5A86">
              <w:rPr>
                <w:b/>
                <w:szCs w:val="24"/>
              </w:rPr>
              <w:t>12</w:t>
            </w:r>
            <w:r>
              <w:rPr>
                <w:szCs w:val="24"/>
              </w:rPr>
              <w:t>.</w:t>
            </w:r>
          </w:p>
          <w:p w14:paraId="1D6FC799" w14:textId="6F16E0DA" w:rsidR="003E0E5A" w:rsidRDefault="0066164F" w:rsidP="00C3455F">
            <w:pPr>
              <w:jc w:val="both"/>
              <w:rPr>
                <w:szCs w:val="24"/>
              </w:rPr>
            </w:pPr>
            <w:r>
              <w:rPr>
                <w:szCs w:val="24"/>
              </w:rPr>
              <w:t xml:space="preserve">Enter Cost Center </w:t>
            </w:r>
            <w:r w:rsidR="00705836" w:rsidRPr="00705836">
              <w:rPr>
                <w:b/>
                <w:bCs/>
                <w:szCs w:val="24"/>
              </w:rPr>
              <w:t>MAIN</w:t>
            </w:r>
            <w:r w:rsidR="00705836">
              <w:rPr>
                <w:b/>
                <w:bCs/>
                <w:szCs w:val="24"/>
              </w:rPr>
              <w:t>1</w:t>
            </w:r>
            <w:r w:rsidRPr="0053618C">
              <w:rPr>
                <w:b/>
                <w:bCs/>
                <w:szCs w:val="24"/>
              </w:rPr>
              <w:t>###</w:t>
            </w:r>
            <w:r>
              <w:rPr>
                <w:szCs w:val="24"/>
              </w:rPr>
              <w:t xml:space="preserve"> and Activity Type </w:t>
            </w:r>
            <w:r w:rsidR="00705836">
              <w:rPr>
                <w:b/>
                <w:bCs/>
                <w:szCs w:val="24"/>
              </w:rPr>
              <w:t>M</w:t>
            </w:r>
            <w:r w:rsidR="0053618C" w:rsidRPr="0053618C">
              <w:rPr>
                <w:b/>
                <w:bCs/>
                <w:szCs w:val="24"/>
              </w:rPr>
              <w:t>###</w:t>
            </w:r>
            <w:r>
              <w:rPr>
                <w:szCs w:val="24"/>
              </w:rPr>
              <w:t xml:space="preserve"> or </w:t>
            </w:r>
            <w:r w:rsidR="00705836">
              <w:rPr>
                <w:b/>
                <w:bCs/>
                <w:szCs w:val="24"/>
              </w:rPr>
              <w:t>ASSY</w:t>
            </w:r>
            <w:r w:rsidR="002B37B1">
              <w:rPr>
                <w:b/>
                <w:bCs/>
                <w:szCs w:val="24"/>
              </w:rPr>
              <w:t>1</w:t>
            </w:r>
            <w:r w:rsidR="0053618C" w:rsidRPr="0053618C">
              <w:rPr>
                <w:b/>
                <w:bCs/>
                <w:szCs w:val="24"/>
              </w:rPr>
              <w:t>###</w:t>
            </w:r>
            <w:r>
              <w:rPr>
                <w:szCs w:val="24"/>
              </w:rPr>
              <w:t xml:space="preserve"> and </w:t>
            </w:r>
            <w:r w:rsidR="00705836" w:rsidRPr="00705836">
              <w:rPr>
                <w:b/>
                <w:bCs/>
                <w:szCs w:val="24"/>
              </w:rPr>
              <w:t>A</w:t>
            </w:r>
            <w:r w:rsidR="0053618C" w:rsidRPr="0053618C">
              <w:rPr>
                <w:b/>
                <w:bCs/>
                <w:szCs w:val="24"/>
              </w:rPr>
              <w:t>###</w:t>
            </w:r>
            <w:r w:rsidR="0053618C">
              <w:rPr>
                <w:szCs w:val="24"/>
              </w:rPr>
              <w:t xml:space="preserve"> </w:t>
            </w:r>
            <w:r>
              <w:rPr>
                <w:szCs w:val="24"/>
              </w:rPr>
              <w:t>respectively.</w:t>
            </w:r>
            <w:r w:rsidR="003E0E5A">
              <w:rPr>
                <w:szCs w:val="24"/>
              </w:rPr>
              <w:t xml:space="preserve"> Press </w:t>
            </w:r>
            <w:r w:rsidR="003E0E5A">
              <w:rPr>
                <w:noProof/>
                <w:szCs w:val="24"/>
                <w:lang w:val="en-GB" w:eastAsia="en-GB"/>
              </w:rPr>
              <w:drawing>
                <wp:inline distT="0" distB="0" distL="0" distR="0" wp14:anchorId="5D5E0411" wp14:editId="52EBB1D6">
                  <wp:extent cx="812800" cy="194022"/>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7">
                            <a:extLst>
                              <a:ext uri="{28A0092B-C50C-407E-A947-70E740481C1C}">
                                <a14:useLocalDpi xmlns:a14="http://schemas.microsoft.com/office/drawing/2010/main" val="0"/>
                              </a:ext>
                            </a:extLst>
                          </a:blip>
                          <a:stretch>
                            <a:fillRect/>
                          </a:stretch>
                        </pic:blipFill>
                        <pic:spPr>
                          <a:xfrm>
                            <a:off x="0" y="0"/>
                            <a:ext cx="843591" cy="201372"/>
                          </a:xfrm>
                          <a:prstGeom prst="rect">
                            <a:avLst/>
                          </a:prstGeom>
                        </pic:spPr>
                      </pic:pic>
                    </a:graphicData>
                  </a:graphic>
                </wp:inline>
              </w:drawing>
            </w:r>
            <w:r w:rsidR="003E0E5A">
              <w:rPr>
                <w:szCs w:val="24"/>
              </w:rPr>
              <w:t>.</w:t>
            </w:r>
          </w:p>
          <w:p w14:paraId="09382D8F" w14:textId="6448F14D" w:rsidR="0066164F" w:rsidRDefault="0066164F" w:rsidP="00EA7CB1">
            <w:pPr>
              <w:rPr>
                <w:szCs w:val="24"/>
              </w:rPr>
            </w:pPr>
          </w:p>
          <w:p w14:paraId="79FD6FE5" w14:textId="2989D1EF" w:rsidR="0066164F" w:rsidRDefault="0066164F" w:rsidP="00C3455F">
            <w:pPr>
              <w:jc w:val="both"/>
              <w:rPr>
                <w:szCs w:val="24"/>
              </w:rPr>
            </w:pPr>
            <w:r>
              <w:rPr>
                <w:szCs w:val="24"/>
              </w:rPr>
              <w:lastRenderedPageBreak/>
              <w:t>Change the value in the Plan Activity column accordingly</w:t>
            </w:r>
            <w:r w:rsidR="00AF4652">
              <w:rPr>
                <w:szCs w:val="24"/>
              </w:rPr>
              <w:t>. T</w:t>
            </w:r>
            <w:r w:rsidR="00890BE7">
              <w:rPr>
                <w:szCs w:val="24"/>
              </w:rPr>
              <w:t>he maintenance hours are 1800 in total</w:t>
            </w:r>
            <w:r w:rsidR="0077378B">
              <w:rPr>
                <w:szCs w:val="24"/>
              </w:rPr>
              <w:t xml:space="preserve"> the assembly hours are 6000 in total</w:t>
            </w:r>
            <w:r w:rsidR="00890BE7">
              <w:rPr>
                <w:szCs w:val="24"/>
              </w:rPr>
              <w:t>.</w:t>
            </w:r>
          </w:p>
          <w:p w14:paraId="7248F159" w14:textId="31B02E82" w:rsidR="00705836" w:rsidRDefault="00705836" w:rsidP="00C3455F">
            <w:pPr>
              <w:jc w:val="center"/>
              <w:rPr>
                <w:szCs w:val="24"/>
              </w:rPr>
            </w:pPr>
            <w:r>
              <w:rPr>
                <w:noProof/>
                <w:lang w:val="en-GB" w:eastAsia="en-GB"/>
              </w:rPr>
              <w:drawing>
                <wp:inline distT="0" distB="0" distL="0" distR="0" wp14:anchorId="4EF4EC92" wp14:editId="51FB8672">
                  <wp:extent cx="4655127" cy="1162938"/>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8880" cy="1173868"/>
                          </a:xfrm>
                          <a:prstGeom prst="rect">
                            <a:avLst/>
                          </a:prstGeom>
                        </pic:spPr>
                      </pic:pic>
                    </a:graphicData>
                  </a:graphic>
                </wp:inline>
              </w:drawing>
            </w:r>
          </w:p>
          <w:p w14:paraId="0ABAA0E0" w14:textId="05C5A675" w:rsidR="0066164F" w:rsidRPr="004463B7" w:rsidRDefault="0066164F" w:rsidP="00C3455F">
            <w:pPr>
              <w:jc w:val="both"/>
              <w:rPr>
                <w:szCs w:val="24"/>
              </w:rPr>
            </w:pPr>
            <w:r>
              <w:rPr>
                <w:szCs w:val="24"/>
              </w:rPr>
              <w:t>Click on</w:t>
            </w:r>
            <w:r w:rsidR="00E1187E">
              <w:rPr>
                <w:szCs w:val="24"/>
              </w:rPr>
              <w:t xml:space="preserve"> </w:t>
            </w:r>
            <w:r w:rsidR="00AF4652">
              <w:rPr>
                <w:noProof/>
                <w:szCs w:val="24"/>
                <w:lang w:val="en-GB" w:eastAsia="en-GB"/>
              </w:rPr>
              <w:drawing>
                <wp:inline distT="0" distB="0" distL="0" distR="0" wp14:anchorId="0A8F96DF" wp14:editId="419BA91C">
                  <wp:extent cx="315546" cy="21590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9">
                            <a:extLst>
                              <a:ext uri="{28A0092B-C50C-407E-A947-70E740481C1C}">
                                <a14:useLocalDpi xmlns:a14="http://schemas.microsoft.com/office/drawing/2010/main" val="0"/>
                              </a:ext>
                            </a:extLst>
                          </a:blip>
                          <a:stretch>
                            <a:fillRect/>
                          </a:stretch>
                        </pic:blipFill>
                        <pic:spPr>
                          <a:xfrm>
                            <a:off x="0" y="0"/>
                            <a:ext cx="320873" cy="219545"/>
                          </a:xfrm>
                          <a:prstGeom prst="rect">
                            <a:avLst/>
                          </a:prstGeom>
                        </pic:spPr>
                      </pic:pic>
                    </a:graphicData>
                  </a:graphic>
                </wp:inline>
              </w:drawing>
            </w:r>
            <w:r>
              <w:rPr>
                <w:szCs w:val="24"/>
              </w:rPr>
              <w:t>. Repeat the steps if necessary.</w:t>
            </w:r>
          </w:p>
        </w:tc>
        <w:tc>
          <w:tcPr>
            <w:tcW w:w="1984" w:type="dxa"/>
            <w:tcBorders>
              <w:left w:val="single" w:sz="4" w:space="0" w:color="D9D9D9" w:themeColor="background1" w:themeShade="D9"/>
            </w:tcBorders>
          </w:tcPr>
          <w:p w14:paraId="34BA6E71" w14:textId="77777777" w:rsidR="0066164F" w:rsidRDefault="0066164F" w:rsidP="00EA7CB1">
            <w:pPr>
              <w:pStyle w:val="Margin"/>
              <w:rPr>
                <w:rFonts w:cs="Arial"/>
              </w:rPr>
            </w:pPr>
          </w:p>
          <w:p w14:paraId="6F2BC050" w14:textId="77777777" w:rsidR="0066164F" w:rsidRDefault="0066164F" w:rsidP="00EA7CB1">
            <w:pPr>
              <w:pStyle w:val="Margin"/>
              <w:rPr>
                <w:rFonts w:cs="Arial"/>
              </w:rPr>
            </w:pPr>
            <w:r>
              <w:rPr>
                <w:rFonts w:cs="Arial"/>
              </w:rPr>
              <w:t>0, current year, 1,12</w:t>
            </w:r>
          </w:p>
          <w:p w14:paraId="7C7DA00A" w14:textId="77777777" w:rsidR="0066164F" w:rsidRDefault="0066164F" w:rsidP="00EA7CB1">
            <w:pPr>
              <w:pStyle w:val="Margin"/>
              <w:rPr>
                <w:rFonts w:cs="Arial"/>
              </w:rPr>
            </w:pPr>
          </w:p>
          <w:p w14:paraId="27F9EF46" w14:textId="7C08C9FF" w:rsidR="0053618C" w:rsidRPr="0053618C" w:rsidRDefault="00705836" w:rsidP="0053618C">
            <w:pPr>
              <w:pStyle w:val="Margin"/>
              <w:ind w:left="720" w:right="160"/>
              <w:rPr>
                <w:rFonts w:cs="Arial"/>
              </w:rPr>
            </w:pPr>
            <w:r>
              <w:rPr>
                <w:rFonts w:cs="Arial"/>
              </w:rPr>
              <w:t>MAIN1</w:t>
            </w:r>
            <w:r w:rsidR="0053618C" w:rsidRPr="0053618C">
              <w:rPr>
                <w:rFonts w:cs="Arial"/>
              </w:rPr>
              <w:t xml:space="preserve">### and </w:t>
            </w:r>
            <w:r>
              <w:rPr>
                <w:rFonts w:cs="Arial"/>
              </w:rPr>
              <w:t>M</w:t>
            </w:r>
            <w:r w:rsidR="0053618C" w:rsidRPr="0053618C">
              <w:rPr>
                <w:rFonts w:cs="Arial"/>
              </w:rPr>
              <w:t>###</w:t>
            </w:r>
            <w:r w:rsidR="0053618C">
              <w:rPr>
                <w:rFonts w:cs="Arial"/>
              </w:rPr>
              <w:t xml:space="preserve"> or</w:t>
            </w:r>
          </w:p>
          <w:p w14:paraId="3A5D1224" w14:textId="5B330B8A" w:rsidR="0053618C" w:rsidRPr="0053618C" w:rsidRDefault="00705836" w:rsidP="0053618C">
            <w:pPr>
              <w:pStyle w:val="Margin"/>
              <w:ind w:left="720" w:right="160"/>
              <w:rPr>
                <w:rFonts w:cs="Arial"/>
              </w:rPr>
            </w:pPr>
            <w:r>
              <w:rPr>
                <w:rFonts w:cs="Arial"/>
              </w:rPr>
              <w:t>ASSY1</w:t>
            </w:r>
            <w:r w:rsidR="0053618C" w:rsidRPr="0053618C">
              <w:rPr>
                <w:rFonts w:cs="Arial"/>
              </w:rPr>
              <w:t xml:space="preserve">### and </w:t>
            </w:r>
            <w:r>
              <w:rPr>
                <w:rFonts w:cs="Arial"/>
              </w:rPr>
              <w:t>A</w:t>
            </w:r>
            <w:r w:rsidR="0053618C" w:rsidRPr="0053618C">
              <w:rPr>
                <w:rFonts w:cs="Arial"/>
              </w:rPr>
              <w:t>###</w:t>
            </w:r>
          </w:p>
          <w:p w14:paraId="73C2E9D9" w14:textId="78E5EE75" w:rsidR="0066164F" w:rsidRPr="0053618C" w:rsidRDefault="0066164F" w:rsidP="00EA7CB1">
            <w:pPr>
              <w:pStyle w:val="Margin"/>
              <w:rPr>
                <w:rFonts w:cs="Arial"/>
              </w:rPr>
            </w:pPr>
          </w:p>
        </w:tc>
      </w:tr>
      <w:tr w:rsidR="00705836" w:rsidRPr="004463B7" w14:paraId="4132DC04"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5D2FAF58" w14:textId="77777777" w:rsidR="0066164F" w:rsidRPr="004463B7" w:rsidRDefault="00EE5250" w:rsidP="00EA7CB1">
            <w:pPr>
              <w:jc w:val="right"/>
            </w:pPr>
            <w:r>
              <w:rPr>
                <w:noProof/>
                <w:lang w:val="en-GB" w:eastAsia="en-GB"/>
              </w:rPr>
              <mc:AlternateContent>
                <mc:Choice Requires="wps">
                  <w:drawing>
                    <wp:inline distT="0" distB="0" distL="0" distR="0" wp14:anchorId="1466674B" wp14:editId="3795714D">
                      <wp:extent cx="144145" cy="144145"/>
                      <wp:effectExtent l="13970" t="12065" r="13335" b="5715"/>
                      <wp:docPr id="1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86CE2FF" id="Rectangle 7"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">
                      <w10:anchorlock/>
                    </v:rect>
                  </w:pict>
                </mc:Fallback>
              </mc:AlternateContent>
            </w:r>
          </w:p>
        </w:tc>
        <w:tc>
          <w:tcPr>
            <w:tcW w:w="1984" w:type="dxa"/>
            <w:tcBorders>
              <w:left w:val="single" w:sz="4" w:space="0" w:color="D9D9D9" w:themeColor="background1" w:themeShade="D9"/>
            </w:tcBorders>
          </w:tcPr>
          <w:p w14:paraId="0966A0C8" w14:textId="77777777" w:rsidR="0066164F" w:rsidRPr="004463B7" w:rsidRDefault="0066164F" w:rsidP="00EA7CB1">
            <w:pPr>
              <w:pStyle w:val="Margin"/>
            </w:pPr>
          </w:p>
        </w:tc>
      </w:tr>
    </w:tbl>
    <w:p w14:paraId="51199E64" w14:textId="77777777" w:rsidR="005F5DBC" w:rsidRPr="004463B7" w:rsidRDefault="00825487" w:rsidP="005F5DBC">
      <w:r>
        <w:br w:type="page"/>
      </w:r>
    </w:p>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705836" w:rsidRPr="004463B7" w14:paraId="5D1750A5" w14:textId="77777777" w:rsidTr="00EA7CB1">
        <w:trPr>
          <w:trHeight w:val="850"/>
        </w:trPr>
        <w:tc>
          <w:tcPr>
            <w:tcW w:w="1134" w:type="dxa"/>
          </w:tcPr>
          <w:p w14:paraId="5EDE3340" w14:textId="77777777" w:rsidR="005F5DBC" w:rsidRPr="004463B7" w:rsidRDefault="005F5DBC" w:rsidP="00EA7CB1">
            <w:pPr>
              <w:spacing w:before="0"/>
              <w:jc w:val="right"/>
            </w:pPr>
            <w:r w:rsidRPr="004463B7">
              <w:lastRenderedPageBreak/>
              <w:br w:type="page"/>
            </w:r>
            <w:r w:rsidRPr="004463B7">
              <w:br w:type="page"/>
            </w:r>
            <w:r w:rsidR="00EE5250">
              <w:rPr>
                <w:noProof/>
                <w:lang w:val="en-GB" w:eastAsia="en-GB"/>
              </w:rPr>
              <mc:AlternateContent>
                <mc:Choice Requires="wps">
                  <w:drawing>
                    <wp:inline distT="0" distB="0" distL="0" distR="0" wp14:anchorId="7B2874A1" wp14:editId="5A0F46A3">
                      <wp:extent cx="265430" cy="247650"/>
                      <wp:effectExtent l="0" t="1270" r="3175" b="0"/>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FDC6D04" id="Rectangle 6"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" fillcolor="#090" stroked="f">
                      <w10:anchorlock/>
                    </v:rect>
                  </w:pict>
                </mc:Fallback>
              </mc:AlternateContent>
            </w:r>
          </w:p>
        </w:tc>
        <w:tc>
          <w:tcPr>
            <w:tcW w:w="8504" w:type="dxa"/>
            <w:gridSpan w:val="2"/>
          </w:tcPr>
          <w:p w14:paraId="0D60FEB0" w14:textId="77777777" w:rsidR="005F5DBC" w:rsidRPr="004463B7" w:rsidRDefault="00825487" w:rsidP="00EA7CB1">
            <w:pPr>
              <w:pStyle w:val="berschrift1"/>
            </w:pPr>
            <w:r w:rsidRPr="004463B7">
              <w:t xml:space="preserve">Problem: </w:t>
            </w:r>
            <w:r>
              <w:t>Expenses deviating</w:t>
            </w:r>
          </w:p>
        </w:tc>
      </w:tr>
      <w:tr w:rsidR="005F5DBC" w:rsidRPr="004463B7" w14:paraId="501B8610" w14:textId="77777777" w:rsidTr="00EA7CB1">
        <w:trPr>
          <w:trHeight w:val="940"/>
        </w:trPr>
        <w:tc>
          <w:tcPr>
            <w:tcW w:w="9638" w:type="dxa"/>
            <w:gridSpan w:val="3"/>
            <w:shd w:val="clear" w:color="auto" w:fill="D9D9D9"/>
          </w:tcPr>
          <w:p w14:paraId="627DB84F" w14:textId="77777777" w:rsidR="005F5DBC" w:rsidRPr="004463B7" w:rsidRDefault="005F5DBC" w:rsidP="00C3455F">
            <w:pPr>
              <w:autoSpaceDE w:val="0"/>
              <w:autoSpaceDN w:val="0"/>
              <w:adjustRightInd w:val="0"/>
              <w:jc w:val="both"/>
              <w:rPr>
                <w:szCs w:val="24"/>
              </w:rPr>
            </w:pPr>
            <w:r w:rsidRPr="004463B7">
              <w:rPr>
                <w:b/>
                <w:szCs w:val="24"/>
              </w:rPr>
              <w:t>Symptom</w:t>
            </w:r>
            <w:r w:rsidRPr="004463B7">
              <w:rPr>
                <w:szCs w:val="24"/>
              </w:rPr>
              <w:t xml:space="preserve"> </w:t>
            </w:r>
            <w:r w:rsidR="00AC2A71">
              <w:rPr>
                <w:szCs w:val="24"/>
              </w:rPr>
              <w:t>The planned cost input deviates from the values given in the case study.</w:t>
            </w:r>
          </w:p>
          <w:p w14:paraId="0C149DE5" w14:textId="77777777" w:rsidR="005F5DBC" w:rsidRPr="00AC2A71" w:rsidRDefault="005F5DBC" w:rsidP="00C3455F">
            <w:pPr>
              <w:autoSpaceDE w:val="0"/>
              <w:autoSpaceDN w:val="0"/>
              <w:adjustRightInd w:val="0"/>
              <w:jc w:val="both"/>
              <w:rPr>
                <w:szCs w:val="24"/>
              </w:rPr>
            </w:pPr>
            <w:r w:rsidRPr="004463B7">
              <w:rPr>
                <w:b/>
                <w:szCs w:val="24"/>
              </w:rPr>
              <w:t xml:space="preserve">Reason </w:t>
            </w:r>
            <w:r w:rsidR="00AC2A71">
              <w:rPr>
                <w:szCs w:val="24"/>
              </w:rPr>
              <w:t>Planning was not done correct.</w:t>
            </w:r>
          </w:p>
          <w:p w14:paraId="0DFA22F3" w14:textId="4C77E6CA" w:rsidR="005F5DBC" w:rsidRPr="00AC2A71" w:rsidRDefault="005F5DBC" w:rsidP="00C3455F">
            <w:pPr>
              <w:autoSpaceDE w:val="0"/>
              <w:autoSpaceDN w:val="0"/>
              <w:adjustRightInd w:val="0"/>
              <w:jc w:val="both"/>
              <w:rPr>
                <w:rFonts w:cs="FuturaStd-Book"/>
              </w:rPr>
            </w:pPr>
            <w:r w:rsidRPr="004463B7">
              <w:rPr>
                <w:b/>
                <w:szCs w:val="24"/>
              </w:rPr>
              <w:t xml:space="preserve">Solution </w:t>
            </w:r>
            <w:r w:rsidR="00AC2A71">
              <w:rPr>
                <w:szCs w:val="24"/>
              </w:rPr>
              <w:t xml:space="preserve">Change the planning in </w:t>
            </w:r>
            <w:r w:rsidR="009B24ED">
              <w:rPr>
                <w:szCs w:val="24"/>
              </w:rPr>
              <w:t xml:space="preserve">the app </w:t>
            </w:r>
            <w:r w:rsidR="009B24ED" w:rsidRPr="00993642">
              <w:rPr>
                <w:szCs w:val="24"/>
              </w:rPr>
              <w:t>Plan Primary Cost Input – Deprecation/Interest</w:t>
            </w:r>
            <w:r w:rsidR="009B24ED">
              <w:rPr>
                <w:szCs w:val="24"/>
              </w:rPr>
              <w:t>.</w:t>
            </w:r>
          </w:p>
        </w:tc>
      </w:tr>
      <w:tr w:rsidR="005F5DBC" w:rsidRPr="004463B7" w14:paraId="67571186" w14:textId="77777777" w:rsidTr="00EA7CB1">
        <w:trPr>
          <w:trHeight w:val="272"/>
        </w:trPr>
        <w:tc>
          <w:tcPr>
            <w:tcW w:w="9638" w:type="dxa"/>
            <w:gridSpan w:val="3"/>
            <w:shd w:val="clear" w:color="auto" w:fill="auto"/>
            <w:vAlign w:val="center"/>
          </w:tcPr>
          <w:p w14:paraId="4AF30015" w14:textId="77777777" w:rsidR="005F5DBC" w:rsidRPr="004463B7" w:rsidRDefault="005F5DBC" w:rsidP="00EA7CB1">
            <w:pPr>
              <w:spacing w:before="0" w:after="0"/>
            </w:pPr>
          </w:p>
        </w:tc>
      </w:tr>
      <w:tr w:rsidR="00705836" w:rsidRPr="004463B7" w14:paraId="305A736C" w14:textId="77777777" w:rsidTr="00EA7CB1">
        <w:trPr>
          <w:trHeight w:val="340"/>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1248311A" w14:textId="77777777" w:rsidR="005F5DBC" w:rsidRPr="004463B7" w:rsidRDefault="00AC2A71" w:rsidP="00EA7CB1">
            <w:pPr>
              <w:rPr>
                <w:b/>
                <w:szCs w:val="24"/>
              </w:rPr>
            </w:pPr>
            <w:r>
              <w:rPr>
                <w:b/>
                <w:szCs w:val="24"/>
              </w:rPr>
              <w:t>Solution</w:t>
            </w:r>
          </w:p>
        </w:tc>
        <w:tc>
          <w:tcPr>
            <w:tcW w:w="1984" w:type="dxa"/>
            <w:tcBorders>
              <w:left w:val="single" w:sz="4" w:space="0" w:color="D9D9D9" w:themeColor="background1" w:themeShade="D9"/>
            </w:tcBorders>
          </w:tcPr>
          <w:p w14:paraId="769069BD" w14:textId="77777777" w:rsidR="005F5DBC" w:rsidRPr="004463B7" w:rsidRDefault="005F5DBC" w:rsidP="00EA7CB1">
            <w:pPr>
              <w:pStyle w:val="Margin"/>
            </w:pPr>
          </w:p>
          <w:p w14:paraId="1D3579D0" w14:textId="77777777" w:rsidR="005F5DBC" w:rsidRPr="004463B7" w:rsidRDefault="005F5DBC" w:rsidP="00EA7CB1">
            <w:pPr>
              <w:pStyle w:val="Margin"/>
            </w:pPr>
          </w:p>
          <w:p w14:paraId="278EE7AC" w14:textId="77777777" w:rsidR="005F5DBC" w:rsidRPr="004463B7" w:rsidRDefault="005F5DBC" w:rsidP="00EA7CB1">
            <w:pPr>
              <w:pStyle w:val="Margin"/>
            </w:pPr>
          </w:p>
        </w:tc>
      </w:tr>
      <w:tr w:rsidR="00705836" w:rsidRPr="004463B7" w14:paraId="21C213C1"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68CDC999" w14:textId="3A2496AC" w:rsidR="005F5DBC" w:rsidRDefault="00AC2A71" w:rsidP="00C3455F">
            <w:pPr>
              <w:jc w:val="both"/>
              <w:rPr>
                <w:szCs w:val="24"/>
              </w:rPr>
            </w:pPr>
            <w:r>
              <w:rPr>
                <w:szCs w:val="24"/>
              </w:rPr>
              <w:t xml:space="preserve">Open </w:t>
            </w:r>
            <w:r w:rsidR="00BC5DC2">
              <w:rPr>
                <w:szCs w:val="24"/>
              </w:rPr>
              <w:t xml:space="preserve">app </w:t>
            </w:r>
            <w:r w:rsidR="00436DC9">
              <w:rPr>
                <w:i/>
                <w:szCs w:val="24"/>
              </w:rPr>
              <w:t>Plan Primary Cost Input – Deprecation/Interest</w:t>
            </w:r>
            <w:r w:rsidR="00436DC9">
              <w:rPr>
                <w:szCs w:val="24"/>
              </w:rPr>
              <w:t xml:space="preserve"> </w:t>
            </w:r>
            <w:r w:rsidR="00AF4652">
              <w:rPr>
                <w:szCs w:val="24"/>
              </w:rPr>
              <w:t xml:space="preserve">in the controlling section. </w:t>
            </w:r>
          </w:p>
          <w:p w14:paraId="444E2ADF" w14:textId="77777777" w:rsidR="00AF4652" w:rsidRDefault="00AF4652" w:rsidP="00AF4652">
            <w:pPr>
              <w:jc w:val="center"/>
              <w:rPr>
                <w:szCs w:val="24"/>
              </w:rPr>
            </w:pPr>
            <w:r>
              <w:rPr>
                <w:noProof/>
                <w:szCs w:val="24"/>
                <w:lang w:val="en-GB" w:eastAsia="en-GB"/>
              </w:rPr>
              <w:drawing>
                <wp:inline distT="0" distB="0" distL="0" distR="0" wp14:anchorId="2F38C61B" wp14:editId="2016F6E2">
                  <wp:extent cx="1619250" cy="1598401"/>
                  <wp:effectExtent l="0" t="0" r="0" b="1905"/>
                  <wp:docPr id="513" name="Picture 5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513"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622390" cy="1601500"/>
                          </a:xfrm>
                          <a:prstGeom prst="rect">
                            <a:avLst/>
                          </a:prstGeom>
                        </pic:spPr>
                      </pic:pic>
                    </a:graphicData>
                  </a:graphic>
                </wp:inline>
              </w:drawing>
            </w:r>
          </w:p>
          <w:p w14:paraId="190ACA15" w14:textId="05CF8AAD" w:rsidR="00AF4652" w:rsidRPr="004463B7" w:rsidRDefault="00AF4652" w:rsidP="00C3455F">
            <w:pPr>
              <w:jc w:val="both"/>
              <w:rPr>
                <w:szCs w:val="24"/>
              </w:rPr>
            </w:pPr>
            <w:r>
              <w:rPr>
                <w:szCs w:val="24"/>
              </w:rPr>
              <w:t>This will produce the following screen.</w:t>
            </w:r>
          </w:p>
        </w:tc>
        <w:tc>
          <w:tcPr>
            <w:tcW w:w="1984" w:type="dxa"/>
            <w:tcBorders>
              <w:left w:val="single" w:sz="4" w:space="0" w:color="D9D9D9" w:themeColor="background1" w:themeShade="D9"/>
            </w:tcBorders>
          </w:tcPr>
          <w:p w14:paraId="4DF744EB" w14:textId="77777777" w:rsidR="005F5DBC" w:rsidRDefault="005F5DBC" w:rsidP="00EA7CB1">
            <w:pPr>
              <w:pStyle w:val="Margin"/>
              <w:rPr>
                <w:rFonts w:cs="Arial"/>
              </w:rPr>
            </w:pPr>
          </w:p>
          <w:p w14:paraId="221BDB8A" w14:textId="66FE1DA3" w:rsidR="00AC2A71" w:rsidRPr="004463B7" w:rsidRDefault="00436DC9" w:rsidP="00EA7CB1">
            <w:pPr>
              <w:pStyle w:val="Margin"/>
              <w:rPr>
                <w:rFonts w:cs="Arial"/>
              </w:rPr>
            </w:pPr>
            <w:r>
              <w:rPr>
                <w:rFonts w:cs="Arial"/>
              </w:rPr>
              <w:t>Fiori App</w:t>
            </w:r>
          </w:p>
        </w:tc>
      </w:tr>
      <w:tr w:rsidR="00705836" w:rsidRPr="004463B7" w14:paraId="2E53BDBF"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2D7C85B1" w14:textId="597D4FB8" w:rsidR="005F5DBC" w:rsidRPr="004463B7" w:rsidRDefault="00705836" w:rsidP="00EA7CB1">
            <w:pPr>
              <w:jc w:val="center"/>
              <w:rPr>
                <w:szCs w:val="24"/>
              </w:rPr>
            </w:pPr>
            <w:r>
              <w:rPr>
                <w:noProof/>
                <w:lang w:val="en-GB" w:eastAsia="en-GB"/>
              </w:rPr>
              <w:drawing>
                <wp:inline distT="0" distB="0" distL="0" distR="0" wp14:anchorId="376826A7" wp14:editId="7F29537E">
                  <wp:extent cx="4646903" cy="3952875"/>
                  <wp:effectExtent l="19050" t="19050" r="20955" b="9525"/>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09654" cy="4006254"/>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1D21A215" w14:textId="77777777" w:rsidR="005F5DBC" w:rsidRPr="004463B7" w:rsidRDefault="005F5DBC" w:rsidP="00EA7CB1">
            <w:pPr>
              <w:pStyle w:val="Margin"/>
              <w:rPr>
                <w:rFonts w:cs="Arial"/>
              </w:rPr>
            </w:pPr>
          </w:p>
        </w:tc>
      </w:tr>
      <w:tr w:rsidR="00705836" w:rsidRPr="004463B7" w14:paraId="749B5A3C"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5DA3121D" w14:textId="77777777" w:rsidR="00AC2A71" w:rsidRDefault="00AC2A71" w:rsidP="00C3455F">
            <w:pPr>
              <w:jc w:val="both"/>
              <w:rPr>
                <w:szCs w:val="24"/>
              </w:rPr>
            </w:pPr>
            <w:r>
              <w:rPr>
                <w:szCs w:val="24"/>
              </w:rPr>
              <w:t xml:space="preserve">Enter </w:t>
            </w:r>
            <w:r w:rsidRPr="00BE5A86">
              <w:rPr>
                <w:b/>
                <w:szCs w:val="24"/>
              </w:rPr>
              <w:t>0</w:t>
            </w:r>
            <w:r>
              <w:rPr>
                <w:szCs w:val="24"/>
              </w:rPr>
              <w:t xml:space="preserve"> as version, the </w:t>
            </w:r>
            <w:r w:rsidRPr="00BE5A86">
              <w:rPr>
                <w:b/>
                <w:szCs w:val="24"/>
              </w:rPr>
              <w:t>current fiscal year</w:t>
            </w:r>
            <w:r>
              <w:rPr>
                <w:szCs w:val="24"/>
              </w:rPr>
              <w:t xml:space="preserve">, period </w:t>
            </w:r>
            <w:r w:rsidRPr="00BE5A86">
              <w:rPr>
                <w:b/>
                <w:szCs w:val="24"/>
              </w:rPr>
              <w:t>1</w:t>
            </w:r>
            <w:r>
              <w:rPr>
                <w:szCs w:val="24"/>
              </w:rPr>
              <w:t xml:space="preserve"> to </w:t>
            </w:r>
            <w:r w:rsidRPr="00BE5A86">
              <w:rPr>
                <w:b/>
                <w:szCs w:val="24"/>
              </w:rPr>
              <w:t>12</w:t>
            </w:r>
            <w:r>
              <w:rPr>
                <w:szCs w:val="24"/>
              </w:rPr>
              <w:t>.</w:t>
            </w:r>
          </w:p>
          <w:p w14:paraId="53FAD88C" w14:textId="77777777" w:rsidR="00AC2A71" w:rsidRDefault="00AC2A71" w:rsidP="00EA7CB1">
            <w:pPr>
              <w:rPr>
                <w:szCs w:val="24"/>
              </w:rPr>
            </w:pPr>
            <w:r>
              <w:rPr>
                <w:szCs w:val="24"/>
              </w:rPr>
              <w:lastRenderedPageBreak/>
              <w:t>The following values should be planned:</w:t>
            </w:r>
          </w:p>
          <w:p w14:paraId="59524FEB" w14:textId="77777777" w:rsidR="00AC2A71" w:rsidRPr="00AC2A71" w:rsidRDefault="00AC2A71" w:rsidP="00EA7CB1">
            <w:pPr>
              <w:rPr>
                <w:b/>
                <w:szCs w:val="24"/>
              </w:rPr>
            </w:pPr>
            <w:r w:rsidRPr="00AC2A71">
              <w:rPr>
                <w:b/>
                <w:szCs w:val="24"/>
              </w:rPr>
              <w:t>Cost Center</w:t>
            </w:r>
            <w:r w:rsidRPr="00AC2A71">
              <w:rPr>
                <w:b/>
                <w:szCs w:val="24"/>
              </w:rPr>
              <w:tab/>
            </w:r>
            <w:r w:rsidRPr="00AC2A71">
              <w:rPr>
                <w:b/>
                <w:szCs w:val="24"/>
              </w:rPr>
              <w:tab/>
              <w:t>Cost Element</w:t>
            </w:r>
            <w:r w:rsidRPr="00AC2A71">
              <w:rPr>
                <w:b/>
                <w:szCs w:val="24"/>
              </w:rPr>
              <w:tab/>
            </w:r>
            <w:r w:rsidRPr="00AC2A71">
              <w:rPr>
                <w:b/>
                <w:szCs w:val="24"/>
              </w:rPr>
              <w:tab/>
              <w:t>Value</w:t>
            </w:r>
          </w:p>
          <w:p w14:paraId="45D0DB23" w14:textId="40AA4505" w:rsidR="00AC2A71" w:rsidRDefault="00705836" w:rsidP="00EA7CB1">
            <w:pPr>
              <w:rPr>
                <w:szCs w:val="24"/>
              </w:rPr>
            </w:pPr>
            <w:r>
              <w:rPr>
                <w:szCs w:val="24"/>
              </w:rPr>
              <w:t>CA</w:t>
            </w:r>
            <w:r w:rsidR="00874061">
              <w:rPr>
                <w:szCs w:val="24"/>
              </w:rPr>
              <w:t>FE1</w:t>
            </w:r>
            <w:r w:rsidR="00AC2A71">
              <w:rPr>
                <w:szCs w:val="24"/>
              </w:rPr>
              <w:t>###</w:t>
            </w:r>
            <w:r w:rsidR="00AC2A71">
              <w:rPr>
                <w:szCs w:val="24"/>
              </w:rPr>
              <w:tab/>
            </w:r>
            <w:r w:rsidR="00AC2A71">
              <w:rPr>
                <w:szCs w:val="24"/>
              </w:rPr>
              <w:tab/>
            </w:r>
            <w:r w:rsidR="00AE296A">
              <w:rPr>
                <w:szCs w:val="24"/>
              </w:rPr>
              <w:t>6991000</w:t>
            </w:r>
            <w:r w:rsidR="00AC2A71">
              <w:rPr>
                <w:szCs w:val="24"/>
              </w:rPr>
              <w:tab/>
            </w:r>
            <w:r w:rsidR="00AC2A71">
              <w:rPr>
                <w:szCs w:val="24"/>
              </w:rPr>
              <w:tab/>
              <w:t>60,000</w:t>
            </w:r>
          </w:p>
          <w:p w14:paraId="7873B5B6" w14:textId="57390E87" w:rsidR="00AC2A71" w:rsidRDefault="00705836" w:rsidP="00EA7CB1">
            <w:pPr>
              <w:rPr>
                <w:szCs w:val="24"/>
              </w:rPr>
            </w:pPr>
            <w:r>
              <w:rPr>
                <w:szCs w:val="24"/>
              </w:rPr>
              <w:t>C</w:t>
            </w:r>
            <w:r w:rsidR="00AE296A">
              <w:rPr>
                <w:szCs w:val="24"/>
              </w:rPr>
              <w:t>A</w:t>
            </w:r>
            <w:r w:rsidR="00874061">
              <w:rPr>
                <w:szCs w:val="24"/>
              </w:rPr>
              <w:t>FE1</w:t>
            </w:r>
            <w:r w:rsidR="00AC2A71">
              <w:rPr>
                <w:szCs w:val="24"/>
              </w:rPr>
              <w:t>###</w:t>
            </w:r>
            <w:r w:rsidR="00AC2A71">
              <w:rPr>
                <w:szCs w:val="24"/>
              </w:rPr>
              <w:tab/>
            </w:r>
            <w:r w:rsidR="00AC2A71">
              <w:rPr>
                <w:szCs w:val="24"/>
              </w:rPr>
              <w:tab/>
            </w:r>
            <w:r w:rsidR="00AE296A">
              <w:rPr>
                <w:szCs w:val="24"/>
              </w:rPr>
              <w:t>5900000</w:t>
            </w:r>
            <w:r w:rsidR="00AC2A71">
              <w:rPr>
                <w:szCs w:val="24"/>
              </w:rPr>
              <w:tab/>
            </w:r>
            <w:r w:rsidR="00AC2A71">
              <w:rPr>
                <w:szCs w:val="24"/>
              </w:rPr>
              <w:tab/>
              <w:t>90,000</w:t>
            </w:r>
          </w:p>
          <w:p w14:paraId="0A0F0BD2" w14:textId="55C5DE43" w:rsidR="00AC2A71" w:rsidRDefault="00705836" w:rsidP="00EA7CB1">
            <w:pPr>
              <w:rPr>
                <w:szCs w:val="24"/>
              </w:rPr>
            </w:pPr>
            <w:r>
              <w:rPr>
                <w:szCs w:val="24"/>
              </w:rPr>
              <w:t>MAIN</w:t>
            </w:r>
            <w:r w:rsidR="00874061">
              <w:rPr>
                <w:szCs w:val="24"/>
              </w:rPr>
              <w:t>1</w:t>
            </w:r>
            <w:r w:rsidR="00AC2A71">
              <w:rPr>
                <w:szCs w:val="24"/>
              </w:rPr>
              <w:t>###</w:t>
            </w:r>
            <w:r w:rsidR="00AC2A71">
              <w:rPr>
                <w:szCs w:val="24"/>
              </w:rPr>
              <w:tab/>
            </w:r>
            <w:r w:rsidR="00AC2A71">
              <w:rPr>
                <w:szCs w:val="24"/>
              </w:rPr>
              <w:tab/>
            </w:r>
            <w:r w:rsidR="00AE296A">
              <w:rPr>
                <w:szCs w:val="24"/>
              </w:rPr>
              <w:t>6991000</w:t>
            </w:r>
            <w:r w:rsidR="00AC2A71">
              <w:rPr>
                <w:szCs w:val="24"/>
              </w:rPr>
              <w:tab/>
            </w:r>
            <w:r w:rsidR="00AC2A71">
              <w:rPr>
                <w:szCs w:val="24"/>
              </w:rPr>
              <w:tab/>
              <w:t>60,000</w:t>
            </w:r>
          </w:p>
          <w:p w14:paraId="7E451EC6" w14:textId="22ECA142" w:rsidR="00AC2A71" w:rsidRDefault="00705836" w:rsidP="00EA7CB1">
            <w:pPr>
              <w:rPr>
                <w:szCs w:val="24"/>
              </w:rPr>
            </w:pPr>
            <w:r>
              <w:rPr>
                <w:szCs w:val="24"/>
              </w:rPr>
              <w:t>ASSY</w:t>
            </w:r>
            <w:r w:rsidR="00874061">
              <w:rPr>
                <w:szCs w:val="24"/>
              </w:rPr>
              <w:t>1</w:t>
            </w:r>
            <w:r w:rsidR="00AC2A71">
              <w:rPr>
                <w:szCs w:val="24"/>
              </w:rPr>
              <w:t>###</w:t>
            </w:r>
            <w:r w:rsidR="00AC2A71">
              <w:rPr>
                <w:szCs w:val="24"/>
              </w:rPr>
              <w:tab/>
            </w:r>
            <w:r w:rsidR="00AC2A71">
              <w:rPr>
                <w:szCs w:val="24"/>
              </w:rPr>
              <w:tab/>
            </w:r>
            <w:r w:rsidR="00AE296A">
              <w:rPr>
                <w:szCs w:val="24"/>
              </w:rPr>
              <w:t>6991000</w:t>
            </w:r>
            <w:r w:rsidR="00AC2A71">
              <w:rPr>
                <w:szCs w:val="24"/>
              </w:rPr>
              <w:tab/>
            </w:r>
            <w:r w:rsidR="00AC2A71">
              <w:rPr>
                <w:szCs w:val="24"/>
              </w:rPr>
              <w:tab/>
              <w:t>150,000</w:t>
            </w:r>
          </w:p>
          <w:p w14:paraId="56A1D29E" w14:textId="547A5D06" w:rsidR="00644ECD" w:rsidRDefault="00644ECD" w:rsidP="00C3455F">
            <w:pPr>
              <w:jc w:val="both"/>
              <w:rPr>
                <w:szCs w:val="24"/>
              </w:rPr>
            </w:pPr>
            <w:r>
              <w:rPr>
                <w:szCs w:val="24"/>
              </w:rPr>
              <w:t xml:space="preserve">As </w:t>
            </w:r>
            <w:r w:rsidR="00AE296A" w:rsidRPr="00705836">
              <w:rPr>
                <w:b/>
                <w:bCs/>
                <w:szCs w:val="24"/>
              </w:rPr>
              <w:t>M</w:t>
            </w:r>
            <w:r w:rsidR="00705836" w:rsidRPr="00705836">
              <w:rPr>
                <w:b/>
                <w:bCs/>
                <w:szCs w:val="24"/>
              </w:rPr>
              <w:t>AIN</w:t>
            </w:r>
            <w:r w:rsidR="00874061">
              <w:rPr>
                <w:b/>
                <w:bCs/>
                <w:szCs w:val="24"/>
              </w:rPr>
              <w:t>1</w:t>
            </w:r>
            <w:r>
              <w:rPr>
                <w:szCs w:val="24"/>
              </w:rPr>
              <w:t xml:space="preserve">### uses activity specific planning activity type </w:t>
            </w:r>
            <w:r w:rsidR="00AE296A">
              <w:rPr>
                <w:szCs w:val="24"/>
              </w:rPr>
              <w:t>M</w:t>
            </w:r>
            <w:r>
              <w:rPr>
                <w:szCs w:val="24"/>
              </w:rPr>
              <w:t>### has to be entered as well. Refer to the case study for more information</w:t>
            </w:r>
            <w:r w:rsidR="00AE296A">
              <w:rPr>
                <w:szCs w:val="24"/>
              </w:rPr>
              <w:t>.</w:t>
            </w:r>
          </w:p>
          <w:p w14:paraId="5AEFA668" w14:textId="041A4F7A" w:rsidR="00AE296A" w:rsidRPr="004463B7" w:rsidRDefault="00AE296A" w:rsidP="00C3455F">
            <w:pPr>
              <w:jc w:val="both"/>
              <w:rPr>
                <w:szCs w:val="24"/>
              </w:rPr>
            </w:pPr>
            <w:r>
              <w:rPr>
                <w:szCs w:val="24"/>
              </w:rPr>
              <w:t xml:space="preserve">Enter the needed combination of data and </w:t>
            </w:r>
            <w:r w:rsidR="00C3455F">
              <w:rPr>
                <w:szCs w:val="24"/>
              </w:rPr>
              <w:t xml:space="preserve">click </w:t>
            </w:r>
            <w:r>
              <w:rPr>
                <w:szCs w:val="24"/>
              </w:rPr>
              <w:t xml:space="preserve"> </w:t>
            </w:r>
            <w:r>
              <w:rPr>
                <w:noProof/>
                <w:szCs w:val="24"/>
                <w:lang w:val="en-GB" w:eastAsia="en-GB"/>
              </w:rPr>
              <w:drawing>
                <wp:inline distT="0" distB="0" distL="0" distR="0" wp14:anchorId="0ED9DF13" wp14:editId="625DEC6A">
                  <wp:extent cx="793750" cy="189476"/>
                  <wp:effectExtent l="0" t="0" r="6350" b="127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 name="Picture 522"/>
                          <pic:cNvPicPr/>
                        </pic:nvPicPr>
                        <pic:blipFill>
                          <a:blip r:embed="rId27">
                            <a:extLst>
                              <a:ext uri="{28A0092B-C50C-407E-A947-70E740481C1C}">
                                <a14:useLocalDpi xmlns:a14="http://schemas.microsoft.com/office/drawing/2010/main" val="0"/>
                              </a:ext>
                            </a:extLst>
                          </a:blip>
                          <a:stretch>
                            <a:fillRect/>
                          </a:stretch>
                        </pic:blipFill>
                        <pic:spPr>
                          <a:xfrm>
                            <a:off x="0" y="0"/>
                            <a:ext cx="810759" cy="193536"/>
                          </a:xfrm>
                          <a:prstGeom prst="rect">
                            <a:avLst/>
                          </a:prstGeom>
                        </pic:spPr>
                      </pic:pic>
                    </a:graphicData>
                  </a:graphic>
                </wp:inline>
              </w:drawing>
            </w:r>
            <w:r>
              <w:rPr>
                <w:szCs w:val="24"/>
              </w:rPr>
              <w:t>.</w:t>
            </w:r>
          </w:p>
        </w:tc>
        <w:tc>
          <w:tcPr>
            <w:tcW w:w="1984" w:type="dxa"/>
            <w:tcBorders>
              <w:left w:val="single" w:sz="4" w:space="0" w:color="D9D9D9" w:themeColor="background1" w:themeShade="D9"/>
            </w:tcBorders>
          </w:tcPr>
          <w:p w14:paraId="36CFD0BA" w14:textId="77777777" w:rsidR="00AC2A71" w:rsidRDefault="00AC2A71" w:rsidP="00EA7CB1">
            <w:pPr>
              <w:pStyle w:val="Margin"/>
              <w:rPr>
                <w:rFonts w:cs="Arial"/>
              </w:rPr>
            </w:pPr>
          </w:p>
          <w:p w14:paraId="5D874D74" w14:textId="77777777" w:rsidR="00AC2A71" w:rsidRDefault="00AC2A71" w:rsidP="00EA7CB1">
            <w:pPr>
              <w:pStyle w:val="Margin"/>
              <w:rPr>
                <w:rFonts w:cs="Arial"/>
              </w:rPr>
            </w:pPr>
            <w:r>
              <w:rPr>
                <w:rFonts w:cs="Arial"/>
              </w:rPr>
              <w:t>0, current year, 1,12</w:t>
            </w:r>
          </w:p>
          <w:p w14:paraId="2AB34BD6" w14:textId="77777777" w:rsidR="00AC2A71" w:rsidRDefault="00AC2A71" w:rsidP="00EA7CB1">
            <w:pPr>
              <w:pStyle w:val="Margin"/>
              <w:rPr>
                <w:rFonts w:cs="Arial"/>
              </w:rPr>
            </w:pPr>
          </w:p>
          <w:p w14:paraId="3B710B69" w14:textId="77777777" w:rsidR="00AC2A71" w:rsidRDefault="00AC2A71" w:rsidP="00EA7CB1">
            <w:pPr>
              <w:pStyle w:val="Margin"/>
              <w:rPr>
                <w:rFonts w:cs="Arial"/>
              </w:rPr>
            </w:pPr>
          </w:p>
          <w:p w14:paraId="7ACF9D99" w14:textId="77777777" w:rsidR="00644ECD" w:rsidRDefault="00644ECD" w:rsidP="00EA7CB1">
            <w:pPr>
              <w:pStyle w:val="Margin"/>
              <w:rPr>
                <w:rFonts w:cs="Arial"/>
              </w:rPr>
            </w:pPr>
          </w:p>
          <w:p w14:paraId="09DDEA5A" w14:textId="77777777" w:rsidR="00644ECD" w:rsidRDefault="00644ECD" w:rsidP="00EA7CB1">
            <w:pPr>
              <w:pStyle w:val="Margin"/>
              <w:rPr>
                <w:rFonts w:cs="Arial"/>
              </w:rPr>
            </w:pPr>
          </w:p>
          <w:p w14:paraId="2174243D" w14:textId="77777777" w:rsidR="00644ECD" w:rsidRDefault="00644ECD" w:rsidP="00EA7CB1">
            <w:pPr>
              <w:pStyle w:val="Margin"/>
              <w:rPr>
                <w:rFonts w:cs="Arial"/>
              </w:rPr>
            </w:pPr>
          </w:p>
          <w:p w14:paraId="7F9EEBB5" w14:textId="77777777" w:rsidR="00644ECD" w:rsidRDefault="00644ECD" w:rsidP="00EA7CB1">
            <w:pPr>
              <w:pStyle w:val="Margin"/>
              <w:rPr>
                <w:rFonts w:cs="Arial"/>
              </w:rPr>
            </w:pPr>
          </w:p>
          <w:p w14:paraId="0EC57DC3" w14:textId="77777777" w:rsidR="00644ECD" w:rsidRDefault="00644ECD" w:rsidP="00EA7CB1">
            <w:pPr>
              <w:pStyle w:val="Margin"/>
              <w:rPr>
                <w:rFonts w:cs="Arial"/>
              </w:rPr>
            </w:pPr>
          </w:p>
          <w:p w14:paraId="497650D2" w14:textId="77777777" w:rsidR="00644ECD" w:rsidRDefault="00644ECD" w:rsidP="00EA7CB1">
            <w:pPr>
              <w:pStyle w:val="Margin"/>
              <w:rPr>
                <w:rFonts w:cs="Arial"/>
              </w:rPr>
            </w:pPr>
          </w:p>
          <w:p w14:paraId="5B075DDB" w14:textId="77777777" w:rsidR="00644ECD" w:rsidRDefault="00644ECD" w:rsidP="00EA7CB1">
            <w:pPr>
              <w:pStyle w:val="Margin"/>
              <w:rPr>
                <w:rFonts w:cs="Arial"/>
              </w:rPr>
            </w:pPr>
          </w:p>
          <w:p w14:paraId="44A88508" w14:textId="77777777" w:rsidR="00644ECD" w:rsidRDefault="00644ECD" w:rsidP="00EA7CB1">
            <w:pPr>
              <w:pStyle w:val="Margin"/>
              <w:rPr>
                <w:rFonts w:cs="Arial"/>
              </w:rPr>
            </w:pPr>
          </w:p>
          <w:p w14:paraId="10046205" w14:textId="77777777" w:rsidR="00644ECD" w:rsidRDefault="00644ECD" w:rsidP="00EA7CB1">
            <w:pPr>
              <w:pStyle w:val="Margin"/>
              <w:rPr>
                <w:rFonts w:cs="Arial"/>
              </w:rPr>
            </w:pPr>
          </w:p>
          <w:p w14:paraId="133112B1" w14:textId="77777777" w:rsidR="00644ECD" w:rsidRDefault="00644ECD" w:rsidP="00EA7CB1">
            <w:pPr>
              <w:pStyle w:val="Margin"/>
              <w:rPr>
                <w:rFonts w:cs="Arial"/>
              </w:rPr>
            </w:pPr>
          </w:p>
          <w:p w14:paraId="5CA6BE9B" w14:textId="77777777" w:rsidR="00644ECD" w:rsidRDefault="00644ECD" w:rsidP="00EA7CB1">
            <w:pPr>
              <w:pStyle w:val="Margin"/>
              <w:rPr>
                <w:rFonts w:cs="Arial"/>
              </w:rPr>
            </w:pPr>
          </w:p>
          <w:p w14:paraId="03EB23E4" w14:textId="77777777" w:rsidR="00644ECD" w:rsidRDefault="00644ECD" w:rsidP="00EA7CB1">
            <w:pPr>
              <w:pStyle w:val="Margin"/>
              <w:rPr>
                <w:rFonts w:cs="Arial"/>
              </w:rPr>
            </w:pPr>
          </w:p>
          <w:p w14:paraId="6ECCA4A9" w14:textId="77777777" w:rsidR="00644ECD" w:rsidRDefault="00644ECD" w:rsidP="00EA7CB1">
            <w:pPr>
              <w:pStyle w:val="Margin"/>
              <w:rPr>
                <w:rFonts w:cs="Arial"/>
              </w:rPr>
            </w:pPr>
          </w:p>
          <w:p w14:paraId="3BD5E87F" w14:textId="77777777" w:rsidR="00644ECD" w:rsidRDefault="00644ECD" w:rsidP="00EA7CB1">
            <w:pPr>
              <w:pStyle w:val="Margin"/>
              <w:rPr>
                <w:rFonts w:cs="Arial"/>
              </w:rPr>
            </w:pPr>
          </w:p>
          <w:p w14:paraId="184528C8" w14:textId="77777777" w:rsidR="00644ECD" w:rsidRDefault="00644ECD" w:rsidP="00EA7CB1">
            <w:pPr>
              <w:pStyle w:val="Margin"/>
              <w:rPr>
                <w:rFonts w:cs="Arial"/>
              </w:rPr>
            </w:pPr>
          </w:p>
          <w:p w14:paraId="303A2F90" w14:textId="77777777" w:rsidR="00644ECD" w:rsidRDefault="00644ECD" w:rsidP="00EA7CB1">
            <w:pPr>
              <w:pStyle w:val="Margin"/>
              <w:rPr>
                <w:rFonts w:cs="Arial"/>
              </w:rPr>
            </w:pPr>
          </w:p>
          <w:p w14:paraId="433F75EA" w14:textId="3A009FB6" w:rsidR="00644ECD" w:rsidRPr="004463B7" w:rsidRDefault="00644ECD" w:rsidP="00EA7CB1">
            <w:pPr>
              <w:pStyle w:val="Margin"/>
              <w:rPr>
                <w:rFonts w:cs="Arial"/>
              </w:rPr>
            </w:pPr>
          </w:p>
        </w:tc>
      </w:tr>
      <w:tr w:rsidR="00705836" w:rsidRPr="004463B7" w14:paraId="73DC600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06E1B3E6" w14:textId="0A6492AB" w:rsidR="00644ECD" w:rsidRDefault="00644ECD" w:rsidP="00C3455F">
            <w:pPr>
              <w:jc w:val="both"/>
              <w:rPr>
                <w:szCs w:val="24"/>
              </w:rPr>
            </w:pPr>
            <w:r>
              <w:rPr>
                <w:szCs w:val="24"/>
              </w:rPr>
              <w:lastRenderedPageBreak/>
              <w:t>Change the value in the Plan Fixed Costs column accordingly.</w:t>
            </w:r>
          </w:p>
          <w:p w14:paraId="4F5B6696" w14:textId="63A90476" w:rsidR="00874061" w:rsidRDefault="00874061" w:rsidP="00EA7CB1">
            <w:pPr>
              <w:rPr>
                <w:szCs w:val="24"/>
              </w:rPr>
            </w:pPr>
            <w:r>
              <w:rPr>
                <w:noProof/>
                <w:lang w:val="en-GB" w:eastAsia="en-GB"/>
              </w:rPr>
              <w:drawing>
                <wp:inline distT="0" distB="0" distL="0" distR="0" wp14:anchorId="661D0C84" wp14:editId="6DE85E44">
                  <wp:extent cx="4689764" cy="1394057"/>
                  <wp:effectExtent l="19050" t="19050" r="15875" b="15875"/>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19740" cy="1402967"/>
                          </a:xfrm>
                          <a:prstGeom prst="rect">
                            <a:avLst/>
                          </a:prstGeom>
                          <a:ln>
                            <a:solidFill>
                              <a:schemeClr val="bg1">
                                <a:lumMod val="85000"/>
                              </a:schemeClr>
                            </a:solidFill>
                          </a:ln>
                        </pic:spPr>
                      </pic:pic>
                    </a:graphicData>
                  </a:graphic>
                </wp:inline>
              </w:drawing>
            </w:r>
          </w:p>
          <w:p w14:paraId="1BBF3B06" w14:textId="4A59813F" w:rsidR="00AC2A71" w:rsidRPr="004463B7" w:rsidRDefault="00644ECD" w:rsidP="00C3455F">
            <w:pPr>
              <w:jc w:val="both"/>
              <w:rPr>
                <w:szCs w:val="24"/>
              </w:rPr>
            </w:pPr>
            <w:r>
              <w:rPr>
                <w:szCs w:val="24"/>
              </w:rPr>
              <w:t>Click on</w:t>
            </w:r>
            <w:r w:rsidR="00E1187E">
              <w:rPr>
                <w:szCs w:val="24"/>
              </w:rPr>
              <w:t xml:space="preserve"> </w:t>
            </w:r>
            <w:r w:rsidR="00463AF8">
              <w:rPr>
                <w:noProof/>
                <w:szCs w:val="24"/>
                <w:lang w:val="en-GB" w:eastAsia="en-GB"/>
              </w:rPr>
              <w:drawing>
                <wp:inline distT="0" distB="0" distL="0" distR="0" wp14:anchorId="66C03134" wp14:editId="3F3CE05D">
                  <wp:extent cx="352669" cy="241300"/>
                  <wp:effectExtent l="0" t="0" r="9525" b="635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 name="Picture 524"/>
                          <pic:cNvPicPr/>
                        </pic:nvPicPr>
                        <pic:blipFill>
                          <a:blip r:embed="rId29">
                            <a:extLst>
                              <a:ext uri="{28A0092B-C50C-407E-A947-70E740481C1C}">
                                <a14:useLocalDpi xmlns:a14="http://schemas.microsoft.com/office/drawing/2010/main" val="0"/>
                              </a:ext>
                            </a:extLst>
                          </a:blip>
                          <a:stretch>
                            <a:fillRect/>
                          </a:stretch>
                        </pic:blipFill>
                        <pic:spPr>
                          <a:xfrm>
                            <a:off x="0" y="0"/>
                            <a:ext cx="355325" cy="243117"/>
                          </a:xfrm>
                          <a:prstGeom prst="rect">
                            <a:avLst/>
                          </a:prstGeom>
                        </pic:spPr>
                      </pic:pic>
                    </a:graphicData>
                  </a:graphic>
                </wp:inline>
              </w:drawing>
            </w:r>
            <w:r>
              <w:rPr>
                <w:szCs w:val="24"/>
              </w:rPr>
              <w:t>. Repeat the steps if necessary.</w:t>
            </w:r>
          </w:p>
        </w:tc>
        <w:tc>
          <w:tcPr>
            <w:tcW w:w="1984" w:type="dxa"/>
            <w:tcBorders>
              <w:left w:val="single" w:sz="4" w:space="0" w:color="D9D9D9" w:themeColor="background1" w:themeShade="D9"/>
            </w:tcBorders>
          </w:tcPr>
          <w:p w14:paraId="12481F10" w14:textId="77777777" w:rsidR="00AC2A71" w:rsidRPr="004463B7" w:rsidRDefault="00AC2A71" w:rsidP="00EA7CB1">
            <w:pPr>
              <w:pStyle w:val="Margin"/>
              <w:rPr>
                <w:rFonts w:cs="Arial"/>
              </w:rPr>
            </w:pPr>
          </w:p>
        </w:tc>
      </w:tr>
      <w:tr w:rsidR="00705836" w:rsidRPr="004463B7" w14:paraId="6F7A832E"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685D0E16" w14:textId="77777777" w:rsidR="00AC2A71" w:rsidRPr="004463B7" w:rsidRDefault="00EE5250" w:rsidP="00EA7CB1">
            <w:pPr>
              <w:jc w:val="right"/>
            </w:pPr>
            <w:r>
              <w:rPr>
                <w:noProof/>
                <w:lang w:val="en-GB" w:eastAsia="en-GB"/>
              </w:rPr>
              <mc:AlternateContent>
                <mc:Choice Requires="wps">
                  <w:drawing>
                    <wp:inline distT="0" distB="0" distL="0" distR="0" wp14:anchorId="76422BCD" wp14:editId="63975474">
                      <wp:extent cx="144145" cy="144145"/>
                      <wp:effectExtent l="13970" t="7620" r="13335" b="10160"/>
                      <wp:docPr id="1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9F1DB2C" id="Rectangle 5"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">
                      <w10:anchorlock/>
                    </v:rect>
                  </w:pict>
                </mc:Fallback>
              </mc:AlternateContent>
            </w:r>
          </w:p>
        </w:tc>
        <w:tc>
          <w:tcPr>
            <w:tcW w:w="1984" w:type="dxa"/>
            <w:tcBorders>
              <w:left w:val="single" w:sz="4" w:space="0" w:color="D9D9D9" w:themeColor="background1" w:themeShade="D9"/>
            </w:tcBorders>
          </w:tcPr>
          <w:p w14:paraId="54F25382" w14:textId="77777777" w:rsidR="00AC2A71" w:rsidRPr="004463B7" w:rsidRDefault="00AC2A71" w:rsidP="00EA7CB1">
            <w:pPr>
              <w:pStyle w:val="Margin"/>
            </w:pPr>
          </w:p>
        </w:tc>
      </w:tr>
    </w:tbl>
    <w:p w14:paraId="4A077D90" w14:textId="77777777" w:rsidR="00453F2B" w:rsidRDefault="00453F2B" w:rsidP="00B1613A"/>
    <w:p w14:paraId="1C68CEE9" w14:textId="77777777" w:rsidR="00453F2B" w:rsidRPr="00E4507B" w:rsidRDefault="00453F2B" w:rsidP="00B1613A">
      <w:r>
        <w:br w:type="page"/>
      </w:r>
    </w:p>
    <w:tbl>
      <w:tblPr>
        <w:tblpPr w:leftFromText="142" w:rightFromText="142" w:vertAnchor="text" w:horzAnchor="margin" w:tblpY="1"/>
        <w:tblW w:w="9638" w:type="dxa"/>
        <w:tblLayout w:type="fixed"/>
        <w:tblLook w:val="01E0" w:firstRow="1" w:lastRow="1" w:firstColumn="1" w:lastColumn="1" w:noHBand="0" w:noVBand="0"/>
      </w:tblPr>
      <w:tblGrid>
        <w:gridCol w:w="1134"/>
        <w:gridCol w:w="6520"/>
        <w:gridCol w:w="1984"/>
      </w:tblGrid>
      <w:tr w:rsidR="00453F2B" w:rsidRPr="004463B7" w14:paraId="0AAA7123" w14:textId="77777777" w:rsidTr="00EA7CB1">
        <w:trPr>
          <w:trHeight w:val="850"/>
        </w:trPr>
        <w:tc>
          <w:tcPr>
            <w:tcW w:w="1134" w:type="dxa"/>
          </w:tcPr>
          <w:p w14:paraId="7BD69310" w14:textId="77777777" w:rsidR="00453F2B" w:rsidRPr="004463B7" w:rsidRDefault="00EE5250" w:rsidP="00EA7CB1">
            <w:r>
              <w:rPr>
                <w:noProof/>
                <w:lang w:val="en-GB" w:eastAsia="en-GB"/>
              </w:rPr>
              <w:lastRenderedPageBreak/>
              <mc:AlternateContent>
                <mc:Choice Requires="wps">
                  <w:drawing>
                    <wp:anchor distT="0" distB="0" distL="114300" distR="114300" simplePos="0" relativeHeight="251658240" behindDoc="0" locked="0" layoutInCell="1" allowOverlap="1" wp14:anchorId="3F8FD629" wp14:editId="0C17AB94">
                      <wp:simplePos x="0" y="0"/>
                      <wp:positionH relativeFrom="margin">
                        <wp:align>right</wp:align>
                      </wp:positionH>
                      <wp:positionV relativeFrom="margin">
                        <wp:align>top</wp:align>
                      </wp:positionV>
                      <wp:extent cx="265430" cy="247650"/>
                      <wp:effectExtent l="0" t="1270" r="1905" b="0"/>
                      <wp:wrapSquare wrapText="bothSides"/>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F1999AF" id="Rectangle 4" o:spid="_x0000_s1026" style="position:absolute;margin-left:-30.3pt;margin-top:0;width:20.9pt;height:19.5pt;z-index:25165824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" fillcolor="#090" stroked="f">
                      <w10:wrap type="square" anchorx="margin" anchory="margin"/>
                    </v:rect>
                  </w:pict>
                </mc:Fallback>
              </mc:AlternateContent>
            </w:r>
          </w:p>
        </w:tc>
        <w:tc>
          <w:tcPr>
            <w:tcW w:w="8504" w:type="dxa"/>
            <w:gridSpan w:val="2"/>
          </w:tcPr>
          <w:p w14:paraId="71D4C585" w14:textId="77777777" w:rsidR="00453F2B" w:rsidRPr="004463B7" w:rsidRDefault="00453F2B" w:rsidP="00EA7CB1">
            <w:pPr>
              <w:pStyle w:val="berschrift1"/>
            </w:pPr>
            <w:r>
              <w:t>Solution: CO-CCA Challenge</w:t>
            </w:r>
          </w:p>
        </w:tc>
      </w:tr>
      <w:tr w:rsidR="00453F2B" w:rsidRPr="0022743C" w14:paraId="747D82E2" w14:textId="77777777" w:rsidTr="00EA7CB1">
        <w:trPr>
          <w:trHeight w:val="407"/>
        </w:trPr>
        <w:tc>
          <w:tcPr>
            <w:tcW w:w="9638" w:type="dxa"/>
            <w:gridSpan w:val="3"/>
            <w:shd w:val="clear" w:color="auto" w:fill="D9D9D9"/>
          </w:tcPr>
          <w:p w14:paraId="47C2FBE5" w14:textId="77777777" w:rsidR="00453F2B" w:rsidRDefault="00EA7CB1" w:rsidP="00C3455F">
            <w:pPr>
              <w:pStyle w:val="Default"/>
              <w:spacing w:before="120" w:after="120"/>
              <w:jc w:val="both"/>
              <w:rPr>
                <w:lang w:val="en-US"/>
              </w:rPr>
            </w:pPr>
            <w:r w:rsidRPr="00EA7CB1">
              <w:rPr>
                <w:b/>
                <w:lang w:val="en-US"/>
              </w:rPr>
              <w:t>Learning Objective</w:t>
            </w:r>
            <w:r w:rsidRPr="00EA7CB1">
              <w:rPr>
                <w:lang w:val="en-US"/>
              </w:rPr>
              <w:t xml:space="preserve"> </w:t>
            </w:r>
            <w:r w:rsidR="00453F2B" w:rsidRPr="00274D27">
              <w:rPr>
                <w:lang w:val="en-US"/>
              </w:rPr>
              <w:t xml:space="preserve">Understand and perform a cost center accounting process. </w:t>
            </w:r>
          </w:p>
          <w:p w14:paraId="1E46522A" w14:textId="77777777" w:rsidR="00186F7B" w:rsidRPr="00AD7CFA" w:rsidRDefault="00186F7B" w:rsidP="00C3455F">
            <w:pPr>
              <w:autoSpaceDE w:val="0"/>
              <w:autoSpaceDN w:val="0"/>
              <w:adjustRightInd w:val="0"/>
              <w:jc w:val="both"/>
            </w:pPr>
            <w:r w:rsidRPr="00AD7CFA">
              <w:rPr>
                <w:b/>
              </w:rPr>
              <w:t xml:space="preserve">Motivation </w:t>
            </w:r>
            <w:r w:rsidRPr="00AD7CFA">
              <w:t xml:space="preserve">After you have successfully worked through the </w:t>
            </w:r>
            <w:r w:rsidRPr="00AD7CFA">
              <w:rPr>
                <w:i/>
              </w:rPr>
              <w:t>Cost Center Accounting</w:t>
            </w:r>
            <w:r w:rsidRPr="00AD7CFA">
              <w:t xml:space="preserve"> case study, you should be able to solve the following task on your own.</w:t>
            </w:r>
          </w:p>
          <w:p w14:paraId="0ACAE429" w14:textId="77777777" w:rsidR="00186F7B" w:rsidRDefault="00186F7B" w:rsidP="00C3455F">
            <w:pPr>
              <w:autoSpaceDE w:val="0"/>
              <w:autoSpaceDN w:val="0"/>
              <w:adjustRightInd w:val="0"/>
              <w:jc w:val="both"/>
              <w:rPr>
                <w:bCs/>
              </w:rPr>
            </w:pPr>
            <w:r w:rsidRPr="00AD7CFA">
              <w:rPr>
                <w:b/>
              </w:rPr>
              <w:t>Scenario</w:t>
            </w:r>
            <w:r w:rsidRPr="00AD7CFA">
              <w:t xml:space="preserve"> </w:t>
            </w:r>
            <w:r w:rsidRPr="00AD7CFA">
              <w:rPr>
                <w:bCs/>
              </w:rPr>
              <w:t xml:space="preserve">You have already allocated the canteen costs to the cost centers. </w:t>
            </w:r>
            <w:r>
              <w:rPr>
                <w:bCs/>
              </w:rPr>
              <w:t xml:space="preserve">You have to allocate </w:t>
            </w:r>
            <w:r w:rsidRPr="00AD7CFA">
              <w:rPr>
                <w:bCs/>
              </w:rPr>
              <w:t xml:space="preserve">the </w:t>
            </w:r>
            <w:r>
              <w:rPr>
                <w:bCs/>
              </w:rPr>
              <w:t xml:space="preserve">electricity </w:t>
            </w:r>
            <w:r w:rsidRPr="00AD7CFA">
              <w:rPr>
                <w:bCs/>
              </w:rPr>
              <w:t>cost</w:t>
            </w:r>
            <w:r>
              <w:rPr>
                <w:bCs/>
              </w:rPr>
              <w:t>s</w:t>
            </w:r>
            <w:r w:rsidRPr="00AD7CFA">
              <w:rPr>
                <w:bCs/>
              </w:rPr>
              <w:t xml:space="preserve"> </w:t>
            </w:r>
            <w:r>
              <w:rPr>
                <w:bCs/>
              </w:rPr>
              <w:t xml:space="preserve">to the cost </w:t>
            </w:r>
            <w:r w:rsidRPr="00AD7CFA">
              <w:rPr>
                <w:bCs/>
              </w:rPr>
              <w:t>centers</w:t>
            </w:r>
            <w:r>
              <w:rPr>
                <w:bCs/>
              </w:rPr>
              <w:t xml:space="preserve"> </w:t>
            </w:r>
            <w:r w:rsidRPr="00AD7CFA">
              <w:rPr>
                <w:bCs/>
              </w:rPr>
              <w:t>assembly and maintenance</w:t>
            </w:r>
            <w:r>
              <w:rPr>
                <w:bCs/>
              </w:rPr>
              <w:t xml:space="preserve"> now</w:t>
            </w:r>
            <w:r w:rsidRPr="00AD7CFA">
              <w:rPr>
                <w:bCs/>
              </w:rPr>
              <w:t xml:space="preserve">. </w:t>
            </w:r>
          </w:p>
          <w:p w14:paraId="249FB6A3" w14:textId="77777777" w:rsidR="00186F7B" w:rsidRDefault="00186F7B" w:rsidP="00C3455F">
            <w:pPr>
              <w:autoSpaceDE w:val="0"/>
              <w:autoSpaceDN w:val="0"/>
              <w:adjustRightInd w:val="0"/>
              <w:jc w:val="both"/>
              <w:rPr>
                <w:bCs/>
              </w:rPr>
            </w:pPr>
            <w:r w:rsidRPr="00AD7CFA">
              <w:rPr>
                <w:bCs/>
              </w:rPr>
              <w:t xml:space="preserve">Both are situated in the same building </w:t>
            </w:r>
            <w:r>
              <w:rPr>
                <w:bCs/>
              </w:rPr>
              <w:t xml:space="preserve">with a total area of 3000 square meter. Therefore, they split the </w:t>
            </w:r>
            <w:r w:rsidRPr="00AD7CFA">
              <w:rPr>
                <w:bCs/>
              </w:rPr>
              <w:t xml:space="preserve">electricity costs </w:t>
            </w:r>
            <w:r>
              <w:rPr>
                <w:bCs/>
              </w:rPr>
              <w:t xml:space="preserve">based on the amount of </w:t>
            </w:r>
            <w:r w:rsidRPr="00AD7CFA">
              <w:rPr>
                <w:bCs/>
              </w:rPr>
              <w:t>square meters</w:t>
            </w:r>
            <w:r>
              <w:rPr>
                <w:bCs/>
              </w:rPr>
              <w:t xml:space="preserve"> used by them respectively</w:t>
            </w:r>
            <w:r w:rsidRPr="00AD7CFA">
              <w:rPr>
                <w:bCs/>
              </w:rPr>
              <w:t>.</w:t>
            </w:r>
            <w:r>
              <w:rPr>
                <w:bCs/>
              </w:rPr>
              <w:t xml:space="preserve"> Use a ratio of three (Assembly) to one (Maintenance) for your calculation. </w:t>
            </w:r>
          </w:p>
          <w:p w14:paraId="1E2E5878" w14:textId="18A18AC4" w:rsidR="00186F7B" w:rsidRPr="00AD7CFA" w:rsidRDefault="00186F7B" w:rsidP="00C3455F">
            <w:pPr>
              <w:autoSpaceDE w:val="0"/>
              <w:autoSpaceDN w:val="0"/>
              <w:adjustRightInd w:val="0"/>
              <w:jc w:val="both"/>
              <w:rPr>
                <w:bCs/>
              </w:rPr>
            </w:pPr>
            <w:r>
              <w:rPr>
                <w:bCs/>
              </w:rPr>
              <w:t xml:space="preserve">Collect the accrued electricity costs of 60,000 USD on a suitable new cost center (e.g. </w:t>
            </w:r>
            <w:r w:rsidR="0077378B">
              <w:rPr>
                <w:bCs/>
              </w:rPr>
              <w:t>ENERGY</w:t>
            </w:r>
            <w:r>
              <w:rPr>
                <w:bCs/>
              </w:rPr>
              <w:t xml:space="preserve">###) within hierarchy area N1200. Use the cost element </w:t>
            </w:r>
            <w:r w:rsidR="0077378B">
              <w:rPr>
                <w:bCs/>
              </w:rPr>
              <w:t>6325000</w:t>
            </w:r>
            <w:r>
              <w:rPr>
                <w:bCs/>
              </w:rPr>
              <w:t xml:space="preserve"> to do so. Afterwards allocate the cost to the receiving cost centers. </w:t>
            </w:r>
          </w:p>
          <w:p w14:paraId="7304B17B" w14:textId="77777777" w:rsidR="00186F7B" w:rsidRDefault="00186F7B" w:rsidP="00C3455F">
            <w:pPr>
              <w:autoSpaceDE w:val="0"/>
              <w:autoSpaceDN w:val="0"/>
              <w:adjustRightInd w:val="0"/>
              <w:jc w:val="both"/>
            </w:pPr>
            <w:r w:rsidRPr="00AD7CFA">
              <w:rPr>
                <w:b/>
              </w:rPr>
              <w:t>Task Information</w:t>
            </w:r>
            <w:r w:rsidRPr="00AD7CFA">
              <w:t xml:space="preserve"> Since this task is based on the </w:t>
            </w:r>
            <w:r w:rsidRPr="00AD7CFA">
              <w:rPr>
                <w:i/>
              </w:rPr>
              <w:t>Cost Center Accounting</w:t>
            </w:r>
            <w:r w:rsidRPr="00AD7CFA">
              <w:t xml:space="preserve"> case study you can use it as guidance. However, it is recommended that you solve it without any help in order to test your acquired knowledge.</w:t>
            </w:r>
          </w:p>
          <w:p w14:paraId="1619BD3D" w14:textId="77777777" w:rsidR="00186F7B" w:rsidRPr="00186F7B" w:rsidRDefault="00186F7B" w:rsidP="00C3455F">
            <w:pPr>
              <w:pStyle w:val="Default"/>
              <w:spacing w:before="120" w:after="120"/>
              <w:jc w:val="both"/>
              <w:rPr>
                <w:lang w:val="en-US"/>
              </w:rPr>
            </w:pPr>
            <w:r w:rsidRPr="00186F7B">
              <w:rPr>
                <w:lang w:val="en-US"/>
              </w:rPr>
              <w:t>At the respective tasks choose a fitting cost element and be aware of the difference between a distribution and an allocation when choosing a transaction.</w:t>
            </w:r>
          </w:p>
        </w:tc>
      </w:tr>
      <w:tr w:rsidR="00453F2B" w:rsidRPr="0022743C" w14:paraId="09344C94" w14:textId="77777777" w:rsidTr="00EA7CB1">
        <w:trPr>
          <w:trHeight w:val="272"/>
        </w:trPr>
        <w:tc>
          <w:tcPr>
            <w:tcW w:w="9638" w:type="dxa"/>
            <w:gridSpan w:val="3"/>
            <w:shd w:val="clear" w:color="auto" w:fill="auto"/>
            <w:vAlign w:val="center"/>
          </w:tcPr>
          <w:p w14:paraId="0E12FB03" w14:textId="77777777" w:rsidR="00453F2B" w:rsidRPr="00440AE8" w:rsidRDefault="00453F2B" w:rsidP="00EA7CB1">
            <w:pPr>
              <w:spacing w:before="0" w:after="0"/>
              <w:rPr>
                <w:szCs w:val="24"/>
              </w:rPr>
            </w:pPr>
          </w:p>
        </w:tc>
      </w:tr>
      <w:tr w:rsidR="00453F2B" w:rsidRPr="001A2F2B" w14:paraId="5B444B78" w14:textId="77777777" w:rsidTr="00EA7CB1">
        <w:trPr>
          <w:trHeight w:val="340"/>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366A7CDE" w14:textId="77777777" w:rsidR="00453F2B" w:rsidRPr="00440AE8" w:rsidRDefault="00453F2B" w:rsidP="00EA7CB1">
            <w:pPr>
              <w:rPr>
                <w:szCs w:val="24"/>
              </w:rPr>
            </w:pPr>
            <w:r w:rsidRPr="00440AE8">
              <w:rPr>
                <w:b/>
                <w:szCs w:val="24"/>
              </w:rPr>
              <w:t>Create Cost Center</w:t>
            </w:r>
            <w:r w:rsidRPr="00440AE8">
              <w:rPr>
                <w:szCs w:val="24"/>
              </w:rPr>
              <w:t xml:space="preserve"> </w:t>
            </w:r>
          </w:p>
        </w:tc>
        <w:tc>
          <w:tcPr>
            <w:tcW w:w="1984" w:type="dxa"/>
            <w:tcBorders>
              <w:left w:val="single" w:sz="4" w:space="0" w:color="D9D9D9" w:themeColor="background1" w:themeShade="D9"/>
            </w:tcBorders>
          </w:tcPr>
          <w:p w14:paraId="2E4525D8" w14:textId="77777777" w:rsidR="00453F2B" w:rsidRPr="001A2F2B" w:rsidRDefault="00453F2B" w:rsidP="00EA7CB1">
            <w:pPr>
              <w:pStyle w:val="Margin"/>
              <w:rPr>
                <w:lang w:val="de-DE"/>
              </w:rPr>
            </w:pPr>
          </w:p>
          <w:p w14:paraId="2DC9971A" w14:textId="77777777" w:rsidR="00453F2B" w:rsidRPr="001A2F2B" w:rsidRDefault="00453F2B" w:rsidP="00EA7CB1">
            <w:pPr>
              <w:pStyle w:val="Margin"/>
              <w:rPr>
                <w:lang w:val="de-DE"/>
              </w:rPr>
            </w:pPr>
          </w:p>
          <w:p w14:paraId="29B68CCD" w14:textId="77777777" w:rsidR="00453F2B" w:rsidRPr="001A2F2B" w:rsidRDefault="00453F2B" w:rsidP="00EA7CB1">
            <w:pPr>
              <w:pStyle w:val="Margin"/>
              <w:rPr>
                <w:lang w:val="de-DE"/>
              </w:rPr>
            </w:pPr>
          </w:p>
        </w:tc>
      </w:tr>
      <w:tr w:rsidR="00453F2B" w:rsidRPr="00376625" w14:paraId="2E01C63D"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648D569B" w14:textId="3D52CC8F" w:rsidR="00DE3F2F" w:rsidRDefault="00453F2B" w:rsidP="00886CBE">
            <w:pPr>
              <w:jc w:val="both"/>
              <w:rPr>
                <w:szCs w:val="24"/>
              </w:rPr>
            </w:pPr>
            <w:r w:rsidRPr="00440AE8">
              <w:rPr>
                <w:szCs w:val="24"/>
              </w:rPr>
              <w:t xml:space="preserve">In the </w:t>
            </w:r>
            <w:r w:rsidR="00BC5DC2">
              <w:rPr>
                <w:szCs w:val="24"/>
              </w:rPr>
              <w:t>app</w:t>
            </w:r>
            <w:r w:rsidR="00BC5DC2" w:rsidRPr="00440AE8">
              <w:rPr>
                <w:szCs w:val="24"/>
              </w:rPr>
              <w:t xml:space="preserve"> </w:t>
            </w:r>
            <w:r w:rsidR="00417960">
              <w:rPr>
                <w:i/>
                <w:szCs w:val="24"/>
              </w:rPr>
              <w:t>Manage Cost Center</w:t>
            </w:r>
            <w:r w:rsidR="00F1524C">
              <w:rPr>
                <w:i/>
                <w:szCs w:val="24"/>
              </w:rPr>
              <w:t>s</w:t>
            </w:r>
            <w:r w:rsidR="00417960" w:rsidRPr="00440AE8">
              <w:rPr>
                <w:b/>
                <w:i/>
                <w:szCs w:val="24"/>
              </w:rPr>
              <w:t xml:space="preserve"> </w:t>
            </w:r>
            <w:r w:rsidRPr="00440AE8">
              <w:rPr>
                <w:szCs w:val="24"/>
              </w:rPr>
              <w:t xml:space="preserve">you can create a cost center as described in the case study. </w:t>
            </w:r>
            <w:r w:rsidR="00FB4A39">
              <w:rPr>
                <w:szCs w:val="24"/>
              </w:rPr>
              <w:t xml:space="preserve">To start </w:t>
            </w:r>
            <w:r w:rsidR="00886CBE">
              <w:rPr>
                <w:szCs w:val="24"/>
              </w:rPr>
              <w:t>click</w:t>
            </w:r>
            <w:r w:rsidR="00FB4A39">
              <w:rPr>
                <w:szCs w:val="24"/>
              </w:rPr>
              <w:t xml:space="preserve"> </w:t>
            </w:r>
            <w:r w:rsidR="00FB4A39">
              <w:rPr>
                <w:noProof/>
                <w:szCs w:val="24"/>
                <w:lang w:val="en-GB" w:eastAsia="en-GB"/>
              </w:rPr>
              <w:drawing>
                <wp:inline distT="0" distB="0" distL="0" distR="0" wp14:anchorId="06D43BC8" wp14:editId="50A730F4">
                  <wp:extent cx="419100" cy="209550"/>
                  <wp:effectExtent l="0" t="0" r="0" b="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 name="Picture 533"/>
                          <pic:cNvPicPr/>
                        </pic:nvPicPr>
                        <pic:blipFill>
                          <a:blip r:embed="rId36">
                            <a:extLst>
                              <a:ext uri="{28A0092B-C50C-407E-A947-70E740481C1C}">
                                <a14:useLocalDpi xmlns:a14="http://schemas.microsoft.com/office/drawing/2010/main" val="0"/>
                              </a:ext>
                            </a:extLst>
                          </a:blip>
                          <a:stretch>
                            <a:fillRect/>
                          </a:stretch>
                        </pic:blipFill>
                        <pic:spPr>
                          <a:xfrm>
                            <a:off x="0" y="0"/>
                            <a:ext cx="419100" cy="209550"/>
                          </a:xfrm>
                          <a:prstGeom prst="rect">
                            <a:avLst/>
                          </a:prstGeom>
                        </pic:spPr>
                      </pic:pic>
                    </a:graphicData>
                  </a:graphic>
                </wp:inline>
              </w:drawing>
            </w:r>
            <w:r w:rsidR="00FB4A39">
              <w:rPr>
                <w:szCs w:val="24"/>
              </w:rPr>
              <w:t>.</w:t>
            </w:r>
          </w:p>
          <w:p w14:paraId="4C8754D5" w14:textId="4A7FBF27" w:rsidR="00DE3F2F" w:rsidRDefault="00DE3F2F" w:rsidP="00DE3F2F">
            <w:pPr>
              <w:jc w:val="center"/>
              <w:rPr>
                <w:szCs w:val="24"/>
              </w:rPr>
            </w:pPr>
            <w:r>
              <w:rPr>
                <w:noProof/>
                <w:szCs w:val="24"/>
                <w:lang w:val="en-GB" w:eastAsia="en-GB"/>
              </w:rPr>
              <w:drawing>
                <wp:inline distT="0" distB="0" distL="0" distR="0" wp14:anchorId="21D5257E" wp14:editId="65F7DED4">
                  <wp:extent cx="1492472" cy="1479550"/>
                  <wp:effectExtent l="0" t="0" r="0" b="6350"/>
                  <wp:docPr id="525" name="Picture 5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 name="Picture 525"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1497424" cy="1484459"/>
                          </a:xfrm>
                          <a:prstGeom prst="rect">
                            <a:avLst/>
                          </a:prstGeom>
                        </pic:spPr>
                      </pic:pic>
                    </a:graphicData>
                  </a:graphic>
                </wp:inline>
              </w:drawing>
            </w:r>
          </w:p>
          <w:p w14:paraId="661020DE" w14:textId="32B6EBC1" w:rsidR="00453F2B" w:rsidRPr="00440AE8" w:rsidRDefault="00453F2B" w:rsidP="00886CBE">
            <w:pPr>
              <w:jc w:val="both"/>
              <w:rPr>
                <w:szCs w:val="24"/>
              </w:rPr>
            </w:pPr>
            <w:r w:rsidRPr="00440AE8">
              <w:rPr>
                <w:szCs w:val="24"/>
              </w:rPr>
              <w:t xml:space="preserve">Enter </w:t>
            </w:r>
            <w:r w:rsidR="00CE210A">
              <w:rPr>
                <w:b/>
                <w:szCs w:val="24"/>
              </w:rPr>
              <w:t>ENERGY</w:t>
            </w:r>
            <w:r w:rsidRPr="00440AE8">
              <w:rPr>
                <w:b/>
                <w:szCs w:val="24"/>
              </w:rPr>
              <w:t>###</w:t>
            </w:r>
            <w:r w:rsidRPr="00440AE8">
              <w:rPr>
                <w:szCs w:val="24"/>
              </w:rPr>
              <w:t xml:space="preserve"> and </w:t>
            </w:r>
            <w:r w:rsidRPr="00440AE8">
              <w:rPr>
                <w:b/>
                <w:szCs w:val="24"/>
              </w:rPr>
              <w:t>Energy Costs ###</w:t>
            </w:r>
            <w:r w:rsidRPr="00440AE8">
              <w:rPr>
                <w:szCs w:val="24"/>
              </w:rPr>
              <w:t xml:space="preserve"> as Name</w:t>
            </w:r>
            <w:r w:rsidR="000233B9">
              <w:rPr>
                <w:szCs w:val="24"/>
              </w:rPr>
              <w:t xml:space="preserve"> and Description</w:t>
            </w:r>
            <w:r w:rsidRPr="00440AE8">
              <w:rPr>
                <w:szCs w:val="24"/>
              </w:rPr>
              <w:t>.</w:t>
            </w:r>
          </w:p>
        </w:tc>
        <w:tc>
          <w:tcPr>
            <w:tcW w:w="1984" w:type="dxa"/>
            <w:tcBorders>
              <w:left w:val="single" w:sz="4" w:space="0" w:color="D9D9D9" w:themeColor="background1" w:themeShade="D9"/>
            </w:tcBorders>
          </w:tcPr>
          <w:p w14:paraId="13C9E288" w14:textId="77777777" w:rsidR="00453F2B" w:rsidRPr="00376625" w:rsidRDefault="00453F2B" w:rsidP="00EA7CB1">
            <w:pPr>
              <w:pStyle w:val="Margin"/>
              <w:rPr>
                <w:rFonts w:cs="Arial"/>
              </w:rPr>
            </w:pPr>
          </w:p>
          <w:p w14:paraId="430434E0" w14:textId="77E64F69" w:rsidR="00453F2B" w:rsidRPr="00376625" w:rsidRDefault="00417960" w:rsidP="00EA7CB1">
            <w:pPr>
              <w:pStyle w:val="Margin"/>
              <w:rPr>
                <w:rFonts w:cs="Arial"/>
              </w:rPr>
            </w:pPr>
            <w:r>
              <w:rPr>
                <w:rFonts w:cs="Arial"/>
              </w:rPr>
              <w:t>Fiori App</w:t>
            </w:r>
          </w:p>
          <w:p w14:paraId="59CDECAE" w14:textId="77777777" w:rsidR="00453F2B" w:rsidRDefault="00453F2B" w:rsidP="00EA7CB1">
            <w:pPr>
              <w:pStyle w:val="Margin"/>
              <w:rPr>
                <w:rFonts w:cs="Arial"/>
              </w:rPr>
            </w:pPr>
          </w:p>
          <w:p w14:paraId="5E311F0C" w14:textId="77777777" w:rsidR="00DE3F2F" w:rsidRDefault="00DE3F2F" w:rsidP="00EA7CB1">
            <w:pPr>
              <w:pStyle w:val="Margin"/>
              <w:rPr>
                <w:rFonts w:cs="Arial"/>
              </w:rPr>
            </w:pPr>
          </w:p>
          <w:p w14:paraId="77C3C113" w14:textId="77777777" w:rsidR="00DE3F2F" w:rsidRDefault="00DE3F2F" w:rsidP="00EA7CB1">
            <w:pPr>
              <w:pStyle w:val="Margin"/>
              <w:rPr>
                <w:rFonts w:cs="Arial"/>
              </w:rPr>
            </w:pPr>
          </w:p>
          <w:p w14:paraId="5321EAA1" w14:textId="77777777" w:rsidR="00DE3F2F" w:rsidRDefault="00DE3F2F" w:rsidP="00EA7CB1">
            <w:pPr>
              <w:pStyle w:val="Margin"/>
              <w:rPr>
                <w:rFonts w:cs="Arial"/>
              </w:rPr>
            </w:pPr>
          </w:p>
          <w:p w14:paraId="5B968236" w14:textId="77777777" w:rsidR="00DE3F2F" w:rsidRDefault="00DE3F2F" w:rsidP="00EA7CB1">
            <w:pPr>
              <w:pStyle w:val="Margin"/>
              <w:rPr>
                <w:rFonts w:cs="Arial"/>
              </w:rPr>
            </w:pPr>
          </w:p>
          <w:p w14:paraId="12F9556E" w14:textId="77777777" w:rsidR="00DE3F2F" w:rsidRDefault="00DE3F2F" w:rsidP="00EA7CB1">
            <w:pPr>
              <w:pStyle w:val="Margin"/>
              <w:rPr>
                <w:rFonts w:cs="Arial"/>
              </w:rPr>
            </w:pPr>
          </w:p>
          <w:p w14:paraId="2D7B92C4" w14:textId="77777777" w:rsidR="00DE3F2F" w:rsidRDefault="00DE3F2F" w:rsidP="00EA7CB1">
            <w:pPr>
              <w:pStyle w:val="Margin"/>
              <w:rPr>
                <w:rFonts w:cs="Arial"/>
              </w:rPr>
            </w:pPr>
          </w:p>
          <w:p w14:paraId="1C7FC79D" w14:textId="77777777" w:rsidR="00DE3F2F" w:rsidRDefault="00DE3F2F" w:rsidP="00EA7CB1">
            <w:pPr>
              <w:pStyle w:val="Margin"/>
              <w:rPr>
                <w:rFonts w:cs="Arial"/>
              </w:rPr>
            </w:pPr>
          </w:p>
          <w:p w14:paraId="09402BF4" w14:textId="77777777" w:rsidR="00DE3F2F" w:rsidRDefault="00DE3F2F" w:rsidP="00EA7CB1">
            <w:pPr>
              <w:pStyle w:val="Margin"/>
              <w:rPr>
                <w:rFonts w:cs="Arial"/>
              </w:rPr>
            </w:pPr>
          </w:p>
          <w:p w14:paraId="0304D506" w14:textId="77777777" w:rsidR="00DE3F2F" w:rsidRDefault="00DE3F2F" w:rsidP="00EA7CB1">
            <w:pPr>
              <w:pStyle w:val="Margin"/>
              <w:rPr>
                <w:rFonts w:cs="Arial"/>
              </w:rPr>
            </w:pPr>
          </w:p>
          <w:p w14:paraId="4FCA45D7" w14:textId="77777777" w:rsidR="00DE3F2F" w:rsidRDefault="00DE3F2F" w:rsidP="00EA7CB1">
            <w:pPr>
              <w:pStyle w:val="Margin"/>
              <w:rPr>
                <w:rFonts w:cs="Arial"/>
              </w:rPr>
            </w:pPr>
          </w:p>
          <w:p w14:paraId="24190A15" w14:textId="77777777" w:rsidR="00DE3F2F" w:rsidRDefault="00DE3F2F" w:rsidP="00EA7CB1">
            <w:pPr>
              <w:pStyle w:val="Margin"/>
              <w:rPr>
                <w:rFonts w:cs="Arial"/>
              </w:rPr>
            </w:pPr>
          </w:p>
          <w:p w14:paraId="18E1D522" w14:textId="77777777" w:rsidR="00DE3F2F" w:rsidRDefault="00DE3F2F" w:rsidP="00EA7CB1">
            <w:pPr>
              <w:pStyle w:val="Margin"/>
              <w:rPr>
                <w:rFonts w:cs="Arial"/>
              </w:rPr>
            </w:pPr>
          </w:p>
          <w:p w14:paraId="436D91A7" w14:textId="77777777" w:rsidR="00DE3F2F" w:rsidRDefault="00DE3F2F" w:rsidP="00EA7CB1">
            <w:pPr>
              <w:pStyle w:val="Margin"/>
              <w:rPr>
                <w:rFonts w:cs="Arial"/>
              </w:rPr>
            </w:pPr>
          </w:p>
          <w:p w14:paraId="1BF43D5E" w14:textId="77777777" w:rsidR="00DE3F2F" w:rsidRDefault="00DE3F2F" w:rsidP="00EA7CB1">
            <w:pPr>
              <w:pStyle w:val="Margin"/>
              <w:rPr>
                <w:rFonts w:cs="Arial"/>
              </w:rPr>
            </w:pPr>
          </w:p>
          <w:p w14:paraId="33ED3C86" w14:textId="77777777" w:rsidR="00DE3F2F" w:rsidRDefault="00DE3F2F" w:rsidP="00EA7CB1">
            <w:pPr>
              <w:pStyle w:val="Margin"/>
              <w:rPr>
                <w:rFonts w:cs="Arial"/>
              </w:rPr>
            </w:pPr>
          </w:p>
          <w:p w14:paraId="2F37AA30" w14:textId="2DEE1A38" w:rsidR="00DE3F2F" w:rsidRPr="00376625" w:rsidRDefault="00CE210A" w:rsidP="00DE3F2F">
            <w:pPr>
              <w:pStyle w:val="Margin"/>
              <w:rPr>
                <w:rFonts w:cs="Arial"/>
              </w:rPr>
            </w:pPr>
            <w:r>
              <w:rPr>
                <w:rFonts w:cs="Arial"/>
              </w:rPr>
              <w:t>ENERGY</w:t>
            </w:r>
            <w:r w:rsidR="00DE3F2F" w:rsidRPr="00376625">
              <w:rPr>
                <w:rFonts w:cs="Arial"/>
              </w:rPr>
              <w:t>###</w:t>
            </w:r>
          </w:p>
          <w:p w14:paraId="65594D92" w14:textId="0588AE2F" w:rsidR="00DE3F2F" w:rsidRPr="00376625" w:rsidRDefault="00DE3F2F" w:rsidP="00DE3F2F">
            <w:pPr>
              <w:pStyle w:val="Margin"/>
              <w:rPr>
                <w:rFonts w:cs="Arial"/>
              </w:rPr>
            </w:pPr>
            <w:r>
              <w:rPr>
                <w:rFonts w:cs="Arial"/>
              </w:rPr>
              <w:t>Energy Costs</w:t>
            </w:r>
            <w:r w:rsidRPr="00376625">
              <w:rPr>
                <w:rFonts w:cs="Arial"/>
              </w:rPr>
              <w:t xml:space="preserve"> ###</w:t>
            </w:r>
          </w:p>
        </w:tc>
      </w:tr>
      <w:tr w:rsidR="00453F2B" w:rsidRPr="00376625" w14:paraId="073948AD" w14:textId="77777777" w:rsidTr="00EA7CB1">
        <w:tc>
          <w:tcPr>
            <w:tcW w:w="7654" w:type="dxa"/>
            <w:gridSpan w:val="2"/>
            <w:tcBorders>
              <w:left w:val="single" w:sz="4" w:space="0" w:color="D9D9D9" w:themeColor="background1" w:themeShade="D9"/>
              <w:right w:val="single" w:sz="4" w:space="0" w:color="D9D9D9" w:themeColor="background1" w:themeShade="D9"/>
            </w:tcBorders>
          </w:tcPr>
          <w:p w14:paraId="151ED0BA" w14:textId="4CFB0B10" w:rsidR="00453F2B" w:rsidRPr="00376625" w:rsidRDefault="00F64C19" w:rsidP="00EA7CB1">
            <w:pPr>
              <w:jc w:val="center"/>
              <w:rPr>
                <w:szCs w:val="24"/>
              </w:rPr>
            </w:pPr>
            <w:r>
              <w:rPr>
                <w:noProof/>
                <w:lang w:val="en-GB" w:eastAsia="en-GB"/>
              </w:rPr>
              <w:lastRenderedPageBreak/>
              <w:drawing>
                <wp:inline distT="0" distB="0" distL="0" distR="0" wp14:anchorId="55E450C8" wp14:editId="2AC4DCD2">
                  <wp:extent cx="4723130" cy="2493010"/>
                  <wp:effectExtent l="19050" t="19050" r="20320" b="2159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23130" cy="249301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5A3A3CBF" w14:textId="77777777" w:rsidR="00453F2B" w:rsidRPr="00376625" w:rsidRDefault="00453F2B" w:rsidP="00EA7CB1">
            <w:pPr>
              <w:pStyle w:val="Margin"/>
              <w:rPr>
                <w:rFonts w:cs="Arial"/>
              </w:rPr>
            </w:pPr>
          </w:p>
        </w:tc>
      </w:tr>
      <w:tr w:rsidR="00453F2B" w:rsidRPr="0022743C" w14:paraId="16E54F10" w14:textId="77777777" w:rsidTr="00EA7CB1">
        <w:trPr>
          <w:trHeight w:val="20"/>
        </w:trPr>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3BA5CDCB" w14:textId="77777777" w:rsidR="00453F2B" w:rsidRPr="00440AE8" w:rsidRDefault="00453F2B" w:rsidP="00886CBE">
            <w:pPr>
              <w:jc w:val="both"/>
              <w:rPr>
                <w:szCs w:val="24"/>
              </w:rPr>
            </w:pPr>
            <w:r w:rsidRPr="00440AE8">
              <w:rPr>
                <w:szCs w:val="24"/>
              </w:rPr>
              <w:t>After comparing your entries with the screenshot above, save your cost center.</w:t>
            </w:r>
          </w:p>
        </w:tc>
        <w:tc>
          <w:tcPr>
            <w:tcW w:w="1984" w:type="dxa"/>
            <w:tcBorders>
              <w:left w:val="single" w:sz="4" w:space="0" w:color="D9D9D9" w:themeColor="background1" w:themeShade="D9"/>
            </w:tcBorders>
          </w:tcPr>
          <w:p w14:paraId="62D4C062" w14:textId="77777777" w:rsidR="00453F2B" w:rsidRPr="00376625" w:rsidRDefault="00453F2B" w:rsidP="00EA7CB1">
            <w:pPr>
              <w:pStyle w:val="Margin"/>
              <w:rPr>
                <w:rFonts w:cs="Arial"/>
              </w:rPr>
            </w:pPr>
          </w:p>
        </w:tc>
      </w:tr>
      <w:tr w:rsidR="00453F2B" w:rsidRPr="00C52F43" w14:paraId="35867204"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7616DC05" w14:textId="77777777" w:rsidR="00453F2B" w:rsidRPr="00440AE8" w:rsidRDefault="00453F2B" w:rsidP="00EA7CB1">
            <w:pPr>
              <w:rPr>
                <w:b/>
                <w:szCs w:val="24"/>
              </w:rPr>
            </w:pPr>
            <w:r w:rsidRPr="00440AE8">
              <w:rPr>
                <w:b/>
                <w:szCs w:val="24"/>
              </w:rPr>
              <w:t>Create Statistical Key Figure</w:t>
            </w:r>
          </w:p>
        </w:tc>
        <w:tc>
          <w:tcPr>
            <w:tcW w:w="1984" w:type="dxa"/>
            <w:tcBorders>
              <w:left w:val="single" w:sz="4" w:space="0" w:color="D9D9D9" w:themeColor="background1" w:themeShade="D9"/>
            </w:tcBorders>
          </w:tcPr>
          <w:p w14:paraId="6603A965" w14:textId="77777777" w:rsidR="00453F2B" w:rsidRPr="00C52F43" w:rsidRDefault="00453F2B" w:rsidP="00EA7CB1">
            <w:pPr>
              <w:pStyle w:val="Margin"/>
              <w:rPr>
                <w:rFonts w:cs="Arial"/>
                <w:lang w:val="de-DE"/>
              </w:rPr>
            </w:pPr>
          </w:p>
        </w:tc>
      </w:tr>
      <w:tr w:rsidR="00453F2B" w:rsidRPr="00C52F43" w14:paraId="43713D2A" w14:textId="77777777" w:rsidTr="00EA7CB1">
        <w:trPr>
          <w:trHeight w:val="1560"/>
        </w:trPr>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158D0A87" w14:textId="77777777" w:rsidR="00FB4A39" w:rsidRDefault="00453F2B" w:rsidP="00886CBE">
            <w:pPr>
              <w:jc w:val="both"/>
              <w:rPr>
                <w:szCs w:val="24"/>
              </w:rPr>
            </w:pPr>
            <w:r w:rsidRPr="00440AE8">
              <w:rPr>
                <w:szCs w:val="24"/>
              </w:rPr>
              <w:t xml:space="preserve">In the </w:t>
            </w:r>
            <w:r w:rsidR="00417960" w:rsidRPr="00417960">
              <w:rPr>
                <w:szCs w:val="24"/>
              </w:rPr>
              <w:t>app</w:t>
            </w:r>
            <w:r w:rsidR="00417960">
              <w:rPr>
                <w:szCs w:val="24"/>
              </w:rPr>
              <w:t xml:space="preserve"> </w:t>
            </w:r>
            <w:r w:rsidR="00417960">
              <w:rPr>
                <w:i/>
                <w:szCs w:val="24"/>
              </w:rPr>
              <w:t>Manage Statistical Key Figures</w:t>
            </w:r>
            <w:r w:rsidRPr="00440AE8">
              <w:rPr>
                <w:szCs w:val="24"/>
              </w:rPr>
              <w:t xml:space="preserve"> you create a statistical key figure. </w:t>
            </w:r>
          </w:p>
          <w:p w14:paraId="5E7B2E1A" w14:textId="630E0B52" w:rsidR="00FB4A39" w:rsidRDefault="00FB4A39" w:rsidP="00FB4A39">
            <w:pPr>
              <w:jc w:val="center"/>
              <w:rPr>
                <w:szCs w:val="24"/>
              </w:rPr>
            </w:pPr>
            <w:r>
              <w:rPr>
                <w:noProof/>
                <w:szCs w:val="24"/>
                <w:lang w:val="en-GB" w:eastAsia="en-GB"/>
              </w:rPr>
              <w:drawing>
                <wp:inline distT="0" distB="0" distL="0" distR="0" wp14:anchorId="2CD538F5" wp14:editId="144BEE20">
                  <wp:extent cx="1441450" cy="1447800"/>
                  <wp:effectExtent l="0" t="0" r="6350" b="0"/>
                  <wp:docPr id="536" name="Picture 5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 name="Picture 536" descr="Graphical user interface, application&#10;&#10;Description automatically generated"/>
                          <pic:cNvPicPr/>
                        </pic:nvPicPr>
                        <pic:blipFill rotWithShape="1">
                          <a:blip r:embed="rId39">
                            <a:extLst>
                              <a:ext uri="{28A0092B-C50C-407E-A947-70E740481C1C}">
                                <a14:useLocalDpi xmlns:a14="http://schemas.microsoft.com/office/drawing/2010/main" val="0"/>
                              </a:ext>
                            </a:extLst>
                          </a:blip>
                          <a:srcRect r="1301"/>
                          <a:stretch/>
                        </pic:blipFill>
                        <pic:spPr bwMode="auto">
                          <a:xfrm>
                            <a:off x="0" y="0"/>
                            <a:ext cx="1441505" cy="1447855"/>
                          </a:xfrm>
                          <a:prstGeom prst="rect">
                            <a:avLst/>
                          </a:prstGeom>
                          <a:ln>
                            <a:noFill/>
                          </a:ln>
                          <a:extLst>
                            <a:ext uri="{53640926-AAD7-44D8-BBD7-CCE9431645EC}">
                              <a14:shadowObscured xmlns:a14="http://schemas.microsoft.com/office/drawing/2010/main"/>
                            </a:ext>
                          </a:extLst>
                        </pic:spPr>
                      </pic:pic>
                    </a:graphicData>
                  </a:graphic>
                </wp:inline>
              </w:drawing>
            </w:r>
          </w:p>
          <w:p w14:paraId="01D0D3A1" w14:textId="2D9A577D" w:rsidR="00453F2B" w:rsidRPr="00440AE8" w:rsidRDefault="00886CBE" w:rsidP="00886CBE">
            <w:pPr>
              <w:jc w:val="both"/>
              <w:rPr>
                <w:szCs w:val="24"/>
              </w:rPr>
            </w:pPr>
            <w:r>
              <w:rPr>
                <w:szCs w:val="24"/>
              </w:rPr>
              <w:t>Click</w:t>
            </w:r>
            <w:r w:rsidR="00CE210A">
              <w:rPr>
                <w:szCs w:val="24"/>
              </w:rPr>
              <w:t xml:space="preserve"> </w:t>
            </w:r>
            <w:r w:rsidR="00CE210A">
              <w:rPr>
                <w:noProof/>
                <w:szCs w:val="24"/>
                <w:lang w:val="en-GB" w:eastAsia="en-GB"/>
              </w:rPr>
              <w:drawing>
                <wp:inline distT="0" distB="0" distL="0" distR="0" wp14:anchorId="3B193C4A" wp14:editId="07A587F3">
                  <wp:extent cx="387928" cy="19396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 name="Picture 576"/>
                          <pic:cNvPicPr/>
                        </pic:nvPicPr>
                        <pic:blipFill>
                          <a:blip r:embed="rId36">
                            <a:extLst>
                              <a:ext uri="{28A0092B-C50C-407E-A947-70E740481C1C}">
                                <a14:useLocalDpi xmlns:a14="http://schemas.microsoft.com/office/drawing/2010/main" val="0"/>
                              </a:ext>
                            </a:extLst>
                          </a:blip>
                          <a:stretch>
                            <a:fillRect/>
                          </a:stretch>
                        </pic:blipFill>
                        <pic:spPr>
                          <a:xfrm>
                            <a:off x="0" y="0"/>
                            <a:ext cx="392957" cy="196479"/>
                          </a:xfrm>
                          <a:prstGeom prst="rect">
                            <a:avLst/>
                          </a:prstGeom>
                        </pic:spPr>
                      </pic:pic>
                    </a:graphicData>
                  </a:graphic>
                </wp:inline>
              </w:drawing>
            </w:r>
            <w:r w:rsidR="00CE210A">
              <w:rPr>
                <w:szCs w:val="24"/>
              </w:rPr>
              <w:t>, e</w:t>
            </w:r>
            <w:r w:rsidR="00453F2B" w:rsidRPr="00440AE8">
              <w:rPr>
                <w:szCs w:val="24"/>
              </w:rPr>
              <w:t xml:space="preserve">nter </w:t>
            </w:r>
            <w:r w:rsidR="00CE210A">
              <w:rPr>
                <w:b/>
                <w:szCs w:val="24"/>
              </w:rPr>
              <w:t>SM</w:t>
            </w:r>
            <w:r w:rsidR="00453F2B" w:rsidRPr="00440AE8">
              <w:rPr>
                <w:b/>
                <w:szCs w:val="24"/>
              </w:rPr>
              <w:t>###</w:t>
            </w:r>
            <w:r w:rsidR="00453F2B" w:rsidRPr="00440AE8">
              <w:rPr>
                <w:szCs w:val="24"/>
              </w:rPr>
              <w:t xml:space="preserve"> as statistical key figure</w:t>
            </w:r>
            <w:r w:rsidR="00F800ED">
              <w:rPr>
                <w:szCs w:val="24"/>
              </w:rPr>
              <w:t xml:space="preserve"> ID,</w:t>
            </w:r>
            <w:r w:rsidR="00453F2B" w:rsidRPr="00440AE8">
              <w:rPr>
                <w:szCs w:val="24"/>
              </w:rPr>
              <w:t xml:space="preserve"> </w:t>
            </w:r>
            <w:r w:rsidR="00453F2B" w:rsidRPr="00440AE8">
              <w:rPr>
                <w:b/>
                <w:szCs w:val="24"/>
              </w:rPr>
              <w:t xml:space="preserve">Area in square metres </w:t>
            </w:r>
            <w:r w:rsidR="00453F2B" w:rsidRPr="00440AE8">
              <w:rPr>
                <w:szCs w:val="24"/>
              </w:rPr>
              <w:t>as name and choose Square meter (</w:t>
            </w:r>
            <w:r w:rsidR="00453F2B" w:rsidRPr="00440AE8">
              <w:rPr>
                <w:b/>
                <w:szCs w:val="24"/>
              </w:rPr>
              <w:t>M2</w:t>
            </w:r>
            <w:r w:rsidR="00453F2B" w:rsidRPr="00440AE8">
              <w:rPr>
                <w:szCs w:val="24"/>
              </w:rPr>
              <w:t xml:space="preserve">) as unit. </w:t>
            </w:r>
            <w:r>
              <w:rPr>
                <w:szCs w:val="24"/>
              </w:rPr>
              <w:t>Make sure that</w:t>
            </w:r>
            <w:r w:rsidR="00453F2B" w:rsidRPr="00440AE8">
              <w:rPr>
                <w:szCs w:val="24"/>
              </w:rPr>
              <w:t xml:space="preserve"> </w:t>
            </w:r>
            <w:r w:rsidR="00453F2B" w:rsidRPr="00440AE8">
              <w:rPr>
                <w:b/>
                <w:szCs w:val="24"/>
              </w:rPr>
              <w:t>f</w:t>
            </w:r>
            <w:r w:rsidR="00F800ED">
              <w:rPr>
                <w:b/>
                <w:szCs w:val="24"/>
              </w:rPr>
              <w:t>i</w:t>
            </w:r>
            <w:r w:rsidR="00453F2B" w:rsidRPr="00440AE8">
              <w:rPr>
                <w:b/>
                <w:szCs w:val="24"/>
              </w:rPr>
              <w:t>x</w:t>
            </w:r>
            <w:r w:rsidR="00F800ED">
              <w:rPr>
                <w:b/>
                <w:szCs w:val="24"/>
              </w:rPr>
              <w:t>e</w:t>
            </w:r>
            <w:r w:rsidR="00453F2B" w:rsidRPr="00440AE8">
              <w:rPr>
                <w:b/>
                <w:szCs w:val="24"/>
              </w:rPr>
              <w:t>d val.</w:t>
            </w:r>
            <w:r w:rsidR="00F800ED">
              <w:rPr>
                <w:b/>
                <w:szCs w:val="24"/>
              </w:rPr>
              <w:t xml:space="preserve"> </w:t>
            </w:r>
            <w:r w:rsidR="00F800ED" w:rsidRPr="00993642">
              <w:rPr>
                <w:szCs w:val="24"/>
              </w:rPr>
              <w:t>(1)</w:t>
            </w:r>
            <w:r>
              <w:rPr>
                <w:szCs w:val="24"/>
              </w:rPr>
              <w:t xml:space="preserve"> i</w:t>
            </w:r>
            <w:r w:rsidR="00453F2B" w:rsidRPr="00440AE8">
              <w:rPr>
                <w:szCs w:val="24"/>
              </w:rPr>
              <w:t>s selected and save your entries.</w:t>
            </w:r>
          </w:p>
        </w:tc>
        <w:tc>
          <w:tcPr>
            <w:tcW w:w="1984" w:type="dxa"/>
            <w:tcBorders>
              <w:left w:val="single" w:sz="4" w:space="0" w:color="D9D9D9" w:themeColor="background1" w:themeShade="D9"/>
            </w:tcBorders>
          </w:tcPr>
          <w:p w14:paraId="4353889A" w14:textId="77777777" w:rsidR="00453F2B" w:rsidRPr="00440AE8" w:rsidRDefault="00453F2B" w:rsidP="00EA7CB1">
            <w:pPr>
              <w:pStyle w:val="Margin"/>
              <w:rPr>
                <w:rFonts w:cs="Arial"/>
              </w:rPr>
            </w:pPr>
          </w:p>
          <w:p w14:paraId="76AC4FDD" w14:textId="678631F0" w:rsidR="00453F2B" w:rsidRPr="00440AE8" w:rsidRDefault="00417960" w:rsidP="00EA7CB1">
            <w:pPr>
              <w:pStyle w:val="Margin"/>
              <w:rPr>
                <w:rFonts w:cs="Arial"/>
              </w:rPr>
            </w:pPr>
            <w:r>
              <w:rPr>
                <w:rFonts w:cs="Arial"/>
              </w:rPr>
              <w:t>Fiori App</w:t>
            </w:r>
          </w:p>
          <w:p w14:paraId="4B2597EB" w14:textId="77777777" w:rsidR="00453F2B" w:rsidRPr="00D17515" w:rsidRDefault="00453F2B" w:rsidP="00EA7CB1">
            <w:pPr>
              <w:pStyle w:val="Margin"/>
              <w:rPr>
                <w:rFonts w:cs="Arial"/>
              </w:rPr>
            </w:pPr>
          </w:p>
          <w:p w14:paraId="06E4B2BE" w14:textId="77777777" w:rsidR="00391555" w:rsidRPr="00D17515" w:rsidRDefault="00391555" w:rsidP="00EA7CB1">
            <w:pPr>
              <w:pStyle w:val="Margin"/>
              <w:rPr>
                <w:rFonts w:cs="Arial"/>
              </w:rPr>
            </w:pPr>
          </w:p>
          <w:p w14:paraId="2588334F" w14:textId="77777777" w:rsidR="00391555" w:rsidRPr="00D17515" w:rsidRDefault="00391555" w:rsidP="00EA7CB1">
            <w:pPr>
              <w:pStyle w:val="Margin"/>
              <w:rPr>
                <w:rFonts w:cs="Arial"/>
              </w:rPr>
            </w:pPr>
          </w:p>
          <w:p w14:paraId="2F9CBD22" w14:textId="77777777" w:rsidR="00391555" w:rsidRPr="00D17515" w:rsidRDefault="00391555" w:rsidP="00EA7CB1">
            <w:pPr>
              <w:pStyle w:val="Margin"/>
              <w:rPr>
                <w:rFonts w:cs="Arial"/>
              </w:rPr>
            </w:pPr>
          </w:p>
          <w:p w14:paraId="36AB7DA6" w14:textId="77777777" w:rsidR="00391555" w:rsidRPr="00D17515" w:rsidRDefault="00391555" w:rsidP="00EA7CB1">
            <w:pPr>
              <w:pStyle w:val="Margin"/>
              <w:rPr>
                <w:rFonts w:cs="Arial"/>
              </w:rPr>
            </w:pPr>
          </w:p>
          <w:p w14:paraId="58350372" w14:textId="77777777" w:rsidR="00391555" w:rsidRPr="00D17515" w:rsidRDefault="00391555" w:rsidP="00EA7CB1">
            <w:pPr>
              <w:pStyle w:val="Margin"/>
              <w:rPr>
                <w:rFonts w:cs="Arial"/>
              </w:rPr>
            </w:pPr>
          </w:p>
          <w:p w14:paraId="0A07291D" w14:textId="77777777" w:rsidR="00391555" w:rsidRPr="00D17515" w:rsidRDefault="00391555" w:rsidP="00EA7CB1">
            <w:pPr>
              <w:pStyle w:val="Margin"/>
              <w:rPr>
                <w:rFonts w:cs="Arial"/>
              </w:rPr>
            </w:pPr>
          </w:p>
          <w:p w14:paraId="393E0281" w14:textId="77777777" w:rsidR="00391555" w:rsidRPr="00D17515" w:rsidRDefault="00391555" w:rsidP="00EA7CB1">
            <w:pPr>
              <w:pStyle w:val="Margin"/>
              <w:rPr>
                <w:rFonts w:cs="Arial"/>
              </w:rPr>
            </w:pPr>
          </w:p>
          <w:p w14:paraId="6FE24095" w14:textId="77777777" w:rsidR="00391555" w:rsidRPr="00D17515" w:rsidRDefault="00391555" w:rsidP="00EA7CB1">
            <w:pPr>
              <w:pStyle w:val="Margin"/>
              <w:rPr>
                <w:rFonts w:cs="Arial"/>
              </w:rPr>
            </w:pPr>
          </w:p>
          <w:p w14:paraId="56261FD1" w14:textId="77777777" w:rsidR="00391555" w:rsidRPr="00D17515" w:rsidRDefault="00391555" w:rsidP="00EA7CB1">
            <w:pPr>
              <w:pStyle w:val="Margin"/>
              <w:rPr>
                <w:rFonts w:cs="Arial"/>
              </w:rPr>
            </w:pPr>
          </w:p>
          <w:p w14:paraId="7323FE77" w14:textId="77777777" w:rsidR="00391555" w:rsidRPr="00D17515" w:rsidRDefault="00391555" w:rsidP="00EA7CB1">
            <w:pPr>
              <w:pStyle w:val="Margin"/>
              <w:rPr>
                <w:rFonts w:cs="Arial"/>
              </w:rPr>
            </w:pPr>
          </w:p>
          <w:p w14:paraId="04BFE2C3" w14:textId="77777777" w:rsidR="00391555" w:rsidRPr="00D17515" w:rsidRDefault="00391555" w:rsidP="00EA7CB1">
            <w:pPr>
              <w:pStyle w:val="Margin"/>
              <w:rPr>
                <w:rFonts w:cs="Arial"/>
              </w:rPr>
            </w:pPr>
          </w:p>
          <w:p w14:paraId="35094129" w14:textId="77777777" w:rsidR="00391555" w:rsidRPr="00D17515" w:rsidRDefault="00391555" w:rsidP="00EA7CB1">
            <w:pPr>
              <w:pStyle w:val="Margin"/>
              <w:rPr>
                <w:rFonts w:cs="Arial"/>
              </w:rPr>
            </w:pPr>
          </w:p>
          <w:p w14:paraId="376F5639" w14:textId="77777777" w:rsidR="00391555" w:rsidRPr="00D17515" w:rsidRDefault="00391555" w:rsidP="00EA7CB1">
            <w:pPr>
              <w:pStyle w:val="Margin"/>
              <w:rPr>
                <w:rFonts w:cs="Arial"/>
              </w:rPr>
            </w:pPr>
          </w:p>
          <w:p w14:paraId="454BAC5D" w14:textId="0CBBB2AF" w:rsidR="00391555" w:rsidRPr="00440AE8" w:rsidRDefault="00CE210A" w:rsidP="00391555">
            <w:pPr>
              <w:pStyle w:val="Margin"/>
              <w:rPr>
                <w:rFonts w:cs="Arial"/>
              </w:rPr>
            </w:pPr>
            <w:r>
              <w:rPr>
                <w:rFonts w:cs="Arial"/>
              </w:rPr>
              <w:t>S</w:t>
            </w:r>
            <w:r w:rsidR="00391555" w:rsidRPr="00440AE8">
              <w:rPr>
                <w:rFonts w:cs="Arial"/>
              </w:rPr>
              <w:t>M###</w:t>
            </w:r>
          </w:p>
          <w:p w14:paraId="03203598" w14:textId="5E093BBE" w:rsidR="00391555" w:rsidRPr="00440AE8" w:rsidRDefault="0077378B" w:rsidP="00391555">
            <w:pPr>
              <w:pStyle w:val="Margin"/>
              <w:rPr>
                <w:rFonts w:cs="Arial"/>
              </w:rPr>
            </w:pPr>
            <w:r>
              <w:rPr>
                <w:rFonts w:cs="Arial"/>
              </w:rPr>
              <w:t>Area in square meter</w:t>
            </w:r>
            <w:r w:rsidR="00391555" w:rsidRPr="00440AE8">
              <w:rPr>
                <w:rFonts w:cs="Arial"/>
              </w:rPr>
              <w:t>s</w:t>
            </w:r>
          </w:p>
          <w:p w14:paraId="05B4B87A" w14:textId="77777777" w:rsidR="00391555" w:rsidRPr="00391555" w:rsidRDefault="00391555" w:rsidP="00391555">
            <w:pPr>
              <w:pStyle w:val="Margin"/>
              <w:rPr>
                <w:rFonts w:cs="Arial"/>
              </w:rPr>
            </w:pPr>
            <w:r w:rsidRPr="00391555">
              <w:rPr>
                <w:rFonts w:cs="Arial"/>
              </w:rPr>
              <w:t>M2</w:t>
            </w:r>
          </w:p>
          <w:p w14:paraId="1498C2AE" w14:textId="2734ACAE" w:rsidR="00391555" w:rsidRPr="00C52F43" w:rsidRDefault="00391555" w:rsidP="00391555">
            <w:pPr>
              <w:pStyle w:val="Margin"/>
              <w:rPr>
                <w:rFonts w:cs="Arial"/>
                <w:lang w:val="de-DE"/>
              </w:rPr>
            </w:pPr>
            <w:r>
              <w:rPr>
                <w:rFonts w:cs="Arial"/>
                <w:lang w:val="de-DE"/>
              </w:rPr>
              <w:t>Fixed values</w:t>
            </w:r>
          </w:p>
        </w:tc>
      </w:tr>
      <w:tr w:rsidR="00453F2B" w:rsidRPr="00C52F43" w14:paraId="17FA4583"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161FFB89" w14:textId="121C7C35" w:rsidR="00453F2B" w:rsidRDefault="00CE210A" w:rsidP="00EA7CB1">
            <w:pPr>
              <w:jc w:val="center"/>
              <w:rPr>
                <w:szCs w:val="24"/>
              </w:rPr>
            </w:pPr>
            <w:r>
              <w:rPr>
                <w:noProof/>
                <w:lang w:val="en-GB" w:eastAsia="en-GB"/>
              </w:rPr>
              <w:drawing>
                <wp:inline distT="0" distB="0" distL="0" distR="0" wp14:anchorId="69D5C3C2" wp14:editId="66455704">
                  <wp:extent cx="4723130" cy="1158875"/>
                  <wp:effectExtent l="19050" t="19050" r="20320" b="22225"/>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23130" cy="1158875"/>
                          </a:xfrm>
                          <a:prstGeom prst="rect">
                            <a:avLst/>
                          </a:prstGeom>
                          <a:ln>
                            <a:solidFill>
                              <a:schemeClr val="bg1">
                                <a:lumMod val="85000"/>
                              </a:schemeClr>
                            </a:solidFill>
                          </a:ln>
                        </pic:spPr>
                      </pic:pic>
                    </a:graphicData>
                  </a:graphic>
                </wp:inline>
              </w:drawing>
            </w:r>
          </w:p>
          <w:p w14:paraId="1D049819" w14:textId="77777777" w:rsidR="00A56CB9" w:rsidRDefault="00A56CB9" w:rsidP="00CE210A">
            <w:pPr>
              <w:rPr>
                <w:szCs w:val="24"/>
              </w:rPr>
            </w:pPr>
          </w:p>
          <w:p w14:paraId="78C3801F" w14:textId="77777777" w:rsidR="00CE210A" w:rsidRDefault="00CE210A" w:rsidP="00CE210A">
            <w:pPr>
              <w:rPr>
                <w:szCs w:val="24"/>
              </w:rPr>
            </w:pPr>
          </w:p>
          <w:p w14:paraId="36F96CE9" w14:textId="77777777" w:rsidR="00CE210A" w:rsidRDefault="00CE210A" w:rsidP="00CE210A">
            <w:pPr>
              <w:rPr>
                <w:szCs w:val="24"/>
              </w:rPr>
            </w:pPr>
          </w:p>
          <w:p w14:paraId="74547007" w14:textId="77777777" w:rsidR="00CE210A" w:rsidRDefault="00CE210A" w:rsidP="00CE210A">
            <w:pPr>
              <w:rPr>
                <w:szCs w:val="24"/>
              </w:rPr>
            </w:pPr>
          </w:p>
          <w:p w14:paraId="406F8F80" w14:textId="77777777" w:rsidR="00CE210A" w:rsidRDefault="00CE210A" w:rsidP="00CE210A">
            <w:pPr>
              <w:rPr>
                <w:szCs w:val="24"/>
              </w:rPr>
            </w:pPr>
          </w:p>
          <w:p w14:paraId="6A4457AF" w14:textId="665AB21A" w:rsidR="00CE210A" w:rsidRPr="00C52F43" w:rsidRDefault="00CE210A" w:rsidP="00CE210A">
            <w:pPr>
              <w:rPr>
                <w:szCs w:val="24"/>
              </w:rPr>
            </w:pPr>
          </w:p>
        </w:tc>
        <w:tc>
          <w:tcPr>
            <w:tcW w:w="1984" w:type="dxa"/>
            <w:tcBorders>
              <w:left w:val="single" w:sz="4" w:space="0" w:color="D9D9D9" w:themeColor="background1" w:themeShade="D9"/>
            </w:tcBorders>
          </w:tcPr>
          <w:p w14:paraId="3B5657E6" w14:textId="77777777" w:rsidR="00453F2B" w:rsidRDefault="00453F2B" w:rsidP="00EA7CB1">
            <w:pPr>
              <w:pStyle w:val="Margin"/>
              <w:rPr>
                <w:rFonts w:cs="Arial"/>
                <w:lang w:val="de-DE"/>
              </w:rPr>
            </w:pPr>
          </w:p>
          <w:p w14:paraId="0AE7422A" w14:textId="77777777" w:rsidR="00702B9C" w:rsidRPr="00702B9C" w:rsidRDefault="00702B9C" w:rsidP="00702B9C">
            <w:pPr>
              <w:rPr>
                <w:lang w:val="de-DE"/>
              </w:rPr>
            </w:pPr>
          </w:p>
          <w:p w14:paraId="4E437C9F" w14:textId="77777777" w:rsidR="00702B9C" w:rsidRDefault="00702B9C" w:rsidP="00702B9C">
            <w:pPr>
              <w:rPr>
                <w:rFonts w:ascii="Arial" w:hAnsi="Arial" w:cs="Arial"/>
                <w:sz w:val="16"/>
                <w:szCs w:val="16"/>
                <w:lang w:val="de-DE"/>
              </w:rPr>
            </w:pPr>
          </w:p>
          <w:p w14:paraId="5AE4D633" w14:textId="64E2076B" w:rsidR="00702B9C" w:rsidRPr="00702B9C" w:rsidRDefault="00702B9C" w:rsidP="00702B9C">
            <w:pPr>
              <w:rPr>
                <w:lang w:val="de-DE"/>
              </w:rPr>
            </w:pPr>
          </w:p>
        </w:tc>
      </w:tr>
      <w:tr w:rsidR="00453F2B" w:rsidRPr="00C52F43" w14:paraId="09121241"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7749640A" w14:textId="77777777" w:rsidR="00453F2B" w:rsidRPr="00440AE8" w:rsidRDefault="00453F2B" w:rsidP="00EA7CB1">
            <w:pPr>
              <w:rPr>
                <w:b/>
                <w:szCs w:val="24"/>
              </w:rPr>
            </w:pPr>
            <w:r w:rsidRPr="00440AE8">
              <w:rPr>
                <w:b/>
                <w:szCs w:val="24"/>
              </w:rPr>
              <w:lastRenderedPageBreak/>
              <w:t>Create Cost Center Group</w:t>
            </w:r>
          </w:p>
        </w:tc>
        <w:tc>
          <w:tcPr>
            <w:tcW w:w="1984" w:type="dxa"/>
            <w:tcBorders>
              <w:left w:val="single" w:sz="4" w:space="0" w:color="D9D9D9" w:themeColor="background1" w:themeShade="D9"/>
            </w:tcBorders>
          </w:tcPr>
          <w:p w14:paraId="558FCF57" w14:textId="77777777" w:rsidR="00453F2B" w:rsidRPr="00C52F43" w:rsidRDefault="00453F2B" w:rsidP="00EA7CB1">
            <w:pPr>
              <w:pStyle w:val="Margin"/>
              <w:rPr>
                <w:rFonts w:cs="Arial"/>
                <w:lang w:val="de-DE"/>
              </w:rPr>
            </w:pPr>
          </w:p>
        </w:tc>
      </w:tr>
      <w:tr w:rsidR="00453F2B" w:rsidRPr="0022743C" w14:paraId="5583D0BA"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6F3CFDC1" w14:textId="77777777" w:rsidR="007F196F" w:rsidRDefault="00453F2B" w:rsidP="00886CBE">
            <w:pPr>
              <w:jc w:val="both"/>
              <w:rPr>
                <w:szCs w:val="24"/>
              </w:rPr>
            </w:pPr>
            <w:r w:rsidRPr="00440AE8">
              <w:rPr>
                <w:szCs w:val="24"/>
              </w:rPr>
              <w:t xml:space="preserve">In the </w:t>
            </w:r>
            <w:r w:rsidR="00BC5DC2">
              <w:rPr>
                <w:szCs w:val="24"/>
              </w:rPr>
              <w:t>app</w:t>
            </w:r>
            <w:r w:rsidR="00BC5DC2" w:rsidRPr="00440AE8">
              <w:rPr>
                <w:szCs w:val="24"/>
              </w:rPr>
              <w:t xml:space="preserve"> </w:t>
            </w:r>
            <w:r w:rsidR="00F800ED">
              <w:rPr>
                <w:i/>
                <w:szCs w:val="24"/>
              </w:rPr>
              <w:t xml:space="preserve">Manage Cost Center Groups </w:t>
            </w:r>
            <w:r w:rsidRPr="00440AE8">
              <w:rPr>
                <w:szCs w:val="24"/>
              </w:rPr>
              <w:t xml:space="preserve">you create a cost center group. </w:t>
            </w:r>
          </w:p>
          <w:p w14:paraId="506C742D" w14:textId="1D146909" w:rsidR="007F196F" w:rsidRDefault="007F196F" w:rsidP="007F196F">
            <w:pPr>
              <w:jc w:val="center"/>
              <w:rPr>
                <w:szCs w:val="24"/>
              </w:rPr>
            </w:pPr>
            <w:r>
              <w:rPr>
                <w:noProof/>
                <w:szCs w:val="24"/>
                <w:lang w:val="en-GB" w:eastAsia="en-GB"/>
              </w:rPr>
              <w:drawing>
                <wp:inline distT="0" distB="0" distL="0" distR="0" wp14:anchorId="330E2F80" wp14:editId="2C371DD8">
                  <wp:extent cx="1562100" cy="1541725"/>
                  <wp:effectExtent l="0" t="0" r="0" b="1905"/>
                  <wp:docPr id="541" name="Picture 5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 name="Picture 541"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566002" cy="1545576"/>
                          </a:xfrm>
                          <a:prstGeom prst="rect">
                            <a:avLst/>
                          </a:prstGeom>
                        </pic:spPr>
                      </pic:pic>
                    </a:graphicData>
                  </a:graphic>
                </wp:inline>
              </w:drawing>
            </w:r>
          </w:p>
          <w:p w14:paraId="003EBD22" w14:textId="14008859" w:rsidR="00B0253C" w:rsidRDefault="00D62D1C" w:rsidP="00886CBE">
            <w:pPr>
              <w:jc w:val="both"/>
              <w:rPr>
                <w:noProof/>
              </w:rPr>
            </w:pPr>
            <w:r>
              <w:rPr>
                <w:szCs w:val="24"/>
              </w:rPr>
              <w:t xml:space="preserve">Click </w:t>
            </w:r>
            <w:r>
              <w:rPr>
                <w:noProof/>
                <w:szCs w:val="24"/>
                <w:lang w:val="en-GB" w:eastAsia="en-GB"/>
              </w:rPr>
              <w:drawing>
                <wp:inline distT="0" distB="0" distL="0" distR="0" wp14:anchorId="6395A7DE" wp14:editId="28A7DE60">
                  <wp:extent cx="412750" cy="220133"/>
                  <wp:effectExtent l="0" t="0" r="6350" b="889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 name="Picture 549"/>
                          <pic:cNvPicPr/>
                        </pic:nvPicPr>
                        <pic:blipFill>
                          <a:blip r:embed="rId42">
                            <a:extLst>
                              <a:ext uri="{28A0092B-C50C-407E-A947-70E740481C1C}">
                                <a14:useLocalDpi xmlns:a14="http://schemas.microsoft.com/office/drawing/2010/main" val="0"/>
                              </a:ext>
                            </a:extLst>
                          </a:blip>
                          <a:stretch>
                            <a:fillRect/>
                          </a:stretch>
                        </pic:blipFill>
                        <pic:spPr>
                          <a:xfrm>
                            <a:off x="0" y="0"/>
                            <a:ext cx="415699" cy="221706"/>
                          </a:xfrm>
                          <a:prstGeom prst="rect">
                            <a:avLst/>
                          </a:prstGeom>
                        </pic:spPr>
                      </pic:pic>
                    </a:graphicData>
                  </a:graphic>
                </wp:inline>
              </w:drawing>
            </w:r>
            <w:r>
              <w:rPr>
                <w:szCs w:val="24"/>
              </w:rPr>
              <w:t xml:space="preserve">and enter the </w:t>
            </w:r>
            <w:r w:rsidR="00453F2B" w:rsidRPr="00440AE8">
              <w:rPr>
                <w:szCs w:val="24"/>
              </w:rPr>
              <w:t xml:space="preserve">Name </w:t>
            </w:r>
            <w:r>
              <w:rPr>
                <w:szCs w:val="24"/>
              </w:rPr>
              <w:t xml:space="preserve">for </w:t>
            </w:r>
            <w:r w:rsidR="00453F2B" w:rsidRPr="00440AE8">
              <w:rPr>
                <w:szCs w:val="24"/>
              </w:rPr>
              <w:t xml:space="preserve">this group </w:t>
            </w:r>
            <w:r w:rsidR="00453F2B" w:rsidRPr="00440AE8">
              <w:rPr>
                <w:b/>
                <w:szCs w:val="24"/>
              </w:rPr>
              <w:t>ENERGY###</w:t>
            </w:r>
            <w:r>
              <w:rPr>
                <w:szCs w:val="24"/>
              </w:rPr>
              <w:t xml:space="preserve">. In the next screen </w:t>
            </w:r>
            <w:r w:rsidR="00453F2B" w:rsidRPr="00440AE8">
              <w:rPr>
                <w:szCs w:val="24"/>
              </w:rPr>
              <w:t xml:space="preserve">enter </w:t>
            </w:r>
            <w:r w:rsidR="00453F2B" w:rsidRPr="00440AE8">
              <w:rPr>
                <w:b/>
                <w:szCs w:val="24"/>
              </w:rPr>
              <w:t>Energy Cost Retrievers</w:t>
            </w:r>
            <w:r w:rsidR="00453F2B" w:rsidRPr="00440AE8">
              <w:rPr>
                <w:szCs w:val="24"/>
              </w:rPr>
              <w:t xml:space="preserve"> as name</w:t>
            </w:r>
            <w:r w:rsidR="000E358C">
              <w:rPr>
                <w:szCs w:val="24"/>
              </w:rPr>
              <w:t>.</w:t>
            </w:r>
          </w:p>
          <w:p w14:paraId="177BD2AE" w14:textId="7AD0F379" w:rsidR="000E358C" w:rsidRDefault="00F709BF" w:rsidP="00B0253C">
            <w:pPr>
              <w:rPr>
                <w:noProof/>
              </w:rPr>
            </w:pPr>
            <w:r>
              <w:rPr>
                <w:noProof/>
                <w:lang w:val="en-GB" w:eastAsia="en-GB"/>
              </w:rPr>
              <w:drawing>
                <wp:inline distT="0" distB="0" distL="0" distR="0" wp14:anchorId="3D197380" wp14:editId="1470C9CC">
                  <wp:extent cx="4723130" cy="1047115"/>
                  <wp:effectExtent l="0" t="0" r="1270" b="635"/>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3130" cy="1047115"/>
                          </a:xfrm>
                          <a:prstGeom prst="rect">
                            <a:avLst/>
                          </a:prstGeom>
                        </pic:spPr>
                      </pic:pic>
                    </a:graphicData>
                  </a:graphic>
                </wp:inline>
              </w:drawing>
            </w:r>
          </w:p>
          <w:p w14:paraId="1552EC55" w14:textId="6104D62F" w:rsidR="000E358C" w:rsidRPr="00B0253C" w:rsidRDefault="00F709BF" w:rsidP="00B0253C">
            <w:pPr>
              <w:rPr>
                <w:noProof/>
              </w:rPr>
            </w:pPr>
            <w:r>
              <w:rPr>
                <w:noProof/>
                <w:lang w:val="en-GB" w:eastAsia="en-GB"/>
              </w:rPr>
              <w:drawing>
                <wp:inline distT="0" distB="0" distL="0" distR="0" wp14:anchorId="1199C310" wp14:editId="06C5FAA6">
                  <wp:extent cx="4723130" cy="570865"/>
                  <wp:effectExtent l="19050" t="19050" r="20320" b="19685"/>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23130" cy="570865"/>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29412C82" w14:textId="77777777" w:rsidR="00453F2B" w:rsidRPr="00A435C1" w:rsidRDefault="00453F2B" w:rsidP="00EA7CB1">
            <w:pPr>
              <w:pStyle w:val="Margin"/>
              <w:rPr>
                <w:rFonts w:cs="Arial"/>
              </w:rPr>
            </w:pPr>
          </w:p>
          <w:p w14:paraId="44553079" w14:textId="1B9A0F43" w:rsidR="00453F2B" w:rsidRPr="00440AE8" w:rsidRDefault="00F800ED" w:rsidP="00EA7CB1">
            <w:pPr>
              <w:pStyle w:val="Margin"/>
              <w:rPr>
                <w:rFonts w:cs="Arial"/>
              </w:rPr>
            </w:pPr>
            <w:r>
              <w:rPr>
                <w:rFonts w:cs="Arial"/>
              </w:rPr>
              <w:t>Fiori App</w:t>
            </w:r>
          </w:p>
          <w:p w14:paraId="1DC4F8A1" w14:textId="77777777" w:rsidR="0077378B" w:rsidRDefault="0077378B" w:rsidP="00EA7CB1">
            <w:pPr>
              <w:pStyle w:val="Margin"/>
              <w:rPr>
                <w:rFonts w:cs="Arial"/>
              </w:rPr>
            </w:pPr>
          </w:p>
          <w:p w14:paraId="2167D06A" w14:textId="77777777" w:rsidR="0077378B" w:rsidRDefault="0077378B" w:rsidP="00EA7CB1">
            <w:pPr>
              <w:pStyle w:val="Margin"/>
              <w:rPr>
                <w:rFonts w:cs="Arial"/>
              </w:rPr>
            </w:pPr>
          </w:p>
          <w:p w14:paraId="6C1A9D2A" w14:textId="77777777" w:rsidR="0077378B" w:rsidRDefault="0077378B" w:rsidP="00EA7CB1">
            <w:pPr>
              <w:pStyle w:val="Margin"/>
              <w:rPr>
                <w:rFonts w:cs="Arial"/>
              </w:rPr>
            </w:pPr>
          </w:p>
          <w:p w14:paraId="78E0B638" w14:textId="77777777" w:rsidR="0077378B" w:rsidRDefault="0077378B" w:rsidP="00EA7CB1">
            <w:pPr>
              <w:pStyle w:val="Margin"/>
              <w:rPr>
                <w:rFonts w:cs="Arial"/>
              </w:rPr>
            </w:pPr>
          </w:p>
          <w:p w14:paraId="71C4E15F" w14:textId="77777777" w:rsidR="0077378B" w:rsidRDefault="0077378B" w:rsidP="00EA7CB1">
            <w:pPr>
              <w:pStyle w:val="Margin"/>
              <w:rPr>
                <w:rFonts w:cs="Arial"/>
              </w:rPr>
            </w:pPr>
          </w:p>
          <w:p w14:paraId="116EBC74" w14:textId="77777777" w:rsidR="0077378B" w:rsidRDefault="0077378B" w:rsidP="00EA7CB1">
            <w:pPr>
              <w:pStyle w:val="Margin"/>
              <w:rPr>
                <w:rFonts w:cs="Arial"/>
              </w:rPr>
            </w:pPr>
          </w:p>
          <w:p w14:paraId="1390C2B7" w14:textId="77777777" w:rsidR="0077378B" w:rsidRDefault="0077378B" w:rsidP="00EA7CB1">
            <w:pPr>
              <w:pStyle w:val="Margin"/>
              <w:rPr>
                <w:rFonts w:cs="Arial"/>
              </w:rPr>
            </w:pPr>
          </w:p>
          <w:p w14:paraId="13F6B139" w14:textId="77777777" w:rsidR="0077378B" w:rsidRDefault="0077378B" w:rsidP="00EA7CB1">
            <w:pPr>
              <w:pStyle w:val="Margin"/>
              <w:rPr>
                <w:rFonts w:cs="Arial"/>
              </w:rPr>
            </w:pPr>
          </w:p>
          <w:p w14:paraId="2EFBE8B6" w14:textId="77777777" w:rsidR="0077378B" w:rsidRDefault="0077378B" w:rsidP="00EA7CB1">
            <w:pPr>
              <w:pStyle w:val="Margin"/>
              <w:rPr>
                <w:rFonts w:cs="Arial"/>
              </w:rPr>
            </w:pPr>
          </w:p>
          <w:p w14:paraId="65725AD7" w14:textId="77777777" w:rsidR="0077378B" w:rsidRDefault="0077378B" w:rsidP="00EA7CB1">
            <w:pPr>
              <w:pStyle w:val="Margin"/>
              <w:rPr>
                <w:rFonts w:cs="Arial"/>
              </w:rPr>
            </w:pPr>
          </w:p>
          <w:p w14:paraId="1F424E55" w14:textId="77777777" w:rsidR="0077378B" w:rsidRDefault="0077378B" w:rsidP="00EA7CB1">
            <w:pPr>
              <w:pStyle w:val="Margin"/>
              <w:rPr>
                <w:rFonts w:cs="Arial"/>
              </w:rPr>
            </w:pPr>
          </w:p>
          <w:p w14:paraId="41F7CFA2" w14:textId="77777777" w:rsidR="0077378B" w:rsidRDefault="0077378B" w:rsidP="00EA7CB1">
            <w:pPr>
              <w:pStyle w:val="Margin"/>
              <w:rPr>
                <w:rFonts w:cs="Arial"/>
              </w:rPr>
            </w:pPr>
          </w:p>
          <w:p w14:paraId="7EDBEE38" w14:textId="77777777" w:rsidR="0077378B" w:rsidRDefault="0077378B" w:rsidP="00EA7CB1">
            <w:pPr>
              <w:pStyle w:val="Margin"/>
              <w:rPr>
                <w:rFonts w:cs="Arial"/>
              </w:rPr>
            </w:pPr>
          </w:p>
          <w:p w14:paraId="19D92A92" w14:textId="77777777" w:rsidR="0077378B" w:rsidRDefault="0077378B" w:rsidP="00EA7CB1">
            <w:pPr>
              <w:pStyle w:val="Margin"/>
              <w:rPr>
                <w:rFonts w:cs="Arial"/>
              </w:rPr>
            </w:pPr>
          </w:p>
          <w:p w14:paraId="18DD9F31" w14:textId="77777777" w:rsidR="0077378B" w:rsidRDefault="0077378B" w:rsidP="00EA7CB1">
            <w:pPr>
              <w:pStyle w:val="Margin"/>
              <w:rPr>
                <w:rFonts w:cs="Arial"/>
              </w:rPr>
            </w:pPr>
          </w:p>
          <w:p w14:paraId="3F1064F8" w14:textId="77777777" w:rsidR="0077378B" w:rsidRDefault="0077378B" w:rsidP="00EA7CB1">
            <w:pPr>
              <w:pStyle w:val="Margin"/>
              <w:rPr>
                <w:rFonts w:cs="Arial"/>
              </w:rPr>
            </w:pPr>
          </w:p>
          <w:p w14:paraId="1331631C" w14:textId="1C2B2AA9" w:rsidR="00453F2B" w:rsidRPr="00440AE8" w:rsidRDefault="00453F2B" w:rsidP="00EA7CB1">
            <w:pPr>
              <w:pStyle w:val="Margin"/>
              <w:rPr>
                <w:rFonts w:cs="Arial"/>
              </w:rPr>
            </w:pPr>
            <w:r w:rsidRPr="00440AE8">
              <w:rPr>
                <w:rFonts w:cs="Arial"/>
              </w:rPr>
              <w:t>ENERGY###</w:t>
            </w:r>
          </w:p>
          <w:p w14:paraId="68B3D1C8" w14:textId="77777777" w:rsidR="00453F2B" w:rsidRPr="00440AE8" w:rsidRDefault="00453F2B" w:rsidP="00EA7CB1">
            <w:pPr>
              <w:pStyle w:val="Margin"/>
              <w:rPr>
                <w:rFonts w:cs="Arial"/>
              </w:rPr>
            </w:pPr>
            <w:r w:rsidRPr="00440AE8">
              <w:rPr>
                <w:rFonts w:cs="Arial"/>
              </w:rPr>
              <w:t>Energy Cost Receivers</w:t>
            </w:r>
          </w:p>
        </w:tc>
      </w:tr>
      <w:tr w:rsidR="00453F2B" w:rsidRPr="00C52F43" w14:paraId="3C279E10"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7E572EDE" w14:textId="0395B83A" w:rsidR="000E358C" w:rsidRDefault="000E358C" w:rsidP="00886CBE">
            <w:pPr>
              <w:jc w:val="both"/>
              <w:rPr>
                <w:szCs w:val="24"/>
              </w:rPr>
            </w:pPr>
            <w:r>
              <w:rPr>
                <w:szCs w:val="24"/>
              </w:rPr>
              <w:t xml:space="preserve">Then, press </w:t>
            </w:r>
            <w:r w:rsidRPr="000E358C">
              <w:rPr>
                <w:i/>
                <w:iCs/>
                <w:szCs w:val="24"/>
              </w:rPr>
              <w:t>Add &gt; Add Cost Center</w:t>
            </w:r>
            <w:r>
              <w:rPr>
                <w:szCs w:val="24"/>
              </w:rPr>
              <w:t>.</w:t>
            </w:r>
          </w:p>
          <w:p w14:paraId="21C93CC6" w14:textId="21CFB078" w:rsidR="000E358C" w:rsidRDefault="000E358C" w:rsidP="00EA7CB1">
            <w:pPr>
              <w:rPr>
                <w:szCs w:val="24"/>
              </w:rPr>
            </w:pPr>
            <w:r>
              <w:rPr>
                <w:noProof/>
                <w:szCs w:val="24"/>
                <w:lang w:val="en-GB" w:eastAsia="en-GB"/>
              </w:rPr>
              <w:drawing>
                <wp:inline distT="0" distB="0" distL="0" distR="0" wp14:anchorId="37B1BAF2" wp14:editId="195F2579">
                  <wp:extent cx="4723130" cy="2838450"/>
                  <wp:effectExtent l="19050" t="19050" r="20320" b="19050"/>
                  <wp:docPr id="544" name="Picture 5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 name="Picture 544" descr="Graphical user interface,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723130" cy="2838450"/>
                          </a:xfrm>
                          <a:prstGeom prst="rect">
                            <a:avLst/>
                          </a:prstGeom>
                          <a:ln>
                            <a:solidFill>
                              <a:schemeClr val="bg1">
                                <a:lumMod val="85000"/>
                              </a:schemeClr>
                            </a:solidFill>
                          </a:ln>
                        </pic:spPr>
                      </pic:pic>
                    </a:graphicData>
                  </a:graphic>
                </wp:inline>
              </w:drawing>
            </w:r>
          </w:p>
          <w:p w14:paraId="753DC5FF" w14:textId="77777777" w:rsidR="00D62D1C" w:rsidRDefault="00D62D1C" w:rsidP="00EA7CB1">
            <w:pPr>
              <w:rPr>
                <w:szCs w:val="24"/>
              </w:rPr>
            </w:pPr>
          </w:p>
          <w:p w14:paraId="3A664FFA" w14:textId="1805AE3E" w:rsidR="000E358C" w:rsidRDefault="000E358C" w:rsidP="00886CBE">
            <w:pPr>
              <w:jc w:val="both"/>
              <w:rPr>
                <w:szCs w:val="24"/>
              </w:rPr>
            </w:pPr>
            <w:r>
              <w:rPr>
                <w:szCs w:val="24"/>
              </w:rPr>
              <w:t xml:space="preserve">Select </w:t>
            </w:r>
            <w:r w:rsidR="00F709BF">
              <w:rPr>
                <w:b/>
                <w:bCs/>
                <w:szCs w:val="24"/>
              </w:rPr>
              <w:t>MAIN1</w:t>
            </w:r>
            <w:r w:rsidRPr="00090D0F">
              <w:rPr>
                <w:b/>
                <w:bCs/>
                <w:szCs w:val="24"/>
              </w:rPr>
              <w:t>###</w:t>
            </w:r>
            <w:r>
              <w:rPr>
                <w:szCs w:val="24"/>
              </w:rPr>
              <w:t xml:space="preserve"> and </w:t>
            </w:r>
            <w:r w:rsidR="00F709BF">
              <w:rPr>
                <w:b/>
                <w:bCs/>
                <w:szCs w:val="24"/>
              </w:rPr>
              <w:t>ASSY1</w:t>
            </w:r>
            <w:r w:rsidRPr="00090D0F">
              <w:rPr>
                <w:b/>
                <w:bCs/>
                <w:szCs w:val="24"/>
              </w:rPr>
              <w:t>###</w:t>
            </w:r>
            <w:r>
              <w:rPr>
                <w:szCs w:val="24"/>
              </w:rPr>
              <w:t xml:space="preserve"> and press </w:t>
            </w:r>
            <w:r w:rsidR="00D62D1C">
              <w:rPr>
                <w:noProof/>
                <w:szCs w:val="24"/>
                <w:lang w:val="en-GB" w:eastAsia="en-GB"/>
              </w:rPr>
              <w:drawing>
                <wp:inline distT="0" distB="0" distL="0" distR="0" wp14:anchorId="48E4F683" wp14:editId="6AFC1F9E">
                  <wp:extent cx="281354" cy="228600"/>
                  <wp:effectExtent l="0" t="0" r="4445"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 name="Picture 547"/>
                          <pic:cNvPicPr/>
                        </pic:nvPicPr>
                        <pic:blipFill>
                          <a:blip r:embed="rId46">
                            <a:extLst>
                              <a:ext uri="{28A0092B-C50C-407E-A947-70E740481C1C}">
                                <a14:useLocalDpi xmlns:a14="http://schemas.microsoft.com/office/drawing/2010/main" val="0"/>
                              </a:ext>
                            </a:extLst>
                          </a:blip>
                          <a:stretch>
                            <a:fillRect/>
                          </a:stretch>
                        </pic:blipFill>
                        <pic:spPr>
                          <a:xfrm>
                            <a:off x="0" y="0"/>
                            <a:ext cx="282840" cy="229808"/>
                          </a:xfrm>
                          <a:prstGeom prst="rect">
                            <a:avLst/>
                          </a:prstGeom>
                        </pic:spPr>
                      </pic:pic>
                    </a:graphicData>
                  </a:graphic>
                </wp:inline>
              </w:drawing>
            </w:r>
            <w:r>
              <w:rPr>
                <w:szCs w:val="24"/>
              </w:rPr>
              <w:t>.</w:t>
            </w:r>
          </w:p>
          <w:p w14:paraId="1468ECFB" w14:textId="44852EE4" w:rsidR="002B2D23" w:rsidRDefault="00F709BF" w:rsidP="002B2D23">
            <w:pPr>
              <w:jc w:val="center"/>
              <w:rPr>
                <w:szCs w:val="24"/>
              </w:rPr>
            </w:pPr>
            <w:r>
              <w:rPr>
                <w:noProof/>
                <w:lang w:val="en-GB" w:eastAsia="en-GB"/>
              </w:rPr>
              <w:lastRenderedPageBreak/>
              <w:drawing>
                <wp:inline distT="0" distB="0" distL="0" distR="0" wp14:anchorId="4464BBDE" wp14:editId="678801B9">
                  <wp:extent cx="4723130" cy="1849120"/>
                  <wp:effectExtent l="0" t="0" r="1270" b="0"/>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3130" cy="1849120"/>
                          </a:xfrm>
                          <a:prstGeom prst="rect">
                            <a:avLst/>
                          </a:prstGeom>
                        </pic:spPr>
                      </pic:pic>
                    </a:graphicData>
                  </a:graphic>
                </wp:inline>
              </w:drawing>
            </w:r>
          </w:p>
          <w:p w14:paraId="3CEB5F10" w14:textId="73A52F9A" w:rsidR="00453F2B" w:rsidRPr="00440AE8" w:rsidRDefault="00453F2B" w:rsidP="00EA7CB1">
            <w:pPr>
              <w:rPr>
                <w:szCs w:val="24"/>
              </w:rPr>
            </w:pPr>
          </w:p>
        </w:tc>
        <w:tc>
          <w:tcPr>
            <w:tcW w:w="1984" w:type="dxa"/>
            <w:tcBorders>
              <w:left w:val="single" w:sz="4" w:space="0" w:color="D9D9D9" w:themeColor="background1" w:themeShade="D9"/>
            </w:tcBorders>
          </w:tcPr>
          <w:p w14:paraId="2CAACD71" w14:textId="77777777" w:rsidR="00453F2B" w:rsidRPr="00A435C1" w:rsidRDefault="00453F2B" w:rsidP="00EA7CB1">
            <w:pPr>
              <w:pStyle w:val="Margin"/>
              <w:rPr>
                <w:rFonts w:cs="Arial"/>
              </w:rPr>
            </w:pPr>
          </w:p>
          <w:p w14:paraId="029FCB88" w14:textId="77777777" w:rsidR="00453F2B" w:rsidRDefault="00453F2B" w:rsidP="00EA7CB1">
            <w:pPr>
              <w:pStyle w:val="Margin"/>
              <w:rPr>
                <w:rFonts w:cs="Arial"/>
                <w:lang w:val="de-DE"/>
              </w:rPr>
            </w:pPr>
          </w:p>
          <w:p w14:paraId="5B0AA796" w14:textId="77777777" w:rsidR="00090D0F" w:rsidRDefault="00090D0F" w:rsidP="00EA7CB1">
            <w:pPr>
              <w:pStyle w:val="Margin"/>
              <w:rPr>
                <w:rFonts w:cs="Arial"/>
                <w:lang w:val="de-DE"/>
              </w:rPr>
            </w:pPr>
          </w:p>
          <w:p w14:paraId="2A3CACF4" w14:textId="77777777" w:rsidR="00090D0F" w:rsidRDefault="00090D0F" w:rsidP="00EA7CB1">
            <w:pPr>
              <w:pStyle w:val="Margin"/>
              <w:rPr>
                <w:rFonts w:cs="Arial"/>
                <w:lang w:val="de-DE"/>
              </w:rPr>
            </w:pPr>
          </w:p>
          <w:p w14:paraId="180F49A5" w14:textId="77777777" w:rsidR="00090D0F" w:rsidRDefault="00090D0F" w:rsidP="00EA7CB1">
            <w:pPr>
              <w:pStyle w:val="Margin"/>
              <w:rPr>
                <w:rFonts w:cs="Arial"/>
                <w:lang w:val="de-DE"/>
              </w:rPr>
            </w:pPr>
          </w:p>
          <w:p w14:paraId="2D8E9917" w14:textId="77777777" w:rsidR="00090D0F" w:rsidRDefault="00090D0F" w:rsidP="00EA7CB1">
            <w:pPr>
              <w:pStyle w:val="Margin"/>
              <w:rPr>
                <w:rFonts w:cs="Arial"/>
                <w:lang w:val="de-DE"/>
              </w:rPr>
            </w:pPr>
          </w:p>
          <w:p w14:paraId="0D97D3D3" w14:textId="77777777" w:rsidR="00090D0F" w:rsidRDefault="00090D0F" w:rsidP="00EA7CB1">
            <w:pPr>
              <w:pStyle w:val="Margin"/>
              <w:rPr>
                <w:rFonts w:cs="Arial"/>
                <w:lang w:val="de-DE"/>
              </w:rPr>
            </w:pPr>
          </w:p>
          <w:p w14:paraId="3D1CC6A1" w14:textId="77777777" w:rsidR="00090D0F" w:rsidRDefault="00090D0F" w:rsidP="00EA7CB1">
            <w:pPr>
              <w:pStyle w:val="Margin"/>
              <w:rPr>
                <w:rFonts w:cs="Arial"/>
                <w:lang w:val="de-DE"/>
              </w:rPr>
            </w:pPr>
          </w:p>
          <w:p w14:paraId="660E0B58" w14:textId="77777777" w:rsidR="00090D0F" w:rsidRDefault="00090D0F" w:rsidP="00EA7CB1">
            <w:pPr>
              <w:pStyle w:val="Margin"/>
              <w:rPr>
                <w:rFonts w:cs="Arial"/>
                <w:lang w:val="de-DE"/>
              </w:rPr>
            </w:pPr>
          </w:p>
          <w:p w14:paraId="08419AAA" w14:textId="77777777" w:rsidR="00090D0F" w:rsidRDefault="00090D0F" w:rsidP="00EA7CB1">
            <w:pPr>
              <w:pStyle w:val="Margin"/>
              <w:rPr>
                <w:rFonts w:cs="Arial"/>
                <w:lang w:val="de-DE"/>
              </w:rPr>
            </w:pPr>
          </w:p>
          <w:p w14:paraId="7251D86A" w14:textId="77777777" w:rsidR="00090D0F" w:rsidRDefault="00090D0F" w:rsidP="00EA7CB1">
            <w:pPr>
              <w:pStyle w:val="Margin"/>
              <w:rPr>
                <w:rFonts w:cs="Arial"/>
                <w:lang w:val="de-DE"/>
              </w:rPr>
            </w:pPr>
          </w:p>
          <w:p w14:paraId="14854E86" w14:textId="77777777" w:rsidR="00090D0F" w:rsidRDefault="00090D0F" w:rsidP="00EA7CB1">
            <w:pPr>
              <w:pStyle w:val="Margin"/>
              <w:rPr>
                <w:rFonts w:cs="Arial"/>
                <w:lang w:val="de-DE"/>
              </w:rPr>
            </w:pPr>
          </w:p>
          <w:p w14:paraId="0D2253C0" w14:textId="77777777" w:rsidR="00090D0F" w:rsidRDefault="00090D0F" w:rsidP="00EA7CB1">
            <w:pPr>
              <w:pStyle w:val="Margin"/>
              <w:rPr>
                <w:rFonts w:cs="Arial"/>
                <w:lang w:val="de-DE"/>
              </w:rPr>
            </w:pPr>
          </w:p>
          <w:p w14:paraId="3509063C" w14:textId="77777777" w:rsidR="00090D0F" w:rsidRDefault="00090D0F" w:rsidP="00EA7CB1">
            <w:pPr>
              <w:pStyle w:val="Margin"/>
              <w:rPr>
                <w:rFonts w:cs="Arial"/>
                <w:lang w:val="de-DE"/>
              </w:rPr>
            </w:pPr>
          </w:p>
          <w:p w14:paraId="76E11720" w14:textId="77777777" w:rsidR="00090D0F" w:rsidRDefault="00090D0F" w:rsidP="00EA7CB1">
            <w:pPr>
              <w:pStyle w:val="Margin"/>
              <w:rPr>
                <w:rFonts w:cs="Arial"/>
                <w:lang w:val="de-DE"/>
              </w:rPr>
            </w:pPr>
          </w:p>
          <w:p w14:paraId="42812481" w14:textId="77777777" w:rsidR="00090D0F" w:rsidRDefault="00090D0F" w:rsidP="00EA7CB1">
            <w:pPr>
              <w:pStyle w:val="Margin"/>
              <w:rPr>
                <w:rFonts w:cs="Arial"/>
                <w:lang w:val="de-DE"/>
              </w:rPr>
            </w:pPr>
          </w:p>
          <w:p w14:paraId="2763A80A" w14:textId="77777777" w:rsidR="00090D0F" w:rsidRDefault="00090D0F" w:rsidP="00EA7CB1">
            <w:pPr>
              <w:pStyle w:val="Margin"/>
              <w:rPr>
                <w:rFonts w:cs="Arial"/>
                <w:lang w:val="de-DE"/>
              </w:rPr>
            </w:pPr>
          </w:p>
          <w:p w14:paraId="65B8D452" w14:textId="77777777" w:rsidR="00090D0F" w:rsidRDefault="00090D0F" w:rsidP="00EA7CB1">
            <w:pPr>
              <w:pStyle w:val="Margin"/>
              <w:rPr>
                <w:rFonts w:cs="Arial"/>
                <w:lang w:val="de-DE"/>
              </w:rPr>
            </w:pPr>
          </w:p>
          <w:p w14:paraId="30C43300" w14:textId="77777777" w:rsidR="00090D0F" w:rsidRDefault="00090D0F" w:rsidP="00EA7CB1">
            <w:pPr>
              <w:pStyle w:val="Margin"/>
              <w:rPr>
                <w:rFonts w:cs="Arial"/>
                <w:lang w:val="de-DE"/>
              </w:rPr>
            </w:pPr>
          </w:p>
          <w:p w14:paraId="0792EBDA" w14:textId="77777777" w:rsidR="00090D0F" w:rsidRDefault="00090D0F" w:rsidP="00EA7CB1">
            <w:pPr>
              <w:pStyle w:val="Margin"/>
              <w:rPr>
                <w:rFonts w:cs="Arial"/>
                <w:lang w:val="de-DE"/>
              </w:rPr>
            </w:pPr>
          </w:p>
          <w:p w14:paraId="73C5D44B" w14:textId="77777777" w:rsidR="00090D0F" w:rsidRDefault="00090D0F" w:rsidP="00EA7CB1">
            <w:pPr>
              <w:pStyle w:val="Margin"/>
              <w:rPr>
                <w:rFonts w:cs="Arial"/>
                <w:lang w:val="de-DE"/>
              </w:rPr>
            </w:pPr>
          </w:p>
          <w:p w14:paraId="2B2AF207" w14:textId="77777777" w:rsidR="00090D0F" w:rsidRDefault="00090D0F" w:rsidP="00EA7CB1">
            <w:pPr>
              <w:pStyle w:val="Margin"/>
              <w:rPr>
                <w:rFonts w:cs="Arial"/>
                <w:lang w:val="de-DE"/>
              </w:rPr>
            </w:pPr>
          </w:p>
          <w:p w14:paraId="233B98FB" w14:textId="77777777" w:rsidR="00090D0F" w:rsidRDefault="00090D0F" w:rsidP="00EA7CB1">
            <w:pPr>
              <w:pStyle w:val="Margin"/>
              <w:rPr>
                <w:rFonts w:cs="Arial"/>
                <w:lang w:val="de-DE"/>
              </w:rPr>
            </w:pPr>
          </w:p>
          <w:p w14:paraId="051EAF45" w14:textId="77777777" w:rsidR="00090D0F" w:rsidRDefault="00090D0F" w:rsidP="00EA7CB1">
            <w:pPr>
              <w:pStyle w:val="Margin"/>
              <w:rPr>
                <w:rFonts w:cs="Arial"/>
                <w:lang w:val="de-DE"/>
              </w:rPr>
            </w:pPr>
          </w:p>
          <w:p w14:paraId="1A359B75" w14:textId="77777777" w:rsidR="00090D0F" w:rsidRDefault="00090D0F" w:rsidP="00EA7CB1">
            <w:pPr>
              <w:pStyle w:val="Margin"/>
              <w:rPr>
                <w:rFonts w:cs="Arial"/>
                <w:lang w:val="de-DE"/>
              </w:rPr>
            </w:pPr>
          </w:p>
          <w:p w14:paraId="3F92240D" w14:textId="77777777" w:rsidR="00090D0F" w:rsidRDefault="00090D0F" w:rsidP="00EA7CB1">
            <w:pPr>
              <w:pStyle w:val="Margin"/>
              <w:rPr>
                <w:rFonts w:cs="Arial"/>
                <w:lang w:val="de-DE"/>
              </w:rPr>
            </w:pPr>
          </w:p>
          <w:p w14:paraId="4E250E93" w14:textId="77777777" w:rsidR="00090D0F" w:rsidRDefault="00090D0F" w:rsidP="00EA7CB1">
            <w:pPr>
              <w:pStyle w:val="Margin"/>
              <w:rPr>
                <w:rFonts w:cs="Arial"/>
                <w:lang w:val="de-DE"/>
              </w:rPr>
            </w:pPr>
          </w:p>
          <w:p w14:paraId="4FB7D31D" w14:textId="77777777" w:rsidR="00090D0F" w:rsidRDefault="00090D0F" w:rsidP="00EA7CB1">
            <w:pPr>
              <w:pStyle w:val="Margin"/>
              <w:rPr>
                <w:rFonts w:cs="Arial"/>
                <w:lang w:val="de-DE"/>
              </w:rPr>
            </w:pPr>
          </w:p>
          <w:p w14:paraId="38FEC841" w14:textId="77777777" w:rsidR="00090D0F" w:rsidRDefault="00090D0F" w:rsidP="00EA7CB1">
            <w:pPr>
              <w:pStyle w:val="Margin"/>
              <w:rPr>
                <w:rFonts w:cs="Arial"/>
                <w:lang w:val="de-DE"/>
              </w:rPr>
            </w:pPr>
          </w:p>
          <w:p w14:paraId="77256382" w14:textId="60B5CF85" w:rsidR="00090D0F" w:rsidRDefault="00090D0F" w:rsidP="0077378B">
            <w:pPr>
              <w:pStyle w:val="Margin"/>
              <w:jc w:val="left"/>
              <w:rPr>
                <w:rFonts w:cs="Arial"/>
                <w:lang w:val="de-DE"/>
              </w:rPr>
            </w:pPr>
          </w:p>
          <w:p w14:paraId="4BD17561" w14:textId="77777777" w:rsidR="00090D0F" w:rsidRDefault="00090D0F" w:rsidP="00EA7CB1">
            <w:pPr>
              <w:pStyle w:val="Margin"/>
              <w:rPr>
                <w:rFonts w:cs="Arial"/>
                <w:lang w:val="de-DE"/>
              </w:rPr>
            </w:pPr>
          </w:p>
          <w:p w14:paraId="7ED13D3F" w14:textId="5ADE768F" w:rsidR="00090D0F" w:rsidRPr="00C52F43" w:rsidRDefault="00F709BF" w:rsidP="00090D0F">
            <w:pPr>
              <w:pStyle w:val="Margin"/>
              <w:rPr>
                <w:rFonts w:cs="Arial"/>
                <w:lang w:val="de-DE"/>
              </w:rPr>
            </w:pPr>
            <w:r>
              <w:rPr>
                <w:rFonts w:cs="Arial"/>
                <w:lang w:val="de-DE"/>
              </w:rPr>
              <w:t>MAIN1</w:t>
            </w:r>
            <w:r w:rsidR="00090D0F">
              <w:rPr>
                <w:rFonts w:cs="Arial"/>
                <w:lang w:val="de-DE"/>
              </w:rPr>
              <w:t xml:space="preserve">###, </w:t>
            </w:r>
            <w:r>
              <w:rPr>
                <w:rFonts w:cs="Arial"/>
                <w:lang w:val="de-DE"/>
              </w:rPr>
              <w:t>ASSY1</w:t>
            </w:r>
            <w:r w:rsidR="00090D0F">
              <w:rPr>
                <w:rFonts w:cs="Arial"/>
                <w:lang w:val="de-DE"/>
              </w:rPr>
              <w:t>###</w:t>
            </w:r>
          </w:p>
        </w:tc>
      </w:tr>
      <w:tr w:rsidR="00453F2B" w:rsidRPr="00C52F43" w14:paraId="3716D0CC"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56E78F2C" w14:textId="700A64F9" w:rsidR="00453F2B" w:rsidRPr="00440AE8" w:rsidRDefault="00F709BF" w:rsidP="00EA7CB1">
            <w:pPr>
              <w:jc w:val="center"/>
              <w:rPr>
                <w:szCs w:val="24"/>
              </w:rPr>
            </w:pPr>
            <w:r>
              <w:rPr>
                <w:noProof/>
                <w:lang w:val="en-GB" w:eastAsia="en-GB"/>
              </w:rPr>
              <w:drawing>
                <wp:inline distT="0" distB="0" distL="0" distR="0" wp14:anchorId="59D093A6" wp14:editId="31BD366D">
                  <wp:extent cx="4723130" cy="1156335"/>
                  <wp:effectExtent l="0" t="0" r="1270" b="5715"/>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3130" cy="1156335"/>
                          </a:xfrm>
                          <a:prstGeom prst="rect">
                            <a:avLst/>
                          </a:prstGeom>
                        </pic:spPr>
                      </pic:pic>
                    </a:graphicData>
                  </a:graphic>
                </wp:inline>
              </w:drawing>
            </w:r>
          </w:p>
        </w:tc>
        <w:tc>
          <w:tcPr>
            <w:tcW w:w="1984" w:type="dxa"/>
            <w:tcBorders>
              <w:left w:val="single" w:sz="4" w:space="0" w:color="D9D9D9" w:themeColor="background1" w:themeShade="D9"/>
            </w:tcBorders>
          </w:tcPr>
          <w:p w14:paraId="0C6C7024" w14:textId="77777777" w:rsidR="00453F2B" w:rsidRPr="00C52F43" w:rsidRDefault="00453F2B" w:rsidP="00EA7CB1">
            <w:pPr>
              <w:pStyle w:val="Margin"/>
              <w:rPr>
                <w:rFonts w:cs="Arial"/>
                <w:lang w:val="de-DE"/>
              </w:rPr>
            </w:pPr>
          </w:p>
        </w:tc>
      </w:tr>
      <w:tr w:rsidR="00453F2B" w:rsidRPr="00C52F43" w14:paraId="16228CAF"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0154F309" w14:textId="7D7E6BBF" w:rsidR="00453F2B" w:rsidRPr="00440AE8" w:rsidRDefault="00453F2B" w:rsidP="00886CBE">
            <w:pPr>
              <w:jc w:val="both"/>
              <w:rPr>
                <w:szCs w:val="24"/>
              </w:rPr>
            </w:pPr>
            <w:r w:rsidRPr="00440AE8">
              <w:rPr>
                <w:szCs w:val="24"/>
              </w:rPr>
              <w:t xml:space="preserve">Save by clicking on </w:t>
            </w:r>
            <w:r w:rsidR="00D47BA0">
              <w:rPr>
                <w:noProof/>
                <w:lang w:val="de-DE"/>
              </w:rPr>
              <w:t xml:space="preserve"> </w:t>
            </w:r>
            <w:r w:rsidR="00D62D1C">
              <w:rPr>
                <w:noProof/>
                <w:szCs w:val="24"/>
                <w:lang w:val="en-GB" w:eastAsia="en-GB"/>
              </w:rPr>
              <w:drawing>
                <wp:inline distT="0" distB="0" distL="0" distR="0" wp14:anchorId="75F8797E" wp14:editId="4389146E">
                  <wp:extent cx="333375" cy="222250"/>
                  <wp:effectExtent l="0" t="0" r="9525" b="635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 name="Picture 548"/>
                          <pic:cNvPicPr/>
                        </pic:nvPicPr>
                        <pic:blipFill>
                          <a:blip r:embed="rId49">
                            <a:extLst>
                              <a:ext uri="{28A0092B-C50C-407E-A947-70E740481C1C}">
                                <a14:useLocalDpi xmlns:a14="http://schemas.microsoft.com/office/drawing/2010/main" val="0"/>
                              </a:ext>
                            </a:extLst>
                          </a:blip>
                          <a:stretch>
                            <a:fillRect/>
                          </a:stretch>
                        </pic:blipFill>
                        <pic:spPr>
                          <a:xfrm>
                            <a:off x="0" y="0"/>
                            <a:ext cx="333375" cy="222250"/>
                          </a:xfrm>
                          <a:prstGeom prst="rect">
                            <a:avLst/>
                          </a:prstGeom>
                        </pic:spPr>
                      </pic:pic>
                    </a:graphicData>
                  </a:graphic>
                </wp:inline>
              </w:drawing>
            </w:r>
            <w:r w:rsidR="00D47BA0" w:rsidRPr="00440AE8">
              <w:rPr>
                <w:szCs w:val="24"/>
              </w:rPr>
              <w:t xml:space="preserve"> </w:t>
            </w:r>
            <w:r w:rsidRPr="00440AE8">
              <w:rPr>
                <w:szCs w:val="24"/>
              </w:rPr>
              <w:t>.</w:t>
            </w:r>
          </w:p>
        </w:tc>
        <w:tc>
          <w:tcPr>
            <w:tcW w:w="1984" w:type="dxa"/>
            <w:tcBorders>
              <w:left w:val="single" w:sz="4" w:space="0" w:color="D9D9D9" w:themeColor="background1" w:themeShade="D9"/>
            </w:tcBorders>
          </w:tcPr>
          <w:p w14:paraId="32FC5A57" w14:textId="77777777" w:rsidR="00453F2B" w:rsidRPr="00C52F43" w:rsidRDefault="00453F2B" w:rsidP="00EA7CB1">
            <w:pPr>
              <w:pStyle w:val="Margin"/>
              <w:rPr>
                <w:rFonts w:cs="Arial"/>
                <w:lang w:val="de-DE"/>
              </w:rPr>
            </w:pPr>
          </w:p>
        </w:tc>
      </w:tr>
      <w:tr w:rsidR="00453F2B" w:rsidRPr="00C52F43" w14:paraId="6BE90D4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467BC2B8" w14:textId="77777777" w:rsidR="00453F2B" w:rsidRPr="00440AE8" w:rsidRDefault="00453F2B" w:rsidP="00EA7CB1">
            <w:pPr>
              <w:rPr>
                <w:szCs w:val="24"/>
              </w:rPr>
            </w:pPr>
            <w:r w:rsidRPr="00440AE8">
              <w:rPr>
                <w:b/>
                <w:szCs w:val="24"/>
              </w:rPr>
              <w:t>Plan the Area</w:t>
            </w:r>
          </w:p>
        </w:tc>
        <w:tc>
          <w:tcPr>
            <w:tcW w:w="1984" w:type="dxa"/>
            <w:tcBorders>
              <w:left w:val="single" w:sz="4" w:space="0" w:color="D9D9D9" w:themeColor="background1" w:themeShade="D9"/>
            </w:tcBorders>
          </w:tcPr>
          <w:p w14:paraId="14E9E453" w14:textId="77777777" w:rsidR="00453F2B" w:rsidRPr="00C52F43" w:rsidRDefault="00453F2B" w:rsidP="00EA7CB1">
            <w:pPr>
              <w:pStyle w:val="Margin"/>
              <w:rPr>
                <w:rFonts w:cs="Arial"/>
                <w:lang w:val="de-DE"/>
              </w:rPr>
            </w:pPr>
          </w:p>
        </w:tc>
      </w:tr>
      <w:tr w:rsidR="00453F2B" w:rsidRPr="00C52F43" w14:paraId="3BA1CBD2"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13510526" w14:textId="77777777" w:rsidR="00453F2B" w:rsidRDefault="00453F2B" w:rsidP="00886CBE">
            <w:pPr>
              <w:jc w:val="both"/>
              <w:rPr>
                <w:szCs w:val="24"/>
              </w:rPr>
            </w:pPr>
            <w:r w:rsidRPr="00440AE8">
              <w:rPr>
                <w:szCs w:val="24"/>
              </w:rPr>
              <w:t xml:space="preserve">In the </w:t>
            </w:r>
            <w:r w:rsidR="00BC5DC2">
              <w:rPr>
                <w:szCs w:val="24"/>
              </w:rPr>
              <w:t xml:space="preserve">app </w:t>
            </w:r>
            <w:r w:rsidR="00026DDF">
              <w:rPr>
                <w:i/>
                <w:iCs/>
                <w:color w:val="000000"/>
              </w:rPr>
              <w:t>Change Statistical Key Figure Planning</w:t>
            </w:r>
            <w:r w:rsidR="00026DDF">
              <w:rPr>
                <w:color w:val="000000"/>
              </w:rPr>
              <w:t xml:space="preserve"> </w:t>
            </w:r>
            <w:r w:rsidRPr="00440AE8">
              <w:rPr>
                <w:szCs w:val="24"/>
              </w:rPr>
              <w:t>you can plan the size of the areas for the respective department assembly and maintenance.</w:t>
            </w:r>
          </w:p>
          <w:p w14:paraId="66AF67C8" w14:textId="629673E1" w:rsidR="00C14EDF" w:rsidRPr="00440AE8" w:rsidRDefault="00C14EDF" w:rsidP="00C14EDF">
            <w:pPr>
              <w:jc w:val="center"/>
              <w:rPr>
                <w:szCs w:val="24"/>
              </w:rPr>
            </w:pPr>
            <w:r>
              <w:rPr>
                <w:noProof/>
                <w:szCs w:val="24"/>
                <w:lang w:val="en-GB" w:eastAsia="en-GB"/>
              </w:rPr>
              <w:drawing>
                <wp:inline distT="0" distB="0" distL="0" distR="0" wp14:anchorId="40E85A60" wp14:editId="472430DD">
                  <wp:extent cx="1492250" cy="1492250"/>
                  <wp:effectExtent l="0" t="0" r="0" b="0"/>
                  <wp:docPr id="550" name="Picture 5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 name="Picture 550"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492250" cy="1492250"/>
                          </a:xfrm>
                          <a:prstGeom prst="rect">
                            <a:avLst/>
                          </a:prstGeom>
                        </pic:spPr>
                      </pic:pic>
                    </a:graphicData>
                  </a:graphic>
                </wp:inline>
              </w:drawing>
            </w:r>
          </w:p>
        </w:tc>
        <w:tc>
          <w:tcPr>
            <w:tcW w:w="1984" w:type="dxa"/>
            <w:tcBorders>
              <w:left w:val="single" w:sz="4" w:space="0" w:color="D9D9D9" w:themeColor="background1" w:themeShade="D9"/>
            </w:tcBorders>
          </w:tcPr>
          <w:p w14:paraId="722D61C2" w14:textId="77777777" w:rsidR="00453F2B" w:rsidRPr="00A6762F" w:rsidRDefault="00453F2B" w:rsidP="00EA7CB1">
            <w:pPr>
              <w:pStyle w:val="Margin"/>
              <w:rPr>
                <w:rFonts w:cs="Arial"/>
              </w:rPr>
            </w:pPr>
          </w:p>
          <w:p w14:paraId="520C4437" w14:textId="49BDD597" w:rsidR="00453F2B" w:rsidRPr="00C52F43" w:rsidRDefault="00026DDF" w:rsidP="00EA7CB1">
            <w:pPr>
              <w:pStyle w:val="Margin"/>
              <w:rPr>
                <w:rFonts w:cs="Arial"/>
                <w:lang w:val="de-DE"/>
              </w:rPr>
            </w:pPr>
            <w:r>
              <w:rPr>
                <w:rFonts w:cs="Arial"/>
                <w:lang w:val="de-DE"/>
              </w:rPr>
              <w:t>Fiori App</w:t>
            </w:r>
          </w:p>
        </w:tc>
      </w:tr>
      <w:tr w:rsidR="00453F2B" w:rsidRPr="00C52F43" w14:paraId="30548FE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491508F6" w14:textId="3D531E13" w:rsidR="00453F2B" w:rsidRPr="00440AE8" w:rsidRDefault="00453F2B" w:rsidP="00886CBE">
            <w:pPr>
              <w:jc w:val="both"/>
              <w:rPr>
                <w:szCs w:val="24"/>
              </w:rPr>
            </w:pPr>
            <w:r w:rsidRPr="00440AE8">
              <w:rPr>
                <w:szCs w:val="24"/>
              </w:rPr>
              <w:t xml:space="preserve">On the screen </w:t>
            </w:r>
            <w:r w:rsidRPr="00440AE8">
              <w:rPr>
                <w:i/>
                <w:szCs w:val="24"/>
              </w:rPr>
              <w:t>Change Statistical Key Figure Planning: Initial Screen</w:t>
            </w:r>
            <w:r w:rsidRPr="00440AE8">
              <w:rPr>
                <w:szCs w:val="24"/>
              </w:rPr>
              <w:t xml:space="preserve"> enter the information as described in the case study. Enter </w:t>
            </w:r>
            <w:r w:rsidR="00F709BF">
              <w:rPr>
                <w:b/>
                <w:szCs w:val="24"/>
              </w:rPr>
              <w:t>ASSY1</w:t>
            </w:r>
            <w:r w:rsidRPr="00440AE8">
              <w:rPr>
                <w:b/>
                <w:szCs w:val="24"/>
              </w:rPr>
              <w:t>###</w:t>
            </w:r>
            <w:r w:rsidRPr="00440AE8">
              <w:rPr>
                <w:szCs w:val="24"/>
              </w:rPr>
              <w:t xml:space="preserve"> as </w:t>
            </w:r>
            <w:r w:rsidR="00D47BA0">
              <w:rPr>
                <w:szCs w:val="24"/>
              </w:rPr>
              <w:t>C</w:t>
            </w:r>
            <w:r w:rsidRPr="00440AE8">
              <w:rPr>
                <w:szCs w:val="24"/>
              </w:rPr>
              <w:t xml:space="preserve">ost </w:t>
            </w:r>
            <w:r w:rsidR="00D47BA0">
              <w:rPr>
                <w:szCs w:val="24"/>
              </w:rPr>
              <w:t>C</w:t>
            </w:r>
            <w:r w:rsidRPr="00440AE8">
              <w:rPr>
                <w:szCs w:val="24"/>
              </w:rPr>
              <w:t xml:space="preserve">enter and </w:t>
            </w:r>
            <w:r w:rsidR="00F709BF" w:rsidRPr="00F709BF">
              <w:rPr>
                <w:b/>
                <w:bCs/>
                <w:szCs w:val="24"/>
              </w:rPr>
              <w:t>S</w:t>
            </w:r>
            <w:r w:rsidRPr="00440AE8">
              <w:rPr>
                <w:b/>
                <w:szCs w:val="24"/>
              </w:rPr>
              <w:t>M###</w:t>
            </w:r>
            <w:r w:rsidRPr="00440AE8">
              <w:rPr>
                <w:szCs w:val="24"/>
              </w:rPr>
              <w:t xml:space="preserve"> as Stat. key figure.</w:t>
            </w:r>
          </w:p>
        </w:tc>
        <w:tc>
          <w:tcPr>
            <w:tcW w:w="1984" w:type="dxa"/>
            <w:tcBorders>
              <w:left w:val="single" w:sz="4" w:space="0" w:color="D9D9D9" w:themeColor="background1" w:themeShade="D9"/>
            </w:tcBorders>
          </w:tcPr>
          <w:p w14:paraId="47059EC2" w14:textId="77777777" w:rsidR="00453F2B" w:rsidRPr="007A00B4" w:rsidRDefault="00453F2B" w:rsidP="00EA7CB1">
            <w:pPr>
              <w:pStyle w:val="Margin"/>
              <w:rPr>
                <w:rFonts w:cs="Arial"/>
              </w:rPr>
            </w:pPr>
          </w:p>
          <w:p w14:paraId="3DA846B4" w14:textId="77777777" w:rsidR="00453F2B" w:rsidRPr="007A00B4" w:rsidRDefault="00453F2B" w:rsidP="00EA7CB1">
            <w:pPr>
              <w:pStyle w:val="Margin"/>
              <w:rPr>
                <w:rFonts w:cs="Arial"/>
              </w:rPr>
            </w:pPr>
          </w:p>
          <w:p w14:paraId="7BAD3324" w14:textId="70EB06BD" w:rsidR="00453F2B" w:rsidRDefault="00F709BF" w:rsidP="00EA7CB1">
            <w:pPr>
              <w:pStyle w:val="Margin"/>
              <w:rPr>
                <w:rFonts w:cs="Arial"/>
                <w:lang w:val="de-DE"/>
              </w:rPr>
            </w:pPr>
            <w:r>
              <w:rPr>
                <w:rFonts w:cs="Arial"/>
                <w:lang w:val="de-DE"/>
              </w:rPr>
              <w:t>ASSY1</w:t>
            </w:r>
            <w:r w:rsidR="00453F2B">
              <w:rPr>
                <w:rFonts w:cs="Arial"/>
                <w:lang w:val="de-DE"/>
              </w:rPr>
              <w:t>###</w:t>
            </w:r>
          </w:p>
          <w:p w14:paraId="3E8FDE6B" w14:textId="265049A0" w:rsidR="00453F2B" w:rsidRPr="00C52F43" w:rsidRDefault="00F709BF" w:rsidP="00EA7CB1">
            <w:pPr>
              <w:pStyle w:val="Margin"/>
              <w:rPr>
                <w:rFonts w:cs="Arial"/>
                <w:lang w:val="de-DE"/>
              </w:rPr>
            </w:pPr>
            <w:r>
              <w:rPr>
                <w:rFonts w:cs="Arial"/>
                <w:lang w:val="de-DE"/>
              </w:rPr>
              <w:t>S</w:t>
            </w:r>
            <w:r w:rsidR="00453F2B">
              <w:rPr>
                <w:rFonts w:cs="Arial"/>
                <w:lang w:val="de-DE"/>
              </w:rPr>
              <w:t>M###</w:t>
            </w:r>
          </w:p>
        </w:tc>
      </w:tr>
      <w:tr w:rsidR="00453F2B" w:rsidRPr="00C52F43" w14:paraId="45422A9F"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37217360" w14:textId="530C8BAD" w:rsidR="00453F2B" w:rsidRDefault="00FB6955" w:rsidP="00EA7CB1">
            <w:pPr>
              <w:jc w:val="center"/>
              <w:rPr>
                <w:szCs w:val="24"/>
              </w:rPr>
            </w:pPr>
            <w:r>
              <w:rPr>
                <w:noProof/>
                <w:lang w:val="en-GB" w:eastAsia="en-GB"/>
              </w:rPr>
              <w:lastRenderedPageBreak/>
              <w:drawing>
                <wp:inline distT="0" distB="0" distL="0" distR="0" wp14:anchorId="23575D84" wp14:editId="3A318A11">
                  <wp:extent cx="4723130" cy="3512820"/>
                  <wp:effectExtent l="19050" t="19050" r="20320" b="1143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23130" cy="351282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1953F747" w14:textId="77777777" w:rsidR="00453F2B" w:rsidRPr="00C52F43" w:rsidRDefault="00453F2B" w:rsidP="00EA7CB1">
            <w:pPr>
              <w:pStyle w:val="Margin"/>
              <w:rPr>
                <w:rFonts w:cs="Arial"/>
                <w:lang w:val="de-DE"/>
              </w:rPr>
            </w:pPr>
          </w:p>
        </w:tc>
      </w:tr>
      <w:tr w:rsidR="00453F2B" w:rsidRPr="00C52F43" w14:paraId="47963D13"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auto"/>
          </w:tcPr>
          <w:p w14:paraId="29019502" w14:textId="77777777" w:rsidR="00FB6955" w:rsidRDefault="00026DDF" w:rsidP="00886CBE">
            <w:pPr>
              <w:jc w:val="both"/>
              <w:rPr>
                <w:szCs w:val="24"/>
              </w:rPr>
            </w:pPr>
            <w:r>
              <w:rPr>
                <w:szCs w:val="24"/>
              </w:rPr>
              <w:t xml:space="preserve">Click </w:t>
            </w:r>
            <w:r w:rsidRPr="00993642">
              <w:rPr>
                <w:noProof/>
              </w:rPr>
              <w:t xml:space="preserve"> </w:t>
            </w:r>
            <w:r w:rsidR="00434A46">
              <w:rPr>
                <w:noProof/>
                <w:szCs w:val="24"/>
                <w:lang w:val="en-GB" w:eastAsia="en-GB"/>
              </w:rPr>
              <w:drawing>
                <wp:inline distT="0" distB="0" distL="0" distR="0" wp14:anchorId="7429342C" wp14:editId="63E09B10">
                  <wp:extent cx="800100" cy="190992"/>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 name="Picture 553"/>
                          <pic:cNvPicPr/>
                        </pic:nvPicPr>
                        <pic:blipFill>
                          <a:blip r:embed="rId27">
                            <a:extLst>
                              <a:ext uri="{28A0092B-C50C-407E-A947-70E740481C1C}">
                                <a14:useLocalDpi xmlns:a14="http://schemas.microsoft.com/office/drawing/2010/main" val="0"/>
                              </a:ext>
                            </a:extLst>
                          </a:blip>
                          <a:stretch>
                            <a:fillRect/>
                          </a:stretch>
                        </pic:blipFill>
                        <pic:spPr>
                          <a:xfrm>
                            <a:off x="0" y="0"/>
                            <a:ext cx="814292" cy="194380"/>
                          </a:xfrm>
                          <a:prstGeom prst="rect">
                            <a:avLst/>
                          </a:prstGeom>
                        </pic:spPr>
                      </pic:pic>
                    </a:graphicData>
                  </a:graphic>
                </wp:inline>
              </w:drawing>
            </w:r>
            <w:r>
              <w:rPr>
                <w:szCs w:val="24"/>
              </w:rPr>
              <w:t xml:space="preserve">. </w:t>
            </w:r>
            <w:r w:rsidR="00453F2B" w:rsidRPr="00440AE8">
              <w:rPr>
                <w:szCs w:val="24"/>
              </w:rPr>
              <w:t xml:space="preserve">Enter </w:t>
            </w:r>
            <w:r w:rsidR="00015C0D">
              <w:rPr>
                <w:b/>
                <w:szCs w:val="24"/>
              </w:rPr>
              <w:t>2250</w:t>
            </w:r>
            <w:r w:rsidR="00453F2B" w:rsidRPr="00440AE8">
              <w:rPr>
                <w:szCs w:val="24"/>
              </w:rPr>
              <w:t xml:space="preserve"> as current plan value and save your entry</w:t>
            </w:r>
            <w:r>
              <w:rPr>
                <w:szCs w:val="24"/>
              </w:rPr>
              <w:t xml:space="preserve"> with </w:t>
            </w:r>
            <w:r w:rsidR="00434A46">
              <w:rPr>
                <w:noProof/>
                <w:szCs w:val="24"/>
                <w:lang w:val="en-GB" w:eastAsia="en-GB"/>
              </w:rPr>
              <w:drawing>
                <wp:inline distT="0" distB="0" distL="0" distR="0" wp14:anchorId="78434EAF" wp14:editId="2634A2D8">
                  <wp:extent cx="285750" cy="195513"/>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 name="Picture 554"/>
                          <pic:cNvPicPr/>
                        </pic:nvPicPr>
                        <pic:blipFill>
                          <a:blip r:embed="rId29">
                            <a:extLst>
                              <a:ext uri="{28A0092B-C50C-407E-A947-70E740481C1C}">
                                <a14:useLocalDpi xmlns:a14="http://schemas.microsoft.com/office/drawing/2010/main" val="0"/>
                              </a:ext>
                            </a:extLst>
                          </a:blip>
                          <a:stretch>
                            <a:fillRect/>
                          </a:stretch>
                        </pic:blipFill>
                        <pic:spPr>
                          <a:xfrm>
                            <a:off x="0" y="0"/>
                            <a:ext cx="289903" cy="198354"/>
                          </a:xfrm>
                          <a:prstGeom prst="rect">
                            <a:avLst/>
                          </a:prstGeom>
                        </pic:spPr>
                      </pic:pic>
                    </a:graphicData>
                  </a:graphic>
                </wp:inline>
              </w:drawing>
            </w:r>
            <w:r w:rsidR="00453F2B" w:rsidRPr="00440AE8">
              <w:rPr>
                <w:szCs w:val="24"/>
              </w:rPr>
              <w:t xml:space="preserve">. </w:t>
            </w:r>
          </w:p>
          <w:p w14:paraId="40F67476" w14:textId="77777777" w:rsidR="00FB6955" w:rsidRDefault="00FB6955" w:rsidP="009B24ED">
            <w:pPr>
              <w:rPr>
                <w:szCs w:val="24"/>
              </w:rPr>
            </w:pPr>
            <w:r>
              <w:rPr>
                <w:noProof/>
                <w:lang w:val="en-GB" w:eastAsia="en-GB"/>
              </w:rPr>
              <w:drawing>
                <wp:inline distT="0" distB="0" distL="0" distR="0" wp14:anchorId="3DD59409" wp14:editId="2D41DB66">
                  <wp:extent cx="4723130" cy="1997075"/>
                  <wp:effectExtent l="19050" t="19050" r="20320" b="22225"/>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23130" cy="1997075"/>
                          </a:xfrm>
                          <a:prstGeom prst="rect">
                            <a:avLst/>
                          </a:prstGeom>
                          <a:ln>
                            <a:solidFill>
                              <a:schemeClr val="bg1">
                                <a:lumMod val="85000"/>
                              </a:schemeClr>
                            </a:solidFill>
                          </a:ln>
                        </pic:spPr>
                      </pic:pic>
                    </a:graphicData>
                  </a:graphic>
                </wp:inline>
              </w:drawing>
            </w:r>
          </w:p>
          <w:p w14:paraId="1669E8B6" w14:textId="642E2F29" w:rsidR="00453F2B" w:rsidRPr="00440AE8" w:rsidRDefault="00453F2B" w:rsidP="00886CBE">
            <w:pPr>
              <w:jc w:val="both"/>
              <w:rPr>
                <w:szCs w:val="24"/>
              </w:rPr>
            </w:pPr>
            <w:r w:rsidRPr="00440AE8">
              <w:rPr>
                <w:szCs w:val="24"/>
              </w:rPr>
              <w:t xml:space="preserve">Repeat the process for cost center </w:t>
            </w:r>
            <w:r w:rsidR="00FB6955">
              <w:rPr>
                <w:b/>
                <w:szCs w:val="24"/>
              </w:rPr>
              <w:t>MAIN1</w:t>
            </w:r>
            <w:r w:rsidRPr="00440AE8">
              <w:rPr>
                <w:b/>
                <w:szCs w:val="24"/>
              </w:rPr>
              <w:t xml:space="preserve">### </w:t>
            </w:r>
            <w:r w:rsidRPr="00440AE8">
              <w:rPr>
                <w:szCs w:val="24"/>
              </w:rPr>
              <w:t xml:space="preserve">with </w:t>
            </w:r>
            <w:r w:rsidR="00015C0D">
              <w:rPr>
                <w:b/>
                <w:szCs w:val="24"/>
              </w:rPr>
              <w:t>7</w:t>
            </w:r>
            <w:r w:rsidRPr="00440AE8">
              <w:rPr>
                <w:b/>
                <w:szCs w:val="24"/>
              </w:rPr>
              <w:t>50</w:t>
            </w:r>
            <w:r w:rsidRPr="00440AE8">
              <w:rPr>
                <w:szCs w:val="24"/>
              </w:rPr>
              <w:t xml:space="preserve"> as current plan value.</w:t>
            </w:r>
          </w:p>
        </w:tc>
        <w:tc>
          <w:tcPr>
            <w:tcW w:w="1984" w:type="dxa"/>
            <w:tcBorders>
              <w:left w:val="single" w:sz="4" w:space="0" w:color="D9D9D9" w:themeColor="background1" w:themeShade="D9"/>
            </w:tcBorders>
          </w:tcPr>
          <w:p w14:paraId="78114483" w14:textId="77777777" w:rsidR="00453F2B" w:rsidRPr="007A00B4" w:rsidRDefault="00453F2B" w:rsidP="00EA7CB1">
            <w:pPr>
              <w:pStyle w:val="Margin"/>
              <w:rPr>
                <w:rFonts w:cs="Arial"/>
              </w:rPr>
            </w:pPr>
          </w:p>
          <w:p w14:paraId="497E50D9" w14:textId="77777777" w:rsidR="00453F2B" w:rsidRDefault="00015C0D" w:rsidP="00EA7CB1">
            <w:pPr>
              <w:pStyle w:val="Margin"/>
              <w:rPr>
                <w:rFonts w:cs="Arial"/>
                <w:lang w:val="de-DE"/>
              </w:rPr>
            </w:pPr>
            <w:r>
              <w:rPr>
                <w:rFonts w:cs="Arial"/>
                <w:lang w:val="de-DE"/>
              </w:rPr>
              <w:t>22</w:t>
            </w:r>
            <w:r w:rsidR="00453F2B">
              <w:rPr>
                <w:rFonts w:cs="Arial"/>
                <w:lang w:val="de-DE"/>
              </w:rPr>
              <w:t>50</w:t>
            </w:r>
          </w:p>
          <w:p w14:paraId="0D3C6822" w14:textId="77777777" w:rsidR="0077378B" w:rsidRDefault="0077378B" w:rsidP="00EA7CB1">
            <w:pPr>
              <w:pStyle w:val="Margin"/>
              <w:rPr>
                <w:rFonts w:cs="Arial"/>
                <w:lang w:val="de-DE"/>
              </w:rPr>
            </w:pPr>
          </w:p>
          <w:p w14:paraId="50D5B1BD" w14:textId="77777777" w:rsidR="0077378B" w:rsidRDefault="0077378B" w:rsidP="00EA7CB1">
            <w:pPr>
              <w:pStyle w:val="Margin"/>
              <w:rPr>
                <w:rFonts w:cs="Arial"/>
                <w:lang w:val="de-DE"/>
              </w:rPr>
            </w:pPr>
          </w:p>
          <w:p w14:paraId="23BE1171" w14:textId="77777777" w:rsidR="0077378B" w:rsidRDefault="0077378B" w:rsidP="00EA7CB1">
            <w:pPr>
              <w:pStyle w:val="Margin"/>
              <w:rPr>
                <w:rFonts w:cs="Arial"/>
                <w:lang w:val="de-DE"/>
              </w:rPr>
            </w:pPr>
          </w:p>
          <w:p w14:paraId="7FED2536" w14:textId="77777777" w:rsidR="0077378B" w:rsidRDefault="0077378B" w:rsidP="00EA7CB1">
            <w:pPr>
              <w:pStyle w:val="Margin"/>
              <w:rPr>
                <w:rFonts w:cs="Arial"/>
                <w:lang w:val="de-DE"/>
              </w:rPr>
            </w:pPr>
          </w:p>
          <w:p w14:paraId="4CBC467F" w14:textId="77777777" w:rsidR="0077378B" w:rsidRDefault="0077378B" w:rsidP="00EA7CB1">
            <w:pPr>
              <w:pStyle w:val="Margin"/>
              <w:rPr>
                <w:rFonts w:cs="Arial"/>
                <w:lang w:val="de-DE"/>
              </w:rPr>
            </w:pPr>
          </w:p>
          <w:p w14:paraId="1D58C50E" w14:textId="77777777" w:rsidR="0077378B" w:rsidRDefault="0077378B" w:rsidP="00EA7CB1">
            <w:pPr>
              <w:pStyle w:val="Margin"/>
              <w:rPr>
                <w:rFonts w:cs="Arial"/>
                <w:lang w:val="de-DE"/>
              </w:rPr>
            </w:pPr>
          </w:p>
          <w:p w14:paraId="2FBE0ED6" w14:textId="77777777" w:rsidR="0077378B" w:rsidRDefault="0077378B" w:rsidP="00EA7CB1">
            <w:pPr>
              <w:pStyle w:val="Margin"/>
              <w:rPr>
                <w:rFonts w:cs="Arial"/>
                <w:lang w:val="de-DE"/>
              </w:rPr>
            </w:pPr>
          </w:p>
          <w:p w14:paraId="5170F3BB" w14:textId="77777777" w:rsidR="0077378B" w:rsidRDefault="0077378B" w:rsidP="00EA7CB1">
            <w:pPr>
              <w:pStyle w:val="Margin"/>
              <w:rPr>
                <w:rFonts w:cs="Arial"/>
                <w:lang w:val="de-DE"/>
              </w:rPr>
            </w:pPr>
          </w:p>
          <w:p w14:paraId="010507B4" w14:textId="77777777" w:rsidR="0077378B" w:rsidRDefault="0077378B" w:rsidP="00EA7CB1">
            <w:pPr>
              <w:pStyle w:val="Margin"/>
              <w:rPr>
                <w:rFonts w:cs="Arial"/>
                <w:lang w:val="de-DE"/>
              </w:rPr>
            </w:pPr>
          </w:p>
          <w:p w14:paraId="5DF0BE2A" w14:textId="77777777" w:rsidR="0077378B" w:rsidRDefault="0077378B" w:rsidP="00EA7CB1">
            <w:pPr>
              <w:pStyle w:val="Margin"/>
              <w:rPr>
                <w:rFonts w:cs="Arial"/>
                <w:lang w:val="de-DE"/>
              </w:rPr>
            </w:pPr>
          </w:p>
          <w:p w14:paraId="26D12AF7" w14:textId="77777777" w:rsidR="0077378B" w:rsidRDefault="0077378B" w:rsidP="00EA7CB1">
            <w:pPr>
              <w:pStyle w:val="Margin"/>
              <w:rPr>
                <w:rFonts w:cs="Arial"/>
                <w:lang w:val="de-DE"/>
              </w:rPr>
            </w:pPr>
          </w:p>
          <w:p w14:paraId="4D1D3604" w14:textId="77777777" w:rsidR="0077378B" w:rsidRDefault="0077378B" w:rsidP="00EA7CB1">
            <w:pPr>
              <w:pStyle w:val="Margin"/>
              <w:rPr>
                <w:rFonts w:cs="Arial"/>
                <w:lang w:val="de-DE"/>
              </w:rPr>
            </w:pPr>
          </w:p>
          <w:p w14:paraId="69F65594" w14:textId="77777777" w:rsidR="0077378B" w:rsidRDefault="0077378B" w:rsidP="00EA7CB1">
            <w:pPr>
              <w:pStyle w:val="Margin"/>
              <w:rPr>
                <w:rFonts w:cs="Arial"/>
                <w:lang w:val="de-DE"/>
              </w:rPr>
            </w:pPr>
          </w:p>
          <w:p w14:paraId="598C84BB" w14:textId="77777777" w:rsidR="0077378B" w:rsidRDefault="0077378B" w:rsidP="00EA7CB1">
            <w:pPr>
              <w:pStyle w:val="Margin"/>
              <w:rPr>
                <w:rFonts w:cs="Arial"/>
                <w:lang w:val="de-DE"/>
              </w:rPr>
            </w:pPr>
          </w:p>
          <w:p w14:paraId="745F59A2" w14:textId="77777777" w:rsidR="0077378B" w:rsidRDefault="0077378B" w:rsidP="00EA7CB1">
            <w:pPr>
              <w:pStyle w:val="Margin"/>
              <w:rPr>
                <w:rFonts w:cs="Arial"/>
                <w:lang w:val="de-DE"/>
              </w:rPr>
            </w:pPr>
          </w:p>
          <w:p w14:paraId="0085E3ED" w14:textId="77777777" w:rsidR="0077378B" w:rsidRDefault="0077378B" w:rsidP="00EA7CB1">
            <w:pPr>
              <w:pStyle w:val="Margin"/>
              <w:rPr>
                <w:rFonts w:cs="Arial"/>
                <w:lang w:val="de-DE"/>
              </w:rPr>
            </w:pPr>
          </w:p>
          <w:p w14:paraId="185A5078" w14:textId="77777777" w:rsidR="0077378B" w:rsidRDefault="0077378B" w:rsidP="00EA7CB1">
            <w:pPr>
              <w:pStyle w:val="Margin"/>
              <w:rPr>
                <w:rFonts w:cs="Arial"/>
                <w:lang w:val="de-DE"/>
              </w:rPr>
            </w:pPr>
          </w:p>
          <w:p w14:paraId="540EC988" w14:textId="77777777" w:rsidR="0077378B" w:rsidRDefault="0077378B" w:rsidP="00EA7CB1">
            <w:pPr>
              <w:pStyle w:val="Margin"/>
              <w:rPr>
                <w:rFonts w:cs="Arial"/>
                <w:lang w:val="de-DE"/>
              </w:rPr>
            </w:pPr>
          </w:p>
          <w:p w14:paraId="105886B7" w14:textId="77777777" w:rsidR="0077378B" w:rsidRDefault="0077378B" w:rsidP="00EA7CB1">
            <w:pPr>
              <w:pStyle w:val="Margin"/>
              <w:rPr>
                <w:rFonts w:cs="Arial"/>
                <w:lang w:val="de-DE"/>
              </w:rPr>
            </w:pPr>
          </w:p>
          <w:p w14:paraId="24F5548A" w14:textId="77777777" w:rsidR="0077378B" w:rsidRDefault="0077378B" w:rsidP="00EA7CB1">
            <w:pPr>
              <w:pStyle w:val="Margin"/>
              <w:rPr>
                <w:rFonts w:cs="Arial"/>
                <w:lang w:val="de-DE"/>
              </w:rPr>
            </w:pPr>
          </w:p>
          <w:p w14:paraId="4F2C73DA" w14:textId="77777777" w:rsidR="0077378B" w:rsidRDefault="0077378B" w:rsidP="00EA7CB1">
            <w:pPr>
              <w:pStyle w:val="Margin"/>
              <w:rPr>
                <w:rFonts w:cs="Arial"/>
                <w:lang w:val="de-DE"/>
              </w:rPr>
            </w:pPr>
          </w:p>
          <w:p w14:paraId="0DF06708" w14:textId="59AA1335" w:rsidR="00453F2B" w:rsidRDefault="0077378B" w:rsidP="0077378B">
            <w:pPr>
              <w:pStyle w:val="Margin"/>
              <w:rPr>
                <w:rFonts w:cs="Arial"/>
                <w:lang w:val="de-DE"/>
              </w:rPr>
            </w:pPr>
            <w:r>
              <w:rPr>
                <w:rFonts w:cs="Arial"/>
                <w:lang w:val="de-DE"/>
              </w:rPr>
              <w:t>MAIN1</w:t>
            </w:r>
            <w:r w:rsidR="00453F2B">
              <w:rPr>
                <w:rFonts w:cs="Arial"/>
                <w:lang w:val="de-DE"/>
              </w:rPr>
              <w:t>###</w:t>
            </w:r>
          </w:p>
          <w:p w14:paraId="5AAD5B59" w14:textId="77777777" w:rsidR="00453F2B" w:rsidRPr="00C52F43" w:rsidRDefault="00015C0D" w:rsidP="00EA7CB1">
            <w:pPr>
              <w:pStyle w:val="Margin"/>
              <w:rPr>
                <w:rFonts w:cs="Arial"/>
                <w:lang w:val="de-DE"/>
              </w:rPr>
            </w:pPr>
            <w:r>
              <w:rPr>
                <w:rFonts w:cs="Arial"/>
                <w:lang w:val="de-DE"/>
              </w:rPr>
              <w:t>7</w:t>
            </w:r>
            <w:r w:rsidR="00453F2B">
              <w:rPr>
                <w:rFonts w:cs="Arial"/>
                <w:lang w:val="de-DE"/>
              </w:rPr>
              <w:t>50</w:t>
            </w:r>
          </w:p>
        </w:tc>
      </w:tr>
      <w:tr w:rsidR="00453F2B" w:rsidRPr="00C52F43" w14:paraId="626211C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69B1D046" w14:textId="77777777" w:rsidR="00453F2B" w:rsidRPr="00440AE8" w:rsidRDefault="00453F2B" w:rsidP="00EA7CB1">
            <w:pPr>
              <w:rPr>
                <w:b/>
                <w:szCs w:val="24"/>
              </w:rPr>
            </w:pPr>
            <w:r w:rsidRPr="00440AE8">
              <w:rPr>
                <w:b/>
                <w:szCs w:val="24"/>
              </w:rPr>
              <w:t>Plan Primary Cost Inputs</w:t>
            </w:r>
          </w:p>
        </w:tc>
        <w:tc>
          <w:tcPr>
            <w:tcW w:w="1984" w:type="dxa"/>
            <w:tcBorders>
              <w:left w:val="single" w:sz="4" w:space="0" w:color="D9D9D9" w:themeColor="background1" w:themeShade="D9"/>
            </w:tcBorders>
          </w:tcPr>
          <w:p w14:paraId="65900D7B" w14:textId="77777777" w:rsidR="00453F2B" w:rsidRPr="001A2F2B" w:rsidRDefault="00453F2B" w:rsidP="00EA7CB1">
            <w:pPr>
              <w:pStyle w:val="Margin"/>
              <w:rPr>
                <w:lang w:val="de-DE"/>
              </w:rPr>
            </w:pPr>
          </w:p>
        </w:tc>
      </w:tr>
      <w:tr w:rsidR="00453F2B" w:rsidRPr="00C52F43" w14:paraId="03BC52B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67510749" w14:textId="28D52E3F" w:rsidR="00453F2B" w:rsidRPr="00440AE8" w:rsidRDefault="00453F2B" w:rsidP="00886CBE">
            <w:pPr>
              <w:jc w:val="both"/>
              <w:rPr>
                <w:szCs w:val="24"/>
              </w:rPr>
            </w:pPr>
            <w:r w:rsidRPr="00440AE8">
              <w:rPr>
                <w:szCs w:val="24"/>
              </w:rPr>
              <w:t>In the</w:t>
            </w:r>
            <w:r w:rsidR="00BC5DC2">
              <w:rPr>
                <w:szCs w:val="24"/>
              </w:rPr>
              <w:t xml:space="preserve"> app</w:t>
            </w:r>
            <w:r w:rsidRPr="00440AE8">
              <w:rPr>
                <w:szCs w:val="24"/>
              </w:rPr>
              <w:t xml:space="preserve"> </w:t>
            </w:r>
            <w:r w:rsidR="00BC5DC2">
              <w:rPr>
                <w:i/>
                <w:szCs w:val="24"/>
              </w:rPr>
              <w:t>Plan Primary Cost Inputs – Depreciation/Interest</w:t>
            </w:r>
            <w:r w:rsidR="00BC5DC2">
              <w:rPr>
                <w:szCs w:val="24"/>
              </w:rPr>
              <w:t xml:space="preserve"> </w:t>
            </w:r>
            <w:r w:rsidRPr="00440AE8">
              <w:rPr>
                <w:szCs w:val="24"/>
              </w:rPr>
              <w:t xml:space="preserve">you have to enter the primary costs for the cost center </w:t>
            </w:r>
            <w:r w:rsidR="00702B9C" w:rsidRPr="00702B9C">
              <w:rPr>
                <w:b/>
                <w:bCs/>
                <w:szCs w:val="24"/>
              </w:rPr>
              <w:t>ENERGY</w:t>
            </w:r>
            <w:r w:rsidRPr="00440AE8">
              <w:rPr>
                <w:szCs w:val="24"/>
              </w:rPr>
              <w:t xml:space="preserve">###. Enter cost center </w:t>
            </w:r>
            <w:r w:rsidR="00702B9C" w:rsidRPr="00702B9C">
              <w:rPr>
                <w:b/>
                <w:bCs/>
                <w:szCs w:val="24"/>
              </w:rPr>
              <w:t xml:space="preserve"> ENERGY</w:t>
            </w:r>
            <w:r w:rsidRPr="00440AE8">
              <w:rPr>
                <w:b/>
                <w:szCs w:val="24"/>
              </w:rPr>
              <w:t>###</w:t>
            </w:r>
            <w:r w:rsidRPr="00440AE8">
              <w:rPr>
                <w:szCs w:val="24"/>
              </w:rPr>
              <w:t xml:space="preserve"> and choose Utilites (electricity &amp; phone) </w:t>
            </w:r>
            <w:r w:rsidRPr="00440AE8">
              <w:rPr>
                <w:b/>
                <w:szCs w:val="24"/>
              </w:rPr>
              <w:t>(</w:t>
            </w:r>
            <w:r w:rsidR="001E39E6" w:rsidRPr="001E39E6">
              <w:rPr>
                <w:b/>
                <w:szCs w:val="24"/>
              </w:rPr>
              <w:t>6325000</w:t>
            </w:r>
            <w:r w:rsidRPr="00440AE8">
              <w:rPr>
                <w:b/>
                <w:szCs w:val="24"/>
              </w:rPr>
              <w:t>)</w:t>
            </w:r>
            <w:r w:rsidRPr="00440AE8">
              <w:rPr>
                <w:szCs w:val="24"/>
              </w:rPr>
              <w:t xml:space="preserve"> as cost element.</w:t>
            </w:r>
          </w:p>
        </w:tc>
        <w:tc>
          <w:tcPr>
            <w:tcW w:w="1984" w:type="dxa"/>
            <w:tcBorders>
              <w:left w:val="single" w:sz="4" w:space="0" w:color="D9D9D9" w:themeColor="background1" w:themeShade="D9"/>
            </w:tcBorders>
          </w:tcPr>
          <w:p w14:paraId="2A916F5C" w14:textId="77777777" w:rsidR="00453F2B" w:rsidRPr="00961CA2" w:rsidRDefault="00453F2B" w:rsidP="00EA7CB1">
            <w:pPr>
              <w:pStyle w:val="Margin"/>
            </w:pPr>
          </w:p>
          <w:p w14:paraId="2869EF38" w14:textId="4DF62C69" w:rsidR="00453F2B" w:rsidRDefault="00BC5DC2" w:rsidP="00EA7CB1">
            <w:pPr>
              <w:pStyle w:val="Margin"/>
              <w:rPr>
                <w:lang w:val="de-DE"/>
              </w:rPr>
            </w:pPr>
            <w:r>
              <w:rPr>
                <w:lang w:val="de-DE"/>
              </w:rPr>
              <w:t>Fiori App</w:t>
            </w:r>
          </w:p>
          <w:p w14:paraId="030B062C" w14:textId="77777777" w:rsidR="00BC5DC2" w:rsidRDefault="00BC5DC2" w:rsidP="00EA7CB1">
            <w:pPr>
              <w:pStyle w:val="Margin"/>
              <w:rPr>
                <w:lang w:val="de-DE"/>
              </w:rPr>
            </w:pPr>
          </w:p>
          <w:p w14:paraId="58F87CC1" w14:textId="10EDAE09" w:rsidR="00453F2B" w:rsidRDefault="00702B9C" w:rsidP="00EA7CB1">
            <w:pPr>
              <w:pStyle w:val="Margin"/>
              <w:rPr>
                <w:lang w:val="de-DE"/>
              </w:rPr>
            </w:pPr>
            <w:r>
              <w:rPr>
                <w:lang w:val="de-DE"/>
              </w:rPr>
              <w:t>ENERGY</w:t>
            </w:r>
            <w:r w:rsidR="00453F2B">
              <w:rPr>
                <w:lang w:val="de-DE"/>
              </w:rPr>
              <w:t>###</w:t>
            </w:r>
          </w:p>
          <w:p w14:paraId="4FD6EFDA" w14:textId="6B5401C3" w:rsidR="00453F2B" w:rsidRPr="001A2F2B" w:rsidRDefault="007F4AE4" w:rsidP="00EA7CB1">
            <w:pPr>
              <w:pStyle w:val="Margin"/>
              <w:rPr>
                <w:lang w:val="de-DE"/>
              </w:rPr>
            </w:pPr>
            <w:r>
              <w:rPr>
                <w:lang w:val="de-DE"/>
              </w:rPr>
              <w:t>6325000</w:t>
            </w:r>
          </w:p>
        </w:tc>
      </w:tr>
      <w:tr w:rsidR="00453F2B" w:rsidRPr="00C52F43" w14:paraId="1EE2BD62"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6ABE0C1F" w14:textId="5AF464E8" w:rsidR="00453F2B" w:rsidRDefault="00AA0E38" w:rsidP="00EA7CB1">
            <w:pPr>
              <w:rPr>
                <w:szCs w:val="24"/>
              </w:rPr>
            </w:pPr>
            <w:r>
              <w:rPr>
                <w:noProof/>
                <w:lang w:val="en-GB" w:eastAsia="en-GB"/>
              </w:rPr>
              <w:lastRenderedPageBreak/>
              <w:drawing>
                <wp:inline distT="0" distB="0" distL="0" distR="0" wp14:anchorId="6CD00081" wp14:editId="1D06A139">
                  <wp:extent cx="4723130" cy="4533900"/>
                  <wp:effectExtent l="19050" t="19050" r="20320" b="1905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23130" cy="453390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17E3F2B5" w14:textId="77777777" w:rsidR="00453F2B" w:rsidRPr="001A2F2B" w:rsidRDefault="00453F2B" w:rsidP="00EA7CB1">
            <w:pPr>
              <w:pStyle w:val="Margin"/>
              <w:rPr>
                <w:lang w:val="de-DE"/>
              </w:rPr>
            </w:pPr>
          </w:p>
        </w:tc>
      </w:tr>
      <w:tr w:rsidR="00453F2B" w:rsidRPr="00C52F43" w14:paraId="6BB81779"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5A9AFFFE" w14:textId="77AA4CDD" w:rsidR="00453F2B" w:rsidRDefault="00453F2B" w:rsidP="00886CBE">
            <w:pPr>
              <w:jc w:val="both"/>
              <w:rPr>
                <w:szCs w:val="24"/>
              </w:rPr>
            </w:pPr>
            <w:r w:rsidRPr="00440AE8">
              <w:rPr>
                <w:szCs w:val="24"/>
              </w:rPr>
              <w:t xml:space="preserve">On the following screen enter the plan fixed costs of </w:t>
            </w:r>
            <w:r w:rsidR="0077378B">
              <w:rPr>
                <w:b/>
                <w:szCs w:val="24"/>
              </w:rPr>
              <w:t>60,</w:t>
            </w:r>
            <w:r w:rsidRPr="00440AE8">
              <w:rPr>
                <w:b/>
                <w:szCs w:val="24"/>
              </w:rPr>
              <w:t>000</w:t>
            </w:r>
            <w:r w:rsidRPr="00440AE8">
              <w:rPr>
                <w:szCs w:val="24"/>
              </w:rPr>
              <w:t xml:space="preserve"> and save your entry</w:t>
            </w:r>
            <w:r w:rsidR="009E414D">
              <w:rPr>
                <w:szCs w:val="24"/>
              </w:rPr>
              <w:t xml:space="preserve"> by clicking on </w:t>
            </w:r>
            <w:r w:rsidR="009E414D">
              <w:rPr>
                <w:noProof/>
                <w:szCs w:val="24"/>
                <w:lang w:val="en-GB" w:eastAsia="en-GB"/>
              </w:rPr>
              <w:drawing>
                <wp:inline distT="0" distB="0" distL="0" distR="0" wp14:anchorId="24E3E2FC" wp14:editId="6E3B27F1">
                  <wp:extent cx="315545" cy="215900"/>
                  <wp:effectExtent l="0" t="0" r="8890" b="0"/>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 name="Picture 560"/>
                          <pic:cNvPicPr/>
                        </pic:nvPicPr>
                        <pic:blipFill>
                          <a:blip r:embed="rId29">
                            <a:extLst>
                              <a:ext uri="{28A0092B-C50C-407E-A947-70E740481C1C}">
                                <a14:useLocalDpi xmlns:a14="http://schemas.microsoft.com/office/drawing/2010/main" val="0"/>
                              </a:ext>
                            </a:extLst>
                          </a:blip>
                          <a:stretch>
                            <a:fillRect/>
                          </a:stretch>
                        </pic:blipFill>
                        <pic:spPr>
                          <a:xfrm>
                            <a:off x="0" y="0"/>
                            <a:ext cx="321843" cy="220209"/>
                          </a:xfrm>
                          <a:prstGeom prst="rect">
                            <a:avLst/>
                          </a:prstGeom>
                        </pic:spPr>
                      </pic:pic>
                    </a:graphicData>
                  </a:graphic>
                </wp:inline>
              </w:drawing>
            </w:r>
            <w:r w:rsidR="009E414D">
              <w:rPr>
                <w:szCs w:val="24"/>
              </w:rPr>
              <w:t>.</w:t>
            </w:r>
          </w:p>
          <w:p w14:paraId="7305B4C8" w14:textId="77777777" w:rsidR="003D3AF7" w:rsidRDefault="00AA0E38" w:rsidP="003D3AF7">
            <w:pPr>
              <w:jc w:val="center"/>
              <w:rPr>
                <w:szCs w:val="24"/>
              </w:rPr>
            </w:pPr>
            <w:r>
              <w:rPr>
                <w:noProof/>
                <w:lang w:val="en-GB" w:eastAsia="en-GB"/>
              </w:rPr>
              <w:drawing>
                <wp:inline distT="0" distB="0" distL="0" distR="0" wp14:anchorId="2DC68653" wp14:editId="29D070AB">
                  <wp:extent cx="4723130" cy="1501140"/>
                  <wp:effectExtent l="19050" t="19050" r="20320" b="2286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23130" cy="1501140"/>
                          </a:xfrm>
                          <a:prstGeom prst="rect">
                            <a:avLst/>
                          </a:prstGeom>
                          <a:ln>
                            <a:solidFill>
                              <a:schemeClr val="bg1">
                                <a:lumMod val="85000"/>
                              </a:schemeClr>
                            </a:solidFill>
                          </a:ln>
                        </pic:spPr>
                      </pic:pic>
                    </a:graphicData>
                  </a:graphic>
                </wp:inline>
              </w:drawing>
            </w:r>
          </w:p>
          <w:p w14:paraId="1DB00CFF" w14:textId="77777777" w:rsidR="0077378B" w:rsidRDefault="0077378B" w:rsidP="003D3AF7">
            <w:pPr>
              <w:jc w:val="center"/>
              <w:rPr>
                <w:szCs w:val="24"/>
              </w:rPr>
            </w:pPr>
          </w:p>
          <w:p w14:paraId="307B824D" w14:textId="77777777" w:rsidR="0077378B" w:rsidRDefault="0077378B" w:rsidP="003D3AF7">
            <w:pPr>
              <w:jc w:val="center"/>
              <w:rPr>
                <w:szCs w:val="24"/>
              </w:rPr>
            </w:pPr>
          </w:p>
          <w:p w14:paraId="450EDC51" w14:textId="77777777" w:rsidR="0077378B" w:rsidRDefault="0077378B" w:rsidP="003D3AF7">
            <w:pPr>
              <w:jc w:val="center"/>
              <w:rPr>
                <w:szCs w:val="24"/>
              </w:rPr>
            </w:pPr>
          </w:p>
          <w:p w14:paraId="1AC09CAC" w14:textId="77777777" w:rsidR="0077378B" w:rsidRDefault="0077378B" w:rsidP="003D3AF7">
            <w:pPr>
              <w:jc w:val="center"/>
              <w:rPr>
                <w:szCs w:val="24"/>
              </w:rPr>
            </w:pPr>
          </w:p>
          <w:p w14:paraId="7D5A7125" w14:textId="77777777" w:rsidR="0077378B" w:rsidRDefault="0077378B" w:rsidP="003D3AF7">
            <w:pPr>
              <w:jc w:val="center"/>
              <w:rPr>
                <w:szCs w:val="24"/>
              </w:rPr>
            </w:pPr>
          </w:p>
          <w:p w14:paraId="7C77B0EE" w14:textId="77777777" w:rsidR="0077378B" w:rsidRDefault="0077378B" w:rsidP="003D3AF7">
            <w:pPr>
              <w:jc w:val="center"/>
              <w:rPr>
                <w:szCs w:val="24"/>
              </w:rPr>
            </w:pPr>
          </w:p>
          <w:p w14:paraId="7B8811D8" w14:textId="6B4CCD95" w:rsidR="0077378B" w:rsidRPr="00440AE8" w:rsidRDefault="0077378B" w:rsidP="003D3AF7">
            <w:pPr>
              <w:jc w:val="center"/>
              <w:rPr>
                <w:szCs w:val="24"/>
              </w:rPr>
            </w:pPr>
          </w:p>
        </w:tc>
        <w:tc>
          <w:tcPr>
            <w:tcW w:w="1984" w:type="dxa"/>
            <w:tcBorders>
              <w:left w:val="single" w:sz="4" w:space="0" w:color="D9D9D9" w:themeColor="background1" w:themeShade="D9"/>
            </w:tcBorders>
          </w:tcPr>
          <w:p w14:paraId="2E2182FB" w14:textId="77777777" w:rsidR="00453F2B" w:rsidRPr="00961CA2" w:rsidRDefault="00453F2B" w:rsidP="00EA7CB1">
            <w:pPr>
              <w:pStyle w:val="Margin"/>
            </w:pPr>
          </w:p>
          <w:p w14:paraId="56AAA63B" w14:textId="3CD56DDA" w:rsidR="00453F2B" w:rsidRPr="001A2F2B" w:rsidRDefault="00453F2B" w:rsidP="0077378B">
            <w:pPr>
              <w:pStyle w:val="Margin"/>
              <w:rPr>
                <w:lang w:val="de-DE"/>
              </w:rPr>
            </w:pPr>
            <w:r>
              <w:rPr>
                <w:lang w:val="de-DE"/>
              </w:rPr>
              <w:t>60</w:t>
            </w:r>
            <w:r w:rsidR="0077378B">
              <w:rPr>
                <w:lang w:val="de-DE"/>
              </w:rPr>
              <w:t>,</w:t>
            </w:r>
            <w:r>
              <w:rPr>
                <w:lang w:val="de-DE"/>
              </w:rPr>
              <w:t>000</w:t>
            </w:r>
          </w:p>
        </w:tc>
      </w:tr>
      <w:tr w:rsidR="00453F2B" w:rsidRPr="00C52F43" w14:paraId="0831F956"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10696855" w14:textId="77777777" w:rsidR="00453F2B" w:rsidRPr="00440AE8" w:rsidRDefault="00453F2B" w:rsidP="00EA7CB1">
            <w:pPr>
              <w:rPr>
                <w:b/>
                <w:szCs w:val="24"/>
              </w:rPr>
            </w:pPr>
            <w:r w:rsidRPr="00440AE8">
              <w:rPr>
                <w:b/>
                <w:szCs w:val="24"/>
              </w:rPr>
              <w:lastRenderedPageBreak/>
              <w:t>Create Assessment</w:t>
            </w:r>
          </w:p>
        </w:tc>
        <w:tc>
          <w:tcPr>
            <w:tcW w:w="1984" w:type="dxa"/>
            <w:tcBorders>
              <w:left w:val="single" w:sz="4" w:space="0" w:color="D9D9D9" w:themeColor="background1" w:themeShade="D9"/>
            </w:tcBorders>
          </w:tcPr>
          <w:p w14:paraId="36D44398" w14:textId="77777777" w:rsidR="00453F2B" w:rsidRPr="001A2F2B" w:rsidRDefault="00453F2B" w:rsidP="00EA7CB1">
            <w:pPr>
              <w:pStyle w:val="Margin"/>
              <w:rPr>
                <w:lang w:val="de-DE"/>
              </w:rPr>
            </w:pPr>
          </w:p>
        </w:tc>
      </w:tr>
      <w:tr w:rsidR="00453F2B" w:rsidRPr="0022743C" w14:paraId="473B9F5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14D44529" w14:textId="705A88F9" w:rsidR="009E414D" w:rsidRDefault="00886CBE" w:rsidP="00886CBE">
            <w:pPr>
              <w:jc w:val="both"/>
              <w:rPr>
                <w:szCs w:val="24"/>
              </w:rPr>
            </w:pPr>
            <w:r>
              <w:t xml:space="preserve"> </w:t>
            </w:r>
            <w:r>
              <w:rPr>
                <w:szCs w:val="24"/>
              </w:rPr>
              <w:t>Y</w:t>
            </w:r>
            <w:r w:rsidRPr="00886CBE">
              <w:rPr>
                <w:szCs w:val="24"/>
              </w:rPr>
              <w:t xml:space="preserve">ou create the assessment </w:t>
            </w:r>
            <w:r>
              <w:rPr>
                <w:szCs w:val="24"/>
              </w:rPr>
              <w:t>i</w:t>
            </w:r>
            <w:r w:rsidR="00453F2B" w:rsidRPr="00440AE8">
              <w:rPr>
                <w:szCs w:val="24"/>
              </w:rPr>
              <w:t xml:space="preserve">n the </w:t>
            </w:r>
            <w:r w:rsidR="00BC5DC2">
              <w:rPr>
                <w:szCs w:val="24"/>
              </w:rPr>
              <w:t>app</w:t>
            </w:r>
            <w:r w:rsidR="00BC5DC2" w:rsidRPr="00440AE8">
              <w:rPr>
                <w:szCs w:val="24"/>
              </w:rPr>
              <w:t xml:space="preserve"> </w:t>
            </w:r>
            <w:r w:rsidR="00AD6A23" w:rsidRPr="00AD6A23">
              <w:rPr>
                <w:i/>
                <w:szCs w:val="24"/>
              </w:rPr>
              <w:t>Create Actual Assessment Cycle</w:t>
            </w:r>
            <w:r w:rsidR="00453F2B" w:rsidRPr="00440AE8">
              <w:rPr>
                <w:szCs w:val="24"/>
              </w:rPr>
              <w:t xml:space="preserve">. </w:t>
            </w:r>
          </w:p>
          <w:p w14:paraId="4A95E810" w14:textId="3E5D6824" w:rsidR="009E414D" w:rsidRDefault="009E414D" w:rsidP="009E414D">
            <w:pPr>
              <w:jc w:val="center"/>
              <w:rPr>
                <w:szCs w:val="24"/>
              </w:rPr>
            </w:pPr>
            <w:r>
              <w:rPr>
                <w:noProof/>
                <w:szCs w:val="24"/>
                <w:lang w:val="en-GB" w:eastAsia="en-GB"/>
              </w:rPr>
              <w:drawing>
                <wp:inline distT="0" distB="0" distL="0" distR="0" wp14:anchorId="2070FFA7" wp14:editId="34A56911">
                  <wp:extent cx="1409700" cy="1409700"/>
                  <wp:effectExtent l="0" t="0" r="0" b="0"/>
                  <wp:docPr id="561" name="Picture 5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 name="Picture 561" descr="Graphical user interface,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409700" cy="1409700"/>
                          </a:xfrm>
                          <a:prstGeom prst="rect">
                            <a:avLst/>
                          </a:prstGeom>
                        </pic:spPr>
                      </pic:pic>
                    </a:graphicData>
                  </a:graphic>
                </wp:inline>
              </w:drawing>
            </w:r>
          </w:p>
          <w:p w14:paraId="003706ED" w14:textId="4A49003F" w:rsidR="00453F2B" w:rsidRPr="00440AE8" w:rsidRDefault="00453F2B" w:rsidP="00886CBE">
            <w:pPr>
              <w:jc w:val="both"/>
              <w:rPr>
                <w:szCs w:val="24"/>
              </w:rPr>
            </w:pPr>
            <w:r w:rsidRPr="00440AE8">
              <w:rPr>
                <w:szCs w:val="24"/>
              </w:rPr>
              <w:t xml:space="preserve">On the screen </w:t>
            </w:r>
            <w:r w:rsidRPr="00440AE8">
              <w:rPr>
                <w:i/>
                <w:szCs w:val="24"/>
              </w:rPr>
              <w:t xml:space="preserve">Execute </w:t>
            </w:r>
            <w:r w:rsidR="00AD6A23">
              <w:rPr>
                <w:i/>
                <w:szCs w:val="24"/>
              </w:rPr>
              <w:t xml:space="preserve">Plan </w:t>
            </w:r>
            <w:r w:rsidR="00CF147E">
              <w:rPr>
                <w:i/>
                <w:szCs w:val="24"/>
              </w:rPr>
              <w:t>Assessment</w:t>
            </w:r>
            <w:r w:rsidRPr="00440AE8">
              <w:rPr>
                <w:i/>
                <w:szCs w:val="24"/>
              </w:rPr>
              <w:t>: Initial Screen</w:t>
            </w:r>
            <w:r w:rsidRPr="00440AE8">
              <w:rPr>
                <w:szCs w:val="24"/>
              </w:rPr>
              <w:t xml:space="preserve"> choose from the menu </w:t>
            </w:r>
            <w:r w:rsidR="006F748C" w:rsidRPr="00993642">
              <w:rPr>
                <w:b/>
                <w:szCs w:val="24"/>
              </w:rPr>
              <w:t>More</w:t>
            </w:r>
            <w:r w:rsidR="00BC5DC2">
              <w:rPr>
                <w:szCs w:val="24"/>
              </w:rPr>
              <w:t xml:space="preserve"> </w:t>
            </w:r>
            <w:r w:rsidR="006F748C" w:rsidRPr="00993642">
              <w:rPr>
                <w:color w:val="009900"/>
                <w:szCs w:val="24"/>
              </w:rPr>
              <w:t>►</w:t>
            </w:r>
            <w:r w:rsidR="00F1524C">
              <w:rPr>
                <w:color w:val="009900"/>
                <w:szCs w:val="24"/>
              </w:rPr>
              <w:t xml:space="preserve"> </w:t>
            </w:r>
            <w:r w:rsidRPr="00993642">
              <w:rPr>
                <w:b/>
                <w:szCs w:val="24"/>
              </w:rPr>
              <w:t>Extras</w:t>
            </w:r>
            <w:r w:rsidRPr="00440AE8">
              <w:rPr>
                <w:szCs w:val="24"/>
              </w:rPr>
              <w:t xml:space="preserve"> </w:t>
            </w:r>
            <w:r w:rsidRPr="00993642">
              <w:rPr>
                <w:color w:val="009900"/>
                <w:szCs w:val="24"/>
              </w:rPr>
              <w:t>►</w:t>
            </w:r>
            <w:r w:rsidR="00F1524C">
              <w:rPr>
                <w:color w:val="009900"/>
                <w:szCs w:val="24"/>
              </w:rPr>
              <w:t xml:space="preserve"> </w:t>
            </w:r>
            <w:r w:rsidRPr="00993642">
              <w:rPr>
                <w:b/>
                <w:szCs w:val="24"/>
              </w:rPr>
              <w:t>Cycle</w:t>
            </w:r>
            <w:r w:rsidRPr="00440AE8">
              <w:rPr>
                <w:szCs w:val="24"/>
              </w:rPr>
              <w:t xml:space="preserve"> </w:t>
            </w:r>
            <w:r w:rsidRPr="00993642">
              <w:rPr>
                <w:color w:val="009900"/>
                <w:szCs w:val="24"/>
              </w:rPr>
              <w:t>►</w:t>
            </w:r>
            <w:r w:rsidR="00F1524C">
              <w:rPr>
                <w:color w:val="009900"/>
                <w:szCs w:val="24"/>
              </w:rPr>
              <w:t xml:space="preserve"> </w:t>
            </w:r>
            <w:r w:rsidRPr="00993642">
              <w:rPr>
                <w:b/>
                <w:szCs w:val="24"/>
              </w:rPr>
              <w:t>Create</w:t>
            </w:r>
            <w:r w:rsidRPr="00440AE8">
              <w:rPr>
                <w:szCs w:val="24"/>
              </w:rPr>
              <w:t xml:space="preserve">. Name your cycle </w:t>
            </w:r>
            <w:r w:rsidR="00AA0E38">
              <w:rPr>
                <w:b/>
                <w:szCs w:val="24"/>
              </w:rPr>
              <w:t>C</w:t>
            </w:r>
            <w:r w:rsidRPr="00440AE8">
              <w:rPr>
                <w:b/>
                <w:szCs w:val="24"/>
              </w:rPr>
              <w:t>Y###</w:t>
            </w:r>
            <w:r w:rsidRPr="00440AE8">
              <w:rPr>
                <w:szCs w:val="24"/>
              </w:rPr>
              <w:t xml:space="preserve"> and enter the </w:t>
            </w:r>
            <w:r w:rsidRPr="00440AE8">
              <w:rPr>
                <w:b/>
                <w:szCs w:val="24"/>
              </w:rPr>
              <w:t>1</w:t>
            </w:r>
            <w:r w:rsidRPr="00440AE8">
              <w:rPr>
                <w:b/>
                <w:szCs w:val="24"/>
                <w:vertAlign w:val="superscript"/>
              </w:rPr>
              <w:t>st</w:t>
            </w:r>
            <w:r w:rsidRPr="00440AE8">
              <w:rPr>
                <w:b/>
                <w:szCs w:val="24"/>
              </w:rPr>
              <w:t xml:space="preserve"> January of the current fiscal year</w:t>
            </w:r>
            <w:r w:rsidRPr="00440AE8">
              <w:rPr>
                <w:szCs w:val="24"/>
              </w:rPr>
              <w:t xml:space="preserve"> as valid from date. Confirm your entries with Enter.</w:t>
            </w:r>
          </w:p>
        </w:tc>
        <w:tc>
          <w:tcPr>
            <w:tcW w:w="1984" w:type="dxa"/>
            <w:tcBorders>
              <w:left w:val="single" w:sz="4" w:space="0" w:color="D9D9D9" w:themeColor="background1" w:themeShade="D9"/>
            </w:tcBorders>
          </w:tcPr>
          <w:p w14:paraId="5A116BCB" w14:textId="77777777" w:rsidR="00453F2B" w:rsidRPr="009C18C4" w:rsidRDefault="00453F2B" w:rsidP="00EA7CB1">
            <w:pPr>
              <w:pStyle w:val="Margin"/>
            </w:pPr>
          </w:p>
          <w:p w14:paraId="69611F57" w14:textId="4DCB9F4F" w:rsidR="00453F2B" w:rsidRDefault="00BC5DC2" w:rsidP="00EA7CB1">
            <w:pPr>
              <w:pStyle w:val="Margin"/>
            </w:pPr>
            <w:r>
              <w:t>Fiori App</w:t>
            </w:r>
          </w:p>
          <w:p w14:paraId="33271545" w14:textId="77777777" w:rsidR="00453F2B" w:rsidRDefault="00453F2B" w:rsidP="00EA7CB1">
            <w:pPr>
              <w:pStyle w:val="Margin"/>
            </w:pPr>
          </w:p>
          <w:p w14:paraId="10B63C6F" w14:textId="77777777" w:rsidR="00074092" w:rsidRDefault="00074092" w:rsidP="00EA7CB1">
            <w:pPr>
              <w:pStyle w:val="Margin"/>
            </w:pPr>
          </w:p>
          <w:p w14:paraId="3DB2BD0F" w14:textId="77777777" w:rsidR="00074092" w:rsidRDefault="00074092" w:rsidP="00EA7CB1">
            <w:pPr>
              <w:pStyle w:val="Margin"/>
            </w:pPr>
          </w:p>
          <w:p w14:paraId="14EA7C6C" w14:textId="77777777" w:rsidR="00074092" w:rsidRDefault="00074092" w:rsidP="00EA7CB1">
            <w:pPr>
              <w:pStyle w:val="Margin"/>
            </w:pPr>
          </w:p>
          <w:p w14:paraId="4E912E7E" w14:textId="77777777" w:rsidR="00074092" w:rsidRDefault="00074092" w:rsidP="00EA7CB1">
            <w:pPr>
              <w:pStyle w:val="Margin"/>
            </w:pPr>
          </w:p>
          <w:p w14:paraId="5C54FD3A" w14:textId="77777777" w:rsidR="00074092" w:rsidRDefault="00074092" w:rsidP="00EA7CB1">
            <w:pPr>
              <w:pStyle w:val="Margin"/>
            </w:pPr>
          </w:p>
          <w:p w14:paraId="260DD74A" w14:textId="77777777" w:rsidR="00074092" w:rsidRDefault="00074092" w:rsidP="00EA7CB1">
            <w:pPr>
              <w:pStyle w:val="Margin"/>
            </w:pPr>
          </w:p>
          <w:p w14:paraId="0210AA03" w14:textId="77777777" w:rsidR="00074092" w:rsidRDefault="00074092" w:rsidP="00EA7CB1">
            <w:pPr>
              <w:pStyle w:val="Margin"/>
            </w:pPr>
          </w:p>
          <w:p w14:paraId="25B48DE3" w14:textId="77777777" w:rsidR="00074092" w:rsidRDefault="00074092" w:rsidP="00EA7CB1">
            <w:pPr>
              <w:pStyle w:val="Margin"/>
            </w:pPr>
          </w:p>
          <w:p w14:paraId="056E30DF" w14:textId="77777777" w:rsidR="00074092" w:rsidRDefault="00074092" w:rsidP="00EA7CB1">
            <w:pPr>
              <w:pStyle w:val="Margin"/>
            </w:pPr>
          </w:p>
          <w:p w14:paraId="40A6FED1" w14:textId="77777777" w:rsidR="00074092" w:rsidRDefault="00074092" w:rsidP="00EA7CB1">
            <w:pPr>
              <w:pStyle w:val="Margin"/>
            </w:pPr>
          </w:p>
          <w:p w14:paraId="140AE29B" w14:textId="77777777" w:rsidR="00074092" w:rsidRDefault="00074092" w:rsidP="00EA7CB1">
            <w:pPr>
              <w:pStyle w:val="Margin"/>
            </w:pPr>
          </w:p>
          <w:p w14:paraId="32A59AD8" w14:textId="77777777" w:rsidR="00074092" w:rsidRDefault="00074092" w:rsidP="00EA7CB1">
            <w:pPr>
              <w:pStyle w:val="Margin"/>
            </w:pPr>
          </w:p>
          <w:p w14:paraId="1BD90988" w14:textId="77777777" w:rsidR="00074092" w:rsidRDefault="00074092" w:rsidP="00EA7CB1">
            <w:pPr>
              <w:pStyle w:val="Margin"/>
            </w:pPr>
          </w:p>
          <w:p w14:paraId="66C6687B" w14:textId="508B97D7" w:rsidR="00074092" w:rsidRDefault="00074092" w:rsidP="0077378B">
            <w:pPr>
              <w:pStyle w:val="Margin"/>
              <w:jc w:val="left"/>
            </w:pPr>
          </w:p>
          <w:p w14:paraId="164D067F" w14:textId="77777777" w:rsidR="0077378B" w:rsidRDefault="0077378B" w:rsidP="0077378B">
            <w:pPr>
              <w:pStyle w:val="Margin"/>
              <w:jc w:val="left"/>
            </w:pPr>
          </w:p>
          <w:p w14:paraId="07E08D46" w14:textId="6173B522" w:rsidR="00074092" w:rsidRPr="009C18C4" w:rsidRDefault="002B37B1" w:rsidP="00074092">
            <w:pPr>
              <w:pStyle w:val="Margin"/>
            </w:pPr>
            <w:r>
              <w:t>C</w:t>
            </w:r>
            <w:r w:rsidR="00074092">
              <w:t>Y###</w:t>
            </w:r>
          </w:p>
          <w:p w14:paraId="4C987E23" w14:textId="0C9923E2" w:rsidR="00074092" w:rsidRDefault="00074092" w:rsidP="00074092">
            <w:pPr>
              <w:pStyle w:val="Margin"/>
            </w:pPr>
            <w:r>
              <w:t>01/01/current fiscal year</w:t>
            </w:r>
          </w:p>
          <w:p w14:paraId="7C1DA38B" w14:textId="77777777" w:rsidR="00074092" w:rsidRDefault="00074092" w:rsidP="00EA7CB1">
            <w:pPr>
              <w:pStyle w:val="Margin"/>
            </w:pPr>
          </w:p>
          <w:p w14:paraId="6A9A4566" w14:textId="77777777" w:rsidR="00074092" w:rsidRDefault="00074092" w:rsidP="00EA7CB1">
            <w:pPr>
              <w:pStyle w:val="Margin"/>
            </w:pPr>
          </w:p>
          <w:p w14:paraId="5FEDF778" w14:textId="587C7519" w:rsidR="00074092" w:rsidRPr="009C18C4" w:rsidRDefault="00074092" w:rsidP="00074092">
            <w:pPr>
              <w:pStyle w:val="Margin"/>
              <w:jc w:val="left"/>
            </w:pPr>
          </w:p>
        </w:tc>
      </w:tr>
      <w:tr w:rsidR="00453F2B" w:rsidRPr="0022743C" w14:paraId="13794CC1"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555CCA42" w14:textId="7A56EB29" w:rsidR="00453F2B" w:rsidRPr="00440AE8" w:rsidRDefault="00453F2B" w:rsidP="00886CBE">
            <w:pPr>
              <w:jc w:val="both"/>
              <w:rPr>
                <w:szCs w:val="24"/>
              </w:rPr>
            </w:pPr>
            <w:r w:rsidRPr="00440AE8">
              <w:rPr>
                <w:szCs w:val="24"/>
              </w:rPr>
              <w:t xml:space="preserve">On the following screen enter </w:t>
            </w:r>
            <w:r w:rsidRPr="00440AE8">
              <w:rPr>
                <w:b/>
                <w:szCs w:val="24"/>
              </w:rPr>
              <w:t xml:space="preserve">Distribution Cycle </w:t>
            </w:r>
            <w:r w:rsidR="00AA0E38">
              <w:rPr>
                <w:b/>
                <w:szCs w:val="24"/>
              </w:rPr>
              <w:t>C</w:t>
            </w:r>
            <w:r w:rsidR="002C134B">
              <w:rPr>
                <w:b/>
                <w:szCs w:val="24"/>
              </w:rPr>
              <w:t>Y</w:t>
            </w:r>
            <w:r w:rsidRPr="00440AE8">
              <w:rPr>
                <w:b/>
                <w:szCs w:val="24"/>
              </w:rPr>
              <w:t>###</w:t>
            </w:r>
            <w:r w:rsidR="0077378B">
              <w:rPr>
                <w:szCs w:val="24"/>
              </w:rPr>
              <w:t xml:space="preserve"> as t</w:t>
            </w:r>
            <w:r w:rsidRPr="00440AE8">
              <w:rPr>
                <w:szCs w:val="24"/>
              </w:rPr>
              <w:t xml:space="preserve">ext. Uncheck the </w:t>
            </w:r>
            <w:r w:rsidRPr="00440AE8">
              <w:rPr>
                <w:b/>
                <w:szCs w:val="24"/>
              </w:rPr>
              <w:t>iterative</w:t>
            </w:r>
            <w:r w:rsidRPr="00440AE8">
              <w:rPr>
                <w:szCs w:val="24"/>
              </w:rPr>
              <w:t xml:space="preserve"> field and click on </w:t>
            </w:r>
            <w:r w:rsidR="006F748C" w:rsidRPr="002C134B">
              <w:rPr>
                <w:noProof/>
              </w:rPr>
              <w:t xml:space="preserve"> </w:t>
            </w:r>
            <w:r w:rsidR="002C134B">
              <w:rPr>
                <w:noProof/>
                <w:szCs w:val="24"/>
                <w:lang w:val="en-GB" w:eastAsia="en-GB"/>
              </w:rPr>
              <w:drawing>
                <wp:inline distT="0" distB="0" distL="0" distR="0" wp14:anchorId="663A963E" wp14:editId="70CFB15C">
                  <wp:extent cx="850900" cy="219357"/>
                  <wp:effectExtent l="0" t="0" r="6350" b="952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 name="Picture 563"/>
                          <pic:cNvPicPr/>
                        </pic:nvPicPr>
                        <pic:blipFill rotWithShape="1">
                          <a:blip r:embed="rId56">
                            <a:extLst>
                              <a:ext uri="{28A0092B-C50C-407E-A947-70E740481C1C}">
                                <a14:useLocalDpi xmlns:a14="http://schemas.microsoft.com/office/drawing/2010/main" val="0"/>
                              </a:ext>
                            </a:extLst>
                          </a:blip>
                          <a:srcRect t="-1" b="8120"/>
                          <a:stretch/>
                        </pic:blipFill>
                        <pic:spPr bwMode="auto">
                          <a:xfrm>
                            <a:off x="0" y="0"/>
                            <a:ext cx="856202" cy="220724"/>
                          </a:xfrm>
                          <a:prstGeom prst="rect">
                            <a:avLst/>
                          </a:prstGeom>
                          <a:ln>
                            <a:noFill/>
                          </a:ln>
                          <a:extLst>
                            <a:ext uri="{53640926-AAD7-44D8-BBD7-CCE9431645EC}">
                              <a14:shadowObscured xmlns:a14="http://schemas.microsoft.com/office/drawing/2010/main"/>
                            </a:ext>
                          </a:extLst>
                        </pic:spPr>
                      </pic:pic>
                    </a:graphicData>
                  </a:graphic>
                </wp:inline>
              </w:drawing>
            </w:r>
            <w:r w:rsidR="006F748C" w:rsidRPr="00440AE8">
              <w:rPr>
                <w:szCs w:val="24"/>
              </w:rPr>
              <w:t xml:space="preserve"> </w:t>
            </w:r>
            <w:r w:rsidRPr="00440AE8">
              <w:rPr>
                <w:szCs w:val="24"/>
              </w:rPr>
              <w:t>.</w:t>
            </w:r>
          </w:p>
        </w:tc>
        <w:tc>
          <w:tcPr>
            <w:tcW w:w="1984" w:type="dxa"/>
            <w:tcBorders>
              <w:left w:val="single" w:sz="4" w:space="0" w:color="D9D9D9" w:themeColor="background1" w:themeShade="D9"/>
            </w:tcBorders>
          </w:tcPr>
          <w:p w14:paraId="63C83744" w14:textId="167D2672" w:rsidR="00453F2B" w:rsidRPr="009C18C4" w:rsidRDefault="00453F2B" w:rsidP="00EA7CB1">
            <w:pPr>
              <w:pStyle w:val="Margin"/>
            </w:pPr>
            <w:r w:rsidRPr="009C18C4">
              <w:t xml:space="preserve">Distribution Cycle </w:t>
            </w:r>
            <w:r w:rsidR="00AA0E38">
              <w:t>C</w:t>
            </w:r>
            <w:r w:rsidR="00074092">
              <w:t>Y</w:t>
            </w:r>
            <w:r w:rsidRPr="009C18C4">
              <w:t>###</w:t>
            </w:r>
          </w:p>
          <w:p w14:paraId="12FD1E1F" w14:textId="3C88B07F" w:rsidR="00453F2B" w:rsidRPr="009C18C4" w:rsidRDefault="00453F2B" w:rsidP="00EA7CB1">
            <w:pPr>
              <w:pStyle w:val="Margin"/>
            </w:pPr>
            <w:r w:rsidRPr="00FF55B4">
              <w:rPr>
                <w:strike/>
              </w:rPr>
              <w:t>iterative</w:t>
            </w:r>
          </w:p>
        </w:tc>
      </w:tr>
      <w:tr w:rsidR="00453F2B" w:rsidRPr="00C52F43" w14:paraId="6B14B335"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2F823226" w14:textId="01591443" w:rsidR="00453F2B" w:rsidRDefault="00AA0E38" w:rsidP="00EA7CB1">
            <w:pPr>
              <w:jc w:val="center"/>
              <w:rPr>
                <w:szCs w:val="24"/>
              </w:rPr>
            </w:pPr>
            <w:r>
              <w:rPr>
                <w:noProof/>
                <w:lang w:val="en-GB" w:eastAsia="en-GB"/>
              </w:rPr>
              <w:drawing>
                <wp:inline distT="0" distB="0" distL="0" distR="0" wp14:anchorId="516B066C" wp14:editId="3C467FCC">
                  <wp:extent cx="4295775" cy="2093598"/>
                  <wp:effectExtent l="19050" t="19050" r="9525" b="20955"/>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12494" cy="2101746"/>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30CAB1D3" w14:textId="77777777" w:rsidR="00453F2B" w:rsidRPr="001A2F2B" w:rsidRDefault="00453F2B" w:rsidP="00EA7CB1">
            <w:pPr>
              <w:pStyle w:val="Margin"/>
              <w:rPr>
                <w:lang w:val="de-DE"/>
              </w:rPr>
            </w:pPr>
          </w:p>
        </w:tc>
      </w:tr>
      <w:tr w:rsidR="00453F2B" w:rsidRPr="00C52F43" w14:paraId="31BECA76"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6825B8AE" w14:textId="3565BE3C" w:rsidR="00453F2B" w:rsidRDefault="00453F2B" w:rsidP="00886CBE">
            <w:pPr>
              <w:pStyle w:val="Default"/>
              <w:spacing w:before="120" w:after="120"/>
              <w:jc w:val="both"/>
              <w:rPr>
                <w:lang w:val="en-US"/>
              </w:rPr>
            </w:pPr>
            <w:r w:rsidRPr="00274D27">
              <w:rPr>
                <w:color w:val="auto"/>
                <w:lang w:val="en-US"/>
              </w:rPr>
              <w:t xml:space="preserve">Enter </w:t>
            </w:r>
            <w:r w:rsidRPr="00274D27">
              <w:rPr>
                <w:b/>
                <w:color w:val="auto"/>
                <w:lang w:val="en-US"/>
              </w:rPr>
              <w:t>SEG###</w:t>
            </w:r>
            <w:r w:rsidRPr="00274D27">
              <w:rPr>
                <w:color w:val="auto"/>
                <w:lang w:val="en-US"/>
              </w:rPr>
              <w:t xml:space="preserve"> as segment name.</w:t>
            </w:r>
            <w:r w:rsidR="006C00FD">
              <w:rPr>
                <w:color w:val="auto"/>
                <w:lang w:val="en-US"/>
              </w:rPr>
              <w:t xml:space="preserve"> </w:t>
            </w:r>
            <w:r w:rsidR="006C00FD" w:rsidRPr="006C00FD">
              <w:rPr>
                <w:lang w:val="en-US"/>
              </w:rPr>
              <w:t>Enter</w:t>
            </w:r>
            <w:r w:rsidR="00D81EBC" w:rsidRPr="00D81EBC">
              <w:rPr>
                <w:b/>
                <w:lang w:val="en-US"/>
              </w:rPr>
              <w:t xml:space="preserve"> 803###1</w:t>
            </w:r>
            <w:r w:rsidR="006C00FD" w:rsidRPr="006C00FD">
              <w:rPr>
                <w:b/>
                <w:lang w:val="en-US"/>
              </w:rPr>
              <w:t xml:space="preserve"> </w:t>
            </w:r>
            <w:r w:rsidR="006C00FD" w:rsidRPr="006C00FD">
              <w:rPr>
                <w:lang w:val="en-US"/>
              </w:rPr>
              <w:t>as</w:t>
            </w:r>
            <w:r w:rsidR="006C00FD" w:rsidRPr="006C00FD">
              <w:rPr>
                <w:b/>
                <w:lang w:val="en-US"/>
              </w:rPr>
              <w:t xml:space="preserve"> </w:t>
            </w:r>
            <w:r w:rsidR="006C00FD" w:rsidRPr="006C00FD">
              <w:rPr>
                <w:lang w:val="en-US"/>
              </w:rPr>
              <w:t>the Assessment CEle</w:t>
            </w:r>
            <w:r w:rsidR="00886CBE">
              <w:rPr>
                <w:lang w:val="en-US"/>
              </w:rPr>
              <w:t>m</w:t>
            </w:r>
            <w:r w:rsidR="006C00FD" w:rsidRPr="006C00FD">
              <w:rPr>
                <w:lang w:val="en-US"/>
              </w:rPr>
              <w:t>.</w:t>
            </w:r>
          </w:p>
          <w:p w14:paraId="142BE401" w14:textId="0C269E62" w:rsidR="009121F0" w:rsidRPr="006C00FD" w:rsidRDefault="009121F0" w:rsidP="0077378B">
            <w:pPr>
              <w:pStyle w:val="Default"/>
              <w:spacing w:before="120" w:after="120"/>
              <w:jc w:val="center"/>
              <w:rPr>
                <w:lang w:val="en-US"/>
              </w:rPr>
            </w:pPr>
            <w:r>
              <w:rPr>
                <w:noProof/>
                <w:lang w:val="en-GB" w:eastAsia="en-GB"/>
              </w:rPr>
              <w:drawing>
                <wp:inline distT="0" distB="0" distL="0" distR="0" wp14:anchorId="4096CF72" wp14:editId="7B1E1533">
                  <wp:extent cx="4227965" cy="2466975"/>
                  <wp:effectExtent l="19050" t="19050" r="2032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55059" cy="2482784"/>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72D6B5A1" w14:textId="77777777" w:rsidR="00453F2B" w:rsidRPr="00440AE8" w:rsidRDefault="00453F2B" w:rsidP="00EA7CB1">
            <w:pPr>
              <w:pStyle w:val="Margin"/>
            </w:pPr>
          </w:p>
          <w:p w14:paraId="31274467" w14:textId="77777777" w:rsidR="00453F2B" w:rsidRDefault="00453F2B" w:rsidP="00EA7CB1">
            <w:pPr>
              <w:pStyle w:val="Margin"/>
              <w:rPr>
                <w:lang w:val="de-DE"/>
              </w:rPr>
            </w:pPr>
            <w:r>
              <w:rPr>
                <w:lang w:val="de-DE"/>
              </w:rPr>
              <w:t>SEG###</w:t>
            </w:r>
          </w:p>
          <w:p w14:paraId="3202D554" w14:textId="71318011" w:rsidR="00335034" w:rsidRPr="001A2F2B" w:rsidRDefault="00335034" w:rsidP="00EA7CB1">
            <w:pPr>
              <w:pStyle w:val="Margin"/>
              <w:rPr>
                <w:lang w:val="de-DE"/>
              </w:rPr>
            </w:pPr>
            <w:r>
              <w:rPr>
                <w:lang w:val="de-DE"/>
              </w:rPr>
              <w:t>80</w:t>
            </w:r>
            <w:r w:rsidR="00D81EBC">
              <w:rPr>
                <w:lang w:val="de-DE"/>
              </w:rPr>
              <w:t>3</w:t>
            </w:r>
            <w:r>
              <w:rPr>
                <w:lang w:val="de-DE"/>
              </w:rPr>
              <w:t>###</w:t>
            </w:r>
            <w:r w:rsidR="00D81EBC">
              <w:rPr>
                <w:lang w:val="de-DE"/>
              </w:rPr>
              <w:t>1</w:t>
            </w:r>
          </w:p>
        </w:tc>
      </w:tr>
      <w:tr w:rsidR="00453F2B" w:rsidRPr="00C52F43" w14:paraId="21ADAC21" w14:textId="77777777" w:rsidTr="00EA7CB1">
        <w:trPr>
          <w:trHeight w:val="876"/>
        </w:trPr>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7F69EDA0" w14:textId="5A28C3ED" w:rsidR="00453F2B" w:rsidRPr="00274D27" w:rsidRDefault="00453F2B" w:rsidP="00886CBE">
            <w:pPr>
              <w:pStyle w:val="Default"/>
              <w:spacing w:before="120" w:after="120"/>
              <w:jc w:val="both"/>
              <w:rPr>
                <w:lang w:val="en-US"/>
              </w:rPr>
            </w:pPr>
            <w:r w:rsidRPr="00274D27">
              <w:rPr>
                <w:lang w:val="en-US"/>
              </w:rPr>
              <w:lastRenderedPageBreak/>
              <w:t xml:space="preserve">On the </w:t>
            </w:r>
            <w:r w:rsidR="0077378B">
              <w:rPr>
                <w:i/>
                <w:lang w:val="en-US"/>
              </w:rPr>
              <w:t>Senders/Receiv</w:t>
            </w:r>
            <w:r w:rsidRPr="00274D27">
              <w:rPr>
                <w:i/>
                <w:lang w:val="en-US"/>
              </w:rPr>
              <w:t>ers</w:t>
            </w:r>
            <w:r w:rsidRPr="00274D27">
              <w:rPr>
                <w:lang w:val="en-US"/>
              </w:rPr>
              <w:t xml:space="preserve"> tab enter </w:t>
            </w:r>
            <w:r w:rsidR="009121F0">
              <w:rPr>
                <w:b/>
                <w:lang w:val="en-US"/>
              </w:rPr>
              <w:t>ENERGY</w:t>
            </w:r>
            <w:r w:rsidRPr="00274D27">
              <w:rPr>
                <w:b/>
                <w:lang w:val="en-US"/>
              </w:rPr>
              <w:t>###</w:t>
            </w:r>
            <w:r w:rsidR="0077378B">
              <w:rPr>
                <w:lang w:val="en-US"/>
              </w:rPr>
              <w:t xml:space="preserve"> as sender cost c</w:t>
            </w:r>
            <w:r w:rsidRPr="00274D27">
              <w:rPr>
                <w:lang w:val="en-US"/>
              </w:rPr>
              <w:t xml:space="preserve">enter (from), the cost element </w:t>
            </w:r>
            <w:r w:rsidR="00CA4916">
              <w:rPr>
                <w:b/>
                <w:lang w:val="en-US"/>
              </w:rPr>
              <w:t>6325000</w:t>
            </w:r>
            <w:r w:rsidR="0077378B">
              <w:rPr>
                <w:lang w:val="en-US"/>
              </w:rPr>
              <w:t xml:space="preserve"> and as r</w:t>
            </w:r>
            <w:r w:rsidRPr="00274D27">
              <w:rPr>
                <w:lang w:val="en-US"/>
              </w:rPr>
              <w:t>e</w:t>
            </w:r>
            <w:r w:rsidR="00CA4916">
              <w:rPr>
                <w:lang w:val="en-US"/>
              </w:rPr>
              <w:t>c</w:t>
            </w:r>
            <w:r w:rsidRPr="00274D27">
              <w:rPr>
                <w:lang w:val="en-US"/>
              </w:rPr>
              <w:t xml:space="preserve">eiver enter cost center group </w:t>
            </w:r>
            <w:r w:rsidRPr="00274D27">
              <w:rPr>
                <w:b/>
                <w:lang w:val="en-US"/>
              </w:rPr>
              <w:t>ENERGY###</w:t>
            </w:r>
            <w:r w:rsidRPr="00274D27">
              <w:rPr>
                <w:lang w:val="en-US"/>
              </w:rPr>
              <w:t>. Compare your entries with the following screen.</w:t>
            </w:r>
          </w:p>
        </w:tc>
        <w:tc>
          <w:tcPr>
            <w:tcW w:w="1984" w:type="dxa"/>
            <w:tcBorders>
              <w:left w:val="single" w:sz="4" w:space="0" w:color="D9D9D9" w:themeColor="background1" w:themeShade="D9"/>
            </w:tcBorders>
          </w:tcPr>
          <w:p w14:paraId="1DCE0E62" w14:textId="77777777" w:rsidR="00453F2B" w:rsidRPr="009C18C4" w:rsidRDefault="00453F2B" w:rsidP="00EA7CB1">
            <w:pPr>
              <w:pStyle w:val="Margin"/>
            </w:pPr>
          </w:p>
          <w:p w14:paraId="050A97CD" w14:textId="71182B0E" w:rsidR="00453F2B" w:rsidRDefault="002B37B1" w:rsidP="00EA7CB1">
            <w:pPr>
              <w:pStyle w:val="Margin"/>
              <w:rPr>
                <w:lang w:val="de-DE"/>
              </w:rPr>
            </w:pPr>
            <w:r>
              <w:rPr>
                <w:lang w:val="de-DE"/>
              </w:rPr>
              <w:t>ENERGY</w:t>
            </w:r>
            <w:r w:rsidR="00453F2B">
              <w:rPr>
                <w:lang w:val="de-DE"/>
              </w:rPr>
              <w:t>###</w:t>
            </w:r>
          </w:p>
          <w:p w14:paraId="026E50EB" w14:textId="2231FBCF" w:rsidR="00453F2B" w:rsidRDefault="00CA4916" w:rsidP="00EA7CB1">
            <w:pPr>
              <w:pStyle w:val="Margin"/>
              <w:rPr>
                <w:lang w:val="de-DE"/>
              </w:rPr>
            </w:pPr>
            <w:r>
              <w:rPr>
                <w:lang w:val="de-DE"/>
              </w:rPr>
              <w:t>6325000</w:t>
            </w:r>
          </w:p>
          <w:p w14:paraId="5D22F8BF" w14:textId="77777777" w:rsidR="00453F2B" w:rsidRPr="001A2F2B" w:rsidRDefault="00453F2B" w:rsidP="00EA7CB1">
            <w:pPr>
              <w:pStyle w:val="Margin"/>
              <w:rPr>
                <w:lang w:val="de-DE"/>
              </w:rPr>
            </w:pPr>
            <w:r>
              <w:rPr>
                <w:lang w:val="de-DE"/>
              </w:rPr>
              <w:t>ENERGY###</w:t>
            </w:r>
          </w:p>
        </w:tc>
      </w:tr>
      <w:tr w:rsidR="00453F2B" w:rsidRPr="00C52F43" w14:paraId="6149D6F5" w14:textId="77777777" w:rsidTr="00EA7CB1">
        <w:trPr>
          <w:trHeight w:val="3196"/>
        </w:trPr>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1EB13852" w14:textId="23398FC1" w:rsidR="00453F2B" w:rsidRPr="00274D27" w:rsidRDefault="009121F0" w:rsidP="00EA7CB1">
            <w:pPr>
              <w:pStyle w:val="Default"/>
              <w:rPr>
                <w:color w:val="auto"/>
              </w:rPr>
            </w:pPr>
            <w:r>
              <w:rPr>
                <w:noProof/>
                <w:lang w:val="en-GB" w:eastAsia="en-GB"/>
              </w:rPr>
              <w:drawing>
                <wp:inline distT="0" distB="0" distL="0" distR="0" wp14:anchorId="724CA40B" wp14:editId="4AE126CA">
                  <wp:extent cx="4723130" cy="3426460"/>
                  <wp:effectExtent l="19050" t="19050" r="20320" b="215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23130" cy="342646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0FCA5C76" w14:textId="77777777" w:rsidR="00453F2B" w:rsidRPr="001A2F2B" w:rsidRDefault="00453F2B" w:rsidP="00EA7CB1">
            <w:pPr>
              <w:pStyle w:val="Margin"/>
              <w:rPr>
                <w:lang w:val="de-DE"/>
              </w:rPr>
            </w:pPr>
          </w:p>
        </w:tc>
      </w:tr>
      <w:tr w:rsidR="00453F2B" w:rsidRPr="0022743C" w14:paraId="243013A1"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4D9F906A" w14:textId="5FE9FA92" w:rsidR="00453F2B" w:rsidRDefault="00453F2B" w:rsidP="00886CBE">
            <w:pPr>
              <w:jc w:val="both"/>
              <w:rPr>
                <w:szCs w:val="24"/>
              </w:rPr>
            </w:pPr>
            <w:r w:rsidRPr="00440AE8">
              <w:rPr>
                <w:szCs w:val="24"/>
              </w:rPr>
              <w:t xml:space="preserve">On the </w:t>
            </w:r>
            <w:r w:rsidRPr="00440AE8">
              <w:rPr>
                <w:i/>
                <w:szCs w:val="24"/>
              </w:rPr>
              <w:t>Receiver Tracing Factor</w:t>
            </w:r>
            <w:r w:rsidRPr="00440AE8">
              <w:rPr>
                <w:szCs w:val="24"/>
              </w:rPr>
              <w:t xml:space="preserve"> tab choose the value </w:t>
            </w:r>
            <w:r w:rsidRPr="00440AE8">
              <w:rPr>
                <w:b/>
                <w:szCs w:val="24"/>
              </w:rPr>
              <w:t>Plan Stat. Key Figures</w:t>
            </w:r>
            <w:r w:rsidRPr="00440AE8">
              <w:rPr>
                <w:szCs w:val="24"/>
              </w:rPr>
              <w:t xml:space="preserve"> in the </w:t>
            </w:r>
            <w:r w:rsidRPr="00993642">
              <w:rPr>
                <w:szCs w:val="24"/>
              </w:rPr>
              <w:t>Var. portion type</w:t>
            </w:r>
            <w:r w:rsidRPr="009B24ED">
              <w:rPr>
                <w:szCs w:val="24"/>
              </w:rPr>
              <w:t xml:space="preserve"> field. </w:t>
            </w:r>
            <w:r w:rsidRPr="00440AE8">
              <w:rPr>
                <w:szCs w:val="24"/>
              </w:rPr>
              <w:t>The following information popup indicates that new fields are displaye</w:t>
            </w:r>
            <w:r w:rsidR="005003E2">
              <w:rPr>
                <w:szCs w:val="24"/>
              </w:rPr>
              <w:t>d. I</w:t>
            </w:r>
            <w:r w:rsidRPr="00440AE8">
              <w:rPr>
                <w:szCs w:val="24"/>
              </w:rPr>
              <w:t xml:space="preserve">n the Selection Criteria section choose </w:t>
            </w:r>
            <w:r w:rsidR="005003E2" w:rsidRPr="005003E2">
              <w:rPr>
                <w:bCs/>
                <w:i/>
                <w:iCs/>
                <w:szCs w:val="24"/>
              </w:rPr>
              <w:t>Version</w:t>
            </w:r>
            <w:r w:rsidR="005003E2">
              <w:rPr>
                <w:b/>
                <w:szCs w:val="24"/>
              </w:rPr>
              <w:t xml:space="preserve"> 0</w:t>
            </w:r>
            <w:r w:rsidRPr="00440AE8">
              <w:rPr>
                <w:szCs w:val="24"/>
              </w:rPr>
              <w:t xml:space="preserve"> and statistical key figure </w:t>
            </w:r>
            <w:r w:rsidR="009121F0">
              <w:rPr>
                <w:b/>
                <w:szCs w:val="24"/>
              </w:rPr>
              <w:t>S</w:t>
            </w:r>
            <w:r w:rsidRPr="00440AE8">
              <w:rPr>
                <w:b/>
                <w:szCs w:val="24"/>
              </w:rPr>
              <w:t>M###</w:t>
            </w:r>
            <w:r w:rsidRPr="00440AE8">
              <w:rPr>
                <w:szCs w:val="24"/>
              </w:rPr>
              <w:t>.</w:t>
            </w:r>
          </w:p>
          <w:p w14:paraId="68C868C4" w14:textId="2E691874" w:rsidR="009121F0" w:rsidRPr="00440AE8" w:rsidRDefault="009121F0" w:rsidP="00EA7CB1">
            <w:pPr>
              <w:rPr>
                <w:szCs w:val="24"/>
              </w:rPr>
            </w:pPr>
            <w:r>
              <w:rPr>
                <w:noProof/>
                <w:lang w:val="en-GB" w:eastAsia="en-GB"/>
              </w:rPr>
              <w:drawing>
                <wp:inline distT="0" distB="0" distL="0" distR="0" wp14:anchorId="10DBDF01" wp14:editId="2E1AC011">
                  <wp:extent cx="4723130" cy="3175635"/>
                  <wp:effectExtent l="19050" t="19050" r="20320" b="24765"/>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23130" cy="3175635"/>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6B681964" w14:textId="77777777" w:rsidR="00453F2B" w:rsidRPr="005802C0" w:rsidRDefault="00453F2B" w:rsidP="00EA7CB1">
            <w:pPr>
              <w:pStyle w:val="Margin"/>
            </w:pPr>
          </w:p>
          <w:p w14:paraId="13A30AA4" w14:textId="77777777" w:rsidR="00453F2B" w:rsidRPr="003B405A" w:rsidRDefault="00453F2B" w:rsidP="00EA7CB1">
            <w:pPr>
              <w:pStyle w:val="Margin"/>
            </w:pPr>
            <w:r w:rsidRPr="003B405A">
              <w:t>Plan Stat. Key Figures</w:t>
            </w:r>
          </w:p>
          <w:p w14:paraId="70DBEC0C" w14:textId="77777777" w:rsidR="00453F2B" w:rsidRDefault="00453F2B" w:rsidP="00EA7CB1">
            <w:pPr>
              <w:pStyle w:val="Margin"/>
            </w:pPr>
          </w:p>
          <w:p w14:paraId="3FFB8A96" w14:textId="77777777" w:rsidR="00453F2B" w:rsidRDefault="00453F2B" w:rsidP="00EA7CB1">
            <w:pPr>
              <w:pStyle w:val="Margin"/>
            </w:pPr>
          </w:p>
          <w:p w14:paraId="30006AA5" w14:textId="77777777" w:rsidR="00453F2B" w:rsidRDefault="00453F2B" w:rsidP="00EA7CB1">
            <w:pPr>
              <w:pStyle w:val="Margin"/>
            </w:pPr>
          </w:p>
          <w:p w14:paraId="1B0800BA" w14:textId="77777777" w:rsidR="00453F2B" w:rsidRPr="003B405A" w:rsidRDefault="00453F2B" w:rsidP="00EA7CB1">
            <w:pPr>
              <w:pStyle w:val="Margin"/>
            </w:pPr>
            <w:r w:rsidRPr="003B405A">
              <w:t>0</w:t>
            </w:r>
          </w:p>
          <w:p w14:paraId="1D10AFAC" w14:textId="33A08387" w:rsidR="00453F2B" w:rsidRPr="003B405A" w:rsidRDefault="009121F0" w:rsidP="00EA7CB1">
            <w:pPr>
              <w:pStyle w:val="Margin"/>
            </w:pPr>
            <w:r>
              <w:t>S</w:t>
            </w:r>
            <w:r w:rsidR="00453F2B" w:rsidRPr="003B405A">
              <w:t>M###</w:t>
            </w:r>
          </w:p>
        </w:tc>
      </w:tr>
      <w:tr w:rsidR="00453F2B" w:rsidRPr="00C858E6" w14:paraId="7870BD5F"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0925284C" w14:textId="216BF2E8" w:rsidR="00453F2B" w:rsidRPr="00440AE8" w:rsidRDefault="004871F8" w:rsidP="00886CBE">
            <w:pPr>
              <w:jc w:val="both"/>
              <w:rPr>
                <w:szCs w:val="24"/>
              </w:rPr>
            </w:pPr>
            <w:r>
              <w:rPr>
                <w:szCs w:val="24"/>
              </w:rPr>
              <w:lastRenderedPageBreak/>
              <w:t xml:space="preserve">Click </w:t>
            </w:r>
            <w:r w:rsidR="006F748C" w:rsidRPr="006F748C">
              <w:rPr>
                <w:noProof/>
              </w:rPr>
              <w:t xml:space="preserve"> </w:t>
            </w:r>
            <w:r w:rsidR="005003E2">
              <w:rPr>
                <w:noProof/>
                <w:szCs w:val="24"/>
                <w:lang w:val="en-GB" w:eastAsia="en-GB"/>
              </w:rPr>
              <w:drawing>
                <wp:inline distT="0" distB="0" distL="0" distR="0" wp14:anchorId="3E88381F" wp14:editId="7121EA3E">
                  <wp:extent cx="1136650" cy="223702"/>
                  <wp:effectExtent l="0" t="0" r="6350" b="5080"/>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 name="Picture 564"/>
                          <pic:cNvPicPr/>
                        </pic:nvPicPr>
                        <pic:blipFill>
                          <a:blip r:embed="rId61">
                            <a:extLst>
                              <a:ext uri="{28A0092B-C50C-407E-A947-70E740481C1C}">
                                <a14:useLocalDpi xmlns:a14="http://schemas.microsoft.com/office/drawing/2010/main" val="0"/>
                              </a:ext>
                            </a:extLst>
                          </a:blip>
                          <a:stretch>
                            <a:fillRect/>
                          </a:stretch>
                        </pic:blipFill>
                        <pic:spPr>
                          <a:xfrm>
                            <a:off x="0" y="0"/>
                            <a:ext cx="1159228" cy="228146"/>
                          </a:xfrm>
                          <a:prstGeom prst="rect">
                            <a:avLst/>
                          </a:prstGeom>
                        </pic:spPr>
                      </pic:pic>
                    </a:graphicData>
                  </a:graphic>
                </wp:inline>
              </w:drawing>
            </w:r>
            <w:r w:rsidR="006F748C" w:rsidRPr="00440AE8">
              <w:rPr>
                <w:szCs w:val="24"/>
              </w:rPr>
              <w:t xml:space="preserve"> </w:t>
            </w:r>
            <w:r w:rsidR="00886CBE">
              <w:rPr>
                <w:szCs w:val="24"/>
              </w:rPr>
              <w:t>to s</w:t>
            </w:r>
            <w:r w:rsidR="00453F2B" w:rsidRPr="00440AE8">
              <w:rPr>
                <w:szCs w:val="24"/>
              </w:rPr>
              <w:t xml:space="preserve">ave, click </w:t>
            </w:r>
            <w:r w:rsidR="006F748C" w:rsidRPr="006F748C">
              <w:rPr>
                <w:noProof/>
              </w:rPr>
              <w:t xml:space="preserve"> </w:t>
            </w:r>
            <w:r w:rsidR="005003E2">
              <w:rPr>
                <w:noProof/>
                <w:szCs w:val="24"/>
                <w:lang w:val="en-GB" w:eastAsia="en-GB"/>
              </w:rPr>
              <w:drawing>
                <wp:inline distT="0" distB="0" distL="0" distR="0" wp14:anchorId="61C68C06" wp14:editId="28435AD4">
                  <wp:extent cx="190500" cy="205740"/>
                  <wp:effectExtent l="0" t="0" r="0" b="381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 name="Picture 565"/>
                          <pic:cNvPicPr/>
                        </pic:nvPicPr>
                        <pic:blipFill>
                          <a:blip r:embed="rId62">
                            <a:extLst>
                              <a:ext uri="{28A0092B-C50C-407E-A947-70E740481C1C}">
                                <a14:useLocalDpi xmlns:a14="http://schemas.microsoft.com/office/drawing/2010/main" val="0"/>
                              </a:ext>
                            </a:extLst>
                          </a:blip>
                          <a:stretch>
                            <a:fillRect/>
                          </a:stretch>
                        </pic:blipFill>
                        <pic:spPr>
                          <a:xfrm>
                            <a:off x="0" y="0"/>
                            <a:ext cx="190500" cy="205740"/>
                          </a:xfrm>
                          <a:prstGeom prst="rect">
                            <a:avLst/>
                          </a:prstGeom>
                        </pic:spPr>
                      </pic:pic>
                    </a:graphicData>
                  </a:graphic>
                </wp:inline>
              </w:drawing>
            </w:r>
            <w:r w:rsidR="006F748C" w:rsidRPr="00440AE8">
              <w:rPr>
                <w:szCs w:val="24"/>
              </w:rPr>
              <w:t xml:space="preserve"> </w:t>
            </w:r>
            <w:r w:rsidR="00453F2B" w:rsidRPr="00440AE8">
              <w:rPr>
                <w:szCs w:val="24"/>
              </w:rPr>
              <w:t xml:space="preserve"> three times to go back, and confirm the subsequent confirmation </w:t>
            </w:r>
            <w:r w:rsidR="006F748C">
              <w:rPr>
                <w:noProof/>
                <w:lang w:val="en-GB" w:eastAsia="en-GB"/>
              </w:rPr>
              <w:drawing>
                <wp:inline distT="0" distB="0" distL="0" distR="0" wp14:anchorId="58DCF39E" wp14:editId="2F7AE17F">
                  <wp:extent cx="1181100" cy="295275"/>
                  <wp:effectExtent l="0" t="0" r="0" b="9525"/>
                  <wp:docPr id="537" name="Grafik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181100" cy="295275"/>
                          </a:xfrm>
                          <a:prstGeom prst="rect">
                            <a:avLst/>
                          </a:prstGeom>
                        </pic:spPr>
                      </pic:pic>
                    </a:graphicData>
                  </a:graphic>
                </wp:inline>
              </w:drawing>
            </w:r>
            <w:r w:rsidR="006F748C" w:rsidRPr="00440AE8">
              <w:rPr>
                <w:szCs w:val="24"/>
              </w:rPr>
              <w:t xml:space="preserve"> </w:t>
            </w:r>
            <w:r w:rsidR="00453F2B" w:rsidRPr="00440AE8">
              <w:rPr>
                <w:szCs w:val="24"/>
              </w:rPr>
              <w:t>.</w:t>
            </w:r>
          </w:p>
        </w:tc>
        <w:tc>
          <w:tcPr>
            <w:tcW w:w="1984" w:type="dxa"/>
            <w:tcBorders>
              <w:left w:val="single" w:sz="4" w:space="0" w:color="D9D9D9" w:themeColor="background1" w:themeShade="D9"/>
            </w:tcBorders>
          </w:tcPr>
          <w:p w14:paraId="71878E73" w14:textId="77777777" w:rsidR="00453F2B" w:rsidRPr="005802C0" w:rsidRDefault="00453F2B" w:rsidP="00EA7CB1">
            <w:pPr>
              <w:pStyle w:val="Margin"/>
            </w:pPr>
          </w:p>
        </w:tc>
      </w:tr>
      <w:tr w:rsidR="00453F2B" w:rsidRPr="00C52F43" w14:paraId="6D4AC908"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181DDF6C" w14:textId="5ED50CF5" w:rsidR="00453F2B" w:rsidRPr="00440AE8" w:rsidRDefault="00453F2B" w:rsidP="00886CBE">
            <w:pPr>
              <w:jc w:val="both"/>
              <w:rPr>
                <w:szCs w:val="24"/>
              </w:rPr>
            </w:pPr>
            <w:r w:rsidRPr="00440AE8">
              <w:rPr>
                <w:szCs w:val="24"/>
              </w:rPr>
              <w:t xml:space="preserve">In the </w:t>
            </w:r>
            <w:r w:rsidRPr="00440AE8">
              <w:rPr>
                <w:i/>
                <w:szCs w:val="24"/>
              </w:rPr>
              <w:t xml:space="preserve">Execute Plan Assessment: Initial Screen </w:t>
            </w:r>
            <w:r w:rsidRPr="00440AE8">
              <w:rPr>
                <w:szCs w:val="24"/>
              </w:rPr>
              <w:t xml:space="preserve">enter </w:t>
            </w:r>
            <w:r w:rsidR="009121F0">
              <w:rPr>
                <w:b/>
                <w:szCs w:val="24"/>
              </w:rPr>
              <w:t>C</w:t>
            </w:r>
            <w:r w:rsidRPr="00440AE8">
              <w:rPr>
                <w:b/>
                <w:szCs w:val="24"/>
              </w:rPr>
              <w:t xml:space="preserve">Y### </w:t>
            </w:r>
            <w:r w:rsidRPr="00440AE8">
              <w:rPr>
                <w:szCs w:val="24"/>
              </w:rPr>
              <w:t xml:space="preserve">in the cycle field and </w:t>
            </w:r>
            <w:r w:rsidR="00886CBE">
              <w:rPr>
                <w:szCs w:val="24"/>
              </w:rPr>
              <w:t>press</w:t>
            </w:r>
            <w:r w:rsidRPr="00440AE8">
              <w:rPr>
                <w:szCs w:val="24"/>
              </w:rPr>
              <w:t xml:space="preserve"> </w:t>
            </w:r>
            <w:r w:rsidR="006F748C" w:rsidRPr="006F748C">
              <w:rPr>
                <w:noProof/>
                <w:szCs w:val="24"/>
              </w:rPr>
              <w:t>Enter</w:t>
            </w:r>
            <w:r w:rsidRPr="00440AE8">
              <w:rPr>
                <w:szCs w:val="24"/>
              </w:rPr>
              <w:t xml:space="preserve">. Uncheck </w:t>
            </w:r>
            <w:r w:rsidRPr="00440AE8">
              <w:rPr>
                <w:i/>
                <w:szCs w:val="24"/>
              </w:rPr>
              <w:t>Test Run</w:t>
            </w:r>
            <w:r w:rsidRPr="00440AE8">
              <w:rPr>
                <w:szCs w:val="24"/>
              </w:rPr>
              <w:t xml:space="preserve"> and </w:t>
            </w:r>
            <w:r w:rsidR="00886CBE">
              <w:rPr>
                <w:szCs w:val="24"/>
              </w:rPr>
              <w:t>click</w:t>
            </w:r>
            <w:r w:rsidR="006F748C" w:rsidRPr="009A2F88">
              <w:rPr>
                <w:noProof/>
              </w:rPr>
              <w:t xml:space="preserve"> </w:t>
            </w:r>
            <w:r w:rsidR="00605491" w:rsidRPr="009121F0">
              <w:rPr>
                <w:noProof/>
              </w:rPr>
              <w:t>Execute</w:t>
            </w:r>
            <w:r w:rsidRPr="00440AE8">
              <w:rPr>
                <w:szCs w:val="24"/>
              </w:rPr>
              <w:t>.</w:t>
            </w:r>
          </w:p>
        </w:tc>
        <w:tc>
          <w:tcPr>
            <w:tcW w:w="1984" w:type="dxa"/>
            <w:tcBorders>
              <w:left w:val="single" w:sz="4" w:space="0" w:color="D9D9D9" w:themeColor="background1" w:themeShade="D9"/>
            </w:tcBorders>
          </w:tcPr>
          <w:p w14:paraId="4D10FA17" w14:textId="77777777" w:rsidR="00453F2B" w:rsidRPr="005802C0" w:rsidRDefault="00453F2B" w:rsidP="00EA7CB1">
            <w:pPr>
              <w:pStyle w:val="Margin"/>
            </w:pPr>
          </w:p>
          <w:p w14:paraId="1F57259D" w14:textId="77777777" w:rsidR="00453F2B" w:rsidRPr="001A2F2B" w:rsidRDefault="00453F2B" w:rsidP="00EA7CB1">
            <w:pPr>
              <w:pStyle w:val="Margin"/>
              <w:rPr>
                <w:lang w:val="de-DE"/>
              </w:rPr>
            </w:pPr>
            <w:r>
              <w:rPr>
                <w:lang w:val="de-DE"/>
              </w:rPr>
              <w:t>CY###</w:t>
            </w:r>
          </w:p>
        </w:tc>
      </w:tr>
      <w:tr w:rsidR="00453F2B" w:rsidRPr="0022743C" w14:paraId="630D5D0C"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FFFFFF"/>
          </w:tcPr>
          <w:p w14:paraId="175016CC" w14:textId="77777777" w:rsidR="00453F2B" w:rsidRDefault="00453F2B" w:rsidP="00886CBE">
            <w:pPr>
              <w:jc w:val="both"/>
              <w:rPr>
                <w:szCs w:val="24"/>
              </w:rPr>
            </w:pPr>
            <w:r w:rsidRPr="00440AE8">
              <w:rPr>
                <w:szCs w:val="24"/>
              </w:rPr>
              <w:t>The system should notify you that processi</w:t>
            </w:r>
            <w:bookmarkStart w:id="2" w:name="_GoBack"/>
            <w:bookmarkEnd w:id="2"/>
            <w:r w:rsidRPr="00440AE8">
              <w:rPr>
                <w:szCs w:val="24"/>
              </w:rPr>
              <w:t xml:space="preserve">ng was completed without errors. The number of senders should be 1 and the number of receivers </w:t>
            </w:r>
            <w:r w:rsidR="004861B1">
              <w:rPr>
                <w:szCs w:val="24"/>
              </w:rPr>
              <w:t>2</w:t>
            </w:r>
            <w:r w:rsidRPr="00440AE8">
              <w:rPr>
                <w:szCs w:val="24"/>
              </w:rPr>
              <w:t>.</w:t>
            </w:r>
          </w:p>
          <w:p w14:paraId="690F1F4E" w14:textId="22593F3C" w:rsidR="009121F0" w:rsidRPr="00440AE8" w:rsidRDefault="009121F0" w:rsidP="004861B1">
            <w:pPr>
              <w:rPr>
                <w:szCs w:val="24"/>
              </w:rPr>
            </w:pPr>
            <w:r>
              <w:rPr>
                <w:noProof/>
                <w:lang w:val="en-GB" w:eastAsia="en-GB"/>
              </w:rPr>
              <w:drawing>
                <wp:inline distT="0" distB="0" distL="0" distR="0" wp14:anchorId="54DBAEDF" wp14:editId="06C19E25">
                  <wp:extent cx="4723130" cy="3126740"/>
                  <wp:effectExtent l="19050" t="19050" r="20320" b="1651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23130" cy="312674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0430E6A8" w14:textId="77777777" w:rsidR="00453F2B" w:rsidRPr="005802C0" w:rsidRDefault="00453F2B" w:rsidP="00EA7CB1">
            <w:pPr>
              <w:pStyle w:val="Margin"/>
            </w:pPr>
          </w:p>
        </w:tc>
      </w:tr>
      <w:tr w:rsidR="00453F2B" w:rsidRPr="0022743C" w14:paraId="7076F4E4" w14:textId="77777777" w:rsidTr="00EA7CB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12B78109" w14:textId="28658CFD" w:rsidR="00453F2B" w:rsidRPr="005802C0" w:rsidRDefault="00453F2B" w:rsidP="00EA7CB1"/>
        </w:tc>
        <w:tc>
          <w:tcPr>
            <w:tcW w:w="1984" w:type="dxa"/>
            <w:tcBorders>
              <w:left w:val="single" w:sz="4" w:space="0" w:color="D9D9D9" w:themeColor="background1" w:themeShade="D9"/>
            </w:tcBorders>
          </w:tcPr>
          <w:p w14:paraId="24DDEA6C" w14:textId="77777777" w:rsidR="00453F2B" w:rsidRPr="005802C0" w:rsidRDefault="00453F2B" w:rsidP="00EA7CB1">
            <w:pPr>
              <w:pStyle w:val="Margin"/>
            </w:pPr>
          </w:p>
        </w:tc>
      </w:tr>
    </w:tbl>
    <w:p w14:paraId="1E9DCFDB" w14:textId="77777777" w:rsidR="000E6A15" w:rsidRPr="00E4507B" w:rsidRDefault="000E6A15" w:rsidP="00B1613A"/>
    <w:sectPr w:rsidR="000E6A15" w:rsidRPr="00E4507B" w:rsidSect="001C4418">
      <w:headerReference w:type="even" r:id="rId65"/>
      <w:headerReference w:type="default" r:id="rId66"/>
      <w:footerReference w:type="even" r:id="rId67"/>
      <w:footerReference w:type="default" r:id="rId68"/>
      <w:headerReference w:type="first" r:id="rId69"/>
      <w:footerReference w:type="first" r:id="rId70"/>
      <w:pgSz w:w="11906" w:h="16838" w:code="9"/>
      <w:pgMar w:top="1618" w:right="1286" w:bottom="1078" w:left="1134" w:header="709" w:footer="128"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DAE68" w14:textId="77777777" w:rsidR="00C3455F" w:rsidRDefault="00C3455F" w:rsidP="00851B1F">
      <w:pPr>
        <w:spacing w:after="0"/>
      </w:pPr>
      <w:r>
        <w:separator/>
      </w:r>
    </w:p>
    <w:p w14:paraId="4168CB76" w14:textId="77777777" w:rsidR="00C3455F" w:rsidRDefault="00C3455F"/>
  </w:endnote>
  <w:endnote w:type="continuationSeparator" w:id="0">
    <w:p w14:paraId="28CCDC80" w14:textId="77777777" w:rsidR="00C3455F" w:rsidRDefault="00C3455F" w:rsidP="00851B1F">
      <w:pPr>
        <w:spacing w:after="0"/>
      </w:pPr>
      <w:r>
        <w:continuationSeparator/>
      </w:r>
    </w:p>
    <w:p w14:paraId="5633E640" w14:textId="77777777" w:rsidR="00C3455F" w:rsidRDefault="00C345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Std Medium">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Std-Light">
    <w:panose1 w:val="00000000000000000000"/>
    <w:charset w:val="00"/>
    <w:family w:val="swiss"/>
    <w:notTrueType/>
    <w:pitch w:val="default"/>
    <w:sig w:usb0="00000003" w:usb1="00000000" w:usb2="00000000" w:usb3="00000000" w:csb0="00000001" w:csb1="00000000"/>
  </w:font>
  <w:font w:name="FuturaStd-Heavy">
    <w:panose1 w:val="00000000000000000000"/>
    <w:charset w:val="00"/>
    <w:family w:val="auto"/>
    <w:notTrueType/>
    <w:pitch w:val="default"/>
    <w:sig w:usb0="00000003" w:usb1="00000000" w:usb2="00000000" w:usb3="00000000" w:csb0="00000001" w:csb1="00000000"/>
  </w:font>
  <w:font w:name="Futura-Bold">
    <w:altName w:val="Arial"/>
    <w:panose1 w:val="00000000000000000000"/>
    <w:charset w:val="00"/>
    <w:family w:val="swiss"/>
    <w:notTrueType/>
    <w:pitch w:val="default"/>
    <w:sig w:usb0="00000003" w:usb1="00000000" w:usb2="00000000" w:usb3="00000000" w:csb0="00000001" w:csb1="00000000"/>
  </w:font>
  <w:font w:name="FuturaStd-Book">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utura Std ExtraBold">
    <w:altName w:val="Arial"/>
    <w:panose1 w:val="00000000000000000000"/>
    <w:charset w:val="00"/>
    <w:family w:val="swiss"/>
    <w:notTrueType/>
    <w:pitch w:val="variable"/>
    <w:sig w:usb0="800000AF" w:usb1="4000204A" w:usb2="00000000" w:usb3="00000000" w:csb0="00000001" w:csb1="00000000"/>
  </w:font>
  <w:font w:name="Futura Std Book">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713FF" w14:textId="77777777" w:rsidR="00C3455F" w:rsidRDefault="00C3455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321DA" w14:textId="59252908" w:rsidR="00C3455F" w:rsidRPr="008751A5" w:rsidRDefault="00C3455F" w:rsidP="008751A5">
    <w:pPr>
      <w:pStyle w:val="Fuzeile1"/>
      <w:tabs>
        <w:tab w:val="clear" w:pos="9360"/>
        <w:tab w:val="right" w:pos="9540"/>
      </w:tabs>
      <w:ind w:left="-112"/>
      <w:rPr>
        <w:rFonts w:cs="Arial"/>
        <w:szCs w:val="18"/>
      </w:rPr>
    </w:pPr>
    <w:r>
      <w:rPr>
        <w:rFonts w:cs="Arial"/>
        <w:noProof/>
        <w:szCs w:val="18"/>
        <w:lang w:val="en-GB" w:eastAsia="en-GB"/>
      </w:rPr>
      <mc:AlternateContent>
        <mc:Choice Requires="wps">
          <w:drawing>
            <wp:anchor distT="0" distB="0" distL="114300" distR="114300" simplePos="0" relativeHeight="251659776" behindDoc="0" locked="0" layoutInCell="1" allowOverlap="1" wp14:anchorId="1B165CAE" wp14:editId="43EE4BF0">
              <wp:simplePos x="0" y="0"/>
              <wp:positionH relativeFrom="column">
                <wp:posOffset>-74295</wp:posOffset>
              </wp:positionH>
              <wp:positionV relativeFrom="paragraph">
                <wp:posOffset>-58420</wp:posOffset>
              </wp:positionV>
              <wp:extent cx="6120130" cy="635"/>
              <wp:effectExtent l="7620" t="6985" r="6350" b="11430"/>
              <wp:wrapNone/>
              <wp:docPr id="7"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17E6955" id="_x0000_t32" coordsize="21600,21600" o:spt="32" o:oned="t" path="m,l21600,21600e" filled="f">
              <v:path arrowok="t" fillok="f" o:connecttype="none"/>
              <o:lock v:ext="edit" shapetype="t"/>
            </v:shapetype>
            <v:shape id="AutoShape 17" o:spid="_x0000_s1026" type="#_x0000_t32" style="position:absolute;margin-left:-5.85pt;margin-top:-4.6pt;width:481.9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EUHIAIAAD4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"/>
          </w:pict>
        </mc:Fallback>
      </mc:AlternateContent>
    </w:r>
    <w:r w:rsidRPr="008751A5">
      <w:rPr>
        <w:rFonts w:cs="Arial"/>
        <w:szCs w:val="18"/>
      </w:rPr>
      <w:t xml:space="preserve">© SAP </w:t>
    </w:r>
    <w:r>
      <w:rPr>
        <w:lang w:val="de-DE"/>
      </w:rPr>
      <w:t>UCC Magdeburg</w:t>
    </w:r>
    <w:r w:rsidRPr="008751A5">
      <w:rPr>
        <w:rFonts w:cs="Arial"/>
        <w:szCs w:val="18"/>
      </w:rPr>
      <w:tab/>
      <w:t xml:space="preserve">Page </w:t>
    </w:r>
    <w:r w:rsidRPr="008751A5">
      <w:rPr>
        <w:rFonts w:cs="Arial"/>
        <w:szCs w:val="18"/>
      </w:rPr>
      <w:fldChar w:fldCharType="begin"/>
    </w:r>
    <w:r w:rsidRPr="008751A5">
      <w:rPr>
        <w:rFonts w:cs="Arial"/>
        <w:szCs w:val="18"/>
      </w:rPr>
      <w:instrText xml:space="preserve"> PAGE   \* MERGEFORMAT </w:instrText>
    </w:r>
    <w:r w:rsidRPr="008751A5">
      <w:rPr>
        <w:rFonts w:cs="Arial"/>
        <w:szCs w:val="18"/>
      </w:rPr>
      <w:fldChar w:fldCharType="separate"/>
    </w:r>
    <w:r w:rsidR="008A0B96">
      <w:rPr>
        <w:rFonts w:cs="Arial"/>
        <w:noProof/>
        <w:szCs w:val="18"/>
      </w:rPr>
      <w:t>26</w:t>
    </w:r>
    <w:r w:rsidRPr="008751A5">
      <w:rPr>
        <w:rFonts w:cs="Arial"/>
        <w:szCs w:val="18"/>
      </w:rPr>
      <w:fldChar w:fldCharType="end"/>
    </w:r>
  </w:p>
  <w:p w14:paraId="03D69A3D" w14:textId="77777777" w:rsidR="00C3455F" w:rsidRPr="008751A5" w:rsidRDefault="00C3455F" w:rsidP="00B56A3A">
    <w:pP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55D33C" w14:textId="0DB73619" w:rsidR="00C3455F" w:rsidRPr="00F81119" w:rsidRDefault="00C3455F" w:rsidP="00B62056">
    <w:pPr>
      <w:pStyle w:val="Fuzeile1"/>
      <w:tabs>
        <w:tab w:val="clear" w:pos="9360"/>
        <w:tab w:val="right" w:pos="9900"/>
      </w:tabs>
      <w:jc w:val="right"/>
      <w:rPr>
        <w:rFonts w:cs="Arial"/>
        <w:szCs w:val="18"/>
      </w:rPr>
    </w:pPr>
    <w:r w:rsidRPr="00B56A3A">
      <w:rPr>
        <w:rFonts w:cs="Arial"/>
        <w:b/>
        <w:sz w:val="20"/>
      </w:rPr>
      <w:tab/>
    </w:r>
    <w:r>
      <w:rPr>
        <w:rFonts w:cs="Arial"/>
        <w:szCs w:val="18"/>
      </w:rPr>
      <w:t>© SAP UCC Magdeburg</w:t>
    </w:r>
  </w:p>
  <w:p w14:paraId="76955E1D" w14:textId="77777777" w:rsidR="00C3455F" w:rsidRDefault="00C3455F">
    <w:pPr>
      <w:pStyle w:val="Fuzeile"/>
      <w:rPr>
        <w:rFonts w:ascii="Arial" w:hAnsi="Arial" w:cs="Arial"/>
        <w:b/>
        <w:sz w:val="20"/>
        <w:szCs w:val="20"/>
        <w:lang w:val="de-DE"/>
      </w:rPr>
    </w:pPr>
  </w:p>
  <w:p w14:paraId="5B487D03" w14:textId="77777777" w:rsidR="00C3455F" w:rsidRPr="00B56A3A" w:rsidRDefault="00C3455F">
    <w:pPr>
      <w:pStyle w:val="Fuzeile"/>
      <w:rPr>
        <w:rFonts w:ascii="Arial" w:hAnsi="Arial" w:cs="Arial"/>
        <w:b/>
        <w:sz w:val="20"/>
        <w:szCs w:val="20"/>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2A055D" w14:textId="77777777" w:rsidR="00C3455F" w:rsidRDefault="00C3455F" w:rsidP="00851B1F">
      <w:pPr>
        <w:spacing w:after="0"/>
      </w:pPr>
      <w:r>
        <w:separator/>
      </w:r>
    </w:p>
    <w:p w14:paraId="071C87E5" w14:textId="77777777" w:rsidR="00C3455F" w:rsidRDefault="00C3455F"/>
  </w:footnote>
  <w:footnote w:type="continuationSeparator" w:id="0">
    <w:p w14:paraId="560EABD5" w14:textId="77777777" w:rsidR="00C3455F" w:rsidRDefault="00C3455F" w:rsidP="00851B1F">
      <w:pPr>
        <w:spacing w:after="0"/>
      </w:pPr>
      <w:r>
        <w:continuationSeparator/>
      </w:r>
    </w:p>
    <w:p w14:paraId="0BE2EE1D" w14:textId="77777777" w:rsidR="00C3455F" w:rsidRDefault="00C3455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6DCBC" w14:textId="77777777" w:rsidR="00C3455F" w:rsidRDefault="00C345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4FA15A" w14:textId="77777777" w:rsidR="00C3455F" w:rsidRDefault="00C3455F">
    <w:pPr>
      <w:pStyle w:val="Kopfzeile"/>
    </w:pPr>
    <w:r>
      <w:rPr>
        <w:noProof/>
        <w:lang w:val="en-GB" w:eastAsia="en-GB"/>
      </w:rPr>
      <mc:AlternateContent>
        <mc:Choice Requires="wps">
          <w:drawing>
            <wp:anchor distT="0" distB="0" distL="114300" distR="114300" simplePos="0" relativeHeight="251656704" behindDoc="0" locked="0" layoutInCell="1" allowOverlap="1" wp14:anchorId="478728A1" wp14:editId="272E7883">
              <wp:simplePos x="0" y="0"/>
              <wp:positionH relativeFrom="column">
                <wp:posOffset>4229100</wp:posOffset>
              </wp:positionH>
              <wp:positionV relativeFrom="paragraph">
                <wp:posOffset>135890</wp:posOffset>
              </wp:positionV>
              <wp:extent cx="1828800" cy="342900"/>
              <wp:effectExtent l="0" t="0" r="3810" b="4445"/>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0103F" w14:textId="77777777" w:rsidR="00C3455F" w:rsidRPr="00403A6C" w:rsidRDefault="00C3455F" w:rsidP="008A5EB6">
                          <w:pPr>
                            <w:pStyle w:val="DescCover"/>
                            <w:rPr>
                              <w:lang w:val="de-DE"/>
                            </w:rPr>
                          </w:pPr>
                          <w:r>
                            <w:rPr>
                              <w:lang w:val="de-DE"/>
                            </w:rPr>
                            <w:t>LECTURER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728A1" id="Rectangle 3" o:spid="_x0000_s1027" style="position:absolute;margin-left:333pt;margin-top:10.7pt;width:2in;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" filled="f" stroked="f">
              <v:fill opacity="0"/>
              <v:textbox>
                <w:txbxContent>
                  <w:p w14:paraId="51A0103F" w14:textId="77777777" w:rsidR="00DC09B5" w:rsidRPr="00403A6C" w:rsidRDefault="00DC09B5" w:rsidP="008A5EB6">
                    <w:pPr>
                      <w:pStyle w:val="DescCover"/>
                      <w:rPr>
                        <w:lang w:val="de-DE"/>
                      </w:rPr>
                    </w:pPr>
                    <w:r>
                      <w:rPr>
                        <w:lang w:val="de-DE"/>
                      </w:rPr>
                      <w:t>LECTURER NOTES</w:t>
                    </w:r>
                  </w:p>
                </w:txbxContent>
              </v:textbox>
            </v:rect>
          </w:pict>
        </mc:Fallback>
      </mc:AlternateContent>
    </w:r>
    <w:r>
      <w:rPr>
        <w:noProof/>
        <w:lang w:val="en-GB" w:eastAsia="en-GB"/>
      </w:rPr>
      <mc:AlternateContent>
        <mc:Choice Requires="wps">
          <w:drawing>
            <wp:anchor distT="0" distB="0" distL="114300" distR="114300" simplePos="0" relativeHeight="251655680" behindDoc="0" locked="0" layoutInCell="1" allowOverlap="1" wp14:anchorId="3CD21321" wp14:editId="6234B526">
              <wp:simplePos x="0" y="0"/>
              <wp:positionH relativeFrom="column">
                <wp:posOffset>6059805</wp:posOffset>
              </wp:positionH>
              <wp:positionV relativeFrom="paragraph">
                <wp:posOffset>136525</wp:posOffset>
              </wp:positionV>
              <wp:extent cx="784225" cy="247015"/>
              <wp:effectExtent l="0" t="0" r="0" b="4445"/>
              <wp:wrapNone/>
              <wp:docPr id="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247015"/>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BB944BB" id="Rectangle 2" o:spid="_x0000_s1026" style="position:absolute;margin-left:477.15pt;margin-top:10.75pt;width:61.75pt;height:1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" fillcolor="#090" stroked="f"/>
          </w:pict>
        </mc:Fallback>
      </mc:AlternateContent>
    </w:r>
  </w:p>
  <w:p w14:paraId="51EDEB23" w14:textId="77777777" w:rsidR="00C3455F" w:rsidRDefault="00C3455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FE5A1" w14:textId="77777777" w:rsidR="00C3455F" w:rsidRPr="00774A4B" w:rsidRDefault="00C3455F">
    <w:pPr>
      <w:pStyle w:val="Kopfzeile"/>
      <w:rPr>
        <w:color w:val="FF0000"/>
      </w:rPr>
    </w:pPr>
    <w:r>
      <w:rPr>
        <w:noProof/>
        <w:color w:val="FF0000"/>
        <w:lang w:val="en-GB" w:eastAsia="en-GB"/>
      </w:rPr>
      <mc:AlternateContent>
        <mc:Choice Requires="wps">
          <w:drawing>
            <wp:anchor distT="0" distB="0" distL="114300" distR="114300" simplePos="0" relativeHeight="251658752" behindDoc="0" locked="0" layoutInCell="1" allowOverlap="1" wp14:anchorId="27E41007" wp14:editId="7347AE36">
              <wp:simplePos x="0" y="0"/>
              <wp:positionH relativeFrom="column">
                <wp:posOffset>4229100</wp:posOffset>
              </wp:positionH>
              <wp:positionV relativeFrom="paragraph">
                <wp:posOffset>135890</wp:posOffset>
              </wp:positionV>
              <wp:extent cx="1828800" cy="342900"/>
              <wp:effectExtent l="0" t="0" r="3810" b="4445"/>
              <wp:wrapNone/>
              <wp:docPr id="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DC1F28" w14:textId="77777777" w:rsidR="00C3455F" w:rsidRPr="00403A6C" w:rsidRDefault="00C3455F" w:rsidP="007543C9">
                          <w:pPr>
                            <w:pStyle w:val="DescCover"/>
                            <w:rPr>
                              <w:lang w:val="de-DE"/>
                            </w:rPr>
                          </w:pPr>
                          <w:r>
                            <w:rPr>
                              <w:lang w:val="de-DE"/>
                            </w:rPr>
                            <w:t>LECTURER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E41007" id="Rectangle 11" o:spid="_x0000_s1028" style="position:absolute;margin-left:333pt;margin-top:10.7pt;width:2in;height:2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" filled="f" stroked="f">
              <v:fill opacity="0"/>
              <v:textbox>
                <w:txbxContent>
                  <w:p w14:paraId="76DC1F28" w14:textId="77777777" w:rsidR="00DC09B5" w:rsidRPr="00403A6C" w:rsidRDefault="00DC09B5" w:rsidP="007543C9">
                    <w:pPr>
                      <w:pStyle w:val="DescCover"/>
                      <w:rPr>
                        <w:lang w:val="de-DE"/>
                      </w:rPr>
                    </w:pPr>
                    <w:r>
                      <w:rPr>
                        <w:lang w:val="de-DE"/>
                      </w:rPr>
                      <w:t>LECTURER NOTES</w:t>
                    </w:r>
                  </w:p>
                </w:txbxContent>
              </v:textbox>
            </v:rect>
          </w:pict>
        </mc:Fallback>
      </mc:AlternateContent>
    </w:r>
    <w:r>
      <w:rPr>
        <w:noProof/>
        <w:color w:val="FF0000"/>
        <w:lang w:val="en-GB" w:eastAsia="en-GB"/>
      </w:rPr>
      <mc:AlternateContent>
        <mc:Choice Requires="wps">
          <w:drawing>
            <wp:anchor distT="0" distB="0" distL="114300" distR="114300" simplePos="0" relativeHeight="251657728" behindDoc="0" locked="0" layoutInCell="1" allowOverlap="1" wp14:anchorId="1FF34D5F" wp14:editId="53EC03D0">
              <wp:simplePos x="0" y="0"/>
              <wp:positionH relativeFrom="column">
                <wp:posOffset>6059805</wp:posOffset>
              </wp:positionH>
              <wp:positionV relativeFrom="paragraph">
                <wp:posOffset>136525</wp:posOffset>
              </wp:positionV>
              <wp:extent cx="784225" cy="247015"/>
              <wp:effectExtent l="0" t="0" r="0" b="4445"/>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247015"/>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DD4B0F5" id="Rectangle 10" o:spid="_x0000_s1026" style="position:absolute;margin-left:477.15pt;margin-top:10.75pt;width:61.75pt;height:19.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" fillcolor="#090"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1E82A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BE86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034285A"/>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5C8A02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7FC1DD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7E73F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AC52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A7A7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40C7A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E902958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1911058"/>
    <w:multiLevelType w:val="hybridMultilevel"/>
    <w:tmpl w:val="5F5488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9F6092"/>
    <w:multiLevelType w:val="hybridMultilevel"/>
    <w:tmpl w:val="14729C46"/>
    <w:lvl w:ilvl="0" w:tplc="F98E750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A91733"/>
    <w:multiLevelType w:val="hybridMultilevel"/>
    <w:tmpl w:val="89843648"/>
    <w:lvl w:ilvl="0" w:tplc="F98E750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1613D"/>
    <w:multiLevelType w:val="hybridMultilevel"/>
    <w:tmpl w:val="710E9ED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F72A25"/>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A7143F1"/>
    <w:multiLevelType w:val="hybridMultilevel"/>
    <w:tmpl w:val="7D3E1570"/>
    <w:lvl w:ilvl="0" w:tplc="04070001">
      <w:start w:val="1"/>
      <w:numFmt w:val="bullet"/>
      <w:lvlText w:val=""/>
      <w:lvlJc w:val="left"/>
      <w:pPr>
        <w:tabs>
          <w:tab w:val="num" w:pos="720"/>
        </w:tabs>
        <w:ind w:left="720" w:hanging="360"/>
      </w:pPr>
      <w:rPr>
        <w:rFonts w:ascii="Symbol" w:hAnsi="Symbol" w:cs="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cs="Wingdings" w:hint="default"/>
      </w:rPr>
    </w:lvl>
    <w:lvl w:ilvl="3" w:tplc="04070001">
      <w:start w:val="1"/>
      <w:numFmt w:val="bullet"/>
      <w:lvlText w:val=""/>
      <w:lvlJc w:val="left"/>
      <w:pPr>
        <w:tabs>
          <w:tab w:val="num" w:pos="2880"/>
        </w:tabs>
        <w:ind w:left="2880" w:hanging="360"/>
      </w:pPr>
      <w:rPr>
        <w:rFonts w:ascii="Symbol" w:hAnsi="Symbol" w:cs="Symbol" w:hint="default"/>
      </w:rPr>
    </w:lvl>
    <w:lvl w:ilvl="4" w:tplc="04070003">
      <w:start w:val="1"/>
      <w:numFmt w:val="bullet"/>
      <w:lvlText w:val="o"/>
      <w:lvlJc w:val="left"/>
      <w:pPr>
        <w:tabs>
          <w:tab w:val="num" w:pos="3600"/>
        </w:tabs>
        <w:ind w:left="3600" w:hanging="360"/>
      </w:pPr>
      <w:rPr>
        <w:rFonts w:ascii="Courier New" w:hAnsi="Courier New" w:cs="Courier New" w:hint="default"/>
      </w:rPr>
    </w:lvl>
    <w:lvl w:ilvl="5" w:tplc="04070005">
      <w:start w:val="1"/>
      <w:numFmt w:val="bullet"/>
      <w:lvlText w:val=""/>
      <w:lvlJc w:val="left"/>
      <w:pPr>
        <w:tabs>
          <w:tab w:val="num" w:pos="4320"/>
        </w:tabs>
        <w:ind w:left="4320" w:hanging="360"/>
      </w:pPr>
      <w:rPr>
        <w:rFonts w:ascii="Wingdings" w:hAnsi="Wingdings" w:cs="Wingdings" w:hint="default"/>
      </w:rPr>
    </w:lvl>
    <w:lvl w:ilvl="6" w:tplc="04070001">
      <w:start w:val="1"/>
      <w:numFmt w:val="bullet"/>
      <w:lvlText w:val=""/>
      <w:lvlJc w:val="left"/>
      <w:pPr>
        <w:tabs>
          <w:tab w:val="num" w:pos="5040"/>
        </w:tabs>
        <w:ind w:left="5040" w:hanging="360"/>
      </w:pPr>
      <w:rPr>
        <w:rFonts w:ascii="Symbol" w:hAnsi="Symbol" w:cs="Symbol" w:hint="default"/>
      </w:rPr>
    </w:lvl>
    <w:lvl w:ilvl="7" w:tplc="04070003">
      <w:start w:val="1"/>
      <w:numFmt w:val="bullet"/>
      <w:lvlText w:val="o"/>
      <w:lvlJc w:val="left"/>
      <w:pPr>
        <w:tabs>
          <w:tab w:val="num" w:pos="5760"/>
        </w:tabs>
        <w:ind w:left="5760" w:hanging="360"/>
      </w:pPr>
      <w:rPr>
        <w:rFonts w:ascii="Courier New" w:hAnsi="Courier New" w:cs="Courier New" w:hint="default"/>
      </w:rPr>
    </w:lvl>
    <w:lvl w:ilvl="8" w:tplc="04070005">
      <w:start w:val="1"/>
      <w:numFmt w:val="bullet"/>
      <w:lvlText w:val=""/>
      <w:lvlJc w:val="left"/>
      <w:pPr>
        <w:tabs>
          <w:tab w:val="num" w:pos="6480"/>
        </w:tabs>
        <w:ind w:left="6480" w:hanging="360"/>
      </w:pPr>
      <w:rPr>
        <w:rFonts w:ascii="Wingdings" w:hAnsi="Wingdings" w:cs="Wingdings" w:hint="default"/>
      </w:rPr>
    </w:lvl>
  </w:abstractNum>
  <w:abstractNum w:abstractNumId="16" w15:restartNumberingAfterBreak="0">
    <w:nsid w:val="3C2D490A"/>
    <w:multiLevelType w:val="hybridMultilevel"/>
    <w:tmpl w:val="AEBA8EE8"/>
    <w:lvl w:ilvl="0" w:tplc="04070001">
      <w:start w:val="1"/>
      <w:numFmt w:val="bullet"/>
      <w:lvlText w:val=""/>
      <w:lvlJc w:val="left"/>
      <w:pPr>
        <w:tabs>
          <w:tab w:val="num" w:pos="720"/>
        </w:tabs>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7" w15:restartNumberingAfterBreak="0">
    <w:nsid w:val="408C0992"/>
    <w:multiLevelType w:val="hybridMultilevel"/>
    <w:tmpl w:val="C9E6294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5256780"/>
    <w:multiLevelType w:val="hybridMultilevel"/>
    <w:tmpl w:val="E9E46E20"/>
    <w:lvl w:ilvl="0" w:tplc="04070001">
      <w:start w:val="1"/>
      <w:numFmt w:val="bullet"/>
      <w:lvlText w:val=""/>
      <w:lvlJc w:val="left"/>
      <w:pPr>
        <w:ind w:left="2487" w:hanging="360"/>
      </w:pPr>
      <w:rPr>
        <w:rFonts w:ascii="Symbol" w:hAnsi="Symbol" w:hint="default"/>
      </w:rPr>
    </w:lvl>
    <w:lvl w:ilvl="1" w:tplc="04070003" w:tentative="1">
      <w:start w:val="1"/>
      <w:numFmt w:val="bullet"/>
      <w:lvlText w:val="o"/>
      <w:lvlJc w:val="left"/>
      <w:pPr>
        <w:ind w:left="3207" w:hanging="360"/>
      </w:pPr>
      <w:rPr>
        <w:rFonts w:ascii="Courier New" w:hAnsi="Courier New" w:cs="Courier New" w:hint="default"/>
      </w:rPr>
    </w:lvl>
    <w:lvl w:ilvl="2" w:tplc="04070005" w:tentative="1">
      <w:start w:val="1"/>
      <w:numFmt w:val="bullet"/>
      <w:lvlText w:val=""/>
      <w:lvlJc w:val="left"/>
      <w:pPr>
        <w:ind w:left="3927" w:hanging="360"/>
      </w:pPr>
      <w:rPr>
        <w:rFonts w:ascii="Wingdings" w:hAnsi="Wingdings" w:hint="default"/>
      </w:rPr>
    </w:lvl>
    <w:lvl w:ilvl="3" w:tplc="04070001" w:tentative="1">
      <w:start w:val="1"/>
      <w:numFmt w:val="bullet"/>
      <w:lvlText w:val=""/>
      <w:lvlJc w:val="left"/>
      <w:pPr>
        <w:ind w:left="4647" w:hanging="360"/>
      </w:pPr>
      <w:rPr>
        <w:rFonts w:ascii="Symbol" w:hAnsi="Symbol" w:hint="default"/>
      </w:rPr>
    </w:lvl>
    <w:lvl w:ilvl="4" w:tplc="04070003" w:tentative="1">
      <w:start w:val="1"/>
      <w:numFmt w:val="bullet"/>
      <w:lvlText w:val="o"/>
      <w:lvlJc w:val="left"/>
      <w:pPr>
        <w:ind w:left="5367" w:hanging="360"/>
      </w:pPr>
      <w:rPr>
        <w:rFonts w:ascii="Courier New" w:hAnsi="Courier New" w:cs="Courier New" w:hint="default"/>
      </w:rPr>
    </w:lvl>
    <w:lvl w:ilvl="5" w:tplc="04070005" w:tentative="1">
      <w:start w:val="1"/>
      <w:numFmt w:val="bullet"/>
      <w:lvlText w:val=""/>
      <w:lvlJc w:val="left"/>
      <w:pPr>
        <w:ind w:left="6087" w:hanging="360"/>
      </w:pPr>
      <w:rPr>
        <w:rFonts w:ascii="Wingdings" w:hAnsi="Wingdings" w:hint="default"/>
      </w:rPr>
    </w:lvl>
    <w:lvl w:ilvl="6" w:tplc="04070001" w:tentative="1">
      <w:start w:val="1"/>
      <w:numFmt w:val="bullet"/>
      <w:lvlText w:val=""/>
      <w:lvlJc w:val="left"/>
      <w:pPr>
        <w:ind w:left="6807" w:hanging="360"/>
      </w:pPr>
      <w:rPr>
        <w:rFonts w:ascii="Symbol" w:hAnsi="Symbol" w:hint="default"/>
      </w:rPr>
    </w:lvl>
    <w:lvl w:ilvl="7" w:tplc="04070003" w:tentative="1">
      <w:start w:val="1"/>
      <w:numFmt w:val="bullet"/>
      <w:lvlText w:val="o"/>
      <w:lvlJc w:val="left"/>
      <w:pPr>
        <w:ind w:left="7527" w:hanging="360"/>
      </w:pPr>
      <w:rPr>
        <w:rFonts w:ascii="Courier New" w:hAnsi="Courier New" w:cs="Courier New" w:hint="default"/>
      </w:rPr>
    </w:lvl>
    <w:lvl w:ilvl="8" w:tplc="04070005" w:tentative="1">
      <w:start w:val="1"/>
      <w:numFmt w:val="bullet"/>
      <w:lvlText w:val=""/>
      <w:lvlJc w:val="left"/>
      <w:pPr>
        <w:ind w:left="8247" w:hanging="360"/>
      </w:pPr>
      <w:rPr>
        <w:rFonts w:ascii="Wingdings" w:hAnsi="Wingdings" w:hint="default"/>
      </w:rPr>
    </w:lvl>
  </w:abstractNum>
  <w:abstractNum w:abstractNumId="19" w15:restartNumberingAfterBreak="0">
    <w:nsid w:val="494C3D92"/>
    <w:multiLevelType w:val="hybridMultilevel"/>
    <w:tmpl w:val="FFAA9FC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925E5E"/>
    <w:multiLevelType w:val="hybridMultilevel"/>
    <w:tmpl w:val="74C8790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1FF5AC7"/>
    <w:multiLevelType w:val="hybridMultilevel"/>
    <w:tmpl w:val="A32A0C6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486592E"/>
    <w:multiLevelType w:val="hybridMultilevel"/>
    <w:tmpl w:val="424EF5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6573E"/>
    <w:multiLevelType w:val="hybridMultilevel"/>
    <w:tmpl w:val="DB06EECA"/>
    <w:lvl w:ilvl="0" w:tplc="F6EC6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CBE0C73"/>
    <w:multiLevelType w:val="hybridMultilevel"/>
    <w:tmpl w:val="9EEE90B2"/>
    <w:lvl w:ilvl="0" w:tplc="8A32256E">
      <w:start w:val="1"/>
      <w:numFmt w:val="bullet"/>
      <w:lvlText w:val=""/>
      <w:lvlJc w:val="left"/>
      <w:pPr>
        <w:tabs>
          <w:tab w:val="num" w:pos="720"/>
        </w:tabs>
        <w:ind w:left="720"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67055"/>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6" w15:restartNumberingAfterBreak="0">
    <w:nsid w:val="772E0153"/>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4"/>
  </w:num>
  <w:num w:numId="13">
    <w:abstractNumId w:val="26"/>
  </w:num>
  <w:num w:numId="14">
    <w:abstractNumId w:val="22"/>
  </w:num>
  <w:num w:numId="15">
    <w:abstractNumId w:val="24"/>
  </w:num>
  <w:num w:numId="1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3"/>
  </w:num>
  <w:num w:numId="19">
    <w:abstractNumId w:val="19"/>
  </w:num>
  <w:num w:numId="20">
    <w:abstractNumId w:val="10"/>
  </w:num>
  <w:num w:numId="21">
    <w:abstractNumId w:val="21"/>
  </w:num>
  <w:num w:numId="22">
    <w:abstractNumId w:val="23"/>
  </w:num>
  <w:num w:numId="23">
    <w:abstractNumId w:val="11"/>
  </w:num>
  <w:num w:numId="24">
    <w:abstractNumId w:val="12"/>
  </w:num>
  <w:num w:numId="25">
    <w:abstractNumId w:val="20"/>
  </w:num>
  <w:num w:numId="26">
    <w:abstractNumId w:val="17"/>
  </w:num>
  <w:num w:numId="27">
    <w:abstractNumId w:val="18"/>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characterSpacingControl w:val="doNotCompress"/>
  <w:hdrShapeDefaults>
    <o:shapedefaults v:ext="edit" spidmax="57345">
      <o:colormru v:ext="edit" colors="navy,#d8d8d8,#9436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jUzNzY1sjA2MTNV0lEKTi0uzszPAykwqgUAsx3IjSwAAAA="/>
  </w:docVars>
  <w:rsids>
    <w:rsidRoot w:val="00080A39"/>
    <w:rsid w:val="000004EC"/>
    <w:rsid w:val="000016F9"/>
    <w:rsid w:val="000031E9"/>
    <w:rsid w:val="00004676"/>
    <w:rsid w:val="000048BF"/>
    <w:rsid w:val="00005E6F"/>
    <w:rsid w:val="0000733F"/>
    <w:rsid w:val="00007F00"/>
    <w:rsid w:val="000102B6"/>
    <w:rsid w:val="0001034C"/>
    <w:rsid w:val="00012AF9"/>
    <w:rsid w:val="0001491A"/>
    <w:rsid w:val="00015183"/>
    <w:rsid w:val="00015C0D"/>
    <w:rsid w:val="00022189"/>
    <w:rsid w:val="000233B9"/>
    <w:rsid w:val="00024467"/>
    <w:rsid w:val="000245AF"/>
    <w:rsid w:val="000251E2"/>
    <w:rsid w:val="00026003"/>
    <w:rsid w:val="000269B3"/>
    <w:rsid w:val="00026CC2"/>
    <w:rsid w:val="00026DDF"/>
    <w:rsid w:val="0003064A"/>
    <w:rsid w:val="000312E7"/>
    <w:rsid w:val="00033BD9"/>
    <w:rsid w:val="00034014"/>
    <w:rsid w:val="000353D4"/>
    <w:rsid w:val="00036E44"/>
    <w:rsid w:val="00040F7F"/>
    <w:rsid w:val="00041083"/>
    <w:rsid w:val="000410D2"/>
    <w:rsid w:val="00041CF3"/>
    <w:rsid w:val="0004367D"/>
    <w:rsid w:val="0004661A"/>
    <w:rsid w:val="00051671"/>
    <w:rsid w:val="00052E6C"/>
    <w:rsid w:val="0005307C"/>
    <w:rsid w:val="00054D38"/>
    <w:rsid w:val="000610B7"/>
    <w:rsid w:val="0006234D"/>
    <w:rsid w:val="0006295D"/>
    <w:rsid w:val="00063D8D"/>
    <w:rsid w:val="00067480"/>
    <w:rsid w:val="000732CC"/>
    <w:rsid w:val="00074092"/>
    <w:rsid w:val="00074D76"/>
    <w:rsid w:val="00075DB3"/>
    <w:rsid w:val="00080A39"/>
    <w:rsid w:val="0008582F"/>
    <w:rsid w:val="00087FFA"/>
    <w:rsid w:val="00090D0F"/>
    <w:rsid w:val="000928BB"/>
    <w:rsid w:val="00095338"/>
    <w:rsid w:val="000A199C"/>
    <w:rsid w:val="000A2DE3"/>
    <w:rsid w:val="000A319D"/>
    <w:rsid w:val="000A6F75"/>
    <w:rsid w:val="000B0DF8"/>
    <w:rsid w:val="000B2BED"/>
    <w:rsid w:val="000B3195"/>
    <w:rsid w:val="000B4036"/>
    <w:rsid w:val="000B61D8"/>
    <w:rsid w:val="000B7C65"/>
    <w:rsid w:val="000C0D5F"/>
    <w:rsid w:val="000C0FA6"/>
    <w:rsid w:val="000C1F39"/>
    <w:rsid w:val="000C43D3"/>
    <w:rsid w:val="000C4C59"/>
    <w:rsid w:val="000C7013"/>
    <w:rsid w:val="000C7D9D"/>
    <w:rsid w:val="000D0274"/>
    <w:rsid w:val="000D22DE"/>
    <w:rsid w:val="000D27C7"/>
    <w:rsid w:val="000D3C21"/>
    <w:rsid w:val="000D43DF"/>
    <w:rsid w:val="000D5C8D"/>
    <w:rsid w:val="000D7D0D"/>
    <w:rsid w:val="000E0741"/>
    <w:rsid w:val="000E358C"/>
    <w:rsid w:val="000E4317"/>
    <w:rsid w:val="000E4D6C"/>
    <w:rsid w:val="000E57F7"/>
    <w:rsid w:val="000E6A15"/>
    <w:rsid w:val="000E7DCA"/>
    <w:rsid w:val="000F0B59"/>
    <w:rsid w:val="000F0E74"/>
    <w:rsid w:val="000F1A46"/>
    <w:rsid w:val="000F390E"/>
    <w:rsid w:val="000F6C1F"/>
    <w:rsid w:val="0010469A"/>
    <w:rsid w:val="001060C5"/>
    <w:rsid w:val="0010775E"/>
    <w:rsid w:val="00107CFD"/>
    <w:rsid w:val="00110441"/>
    <w:rsid w:val="001115FD"/>
    <w:rsid w:val="001127AF"/>
    <w:rsid w:val="0011285A"/>
    <w:rsid w:val="00115328"/>
    <w:rsid w:val="001201A7"/>
    <w:rsid w:val="001203D8"/>
    <w:rsid w:val="00124A60"/>
    <w:rsid w:val="00125026"/>
    <w:rsid w:val="001271B2"/>
    <w:rsid w:val="001330C4"/>
    <w:rsid w:val="00134699"/>
    <w:rsid w:val="001379B7"/>
    <w:rsid w:val="00143720"/>
    <w:rsid w:val="00143AAC"/>
    <w:rsid w:val="00144065"/>
    <w:rsid w:val="00144D8C"/>
    <w:rsid w:val="00147725"/>
    <w:rsid w:val="001513C2"/>
    <w:rsid w:val="0015194F"/>
    <w:rsid w:val="00152E83"/>
    <w:rsid w:val="00152EE8"/>
    <w:rsid w:val="001530D8"/>
    <w:rsid w:val="00154729"/>
    <w:rsid w:val="001548AE"/>
    <w:rsid w:val="00164C30"/>
    <w:rsid w:val="001653C4"/>
    <w:rsid w:val="001671DA"/>
    <w:rsid w:val="00170872"/>
    <w:rsid w:val="001720A7"/>
    <w:rsid w:val="00173D23"/>
    <w:rsid w:val="00174CA9"/>
    <w:rsid w:val="00182A92"/>
    <w:rsid w:val="00184769"/>
    <w:rsid w:val="001857CD"/>
    <w:rsid w:val="00185C17"/>
    <w:rsid w:val="00186F7B"/>
    <w:rsid w:val="0019085B"/>
    <w:rsid w:val="0019242D"/>
    <w:rsid w:val="001959F2"/>
    <w:rsid w:val="00197707"/>
    <w:rsid w:val="001A3D78"/>
    <w:rsid w:val="001A42AF"/>
    <w:rsid w:val="001A4D15"/>
    <w:rsid w:val="001A56C9"/>
    <w:rsid w:val="001A6770"/>
    <w:rsid w:val="001B01A0"/>
    <w:rsid w:val="001B0381"/>
    <w:rsid w:val="001B2451"/>
    <w:rsid w:val="001B47C9"/>
    <w:rsid w:val="001B498C"/>
    <w:rsid w:val="001B64DE"/>
    <w:rsid w:val="001B70E5"/>
    <w:rsid w:val="001B7F96"/>
    <w:rsid w:val="001C2C5B"/>
    <w:rsid w:val="001C4418"/>
    <w:rsid w:val="001D00FD"/>
    <w:rsid w:val="001D046D"/>
    <w:rsid w:val="001D0CCC"/>
    <w:rsid w:val="001D18D6"/>
    <w:rsid w:val="001D584B"/>
    <w:rsid w:val="001D7AEE"/>
    <w:rsid w:val="001E2012"/>
    <w:rsid w:val="001E39E6"/>
    <w:rsid w:val="001F2753"/>
    <w:rsid w:val="001F2D20"/>
    <w:rsid w:val="001F33C4"/>
    <w:rsid w:val="001F497C"/>
    <w:rsid w:val="001F70BB"/>
    <w:rsid w:val="002012F6"/>
    <w:rsid w:val="00203326"/>
    <w:rsid w:val="00203DDE"/>
    <w:rsid w:val="002042D5"/>
    <w:rsid w:val="002047EC"/>
    <w:rsid w:val="00204C71"/>
    <w:rsid w:val="00204FF5"/>
    <w:rsid w:val="00205289"/>
    <w:rsid w:val="00206320"/>
    <w:rsid w:val="00206CB9"/>
    <w:rsid w:val="00211DA3"/>
    <w:rsid w:val="002128F6"/>
    <w:rsid w:val="0021526D"/>
    <w:rsid w:val="00215CF9"/>
    <w:rsid w:val="002162B7"/>
    <w:rsid w:val="002179AF"/>
    <w:rsid w:val="00221976"/>
    <w:rsid w:val="00223092"/>
    <w:rsid w:val="00224DA1"/>
    <w:rsid w:val="00225C36"/>
    <w:rsid w:val="00231984"/>
    <w:rsid w:val="00232321"/>
    <w:rsid w:val="00233145"/>
    <w:rsid w:val="002362CA"/>
    <w:rsid w:val="00237B9D"/>
    <w:rsid w:val="00241D47"/>
    <w:rsid w:val="00244186"/>
    <w:rsid w:val="00245739"/>
    <w:rsid w:val="00245F38"/>
    <w:rsid w:val="00252581"/>
    <w:rsid w:val="00252BEA"/>
    <w:rsid w:val="00254E55"/>
    <w:rsid w:val="00254FCD"/>
    <w:rsid w:val="00255902"/>
    <w:rsid w:val="00256162"/>
    <w:rsid w:val="002607E3"/>
    <w:rsid w:val="0026369D"/>
    <w:rsid w:val="00266800"/>
    <w:rsid w:val="00267E29"/>
    <w:rsid w:val="0027075B"/>
    <w:rsid w:val="00271B60"/>
    <w:rsid w:val="00274D27"/>
    <w:rsid w:val="00276FAC"/>
    <w:rsid w:val="00277001"/>
    <w:rsid w:val="002803D2"/>
    <w:rsid w:val="00280BFF"/>
    <w:rsid w:val="00281294"/>
    <w:rsid w:val="00283B6C"/>
    <w:rsid w:val="00284912"/>
    <w:rsid w:val="00286535"/>
    <w:rsid w:val="00286922"/>
    <w:rsid w:val="00286A0D"/>
    <w:rsid w:val="00287780"/>
    <w:rsid w:val="00290259"/>
    <w:rsid w:val="002914E6"/>
    <w:rsid w:val="00293C9C"/>
    <w:rsid w:val="00293CDE"/>
    <w:rsid w:val="002942A4"/>
    <w:rsid w:val="00294832"/>
    <w:rsid w:val="00295C0A"/>
    <w:rsid w:val="00297F23"/>
    <w:rsid w:val="002A0ACD"/>
    <w:rsid w:val="002A3CA9"/>
    <w:rsid w:val="002A466E"/>
    <w:rsid w:val="002B0663"/>
    <w:rsid w:val="002B2D23"/>
    <w:rsid w:val="002B37B1"/>
    <w:rsid w:val="002B580E"/>
    <w:rsid w:val="002B59BE"/>
    <w:rsid w:val="002C02B3"/>
    <w:rsid w:val="002C134B"/>
    <w:rsid w:val="002C29A2"/>
    <w:rsid w:val="002C300B"/>
    <w:rsid w:val="002C56A1"/>
    <w:rsid w:val="002C6285"/>
    <w:rsid w:val="002D0307"/>
    <w:rsid w:val="002D763B"/>
    <w:rsid w:val="002D7F64"/>
    <w:rsid w:val="002E0729"/>
    <w:rsid w:val="002E1B15"/>
    <w:rsid w:val="002E2782"/>
    <w:rsid w:val="002E3A30"/>
    <w:rsid w:val="002E4CD1"/>
    <w:rsid w:val="002E569D"/>
    <w:rsid w:val="002F1DE5"/>
    <w:rsid w:val="002F57E1"/>
    <w:rsid w:val="0030160A"/>
    <w:rsid w:val="0030234F"/>
    <w:rsid w:val="00302895"/>
    <w:rsid w:val="00302A6F"/>
    <w:rsid w:val="00303A17"/>
    <w:rsid w:val="0030569F"/>
    <w:rsid w:val="003057B9"/>
    <w:rsid w:val="00305DB4"/>
    <w:rsid w:val="00315BB0"/>
    <w:rsid w:val="0031613D"/>
    <w:rsid w:val="00320E1E"/>
    <w:rsid w:val="00323DFD"/>
    <w:rsid w:val="00324621"/>
    <w:rsid w:val="0032504D"/>
    <w:rsid w:val="003340D2"/>
    <w:rsid w:val="00335034"/>
    <w:rsid w:val="003379F8"/>
    <w:rsid w:val="0034160E"/>
    <w:rsid w:val="00342624"/>
    <w:rsid w:val="00351124"/>
    <w:rsid w:val="00353F65"/>
    <w:rsid w:val="00354B55"/>
    <w:rsid w:val="00354D0E"/>
    <w:rsid w:val="00356CF5"/>
    <w:rsid w:val="00360301"/>
    <w:rsid w:val="0036168D"/>
    <w:rsid w:val="00363034"/>
    <w:rsid w:val="00367BC8"/>
    <w:rsid w:val="00371801"/>
    <w:rsid w:val="00372C6B"/>
    <w:rsid w:val="00373134"/>
    <w:rsid w:val="0037325F"/>
    <w:rsid w:val="00374749"/>
    <w:rsid w:val="00377AF7"/>
    <w:rsid w:val="00381BD1"/>
    <w:rsid w:val="00381D79"/>
    <w:rsid w:val="003823D6"/>
    <w:rsid w:val="003826FB"/>
    <w:rsid w:val="003844A3"/>
    <w:rsid w:val="0038457F"/>
    <w:rsid w:val="00384AEA"/>
    <w:rsid w:val="00385454"/>
    <w:rsid w:val="00386BAC"/>
    <w:rsid w:val="003913F0"/>
    <w:rsid w:val="00391555"/>
    <w:rsid w:val="0039488C"/>
    <w:rsid w:val="00395336"/>
    <w:rsid w:val="00396281"/>
    <w:rsid w:val="00396EBA"/>
    <w:rsid w:val="00396F9D"/>
    <w:rsid w:val="00397D69"/>
    <w:rsid w:val="003A0D8A"/>
    <w:rsid w:val="003A11F0"/>
    <w:rsid w:val="003A1356"/>
    <w:rsid w:val="003A2E2C"/>
    <w:rsid w:val="003A3B3B"/>
    <w:rsid w:val="003A5417"/>
    <w:rsid w:val="003B0336"/>
    <w:rsid w:val="003B0E90"/>
    <w:rsid w:val="003B13DA"/>
    <w:rsid w:val="003B531C"/>
    <w:rsid w:val="003C0134"/>
    <w:rsid w:val="003C40BA"/>
    <w:rsid w:val="003C4232"/>
    <w:rsid w:val="003D09D2"/>
    <w:rsid w:val="003D10E1"/>
    <w:rsid w:val="003D1A77"/>
    <w:rsid w:val="003D1AEC"/>
    <w:rsid w:val="003D2156"/>
    <w:rsid w:val="003D2436"/>
    <w:rsid w:val="003D2581"/>
    <w:rsid w:val="003D335E"/>
    <w:rsid w:val="003D382C"/>
    <w:rsid w:val="003D3AF7"/>
    <w:rsid w:val="003D4670"/>
    <w:rsid w:val="003D53AA"/>
    <w:rsid w:val="003D7802"/>
    <w:rsid w:val="003E0E5A"/>
    <w:rsid w:val="003E12C9"/>
    <w:rsid w:val="003E1CDA"/>
    <w:rsid w:val="003E7B80"/>
    <w:rsid w:val="003F1C7B"/>
    <w:rsid w:val="003F47FA"/>
    <w:rsid w:val="003F567F"/>
    <w:rsid w:val="003F5BB1"/>
    <w:rsid w:val="003F5E8E"/>
    <w:rsid w:val="003F62EC"/>
    <w:rsid w:val="003F6FB4"/>
    <w:rsid w:val="003F7629"/>
    <w:rsid w:val="003F7901"/>
    <w:rsid w:val="004005F1"/>
    <w:rsid w:val="004025FE"/>
    <w:rsid w:val="004034F2"/>
    <w:rsid w:val="00403A6C"/>
    <w:rsid w:val="00406851"/>
    <w:rsid w:val="00410B30"/>
    <w:rsid w:val="00411F62"/>
    <w:rsid w:val="00411FAC"/>
    <w:rsid w:val="00413A54"/>
    <w:rsid w:val="00414A2E"/>
    <w:rsid w:val="0041740C"/>
    <w:rsid w:val="00417960"/>
    <w:rsid w:val="0042014C"/>
    <w:rsid w:val="004213D5"/>
    <w:rsid w:val="00421E5E"/>
    <w:rsid w:val="00424708"/>
    <w:rsid w:val="00425133"/>
    <w:rsid w:val="004252AE"/>
    <w:rsid w:val="004277FF"/>
    <w:rsid w:val="0043057C"/>
    <w:rsid w:val="004314A8"/>
    <w:rsid w:val="00434A46"/>
    <w:rsid w:val="00436DC9"/>
    <w:rsid w:val="00445C32"/>
    <w:rsid w:val="004463B7"/>
    <w:rsid w:val="00446937"/>
    <w:rsid w:val="00447048"/>
    <w:rsid w:val="00450481"/>
    <w:rsid w:val="004526B6"/>
    <w:rsid w:val="00452AEA"/>
    <w:rsid w:val="00453DD8"/>
    <w:rsid w:val="00453F2B"/>
    <w:rsid w:val="00457FBA"/>
    <w:rsid w:val="00462BC9"/>
    <w:rsid w:val="00463AF8"/>
    <w:rsid w:val="00466466"/>
    <w:rsid w:val="00466904"/>
    <w:rsid w:val="00467EA6"/>
    <w:rsid w:val="00470FE9"/>
    <w:rsid w:val="00476189"/>
    <w:rsid w:val="004821BF"/>
    <w:rsid w:val="00483C33"/>
    <w:rsid w:val="004861B1"/>
    <w:rsid w:val="004871F8"/>
    <w:rsid w:val="004877FA"/>
    <w:rsid w:val="004911DE"/>
    <w:rsid w:val="004924B0"/>
    <w:rsid w:val="004972FC"/>
    <w:rsid w:val="004A0A25"/>
    <w:rsid w:val="004A1C8E"/>
    <w:rsid w:val="004A23A6"/>
    <w:rsid w:val="004A2608"/>
    <w:rsid w:val="004A5EDF"/>
    <w:rsid w:val="004A6194"/>
    <w:rsid w:val="004A6985"/>
    <w:rsid w:val="004A7314"/>
    <w:rsid w:val="004B2481"/>
    <w:rsid w:val="004B2D28"/>
    <w:rsid w:val="004B427E"/>
    <w:rsid w:val="004B4E2E"/>
    <w:rsid w:val="004B655E"/>
    <w:rsid w:val="004B7FE5"/>
    <w:rsid w:val="004C046D"/>
    <w:rsid w:val="004C13DA"/>
    <w:rsid w:val="004C198D"/>
    <w:rsid w:val="004C1CAC"/>
    <w:rsid w:val="004C3565"/>
    <w:rsid w:val="004C5E1A"/>
    <w:rsid w:val="004C7D3E"/>
    <w:rsid w:val="004D5BEE"/>
    <w:rsid w:val="004D6ED2"/>
    <w:rsid w:val="004E082E"/>
    <w:rsid w:val="004E168B"/>
    <w:rsid w:val="004E1868"/>
    <w:rsid w:val="004E4897"/>
    <w:rsid w:val="004E693C"/>
    <w:rsid w:val="004F0183"/>
    <w:rsid w:val="004F09FC"/>
    <w:rsid w:val="004F39EC"/>
    <w:rsid w:val="005003E2"/>
    <w:rsid w:val="00504DE7"/>
    <w:rsid w:val="00506F85"/>
    <w:rsid w:val="005071A4"/>
    <w:rsid w:val="00511B84"/>
    <w:rsid w:val="0051210D"/>
    <w:rsid w:val="00514CA5"/>
    <w:rsid w:val="0051620D"/>
    <w:rsid w:val="0051784A"/>
    <w:rsid w:val="0052010E"/>
    <w:rsid w:val="005247A7"/>
    <w:rsid w:val="00525471"/>
    <w:rsid w:val="00525F41"/>
    <w:rsid w:val="00533AB2"/>
    <w:rsid w:val="00534A01"/>
    <w:rsid w:val="00535837"/>
    <w:rsid w:val="0053618C"/>
    <w:rsid w:val="00536625"/>
    <w:rsid w:val="005369B6"/>
    <w:rsid w:val="005418DD"/>
    <w:rsid w:val="005449C9"/>
    <w:rsid w:val="00546164"/>
    <w:rsid w:val="005512D3"/>
    <w:rsid w:val="005512F3"/>
    <w:rsid w:val="00552244"/>
    <w:rsid w:val="00552525"/>
    <w:rsid w:val="00552966"/>
    <w:rsid w:val="005531D1"/>
    <w:rsid w:val="0055536C"/>
    <w:rsid w:val="005659B6"/>
    <w:rsid w:val="00566758"/>
    <w:rsid w:val="005674F4"/>
    <w:rsid w:val="00572274"/>
    <w:rsid w:val="005723AF"/>
    <w:rsid w:val="00575048"/>
    <w:rsid w:val="005750A7"/>
    <w:rsid w:val="00575B57"/>
    <w:rsid w:val="00581D29"/>
    <w:rsid w:val="00582719"/>
    <w:rsid w:val="00583189"/>
    <w:rsid w:val="00583360"/>
    <w:rsid w:val="005859D4"/>
    <w:rsid w:val="00591C9A"/>
    <w:rsid w:val="0059268B"/>
    <w:rsid w:val="00593ED1"/>
    <w:rsid w:val="0059623E"/>
    <w:rsid w:val="0059642B"/>
    <w:rsid w:val="0059652D"/>
    <w:rsid w:val="005A04FA"/>
    <w:rsid w:val="005A3222"/>
    <w:rsid w:val="005A45A7"/>
    <w:rsid w:val="005A5A88"/>
    <w:rsid w:val="005A7B2B"/>
    <w:rsid w:val="005B1C86"/>
    <w:rsid w:val="005B521B"/>
    <w:rsid w:val="005B6F88"/>
    <w:rsid w:val="005C13FF"/>
    <w:rsid w:val="005C3FEB"/>
    <w:rsid w:val="005C4115"/>
    <w:rsid w:val="005C578C"/>
    <w:rsid w:val="005C5A95"/>
    <w:rsid w:val="005D1259"/>
    <w:rsid w:val="005D2C66"/>
    <w:rsid w:val="005D3515"/>
    <w:rsid w:val="005D371B"/>
    <w:rsid w:val="005D37DA"/>
    <w:rsid w:val="005D4D48"/>
    <w:rsid w:val="005D5D4D"/>
    <w:rsid w:val="005D6689"/>
    <w:rsid w:val="005D7B29"/>
    <w:rsid w:val="005E0102"/>
    <w:rsid w:val="005E017A"/>
    <w:rsid w:val="005E0675"/>
    <w:rsid w:val="005E0935"/>
    <w:rsid w:val="005E238F"/>
    <w:rsid w:val="005E34E8"/>
    <w:rsid w:val="005E763D"/>
    <w:rsid w:val="005F0F83"/>
    <w:rsid w:val="005F1384"/>
    <w:rsid w:val="005F13F9"/>
    <w:rsid w:val="005F26C9"/>
    <w:rsid w:val="005F5DBC"/>
    <w:rsid w:val="005F7A86"/>
    <w:rsid w:val="00601688"/>
    <w:rsid w:val="006028C4"/>
    <w:rsid w:val="00605491"/>
    <w:rsid w:val="00606F97"/>
    <w:rsid w:val="00607BF0"/>
    <w:rsid w:val="00610C85"/>
    <w:rsid w:val="00610EEC"/>
    <w:rsid w:val="00613283"/>
    <w:rsid w:val="0061390D"/>
    <w:rsid w:val="006147C6"/>
    <w:rsid w:val="006216FC"/>
    <w:rsid w:val="00622B46"/>
    <w:rsid w:val="00626824"/>
    <w:rsid w:val="00630C92"/>
    <w:rsid w:val="00630FB3"/>
    <w:rsid w:val="00631927"/>
    <w:rsid w:val="006351AE"/>
    <w:rsid w:val="00635533"/>
    <w:rsid w:val="00636246"/>
    <w:rsid w:val="0063718D"/>
    <w:rsid w:val="00643604"/>
    <w:rsid w:val="00644ECD"/>
    <w:rsid w:val="00646AD4"/>
    <w:rsid w:val="00647646"/>
    <w:rsid w:val="00657E16"/>
    <w:rsid w:val="0066164F"/>
    <w:rsid w:val="006638F3"/>
    <w:rsid w:val="0066392A"/>
    <w:rsid w:val="00665DC8"/>
    <w:rsid w:val="00671FF6"/>
    <w:rsid w:val="00673344"/>
    <w:rsid w:val="006733E3"/>
    <w:rsid w:val="00673CC3"/>
    <w:rsid w:val="00675A5F"/>
    <w:rsid w:val="00677C20"/>
    <w:rsid w:val="0068500B"/>
    <w:rsid w:val="006850F7"/>
    <w:rsid w:val="006862F1"/>
    <w:rsid w:val="00686357"/>
    <w:rsid w:val="00686C0F"/>
    <w:rsid w:val="00686D1E"/>
    <w:rsid w:val="00687E45"/>
    <w:rsid w:val="006900FD"/>
    <w:rsid w:val="0069030A"/>
    <w:rsid w:val="00690DA5"/>
    <w:rsid w:val="00692F91"/>
    <w:rsid w:val="00694FEF"/>
    <w:rsid w:val="00696FE8"/>
    <w:rsid w:val="006A0FCF"/>
    <w:rsid w:val="006A2406"/>
    <w:rsid w:val="006A2A40"/>
    <w:rsid w:val="006A2C33"/>
    <w:rsid w:val="006A5D7E"/>
    <w:rsid w:val="006A5FA5"/>
    <w:rsid w:val="006B21E2"/>
    <w:rsid w:val="006B33CE"/>
    <w:rsid w:val="006B518A"/>
    <w:rsid w:val="006C00FD"/>
    <w:rsid w:val="006C074B"/>
    <w:rsid w:val="006C1342"/>
    <w:rsid w:val="006C3F72"/>
    <w:rsid w:val="006D2CC4"/>
    <w:rsid w:val="006D75F1"/>
    <w:rsid w:val="006E14DF"/>
    <w:rsid w:val="006E2074"/>
    <w:rsid w:val="006E3D36"/>
    <w:rsid w:val="006E61DA"/>
    <w:rsid w:val="006E62ED"/>
    <w:rsid w:val="006F023E"/>
    <w:rsid w:val="006F090E"/>
    <w:rsid w:val="006F32CA"/>
    <w:rsid w:val="006F4C6D"/>
    <w:rsid w:val="006F5037"/>
    <w:rsid w:val="006F521E"/>
    <w:rsid w:val="006F6E20"/>
    <w:rsid w:val="006F736D"/>
    <w:rsid w:val="006F748C"/>
    <w:rsid w:val="006F7AE6"/>
    <w:rsid w:val="0070026E"/>
    <w:rsid w:val="00700C3A"/>
    <w:rsid w:val="00701E83"/>
    <w:rsid w:val="00702B9C"/>
    <w:rsid w:val="0070418A"/>
    <w:rsid w:val="007049B7"/>
    <w:rsid w:val="00705836"/>
    <w:rsid w:val="00706543"/>
    <w:rsid w:val="007112E7"/>
    <w:rsid w:val="00711939"/>
    <w:rsid w:val="00716B76"/>
    <w:rsid w:val="00720CC4"/>
    <w:rsid w:val="0072390A"/>
    <w:rsid w:val="00723B96"/>
    <w:rsid w:val="00732075"/>
    <w:rsid w:val="00733090"/>
    <w:rsid w:val="007331E4"/>
    <w:rsid w:val="00733791"/>
    <w:rsid w:val="007337D7"/>
    <w:rsid w:val="00736253"/>
    <w:rsid w:val="0074298D"/>
    <w:rsid w:val="0074324A"/>
    <w:rsid w:val="00743A42"/>
    <w:rsid w:val="0074411C"/>
    <w:rsid w:val="00746400"/>
    <w:rsid w:val="00746E8A"/>
    <w:rsid w:val="007543C9"/>
    <w:rsid w:val="00754410"/>
    <w:rsid w:val="00762010"/>
    <w:rsid w:val="007645E5"/>
    <w:rsid w:val="0076634E"/>
    <w:rsid w:val="007719C0"/>
    <w:rsid w:val="00772C1B"/>
    <w:rsid w:val="0077378B"/>
    <w:rsid w:val="00774A4B"/>
    <w:rsid w:val="0077505D"/>
    <w:rsid w:val="00775A34"/>
    <w:rsid w:val="007833D4"/>
    <w:rsid w:val="00785567"/>
    <w:rsid w:val="0079107F"/>
    <w:rsid w:val="00793D01"/>
    <w:rsid w:val="00794964"/>
    <w:rsid w:val="00794C7E"/>
    <w:rsid w:val="00795647"/>
    <w:rsid w:val="007974B4"/>
    <w:rsid w:val="00797702"/>
    <w:rsid w:val="007A0864"/>
    <w:rsid w:val="007A0ADA"/>
    <w:rsid w:val="007A1241"/>
    <w:rsid w:val="007A230E"/>
    <w:rsid w:val="007A3705"/>
    <w:rsid w:val="007A3E01"/>
    <w:rsid w:val="007A4CD7"/>
    <w:rsid w:val="007A74F5"/>
    <w:rsid w:val="007A7FD5"/>
    <w:rsid w:val="007B1C01"/>
    <w:rsid w:val="007B49EB"/>
    <w:rsid w:val="007B5B8F"/>
    <w:rsid w:val="007B7458"/>
    <w:rsid w:val="007C00F5"/>
    <w:rsid w:val="007C1B13"/>
    <w:rsid w:val="007C2701"/>
    <w:rsid w:val="007C5537"/>
    <w:rsid w:val="007C6780"/>
    <w:rsid w:val="007C7B66"/>
    <w:rsid w:val="007D0623"/>
    <w:rsid w:val="007D3169"/>
    <w:rsid w:val="007E061A"/>
    <w:rsid w:val="007E0D77"/>
    <w:rsid w:val="007E44DA"/>
    <w:rsid w:val="007E46F9"/>
    <w:rsid w:val="007E6D6E"/>
    <w:rsid w:val="007E7816"/>
    <w:rsid w:val="007E786A"/>
    <w:rsid w:val="007F170E"/>
    <w:rsid w:val="007F1759"/>
    <w:rsid w:val="007F196F"/>
    <w:rsid w:val="007F2ECA"/>
    <w:rsid w:val="007F3EB4"/>
    <w:rsid w:val="007F4AE4"/>
    <w:rsid w:val="007F74FF"/>
    <w:rsid w:val="007F78DC"/>
    <w:rsid w:val="00800199"/>
    <w:rsid w:val="008003AE"/>
    <w:rsid w:val="00800F3F"/>
    <w:rsid w:val="00801A0D"/>
    <w:rsid w:val="0080308C"/>
    <w:rsid w:val="0080473A"/>
    <w:rsid w:val="00807C07"/>
    <w:rsid w:val="00810B2B"/>
    <w:rsid w:val="00811A11"/>
    <w:rsid w:val="008121CC"/>
    <w:rsid w:val="00812469"/>
    <w:rsid w:val="00812BA5"/>
    <w:rsid w:val="008130EF"/>
    <w:rsid w:val="00814DBA"/>
    <w:rsid w:val="00815043"/>
    <w:rsid w:val="00815292"/>
    <w:rsid w:val="00817874"/>
    <w:rsid w:val="00820527"/>
    <w:rsid w:val="00821CE0"/>
    <w:rsid w:val="008235D1"/>
    <w:rsid w:val="00825487"/>
    <w:rsid w:val="00825695"/>
    <w:rsid w:val="0082675F"/>
    <w:rsid w:val="00827675"/>
    <w:rsid w:val="0083054D"/>
    <w:rsid w:val="00831378"/>
    <w:rsid w:val="00835EBE"/>
    <w:rsid w:val="00836553"/>
    <w:rsid w:val="0083658E"/>
    <w:rsid w:val="008365D4"/>
    <w:rsid w:val="00836799"/>
    <w:rsid w:val="00836FD1"/>
    <w:rsid w:val="00841667"/>
    <w:rsid w:val="0084264D"/>
    <w:rsid w:val="00843BA6"/>
    <w:rsid w:val="008443A3"/>
    <w:rsid w:val="00845A54"/>
    <w:rsid w:val="008476AC"/>
    <w:rsid w:val="00850614"/>
    <w:rsid w:val="00850998"/>
    <w:rsid w:val="00851B1F"/>
    <w:rsid w:val="00855870"/>
    <w:rsid w:val="00857BC9"/>
    <w:rsid w:val="00860C27"/>
    <w:rsid w:val="0086270B"/>
    <w:rsid w:val="00862D0C"/>
    <w:rsid w:val="008668C3"/>
    <w:rsid w:val="00870030"/>
    <w:rsid w:val="00871B00"/>
    <w:rsid w:val="0087226B"/>
    <w:rsid w:val="00874061"/>
    <w:rsid w:val="008751A5"/>
    <w:rsid w:val="0088383E"/>
    <w:rsid w:val="00884BBD"/>
    <w:rsid w:val="008856E7"/>
    <w:rsid w:val="00886CBE"/>
    <w:rsid w:val="00886EB8"/>
    <w:rsid w:val="008901A8"/>
    <w:rsid w:val="00890BE7"/>
    <w:rsid w:val="00893101"/>
    <w:rsid w:val="0089383B"/>
    <w:rsid w:val="00893CCF"/>
    <w:rsid w:val="00894398"/>
    <w:rsid w:val="00897472"/>
    <w:rsid w:val="008A0B96"/>
    <w:rsid w:val="008A1867"/>
    <w:rsid w:val="008A1B4E"/>
    <w:rsid w:val="008A4D53"/>
    <w:rsid w:val="008A5EB6"/>
    <w:rsid w:val="008B0C49"/>
    <w:rsid w:val="008B4E5A"/>
    <w:rsid w:val="008B6EB5"/>
    <w:rsid w:val="008B7698"/>
    <w:rsid w:val="008B7976"/>
    <w:rsid w:val="008C356B"/>
    <w:rsid w:val="008C4B8D"/>
    <w:rsid w:val="008C57BF"/>
    <w:rsid w:val="008C67F6"/>
    <w:rsid w:val="008D1621"/>
    <w:rsid w:val="008D2718"/>
    <w:rsid w:val="008D2CE7"/>
    <w:rsid w:val="008E0676"/>
    <w:rsid w:val="008E0AD1"/>
    <w:rsid w:val="008E1E2F"/>
    <w:rsid w:val="008E3742"/>
    <w:rsid w:val="008E3CE8"/>
    <w:rsid w:val="008E5109"/>
    <w:rsid w:val="008E5D08"/>
    <w:rsid w:val="008E5D7E"/>
    <w:rsid w:val="008E6E45"/>
    <w:rsid w:val="008E7EA1"/>
    <w:rsid w:val="008F04DF"/>
    <w:rsid w:val="008F0B70"/>
    <w:rsid w:val="008F0F3E"/>
    <w:rsid w:val="008F288F"/>
    <w:rsid w:val="008F28E8"/>
    <w:rsid w:val="008F5820"/>
    <w:rsid w:val="008F5F71"/>
    <w:rsid w:val="0090092D"/>
    <w:rsid w:val="0090184F"/>
    <w:rsid w:val="00901D04"/>
    <w:rsid w:val="00902B84"/>
    <w:rsid w:val="009044EE"/>
    <w:rsid w:val="009045FA"/>
    <w:rsid w:val="009061F2"/>
    <w:rsid w:val="0090794D"/>
    <w:rsid w:val="00907C9C"/>
    <w:rsid w:val="009121F0"/>
    <w:rsid w:val="00914263"/>
    <w:rsid w:val="0091506C"/>
    <w:rsid w:val="00915E82"/>
    <w:rsid w:val="00921059"/>
    <w:rsid w:val="009242F1"/>
    <w:rsid w:val="00925EE6"/>
    <w:rsid w:val="00925FB7"/>
    <w:rsid w:val="00927C06"/>
    <w:rsid w:val="00930824"/>
    <w:rsid w:val="00930A6E"/>
    <w:rsid w:val="009322B4"/>
    <w:rsid w:val="00933B59"/>
    <w:rsid w:val="00934FA3"/>
    <w:rsid w:val="0093533E"/>
    <w:rsid w:val="00936D37"/>
    <w:rsid w:val="00937108"/>
    <w:rsid w:val="00940476"/>
    <w:rsid w:val="00944800"/>
    <w:rsid w:val="00945FAF"/>
    <w:rsid w:val="009462D7"/>
    <w:rsid w:val="00950516"/>
    <w:rsid w:val="009511F0"/>
    <w:rsid w:val="00952A3F"/>
    <w:rsid w:val="00952E15"/>
    <w:rsid w:val="00953210"/>
    <w:rsid w:val="00954AA3"/>
    <w:rsid w:val="00955A26"/>
    <w:rsid w:val="00955D2B"/>
    <w:rsid w:val="009562F9"/>
    <w:rsid w:val="009565F9"/>
    <w:rsid w:val="009577B1"/>
    <w:rsid w:val="00957855"/>
    <w:rsid w:val="0096156B"/>
    <w:rsid w:val="009620D2"/>
    <w:rsid w:val="009640CD"/>
    <w:rsid w:val="009641DE"/>
    <w:rsid w:val="00970641"/>
    <w:rsid w:val="00974738"/>
    <w:rsid w:val="00974760"/>
    <w:rsid w:val="00983097"/>
    <w:rsid w:val="00983A8E"/>
    <w:rsid w:val="0098484B"/>
    <w:rsid w:val="009855EA"/>
    <w:rsid w:val="009863BE"/>
    <w:rsid w:val="00986719"/>
    <w:rsid w:val="009874AE"/>
    <w:rsid w:val="00987526"/>
    <w:rsid w:val="00987CB5"/>
    <w:rsid w:val="009906B9"/>
    <w:rsid w:val="00991BFF"/>
    <w:rsid w:val="00992DEF"/>
    <w:rsid w:val="00993642"/>
    <w:rsid w:val="009939AD"/>
    <w:rsid w:val="00994F68"/>
    <w:rsid w:val="00995D48"/>
    <w:rsid w:val="009961E9"/>
    <w:rsid w:val="00997F03"/>
    <w:rsid w:val="009A0BE5"/>
    <w:rsid w:val="009A0ED6"/>
    <w:rsid w:val="009A2F88"/>
    <w:rsid w:val="009A3685"/>
    <w:rsid w:val="009A39E4"/>
    <w:rsid w:val="009A4A36"/>
    <w:rsid w:val="009B24ED"/>
    <w:rsid w:val="009B3AC6"/>
    <w:rsid w:val="009B4699"/>
    <w:rsid w:val="009B7CB2"/>
    <w:rsid w:val="009B7F8C"/>
    <w:rsid w:val="009C2A01"/>
    <w:rsid w:val="009C30E7"/>
    <w:rsid w:val="009C33EB"/>
    <w:rsid w:val="009C4E16"/>
    <w:rsid w:val="009C5435"/>
    <w:rsid w:val="009C54CA"/>
    <w:rsid w:val="009C5D35"/>
    <w:rsid w:val="009C6957"/>
    <w:rsid w:val="009C69CC"/>
    <w:rsid w:val="009D1950"/>
    <w:rsid w:val="009D2FF6"/>
    <w:rsid w:val="009D310C"/>
    <w:rsid w:val="009D516D"/>
    <w:rsid w:val="009D5681"/>
    <w:rsid w:val="009E22A8"/>
    <w:rsid w:val="009E3D3F"/>
    <w:rsid w:val="009E414D"/>
    <w:rsid w:val="009E49BE"/>
    <w:rsid w:val="00A01587"/>
    <w:rsid w:val="00A02B3B"/>
    <w:rsid w:val="00A052E8"/>
    <w:rsid w:val="00A10980"/>
    <w:rsid w:val="00A11E96"/>
    <w:rsid w:val="00A14522"/>
    <w:rsid w:val="00A23BAC"/>
    <w:rsid w:val="00A2563F"/>
    <w:rsid w:val="00A257EB"/>
    <w:rsid w:val="00A26329"/>
    <w:rsid w:val="00A30BD7"/>
    <w:rsid w:val="00A32DFB"/>
    <w:rsid w:val="00A34C45"/>
    <w:rsid w:val="00A36B5E"/>
    <w:rsid w:val="00A403FA"/>
    <w:rsid w:val="00A43371"/>
    <w:rsid w:val="00A46001"/>
    <w:rsid w:val="00A46FF0"/>
    <w:rsid w:val="00A470F3"/>
    <w:rsid w:val="00A52D95"/>
    <w:rsid w:val="00A52EF9"/>
    <w:rsid w:val="00A53488"/>
    <w:rsid w:val="00A54BBA"/>
    <w:rsid w:val="00A56CB9"/>
    <w:rsid w:val="00A575F4"/>
    <w:rsid w:val="00A60AB6"/>
    <w:rsid w:val="00A63FF4"/>
    <w:rsid w:val="00A66267"/>
    <w:rsid w:val="00A671A9"/>
    <w:rsid w:val="00A7089C"/>
    <w:rsid w:val="00A70D9C"/>
    <w:rsid w:val="00A72B20"/>
    <w:rsid w:val="00A73CC2"/>
    <w:rsid w:val="00A81290"/>
    <w:rsid w:val="00A816DF"/>
    <w:rsid w:val="00A81FE7"/>
    <w:rsid w:val="00A82BC0"/>
    <w:rsid w:val="00A86474"/>
    <w:rsid w:val="00A90C78"/>
    <w:rsid w:val="00A9210B"/>
    <w:rsid w:val="00A92196"/>
    <w:rsid w:val="00A92750"/>
    <w:rsid w:val="00A93DF6"/>
    <w:rsid w:val="00A96A4C"/>
    <w:rsid w:val="00AA00F3"/>
    <w:rsid w:val="00AA0D8D"/>
    <w:rsid w:val="00AA0E38"/>
    <w:rsid w:val="00AA147C"/>
    <w:rsid w:val="00AA4125"/>
    <w:rsid w:val="00AA677C"/>
    <w:rsid w:val="00AA6ECC"/>
    <w:rsid w:val="00AB18C2"/>
    <w:rsid w:val="00AB1FF1"/>
    <w:rsid w:val="00AB606B"/>
    <w:rsid w:val="00AB6566"/>
    <w:rsid w:val="00AB7132"/>
    <w:rsid w:val="00AB79D2"/>
    <w:rsid w:val="00AC08D8"/>
    <w:rsid w:val="00AC0A84"/>
    <w:rsid w:val="00AC2A71"/>
    <w:rsid w:val="00AC33BF"/>
    <w:rsid w:val="00AC34E6"/>
    <w:rsid w:val="00AC4321"/>
    <w:rsid w:val="00AC74AD"/>
    <w:rsid w:val="00AD4431"/>
    <w:rsid w:val="00AD5289"/>
    <w:rsid w:val="00AD6A23"/>
    <w:rsid w:val="00AD6C0C"/>
    <w:rsid w:val="00AE1E3C"/>
    <w:rsid w:val="00AE2210"/>
    <w:rsid w:val="00AE296A"/>
    <w:rsid w:val="00AE3B9A"/>
    <w:rsid w:val="00AE3EE2"/>
    <w:rsid w:val="00AE41A5"/>
    <w:rsid w:val="00AE5292"/>
    <w:rsid w:val="00AE5EEF"/>
    <w:rsid w:val="00AF0A27"/>
    <w:rsid w:val="00AF20ED"/>
    <w:rsid w:val="00AF36A4"/>
    <w:rsid w:val="00AF3EED"/>
    <w:rsid w:val="00AF4652"/>
    <w:rsid w:val="00B00C2A"/>
    <w:rsid w:val="00B02507"/>
    <w:rsid w:val="00B0253C"/>
    <w:rsid w:val="00B04562"/>
    <w:rsid w:val="00B06DAB"/>
    <w:rsid w:val="00B07868"/>
    <w:rsid w:val="00B07CB6"/>
    <w:rsid w:val="00B101C6"/>
    <w:rsid w:val="00B11E16"/>
    <w:rsid w:val="00B1266B"/>
    <w:rsid w:val="00B14C53"/>
    <w:rsid w:val="00B1613A"/>
    <w:rsid w:val="00B17A1E"/>
    <w:rsid w:val="00B24095"/>
    <w:rsid w:val="00B30457"/>
    <w:rsid w:val="00B3151B"/>
    <w:rsid w:val="00B348AF"/>
    <w:rsid w:val="00B36AC2"/>
    <w:rsid w:val="00B4063A"/>
    <w:rsid w:val="00B427E0"/>
    <w:rsid w:val="00B43BA1"/>
    <w:rsid w:val="00B43D76"/>
    <w:rsid w:val="00B455F1"/>
    <w:rsid w:val="00B463A8"/>
    <w:rsid w:val="00B464BB"/>
    <w:rsid w:val="00B5136F"/>
    <w:rsid w:val="00B53B90"/>
    <w:rsid w:val="00B55123"/>
    <w:rsid w:val="00B56A3A"/>
    <w:rsid w:val="00B57670"/>
    <w:rsid w:val="00B61D51"/>
    <w:rsid w:val="00B62056"/>
    <w:rsid w:val="00B634A1"/>
    <w:rsid w:val="00B64489"/>
    <w:rsid w:val="00B64624"/>
    <w:rsid w:val="00B646B1"/>
    <w:rsid w:val="00B6701D"/>
    <w:rsid w:val="00B67225"/>
    <w:rsid w:val="00B67B50"/>
    <w:rsid w:val="00B700BD"/>
    <w:rsid w:val="00B7174F"/>
    <w:rsid w:val="00B71B40"/>
    <w:rsid w:val="00B723B6"/>
    <w:rsid w:val="00B72B9D"/>
    <w:rsid w:val="00B7388D"/>
    <w:rsid w:val="00B761C9"/>
    <w:rsid w:val="00B80486"/>
    <w:rsid w:val="00B82B4F"/>
    <w:rsid w:val="00B8533C"/>
    <w:rsid w:val="00B86876"/>
    <w:rsid w:val="00B9180D"/>
    <w:rsid w:val="00B92DFC"/>
    <w:rsid w:val="00B93371"/>
    <w:rsid w:val="00B93478"/>
    <w:rsid w:val="00B946C1"/>
    <w:rsid w:val="00B952CA"/>
    <w:rsid w:val="00BA03F2"/>
    <w:rsid w:val="00BA1757"/>
    <w:rsid w:val="00BA1D2A"/>
    <w:rsid w:val="00BA3949"/>
    <w:rsid w:val="00BB449D"/>
    <w:rsid w:val="00BB4748"/>
    <w:rsid w:val="00BB63D7"/>
    <w:rsid w:val="00BB7FA3"/>
    <w:rsid w:val="00BC02DA"/>
    <w:rsid w:val="00BC10E0"/>
    <w:rsid w:val="00BC13D9"/>
    <w:rsid w:val="00BC31DE"/>
    <w:rsid w:val="00BC56E4"/>
    <w:rsid w:val="00BC5DC2"/>
    <w:rsid w:val="00BC783F"/>
    <w:rsid w:val="00BD0032"/>
    <w:rsid w:val="00BD03B8"/>
    <w:rsid w:val="00BD1AA5"/>
    <w:rsid w:val="00BD31F0"/>
    <w:rsid w:val="00BD54F3"/>
    <w:rsid w:val="00BD60FC"/>
    <w:rsid w:val="00BD6352"/>
    <w:rsid w:val="00BE3049"/>
    <w:rsid w:val="00BE3F9F"/>
    <w:rsid w:val="00BE49D3"/>
    <w:rsid w:val="00BE5A86"/>
    <w:rsid w:val="00BE64DF"/>
    <w:rsid w:val="00BE654D"/>
    <w:rsid w:val="00BF5514"/>
    <w:rsid w:val="00BF5CD2"/>
    <w:rsid w:val="00C00545"/>
    <w:rsid w:val="00C00D4B"/>
    <w:rsid w:val="00C016B1"/>
    <w:rsid w:val="00C03F99"/>
    <w:rsid w:val="00C0473E"/>
    <w:rsid w:val="00C05C05"/>
    <w:rsid w:val="00C1162F"/>
    <w:rsid w:val="00C14EDF"/>
    <w:rsid w:val="00C15849"/>
    <w:rsid w:val="00C20AB4"/>
    <w:rsid w:val="00C229C3"/>
    <w:rsid w:val="00C26901"/>
    <w:rsid w:val="00C26F5F"/>
    <w:rsid w:val="00C30EC5"/>
    <w:rsid w:val="00C326A5"/>
    <w:rsid w:val="00C330AB"/>
    <w:rsid w:val="00C3455F"/>
    <w:rsid w:val="00C347AF"/>
    <w:rsid w:val="00C36CF3"/>
    <w:rsid w:val="00C36DFB"/>
    <w:rsid w:val="00C4048D"/>
    <w:rsid w:val="00C43197"/>
    <w:rsid w:val="00C44BD0"/>
    <w:rsid w:val="00C45C69"/>
    <w:rsid w:val="00C4654C"/>
    <w:rsid w:val="00C46CD1"/>
    <w:rsid w:val="00C507C5"/>
    <w:rsid w:val="00C50CF2"/>
    <w:rsid w:val="00C50F45"/>
    <w:rsid w:val="00C51A3A"/>
    <w:rsid w:val="00C53B66"/>
    <w:rsid w:val="00C566A3"/>
    <w:rsid w:val="00C57069"/>
    <w:rsid w:val="00C57956"/>
    <w:rsid w:val="00C607B7"/>
    <w:rsid w:val="00C63301"/>
    <w:rsid w:val="00C639A6"/>
    <w:rsid w:val="00C6428D"/>
    <w:rsid w:val="00C64813"/>
    <w:rsid w:val="00C66A4F"/>
    <w:rsid w:val="00C67600"/>
    <w:rsid w:val="00C70848"/>
    <w:rsid w:val="00C70B16"/>
    <w:rsid w:val="00C718F8"/>
    <w:rsid w:val="00C71A5D"/>
    <w:rsid w:val="00C75C1E"/>
    <w:rsid w:val="00C77DF9"/>
    <w:rsid w:val="00C80167"/>
    <w:rsid w:val="00C808A6"/>
    <w:rsid w:val="00C815CD"/>
    <w:rsid w:val="00C8268A"/>
    <w:rsid w:val="00C828E7"/>
    <w:rsid w:val="00C85630"/>
    <w:rsid w:val="00C86AD1"/>
    <w:rsid w:val="00C9059C"/>
    <w:rsid w:val="00C91ADC"/>
    <w:rsid w:val="00C92712"/>
    <w:rsid w:val="00C92C7B"/>
    <w:rsid w:val="00C92CA9"/>
    <w:rsid w:val="00C949B1"/>
    <w:rsid w:val="00C94A22"/>
    <w:rsid w:val="00C95C3A"/>
    <w:rsid w:val="00C97000"/>
    <w:rsid w:val="00C9759C"/>
    <w:rsid w:val="00CA104F"/>
    <w:rsid w:val="00CA2948"/>
    <w:rsid w:val="00CA2C88"/>
    <w:rsid w:val="00CA375C"/>
    <w:rsid w:val="00CA4916"/>
    <w:rsid w:val="00CA491A"/>
    <w:rsid w:val="00CA66DC"/>
    <w:rsid w:val="00CB0161"/>
    <w:rsid w:val="00CB57D2"/>
    <w:rsid w:val="00CB77C3"/>
    <w:rsid w:val="00CB78BF"/>
    <w:rsid w:val="00CB7DFA"/>
    <w:rsid w:val="00CB7F35"/>
    <w:rsid w:val="00CC09B5"/>
    <w:rsid w:val="00CC0ED7"/>
    <w:rsid w:val="00CC798C"/>
    <w:rsid w:val="00CD09E1"/>
    <w:rsid w:val="00CD1C30"/>
    <w:rsid w:val="00CD27EE"/>
    <w:rsid w:val="00CD2806"/>
    <w:rsid w:val="00CD42F0"/>
    <w:rsid w:val="00CD4A1E"/>
    <w:rsid w:val="00CD570A"/>
    <w:rsid w:val="00CD5E73"/>
    <w:rsid w:val="00CD6861"/>
    <w:rsid w:val="00CE210A"/>
    <w:rsid w:val="00CE3F76"/>
    <w:rsid w:val="00CE47C5"/>
    <w:rsid w:val="00CE6BBB"/>
    <w:rsid w:val="00CE7E0E"/>
    <w:rsid w:val="00CF147E"/>
    <w:rsid w:val="00CF318A"/>
    <w:rsid w:val="00CF52FF"/>
    <w:rsid w:val="00CF5A32"/>
    <w:rsid w:val="00CF6934"/>
    <w:rsid w:val="00CF7FA4"/>
    <w:rsid w:val="00D0238E"/>
    <w:rsid w:val="00D03EE8"/>
    <w:rsid w:val="00D06BD0"/>
    <w:rsid w:val="00D075E7"/>
    <w:rsid w:val="00D10C0A"/>
    <w:rsid w:val="00D10F5C"/>
    <w:rsid w:val="00D11E15"/>
    <w:rsid w:val="00D120BE"/>
    <w:rsid w:val="00D123D0"/>
    <w:rsid w:val="00D15B5A"/>
    <w:rsid w:val="00D16376"/>
    <w:rsid w:val="00D16B7B"/>
    <w:rsid w:val="00D17515"/>
    <w:rsid w:val="00D179A9"/>
    <w:rsid w:val="00D2077F"/>
    <w:rsid w:val="00D219B7"/>
    <w:rsid w:val="00D23923"/>
    <w:rsid w:val="00D24317"/>
    <w:rsid w:val="00D24B51"/>
    <w:rsid w:val="00D267AE"/>
    <w:rsid w:val="00D27E2E"/>
    <w:rsid w:val="00D3142E"/>
    <w:rsid w:val="00D352E5"/>
    <w:rsid w:val="00D36B38"/>
    <w:rsid w:val="00D37427"/>
    <w:rsid w:val="00D37F9A"/>
    <w:rsid w:val="00D41795"/>
    <w:rsid w:val="00D47A58"/>
    <w:rsid w:val="00D47BA0"/>
    <w:rsid w:val="00D5007E"/>
    <w:rsid w:val="00D50713"/>
    <w:rsid w:val="00D523D8"/>
    <w:rsid w:val="00D53245"/>
    <w:rsid w:val="00D53B64"/>
    <w:rsid w:val="00D55338"/>
    <w:rsid w:val="00D562DB"/>
    <w:rsid w:val="00D564A3"/>
    <w:rsid w:val="00D56BB8"/>
    <w:rsid w:val="00D57199"/>
    <w:rsid w:val="00D57A54"/>
    <w:rsid w:val="00D605EF"/>
    <w:rsid w:val="00D62D1C"/>
    <w:rsid w:val="00D71213"/>
    <w:rsid w:val="00D72132"/>
    <w:rsid w:val="00D7473F"/>
    <w:rsid w:val="00D767B7"/>
    <w:rsid w:val="00D81EBC"/>
    <w:rsid w:val="00D82D1B"/>
    <w:rsid w:val="00D87152"/>
    <w:rsid w:val="00D87202"/>
    <w:rsid w:val="00D90117"/>
    <w:rsid w:val="00D91A24"/>
    <w:rsid w:val="00D93D03"/>
    <w:rsid w:val="00D941B5"/>
    <w:rsid w:val="00D94835"/>
    <w:rsid w:val="00D95ACF"/>
    <w:rsid w:val="00DA1125"/>
    <w:rsid w:val="00DA1281"/>
    <w:rsid w:val="00DA1425"/>
    <w:rsid w:val="00DA2BE6"/>
    <w:rsid w:val="00DA3ADA"/>
    <w:rsid w:val="00DA6C3F"/>
    <w:rsid w:val="00DA6FC3"/>
    <w:rsid w:val="00DB02B9"/>
    <w:rsid w:val="00DB0F31"/>
    <w:rsid w:val="00DB3B1D"/>
    <w:rsid w:val="00DB438F"/>
    <w:rsid w:val="00DB6BEB"/>
    <w:rsid w:val="00DB7FE1"/>
    <w:rsid w:val="00DC09B5"/>
    <w:rsid w:val="00DC3ADD"/>
    <w:rsid w:val="00DC4E0E"/>
    <w:rsid w:val="00DC53A8"/>
    <w:rsid w:val="00DC72C5"/>
    <w:rsid w:val="00DC74D2"/>
    <w:rsid w:val="00DD1BC1"/>
    <w:rsid w:val="00DD1E10"/>
    <w:rsid w:val="00DD6905"/>
    <w:rsid w:val="00DE3896"/>
    <w:rsid w:val="00DE3F2F"/>
    <w:rsid w:val="00DE5832"/>
    <w:rsid w:val="00DE781E"/>
    <w:rsid w:val="00DE7923"/>
    <w:rsid w:val="00DF4481"/>
    <w:rsid w:val="00DF4EFE"/>
    <w:rsid w:val="00DF56A1"/>
    <w:rsid w:val="00DF5CA4"/>
    <w:rsid w:val="00E005E3"/>
    <w:rsid w:val="00E01827"/>
    <w:rsid w:val="00E03B61"/>
    <w:rsid w:val="00E1097A"/>
    <w:rsid w:val="00E111B0"/>
    <w:rsid w:val="00E1187E"/>
    <w:rsid w:val="00E1668C"/>
    <w:rsid w:val="00E20320"/>
    <w:rsid w:val="00E20507"/>
    <w:rsid w:val="00E21B66"/>
    <w:rsid w:val="00E224FF"/>
    <w:rsid w:val="00E22E22"/>
    <w:rsid w:val="00E245B4"/>
    <w:rsid w:val="00E279D1"/>
    <w:rsid w:val="00E30219"/>
    <w:rsid w:val="00E34447"/>
    <w:rsid w:val="00E35FED"/>
    <w:rsid w:val="00E36099"/>
    <w:rsid w:val="00E36258"/>
    <w:rsid w:val="00E364DD"/>
    <w:rsid w:val="00E37772"/>
    <w:rsid w:val="00E42115"/>
    <w:rsid w:val="00E424B4"/>
    <w:rsid w:val="00E4507B"/>
    <w:rsid w:val="00E45FDA"/>
    <w:rsid w:val="00E52DBB"/>
    <w:rsid w:val="00E55243"/>
    <w:rsid w:val="00E55BDD"/>
    <w:rsid w:val="00E63471"/>
    <w:rsid w:val="00E6363C"/>
    <w:rsid w:val="00E63CC1"/>
    <w:rsid w:val="00E64FE7"/>
    <w:rsid w:val="00E66771"/>
    <w:rsid w:val="00E66A45"/>
    <w:rsid w:val="00E66D37"/>
    <w:rsid w:val="00E67FA9"/>
    <w:rsid w:val="00E743D6"/>
    <w:rsid w:val="00E81070"/>
    <w:rsid w:val="00E836FA"/>
    <w:rsid w:val="00E83EBF"/>
    <w:rsid w:val="00E8484C"/>
    <w:rsid w:val="00E87372"/>
    <w:rsid w:val="00E878A3"/>
    <w:rsid w:val="00E9002A"/>
    <w:rsid w:val="00E913F8"/>
    <w:rsid w:val="00E91539"/>
    <w:rsid w:val="00E939E4"/>
    <w:rsid w:val="00E93EA5"/>
    <w:rsid w:val="00E94040"/>
    <w:rsid w:val="00E942B7"/>
    <w:rsid w:val="00E95835"/>
    <w:rsid w:val="00E96552"/>
    <w:rsid w:val="00E97A08"/>
    <w:rsid w:val="00EA7CB1"/>
    <w:rsid w:val="00EB0233"/>
    <w:rsid w:val="00EB13D6"/>
    <w:rsid w:val="00EB37B1"/>
    <w:rsid w:val="00EB574A"/>
    <w:rsid w:val="00EC0D22"/>
    <w:rsid w:val="00EC1DA5"/>
    <w:rsid w:val="00EC2BCD"/>
    <w:rsid w:val="00EC4A3F"/>
    <w:rsid w:val="00EC4D58"/>
    <w:rsid w:val="00EC71A3"/>
    <w:rsid w:val="00EC7BEA"/>
    <w:rsid w:val="00EC7EED"/>
    <w:rsid w:val="00ED00C8"/>
    <w:rsid w:val="00ED0205"/>
    <w:rsid w:val="00ED34A8"/>
    <w:rsid w:val="00ED3C6F"/>
    <w:rsid w:val="00ED3F45"/>
    <w:rsid w:val="00ED688D"/>
    <w:rsid w:val="00EE240C"/>
    <w:rsid w:val="00EE27B1"/>
    <w:rsid w:val="00EE2A84"/>
    <w:rsid w:val="00EE5250"/>
    <w:rsid w:val="00EE5F3D"/>
    <w:rsid w:val="00EE6272"/>
    <w:rsid w:val="00EE6F1F"/>
    <w:rsid w:val="00EF2AA4"/>
    <w:rsid w:val="00EF30B5"/>
    <w:rsid w:val="00EF6484"/>
    <w:rsid w:val="00EF6FB1"/>
    <w:rsid w:val="00EF7DE5"/>
    <w:rsid w:val="00F0251D"/>
    <w:rsid w:val="00F02583"/>
    <w:rsid w:val="00F03616"/>
    <w:rsid w:val="00F05691"/>
    <w:rsid w:val="00F05F72"/>
    <w:rsid w:val="00F06718"/>
    <w:rsid w:val="00F06738"/>
    <w:rsid w:val="00F10AAD"/>
    <w:rsid w:val="00F11B04"/>
    <w:rsid w:val="00F12B85"/>
    <w:rsid w:val="00F13492"/>
    <w:rsid w:val="00F13593"/>
    <w:rsid w:val="00F1524C"/>
    <w:rsid w:val="00F15D14"/>
    <w:rsid w:val="00F2052C"/>
    <w:rsid w:val="00F209FA"/>
    <w:rsid w:val="00F21F9A"/>
    <w:rsid w:val="00F25329"/>
    <w:rsid w:val="00F25F70"/>
    <w:rsid w:val="00F36AA0"/>
    <w:rsid w:val="00F420D8"/>
    <w:rsid w:val="00F426C6"/>
    <w:rsid w:val="00F42B27"/>
    <w:rsid w:val="00F45D13"/>
    <w:rsid w:val="00F46A89"/>
    <w:rsid w:val="00F521FC"/>
    <w:rsid w:val="00F526B2"/>
    <w:rsid w:val="00F54FCE"/>
    <w:rsid w:val="00F56A47"/>
    <w:rsid w:val="00F61E49"/>
    <w:rsid w:val="00F62337"/>
    <w:rsid w:val="00F64C19"/>
    <w:rsid w:val="00F65282"/>
    <w:rsid w:val="00F671C0"/>
    <w:rsid w:val="00F709BF"/>
    <w:rsid w:val="00F71C14"/>
    <w:rsid w:val="00F74902"/>
    <w:rsid w:val="00F76257"/>
    <w:rsid w:val="00F7702B"/>
    <w:rsid w:val="00F800ED"/>
    <w:rsid w:val="00F801BB"/>
    <w:rsid w:val="00F81119"/>
    <w:rsid w:val="00F842B8"/>
    <w:rsid w:val="00F85F97"/>
    <w:rsid w:val="00F86148"/>
    <w:rsid w:val="00F9136A"/>
    <w:rsid w:val="00F93423"/>
    <w:rsid w:val="00F941FF"/>
    <w:rsid w:val="00FA0B93"/>
    <w:rsid w:val="00FA175A"/>
    <w:rsid w:val="00FA3474"/>
    <w:rsid w:val="00FA4AB7"/>
    <w:rsid w:val="00FA4E05"/>
    <w:rsid w:val="00FA5C77"/>
    <w:rsid w:val="00FA714A"/>
    <w:rsid w:val="00FA7E85"/>
    <w:rsid w:val="00FB0EC1"/>
    <w:rsid w:val="00FB1E3F"/>
    <w:rsid w:val="00FB3B05"/>
    <w:rsid w:val="00FB4A39"/>
    <w:rsid w:val="00FB66E9"/>
    <w:rsid w:val="00FB6955"/>
    <w:rsid w:val="00FC126C"/>
    <w:rsid w:val="00FC5AE8"/>
    <w:rsid w:val="00FC5B57"/>
    <w:rsid w:val="00FC77A7"/>
    <w:rsid w:val="00FD0D4D"/>
    <w:rsid w:val="00FD0F55"/>
    <w:rsid w:val="00FD192F"/>
    <w:rsid w:val="00FD3E2B"/>
    <w:rsid w:val="00FE0132"/>
    <w:rsid w:val="00FE1625"/>
    <w:rsid w:val="00FE3747"/>
    <w:rsid w:val="00FE5E06"/>
    <w:rsid w:val="00FE6737"/>
    <w:rsid w:val="00FE678F"/>
    <w:rsid w:val="00FF02C2"/>
    <w:rsid w:val="00FF0406"/>
    <w:rsid w:val="00FF1385"/>
    <w:rsid w:val="00FF1627"/>
    <w:rsid w:val="00FF3ACF"/>
    <w:rsid w:val="00FF55B4"/>
    <w:rsid w:val="00FF6333"/>
    <w:rsid w:val="00FF69B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57345">
      <o:colormru v:ext="edit" colors="navy,#d8d8d8,#943634"/>
    </o:shapedefaults>
    <o:shapelayout v:ext="edit">
      <o:idmap v:ext="edit" data="1"/>
    </o:shapelayout>
  </w:shapeDefaults>
  <w:decimalSymbol w:val="."/>
  <w:listSeparator w:val=","/>
  <w14:docId w14:val="116315F9"/>
  <w15:docId w15:val="{DE5B70A9-22DC-4909-A992-2087BB87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utura Std Medium" w:eastAsia="Times New Roman" w:hAnsi="Futura Std Medium"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E7B80"/>
    <w:pPr>
      <w:spacing w:before="120" w:after="120"/>
    </w:pPr>
    <w:rPr>
      <w:rFonts w:ascii="Times New Roman" w:hAnsi="Times New Roman"/>
      <w:sz w:val="24"/>
      <w:szCs w:val="22"/>
      <w:lang w:val="en-US"/>
    </w:rPr>
  </w:style>
  <w:style w:type="paragraph" w:styleId="berschrift1">
    <w:name w:val="heading 1"/>
    <w:aliases w:val="Heading 1 Char,Heading 1 Char1 Char1,Heading 1 Char Char Char1,Heading 1 Char2 Char1 Char Char,Heading 1 Char1 Char1 Char1 Char Char,Heading 1 Char Char Char Char Char1 Char,Heading 1 Char1 Char Char Char Char Char Char,Heading 1 Char Char"/>
    <w:basedOn w:val="Standard"/>
    <w:next w:val="Standard"/>
    <w:link w:val="berschrift1Zchn"/>
    <w:qFormat/>
    <w:rsid w:val="00B30457"/>
    <w:pPr>
      <w:keepNext/>
      <w:spacing w:before="40" w:after="0"/>
      <w:outlineLvl w:val="0"/>
    </w:pPr>
    <w:rPr>
      <w:rFonts w:ascii="Arial" w:hAnsi="Arial" w:cs="Arial"/>
      <w:kern w:val="28"/>
      <w:sz w:val="28"/>
      <w:szCs w:val="28"/>
      <w:lang w:eastAsia="en-US"/>
    </w:rPr>
  </w:style>
  <w:style w:type="paragraph" w:styleId="berschrift2">
    <w:name w:val="heading 2"/>
    <w:next w:val="Standard"/>
    <w:qFormat/>
    <w:rsid w:val="000C7013"/>
    <w:pPr>
      <w:keepNext/>
      <w:spacing w:before="120" w:after="60"/>
      <w:outlineLvl w:val="1"/>
    </w:pPr>
    <w:rPr>
      <w:rFonts w:ascii="Arial" w:hAnsi="Arial" w:cs="Arial"/>
      <w:b/>
      <w:bCs/>
      <w:i/>
      <w:iCs/>
      <w:sz w:val="24"/>
      <w:szCs w:val="28"/>
      <w:lang w:val="en-US"/>
    </w:rPr>
  </w:style>
  <w:style w:type="paragraph" w:styleId="berschrift3">
    <w:name w:val="heading 3"/>
    <w:basedOn w:val="Standard"/>
    <w:next w:val="Standard"/>
    <w:qFormat/>
    <w:rsid w:val="00AB6566"/>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AB6566"/>
    <w:pPr>
      <w:keepNext/>
      <w:spacing w:before="240" w:after="60"/>
      <w:outlineLvl w:val="3"/>
    </w:pPr>
    <w:rPr>
      <w:b/>
      <w:bCs/>
      <w:sz w:val="28"/>
      <w:szCs w:val="28"/>
    </w:rPr>
  </w:style>
  <w:style w:type="paragraph" w:styleId="berschrift5">
    <w:name w:val="heading 5"/>
    <w:basedOn w:val="Standard"/>
    <w:next w:val="Standard"/>
    <w:qFormat/>
    <w:rsid w:val="00AB6566"/>
    <w:pPr>
      <w:spacing w:before="240" w:after="60"/>
      <w:outlineLvl w:val="4"/>
    </w:pPr>
    <w:rPr>
      <w:b/>
      <w:bCs/>
      <w:i/>
      <w:iCs/>
      <w:sz w:val="26"/>
      <w:szCs w:val="26"/>
    </w:rPr>
  </w:style>
  <w:style w:type="paragraph" w:styleId="berschrift6">
    <w:name w:val="heading 6"/>
    <w:basedOn w:val="Standard"/>
    <w:next w:val="Standard"/>
    <w:qFormat/>
    <w:rsid w:val="00AB6566"/>
    <w:pPr>
      <w:spacing w:before="240" w:after="60"/>
      <w:outlineLvl w:val="5"/>
    </w:pPr>
    <w:rPr>
      <w:b/>
      <w:bCs/>
    </w:rPr>
  </w:style>
  <w:style w:type="paragraph" w:styleId="berschrift7">
    <w:name w:val="heading 7"/>
    <w:basedOn w:val="Standard"/>
    <w:next w:val="Standard"/>
    <w:qFormat/>
    <w:rsid w:val="00AB6566"/>
    <w:pPr>
      <w:spacing w:before="240" w:after="60"/>
      <w:outlineLvl w:val="6"/>
    </w:pPr>
    <w:rPr>
      <w:szCs w:val="24"/>
    </w:rPr>
  </w:style>
  <w:style w:type="paragraph" w:styleId="berschrift8">
    <w:name w:val="heading 8"/>
    <w:basedOn w:val="Standard"/>
    <w:next w:val="Standard"/>
    <w:qFormat/>
    <w:rsid w:val="00AB6566"/>
    <w:pPr>
      <w:spacing w:before="240" w:after="60"/>
      <w:outlineLvl w:val="7"/>
    </w:pPr>
    <w:rPr>
      <w:i/>
      <w:iCs/>
      <w:szCs w:val="24"/>
    </w:rPr>
  </w:style>
  <w:style w:type="paragraph" w:styleId="berschrift9">
    <w:name w:val="heading 9"/>
    <w:basedOn w:val="Standard"/>
    <w:next w:val="Standard"/>
    <w:qFormat/>
    <w:rsid w:val="00AB6566"/>
    <w:pPr>
      <w:spacing w:before="240" w:after="60"/>
      <w:outlineLvl w:val="8"/>
    </w:pPr>
    <w:rPr>
      <w:rFonts w:ascii="Arial" w:hAnsi="Arial"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921059"/>
    <w:pPr>
      <w:spacing w:after="0"/>
    </w:pPr>
    <w:rPr>
      <w:rFonts w:ascii="Tahoma" w:hAnsi="Tahoma"/>
      <w:sz w:val="16"/>
      <w:szCs w:val="16"/>
    </w:rPr>
  </w:style>
  <w:style w:type="character" w:customStyle="1" w:styleId="SprechblasentextZchn">
    <w:name w:val="Sprechblasentext Zchn"/>
    <w:link w:val="Sprechblasentext"/>
    <w:uiPriority w:val="99"/>
    <w:semiHidden/>
    <w:rsid w:val="00921059"/>
    <w:rPr>
      <w:rFonts w:ascii="Tahoma" w:hAnsi="Tahoma" w:cs="Tahoma"/>
      <w:sz w:val="16"/>
      <w:szCs w:val="16"/>
    </w:rPr>
  </w:style>
  <w:style w:type="paragraph" w:styleId="Funotentext">
    <w:name w:val="footnote text"/>
    <w:basedOn w:val="Standard"/>
    <w:link w:val="FunotentextZchn"/>
    <w:uiPriority w:val="99"/>
    <w:semiHidden/>
    <w:unhideWhenUsed/>
    <w:rsid w:val="00851B1F"/>
    <w:pPr>
      <w:spacing w:after="0"/>
    </w:pPr>
    <w:rPr>
      <w:rFonts w:ascii="Futura Std Medium" w:hAnsi="Futura Std Medium"/>
      <w:sz w:val="20"/>
      <w:szCs w:val="20"/>
    </w:rPr>
  </w:style>
  <w:style w:type="character" w:customStyle="1" w:styleId="FunotentextZchn">
    <w:name w:val="Fußnotentext Zchn"/>
    <w:link w:val="Funotentext"/>
    <w:uiPriority w:val="99"/>
    <w:semiHidden/>
    <w:rsid w:val="00851B1F"/>
    <w:rPr>
      <w:sz w:val="20"/>
      <w:szCs w:val="20"/>
    </w:rPr>
  </w:style>
  <w:style w:type="character" w:styleId="Funotenzeichen">
    <w:name w:val="footnote reference"/>
    <w:uiPriority w:val="99"/>
    <w:semiHidden/>
    <w:unhideWhenUsed/>
    <w:rsid w:val="00851B1F"/>
    <w:rPr>
      <w:vertAlign w:val="superscript"/>
    </w:rPr>
  </w:style>
  <w:style w:type="paragraph" w:styleId="Kopfzeile">
    <w:name w:val="header"/>
    <w:basedOn w:val="Standard"/>
    <w:link w:val="KopfzeileZchn"/>
    <w:uiPriority w:val="99"/>
    <w:unhideWhenUsed/>
    <w:rsid w:val="00DE5832"/>
    <w:pPr>
      <w:tabs>
        <w:tab w:val="center" w:pos="4536"/>
        <w:tab w:val="right" w:pos="9072"/>
      </w:tabs>
      <w:spacing w:after="0"/>
    </w:pPr>
  </w:style>
  <w:style w:type="character" w:customStyle="1" w:styleId="KopfzeileZchn">
    <w:name w:val="Kopfzeile Zchn"/>
    <w:basedOn w:val="Absatz-Standardschriftart"/>
    <w:link w:val="Kopfzeile"/>
    <w:uiPriority w:val="99"/>
    <w:rsid w:val="00DE5832"/>
  </w:style>
  <w:style w:type="paragraph" w:styleId="Fu-Endnotenberschrift">
    <w:name w:val="Note Heading"/>
    <w:basedOn w:val="Standard"/>
    <w:next w:val="Standard"/>
    <w:semiHidden/>
    <w:rsid w:val="00C57956"/>
  </w:style>
  <w:style w:type="paragraph" w:styleId="Fuzeile">
    <w:name w:val="footer"/>
    <w:basedOn w:val="Standard"/>
    <w:semiHidden/>
    <w:rsid w:val="00C57956"/>
    <w:pPr>
      <w:tabs>
        <w:tab w:val="center" w:pos="4536"/>
        <w:tab w:val="right" w:pos="9072"/>
      </w:tabs>
    </w:pPr>
  </w:style>
  <w:style w:type="table" w:styleId="Tabellenraster">
    <w:name w:val="Table Grid"/>
    <w:basedOn w:val="NormaleTabelle"/>
    <w:uiPriority w:val="59"/>
    <w:semiHidden/>
    <w:rsid w:val="00774A4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uzeile1">
    <w:name w:val="Fußzeile1"/>
    <w:rsid w:val="003E7B80"/>
    <w:pPr>
      <w:tabs>
        <w:tab w:val="right" w:pos="9360"/>
      </w:tabs>
    </w:pPr>
    <w:rPr>
      <w:rFonts w:ascii="Arial" w:hAnsi="Arial" w:cs="FuturaStd-Light"/>
      <w:sz w:val="18"/>
      <w:lang w:val="en-US"/>
    </w:rPr>
  </w:style>
  <w:style w:type="paragraph" w:styleId="Verzeichnis2">
    <w:name w:val="toc 2"/>
    <w:basedOn w:val="Standard"/>
    <w:next w:val="Standard"/>
    <w:autoRedefine/>
    <w:uiPriority w:val="39"/>
    <w:semiHidden/>
    <w:qFormat/>
    <w:rsid w:val="00DA1281"/>
    <w:pPr>
      <w:ind w:left="240"/>
    </w:pPr>
  </w:style>
  <w:style w:type="paragraph" w:customStyle="1" w:styleId="Margin">
    <w:name w:val="Margin"/>
    <w:basedOn w:val="Standard"/>
    <w:rsid w:val="003E7B80"/>
    <w:pPr>
      <w:spacing w:before="0" w:after="0"/>
      <w:jc w:val="right"/>
    </w:pPr>
    <w:rPr>
      <w:rFonts w:ascii="Arial" w:hAnsi="Arial"/>
      <w:sz w:val="16"/>
      <w:szCs w:val="16"/>
    </w:rPr>
  </w:style>
  <w:style w:type="character" w:customStyle="1" w:styleId="berschrift1Zchn">
    <w:name w:val="Überschrift 1 Zchn"/>
    <w:aliases w:val="Heading 1 Char Zchn,Heading 1 Char1 Char1 Zchn,Heading 1 Char Char Char1 Zchn,Heading 1 Char2 Char1 Char Char Zchn,Heading 1 Char1 Char1 Char1 Char Char Zchn,Heading 1 Char Char Char Char Char1 Char Zchn,Heading 1 Char Char Zchn"/>
    <w:link w:val="berschrift1"/>
    <w:rsid w:val="00B30457"/>
    <w:rPr>
      <w:rFonts w:ascii="Arial" w:hAnsi="Arial" w:cs="Arial"/>
      <w:kern w:val="28"/>
      <w:sz w:val="28"/>
      <w:szCs w:val="28"/>
      <w:lang w:val="en-US" w:eastAsia="en-US" w:bidi="ar-SA"/>
    </w:rPr>
  </w:style>
  <w:style w:type="paragraph" w:customStyle="1" w:styleId="Text1Cover">
    <w:name w:val="Text1_Cover"/>
    <w:rsid w:val="003E7B80"/>
    <w:pPr>
      <w:spacing w:before="240" w:line="360" w:lineRule="atLeast"/>
      <w:ind w:left="3544"/>
    </w:pPr>
    <w:rPr>
      <w:rFonts w:ascii="Arial" w:hAnsi="Arial"/>
      <w:sz w:val="22"/>
      <w:szCs w:val="22"/>
      <w:lang w:val="en-US"/>
    </w:rPr>
  </w:style>
  <w:style w:type="paragraph" w:customStyle="1" w:styleId="Heading1Cover">
    <w:name w:val="Heading1_Cover"/>
    <w:rsid w:val="003E7B80"/>
    <w:pPr>
      <w:tabs>
        <w:tab w:val="left" w:pos="8833"/>
      </w:tabs>
      <w:ind w:left="3544"/>
    </w:pPr>
    <w:rPr>
      <w:rFonts w:ascii="Arial" w:hAnsi="Arial"/>
      <w:b/>
      <w:sz w:val="52"/>
      <w:szCs w:val="52"/>
      <w:lang w:val="en-US"/>
    </w:rPr>
  </w:style>
  <w:style w:type="paragraph" w:customStyle="1" w:styleId="Text2Cover">
    <w:name w:val="Text2_Cover"/>
    <w:rsid w:val="003E7B80"/>
    <w:pPr>
      <w:autoSpaceDE w:val="0"/>
      <w:autoSpaceDN w:val="0"/>
      <w:adjustRightInd w:val="0"/>
    </w:pPr>
    <w:rPr>
      <w:rFonts w:ascii="Arial" w:hAnsi="Arial" w:cs="FuturaStd-Heavy"/>
      <w:bCs/>
      <w:szCs w:val="22"/>
      <w:lang w:val="en-US"/>
    </w:rPr>
  </w:style>
  <w:style w:type="paragraph" w:customStyle="1" w:styleId="Heading2Cover">
    <w:name w:val="Heading2_Cover"/>
    <w:basedOn w:val="Standard"/>
    <w:rsid w:val="003E7B80"/>
    <w:pPr>
      <w:autoSpaceDE w:val="0"/>
      <w:autoSpaceDN w:val="0"/>
      <w:adjustRightInd w:val="0"/>
      <w:spacing w:before="0" w:after="60"/>
    </w:pPr>
    <w:rPr>
      <w:rFonts w:ascii="Arial" w:hAnsi="Arial" w:cs="Futura-Bold"/>
      <w:b/>
      <w:bCs/>
      <w:color w:val="082105"/>
      <w:szCs w:val="24"/>
    </w:rPr>
  </w:style>
  <w:style w:type="numbering" w:styleId="111111">
    <w:name w:val="Outline List 2"/>
    <w:basedOn w:val="KeineListe"/>
    <w:semiHidden/>
    <w:rsid w:val="00AB6566"/>
    <w:pPr>
      <w:numPr>
        <w:numId w:val="11"/>
      </w:numPr>
    </w:pPr>
  </w:style>
  <w:style w:type="paragraph" w:customStyle="1" w:styleId="DescCover">
    <w:name w:val="Desc_Cover"/>
    <w:basedOn w:val="Standard"/>
    <w:rsid w:val="003E7B80"/>
    <w:pPr>
      <w:spacing w:before="0" w:after="0"/>
      <w:jc w:val="right"/>
    </w:pPr>
    <w:rPr>
      <w:rFonts w:ascii="Arial" w:hAnsi="Arial" w:cs="FuturaStd-Book"/>
      <w:szCs w:val="24"/>
    </w:rPr>
  </w:style>
  <w:style w:type="numbering" w:styleId="1ai">
    <w:name w:val="Outline List 1"/>
    <w:basedOn w:val="KeineListe"/>
    <w:semiHidden/>
    <w:rsid w:val="00AB6566"/>
    <w:pPr>
      <w:numPr>
        <w:numId w:val="12"/>
      </w:numPr>
    </w:pPr>
  </w:style>
  <w:style w:type="paragraph" w:styleId="Anrede">
    <w:name w:val="Salutation"/>
    <w:basedOn w:val="Standard"/>
    <w:next w:val="Standard"/>
    <w:semiHidden/>
    <w:rsid w:val="00AB6566"/>
  </w:style>
  <w:style w:type="numbering" w:styleId="ArtikelAbschnitt">
    <w:name w:val="Outline List 3"/>
    <w:basedOn w:val="KeineListe"/>
    <w:semiHidden/>
    <w:rsid w:val="00AB6566"/>
    <w:pPr>
      <w:numPr>
        <w:numId w:val="13"/>
      </w:numPr>
    </w:pPr>
  </w:style>
  <w:style w:type="paragraph" w:styleId="Aufzhlungszeichen">
    <w:name w:val="List Bullet"/>
    <w:basedOn w:val="Standard"/>
    <w:semiHidden/>
    <w:rsid w:val="00AB6566"/>
    <w:pPr>
      <w:numPr>
        <w:numId w:val="1"/>
      </w:numPr>
    </w:pPr>
  </w:style>
  <w:style w:type="paragraph" w:styleId="Aufzhlungszeichen2">
    <w:name w:val="List Bullet 2"/>
    <w:basedOn w:val="Standard"/>
    <w:semiHidden/>
    <w:rsid w:val="00AB6566"/>
    <w:pPr>
      <w:numPr>
        <w:numId w:val="2"/>
      </w:numPr>
    </w:pPr>
  </w:style>
  <w:style w:type="paragraph" w:styleId="Aufzhlungszeichen3">
    <w:name w:val="List Bullet 3"/>
    <w:basedOn w:val="Standard"/>
    <w:semiHidden/>
    <w:rsid w:val="00AB6566"/>
    <w:pPr>
      <w:numPr>
        <w:numId w:val="3"/>
      </w:numPr>
    </w:pPr>
  </w:style>
  <w:style w:type="paragraph" w:styleId="Aufzhlungszeichen4">
    <w:name w:val="List Bullet 4"/>
    <w:basedOn w:val="Standard"/>
    <w:semiHidden/>
    <w:rsid w:val="00AB6566"/>
    <w:pPr>
      <w:numPr>
        <w:numId w:val="4"/>
      </w:numPr>
    </w:pPr>
  </w:style>
  <w:style w:type="paragraph" w:styleId="Aufzhlungszeichen5">
    <w:name w:val="List Bullet 5"/>
    <w:basedOn w:val="Standard"/>
    <w:semiHidden/>
    <w:rsid w:val="00AB6566"/>
    <w:pPr>
      <w:numPr>
        <w:numId w:val="5"/>
      </w:numPr>
    </w:pPr>
  </w:style>
  <w:style w:type="character" w:styleId="BesuchterLink">
    <w:name w:val="FollowedHyperlink"/>
    <w:semiHidden/>
    <w:rsid w:val="00AB6566"/>
    <w:rPr>
      <w:color w:val="800080"/>
      <w:u w:val="single"/>
    </w:rPr>
  </w:style>
  <w:style w:type="paragraph" w:styleId="Blocktext">
    <w:name w:val="Block Text"/>
    <w:basedOn w:val="Standard"/>
    <w:semiHidden/>
    <w:rsid w:val="00AB6566"/>
    <w:pPr>
      <w:ind w:left="1440" w:right="1440"/>
    </w:pPr>
  </w:style>
  <w:style w:type="paragraph" w:styleId="Datum">
    <w:name w:val="Date"/>
    <w:basedOn w:val="Standard"/>
    <w:next w:val="Standard"/>
    <w:semiHidden/>
    <w:rsid w:val="00AB6566"/>
  </w:style>
  <w:style w:type="paragraph" w:styleId="E-Mail-Signatur">
    <w:name w:val="E-mail Signature"/>
    <w:basedOn w:val="Standard"/>
    <w:semiHidden/>
    <w:rsid w:val="00AB6566"/>
  </w:style>
  <w:style w:type="character" w:styleId="Fett">
    <w:name w:val="Strong"/>
    <w:qFormat/>
    <w:rsid w:val="003E7B80"/>
    <w:rPr>
      <w:rFonts w:ascii="Times New Roman" w:hAnsi="Times New Roman"/>
      <w:b/>
      <w:bCs/>
    </w:rPr>
  </w:style>
  <w:style w:type="paragraph" w:styleId="Gruformel">
    <w:name w:val="Closing"/>
    <w:basedOn w:val="Standard"/>
    <w:semiHidden/>
    <w:rsid w:val="00AB6566"/>
    <w:pPr>
      <w:ind w:left="4252"/>
    </w:pPr>
  </w:style>
  <w:style w:type="character" w:styleId="Hervorhebung">
    <w:name w:val="Emphasis"/>
    <w:qFormat/>
    <w:rsid w:val="003E7B80"/>
    <w:rPr>
      <w:rFonts w:ascii="Times New Roman" w:hAnsi="Times New Roman"/>
      <w:i/>
      <w:iCs/>
    </w:rPr>
  </w:style>
  <w:style w:type="paragraph" w:styleId="HTMLAdresse">
    <w:name w:val="HTML Address"/>
    <w:basedOn w:val="Standard"/>
    <w:semiHidden/>
    <w:rsid w:val="00AB6566"/>
    <w:rPr>
      <w:i/>
      <w:iCs/>
    </w:rPr>
  </w:style>
  <w:style w:type="character" w:styleId="HTMLAkronym">
    <w:name w:val="HTML Acronym"/>
    <w:basedOn w:val="Absatz-Standardschriftart"/>
    <w:semiHidden/>
    <w:rsid w:val="00AB6566"/>
  </w:style>
  <w:style w:type="character" w:styleId="HTMLBeispiel">
    <w:name w:val="HTML Sample"/>
    <w:semiHidden/>
    <w:rsid w:val="00AB6566"/>
    <w:rPr>
      <w:rFonts w:ascii="Courier New" w:hAnsi="Courier New" w:cs="Courier New"/>
    </w:rPr>
  </w:style>
  <w:style w:type="character" w:styleId="HTMLCode">
    <w:name w:val="HTML Code"/>
    <w:semiHidden/>
    <w:rsid w:val="00AB6566"/>
    <w:rPr>
      <w:rFonts w:ascii="Courier New" w:hAnsi="Courier New" w:cs="Courier New"/>
      <w:sz w:val="20"/>
      <w:szCs w:val="20"/>
    </w:rPr>
  </w:style>
  <w:style w:type="character" w:styleId="HTMLDefinition">
    <w:name w:val="HTML Definition"/>
    <w:semiHidden/>
    <w:rsid w:val="00AB6566"/>
    <w:rPr>
      <w:i/>
      <w:iCs/>
    </w:rPr>
  </w:style>
  <w:style w:type="character" w:styleId="HTMLSchreibmaschine">
    <w:name w:val="HTML Typewriter"/>
    <w:semiHidden/>
    <w:rsid w:val="00AB6566"/>
    <w:rPr>
      <w:rFonts w:ascii="Courier New" w:hAnsi="Courier New" w:cs="Courier New"/>
      <w:sz w:val="20"/>
      <w:szCs w:val="20"/>
    </w:rPr>
  </w:style>
  <w:style w:type="character" w:styleId="HTMLTastatur">
    <w:name w:val="HTML Keyboard"/>
    <w:semiHidden/>
    <w:rsid w:val="00AB6566"/>
    <w:rPr>
      <w:rFonts w:ascii="Courier New" w:hAnsi="Courier New" w:cs="Courier New"/>
      <w:sz w:val="20"/>
      <w:szCs w:val="20"/>
    </w:rPr>
  </w:style>
  <w:style w:type="character" w:styleId="HTMLVariable">
    <w:name w:val="HTML Variable"/>
    <w:semiHidden/>
    <w:rsid w:val="00AB6566"/>
    <w:rPr>
      <w:i/>
      <w:iCs/>
    </w:rPr>
  </w:style>
  <w:style w:type="paragraph" w:styleId="HTMLVorformatiert">
    <w:name w:val="HTML Preformatted"/>
    <w:basedOn w:val="Standard"/>
    <w:semiHidden/>
    <w:rsid w:val="00AB6566"/>
    <w:rPr>
      <w:rFonts w:ascii="Courier New" w:hAnsi="Courier New" w:cs="Courier New"/>
      <w:sz w:val="20"/>
      <w:szCs w:val="20"/>
    </w:rPr>
  </w:style>
  <w:style w:type="character" w:styleId="HTMLZitat">
    <w:name w:val="HTML Cite"/>
    <w:semiHidden/>
    <w:rsid w:val="00AB6566"/>
    <w:rPr>
      <w:i/>
      <w:iCs/>
    </w:rPr>
  </w:style>
  <w:style w:type="character" w:styleId="Hyperlink">
    <w:name w:val="Hyperlink"/>
    <w:uiPriority w:val="99"/>
    <w:rsid w:val="00AB6566"/>
    <w:rPr>
      <w:color w:val="0000FF"/>
      <w:u w:val="single"/>
    </w:rPr>
  </w:style>
  <w:style w:type="paragraph" w:styleId="Liste">
    <w:name w:val="List"/>
    <w:basedOn w:val="Standard"/>
    <w:semiHidden/>
    <w:rsid w:val="00AB6566"/>
    <w:pPr>
      <w:ind w:left="283" w:hanging="283"/>
    </w:pPr>
  </w:style>
  <w:style w:type="paragraph" w:styleId="Liste2">
    <w:name w:val="List 2"/>
    <w:basedOn w:val="Standard"/>
    <w:semiHidden/>
    <w:rsid w:val="00AB6566"/>
    <w:pPr>
      <w:ind w:left="566" w:hanging="283"/>
    </w:pPr>
  </w:style>
  <w:style w:type="paragraph" w:styleId="Liste3">
    <w:name w:val="List 3"/>
    <w:basedOn w:val="Standard"/>
    <w:semiHidden/>
    <w:rsid w:val="00AB6566"/>
    <w:pPr>
      <w:ind w:left="849" w:hanging="283"/>
    </w:pPr>
  </w:style>
  <w:style w:type="paragraph" w:styleId="Liste4">
    <w:name w:val="List 4"/>
    <w:basedOn w:val="Standard"/>
    <w:semiHidden/>
    <w:rsid w:val="00AB6566"/>
    <w:pPr>
      <w:ind w:left="1132" w:hanging="283"/>
    </w:pPr>
  </w:style>
  <w:style w:type="paragraph" w:styleId="Liste5">
    <w:name w:val="List 5"/>
    <w:basedOn w:val="Standard"/>
    <w:semiHidden/>
    <w:rsid w:val="00AB6566"/>
    <w:pPr>
      <w:ind w:left="1415" w:hanging="283"/>
    </w:pPr>
  </w:style>
  <w:style w:type="paragraph" w:styleId="Listenfortsetzung">
    <w:name w:val="List Continue"/>
    <w:basedOn w:val="Standard"/>
    <w:semiHidden/>
    <w:rsid w:val="00AB6566"/>
    <w:pPr>
      <w:ind w:left="283"/>
    </w:pPr>
  </w:style>
  <w:style w:type="paragraph" w:styleId="Listenfortsetzung2">
    <w:name w:val="List Continue 2"/>
    <w:basedOn w:val="Standard"/>
    <w:semiHidden/>
    <w:rsid w:val="00AB6566"/>
    <w:pPr>
      <w:ind w:left="566"/>
    </w:pPr>
  </w:style>
  <w:style w:type="paragraph" w:styleId="Listenfortsetzung3">
    <w:name w:val="List Continue 3"/>
    <w:basedOn w:val="Standard"/>
    <w:semiHidden/>
    <w:rsid w:val="00AB6566"/>
    <w:pPr>
      <w:ind w:left="849"/>
    </w:pPr>
  </w:style>
  <w:style w:type="paragraph" w:styleId="Listenfortsetzung4">
    <w:name w:val="List Continue 4"/>
    <w:basedOn w:val="Standard"/>
    <w:semiHidden/>
    <w:rsid w:val="00AB6566"/>
    <w:pPr>
      <w:ind w:left="1132"/>
    </w:pPr>
  </w:style>
  <w:style w:type="paragraph" w:styleId="Listenfortsetzung5">
    <w:name w:val="List Continue 5"/>
    <w:basedOn w:val="Standard"/>
    <w:semiHidden/>
    <w:rsid w:val="00AB6566"/>
    <w:pPr>
      <w:ind w:left="1415"/>
    </w:pPr>
  </w:style>
  <w:style w:type="paragraph" w:styleId="Listennummer">
    <w:name w:val="List Number"/>
    <w:basedOn w:val="Standard"/>
    <w:semiHidden/>
    <w:rsid w:val="00AB6566"/>
    <w:pPr>
      <w:numPr>
        <w:numId w:val="6"/>
      </w:numPr>
    </w:pPr>
  </w:style>
  <w:style w:type="paragraph" w:styleId="Listennummer2">
    <w:name w:val="List Number 2"/>
    <w:basedOn w:val="Standard"/>
    <w:semiHidden/>
    <w:rsid w:val="00AB6566"/>
    <w:pPr>
      <w:numPr>
        <w:numId w:val="7"/>
      </w:numPr>
    </w:pPr>
  </w:style>
  <w:style w:type="paragraph" w:styleId="Listennummer3">
    <w:name w:val="List Number 3"/>
    <w:basedOn w:val="Standard"/>
    <w:semiHidden/>
    <w:rsid w:val="00AB6566"/>
    <w:pPr>
      <w:numPr>
        <w:numId w:val="8"/>
      </w:numPr>
    </w:pPr>
  </w:style>
  <w:style w:type="paragraph" w:styleId="Listennummer4">
    <w:name w:val="List Number 4"/>
    <w:basedOn w:val="Standard"/>
    <w:semiHidden/>
    <w:rsid w:val="00AB6566"/>
    <w:pPr>
      <w:numPr>
        <w:numId w:val="9"/>
      </w:numPr>
    </w:pPr>
  </w:style>
  <w:style w:type="paragraph" w:styleId="Listennummer5">
    <w:name w:val="List Number 5"/>
    <w:basedOn w:val="Standard"/>
    <w:semiHidden/>
    <w:rsid w:val="00AB6566"/>
    <w:pPr>
      <w:numPr>
        <w:numId w:val="10"/>
      </w:numPr>
    </w:pPr>
  </w:style>
  <w:style w:type="paragraph" w:styleId="Nachrichtenkopf">
    <w:name w:val="Message Header"/>
    <w:basedOn w:val="Standard"/>
    <w:semiHidden/>
    <w:rsid w:val="00AB656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paragraph" w:styleId="NurText">
    <w:name w:val="Plain Text"/>
    <w:basedOn w:val="Standard"/>
    <w:semiHidden/>
    <w:rsid w:val="00AB6566"/>
    <w:rPr>
      <w:rFonts w:ascii="Courier New" w:hAnsi="Courier New" w:cs="Courier New"/>
      <w:sz w:val="20"/>
      <w:szCs w:val="20"/>
    </w:rPr>
  </w:style>
  <w:style w:type="paragraph" w:styleId="StandardWeb">
    <w:name w:val="Normal (Web)"/>
    <w:basedOn w:val="Standard"/>
    <w:semiHidden/>
    <w:rsid w:val="00AB6566"/>
    <w:rPr>
      <w:szCs w:val="24"/>
    </w:rPr>
  </w:style>
  <w:style w:type="paragraph" w:styleId="Standardeinzug">
    <w:name w:val="Normal Indent"/>
    <w:basedOn w:val="Standard"/>
    <w:semiHidden/>
    <w:rsid w:val="00AB6566"/>
    <w:pPr>
      <w:ind w:left="708"/>
    </w:pPr>
  </w:style>
  <w:style w:type="table" w:styleId="Tabelle3D-Effekt1">
    <w:name w:val="Table 3D effects 1"/>
    <w:basedOn w:val="NormaleTabelle"/>
    <w:semiHidden/>
    <w:rsid w:val="00AB6566"/>
    <w:pPr>
      <w:spacing w:before="120" w:after="12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AB6566"/>
    <w:pPr>
      <w:spacing w:before="120" w:after="12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AB6566"/>
    <w:pPr>
      <w:spacing w:before="120" w:after="12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AB6566"/>
    <w:pPr>
      <w:spacing w:before="120" w:after="120" w:line="276"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AB6566"/>
    <w:pPr>
      <w:spacing w:before="120" w:after="120" w:line="276"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AB6566"/>
    <w:pPr>
      <w:spacing w:before="120" w:after="120" w:line="276"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AB6566"/>
    <w:pPr>
      <w:spacing w:before="120" w:after="12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Farbig1">
    <w:name w:val="Table Colorful 1"/>
    <w:basedOn w:val="NormaleTabelle"/>
    <w:semiHidden/>
    <w:rsid w:val="00AB6566"/>
    <w:pPr>
      <w:spacing w:before="120" w:after="120" w:line="276"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AB6566"/>
    <w:pPr>
      <w:spacing w:before="120" w:after="120" w:line="276"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AB6566"/>
    <w:pPr>
      <w:spacing w:before="120" w:after="120" w:line="276"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AB6566"/>
    <w:pPr>
      <w:spacing w:before="120" w:after="12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AB6566"/>
    <w:pPr>
      <w:spacing w:before="120" w:after="120" w:line="276"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AB6566"/>
    <w:pPr>
      <w:spacing w:before="120" w:after="120" w:line="276"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AB6566"/>
    <w:pPr>
      <w:spacing w:before="120" w:after="120" w:line="276"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AB6566"/>
    <w:pPr>
      <w:spacing w:before="120" w:after="120" w:line="276"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AB6566"/>
    <w:pPr>
      <w:spacing w:before="120" w:after="120" w:line="276"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AB6566"/>
    <w:pPr>
      <w:spacing w:before="120" w:after="120" w:line="276"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AB6566"/>
    <w:pPr>
      <w:spacing w:before="120" w:after="120" w:line="276"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AB6566"/>
    <w:pPr>
      <w:spacing w:before="120" w:after="120" w:line="276"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AB6566"/>
    <w:pPr>
      <w:spacing w:before="120" w:after="120" w:line="276"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AB6566"/>
    <w:pPr>
      <w:spacing w:before="120" w:after="120" w:line="276"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AB6566"/>
    <w:pPr>
      <w:spacing w:before="120" w:after="12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AB6566"/>
    <w:pPr>
      <w:spacing w:before="120" w:after="12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AB6566"/>
    <w:pPr>
      <w:spacing w:before="120" w:after="120" w:line="276"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AB6566"/>
    <w:pPr>
      <w:spacing w:before="120" w:after="120" w:line="276"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AB6566"/>
    <w:pPr>
      <w:spacing w:before="120" w:after="120" w:line="276"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AB6566"/>
    <w:pPr>
      <w:spacing w:before="120" w:after="120" w:line="276"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AB6566"/>
    <w:pPr>
      <w:spacing w:before="120" w:after="120" w:line="276"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AB6566"/>
    <w:pPr>
      <w:spacing w:before="120" w:after="120" w:line="276"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AB6566"/>
    <w:pPr>
      <w:spacing w:before="120" w:after="120" w:line="276"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AB6566"/>
    <w:pPr>
      <w:spacing w:before="120" w:after="120" w:line="276"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AB6566"/>
    <w:pPr>
      <w:spacing w:before="120" w:after="120" w:line="276"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AB6566"/>
    <w:pPr>
      <w:spacing w:before="120" w:after="120" w:line="276"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AB6566"/>
    <w:pPr>
      <w:spacing w:before="120" w:after="12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AB6566"/>
    <w:pPr>
      <w:spacing w:before="120" w:after="120" w:line="276"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AB6566"/>
    <w:pPr>
      <w:spacing w:before="120" w:after="120" w:line="276"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AB6566"/>
    <w:pPr>
      <w:spacing w:before="120" w:after="12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AB6566"/>
    <w:pPr>
      <w:spacing w:before="120" w:after="120" w:line="276"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design">
    <w:name w:val="Table Theme"/>
    <w:basedOn w:val="NormaleTabelle"/>
    <w:semiHidden/>
    <w:rsid w:val="00AB6566"/>
    <w:pPr>
      <w:spacing w:before="120"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AB6566"/>
  </w:style>
  <w:style w:type="paragraph" w:styleId="Textkrper2">
    <w:name w:val="Body Text 2"/>
    <w:basedOn w:val="Standard"/>
    <w:semiHidden/>
    <w:rsid w:val="00AB6566"/>
    <w:pPr>
      <w:spacing w:line="480" w:lineRule="auto"/>
    </w:pPr>
  </w:style>
  <w:style w:type="paragraph" w:styleId="Textkrper3">
    <w:name w:val="Body Text 3"/>
    <w:basedOn w:val="Standard"/>
    <w:semiHidden/>
    <w:rsid w:val="00AB6566"/>
    <w:rPr>
      <w:sz w:val="16"/>
      <w:szCs w:val="16"/>
    </w:rPr>
  </w:style>
  <w:style w:type="paragraph" w:styleId="Textkrper-Einzug2">
    <w:name w:val="Body Text Indent 2"/>
    <w:basedOn w:val="Standard"/>
    <w:semiHidden/>
    <w:rsid w:val="00AB6566"/>
    <w:pPr>
      <w:spacing w:line="480" w:lineRule="auto"/>
      <w:ind w:left="283"/>
    </w:pPr>
  </w:style>
  <w:style w:type="paragraph" w:styleId="Textkrper-Einzug3">
    <w:name w:val="Body Text Indent 3"/>
    <w:basedOn w:val="Standard"/>
    <w:semiHidden/>
    <w:rsid w:val="00AB6566"/>
    <w:pPr>
      <w:ind w:left="283"/>
    </w:pPr>
    <w:rPr>
      <w:sz w:val="16"/>
      <w:szCs w:val="16"/>
    </w:rPr>
  </w:style>
  <w:style w:type="paragraph" w:styleId="Textkrper-Erstzeileneinzug">
    <w:name w:val="Body Text First Indent"/>
    <w:basedOn w:val="Textkrper"/>
    <w:semiHidden/>
    <w:rsid w:val="00AB6566"/>
    <w:pPr>
      <w:ind w:firstLine="210"/>
    </w:pPr>
  </w:style>
  <w:style w:type="paragraph" w:styleId="Textkrper-Zeileneinzug">
    <w:name w:val="Body Text Indent"/>
    <w:basedOn w:val="Standard"/>
    <w:semiHidden/>
    <w:rsid w:val="00AB6566"/>
    <w:pPr>
      <w:ind w:left="283"/>
    </w:pPr>
  </w:style>
  <w:style w:type="paragraph" w:styleId="Textkrper-Erstzeileneinzug2">
    <w:name w:val="Body Text First Indent 2"/>
    <w:basedOn w:val="Textkrper-Zeileneinzug"/>
    <w:semiHidden/>
    <w:rsid w:val="00AB6566"/>
    <w:pPr>
      <w:ind w:firstLine="210"/>
    </w:pPr>
  </w:style>
  <w:style w:type="paragraph" w:styleId="Umschlagabsenderadresse">
    <w:name w:val="envelope return"/>
    <w:basedOn w:val="Standard"/>
    <w:semiHidden/>
    <w:rsid w:val="00AB6566"/>
    <w:rPr>
      <w:rFonts w:ascii="Arial" w:hAnsi="Arial" w:cs="Arial"/>
      <w:sz w:val="20"/>
      <w:szCs w:val="20"/>
    </w:rPr>
  </w:style>
  <w:style w:type="paragraph" w:styleId="Umschlagadresse">
    <w:name w:val="envelope address"/>
    <w:basedOn w:val="Standard"/>
    <w:semiHidden/>
    <w:rsid w:val="00AB6566"/>
    <w:pPr>
      <w:framePr w:w="4320" w:h="2160" w:hRule="exact" w:hSpace="141" w:wrap="auto" w:hAnchor="page" w:xAlign="center" w:yAlign="bottom"/>
      <w:ind w:left="1"/>
    </w:pPr>
    <w:rPr>
      <w:rFonts w:ascii="Arial" w:hAnsi="Arial" w:cs="Arial"/>
      <w:szCs w:val="24"/>
    </w:rPr>
  </w:style>
  <w:style w:type="paragraph" w:styleId="Unterschrift">
    <w:name w:val="Signature"/>
    <w:basedOn w:val="Standard"/>
    <w:semiHidden/>
    <w:rsid w:val="00AB6566"/>
    <w:pPr>
      <w:ind w:left="4252"/>
    </w:pPr>
  </w:style>
  <w:style w:type="paragraph" w:styleId="Untertitel">
    <w:name w:val="Subtitle"/>
    <w:basedOn w:val="Standard"/>
    <w:qFormat/>
    <w:rsid w:val="00AB6566"/>
    <w:pPr>
      <w:spacing w:after="60"/>
      <w:jc w:val="center"/>
      <w:outlineLvl w:val="1"/>
    </w:pPr>
    <w:rPr>
      <w:rFonts w:ascii="Arial" w:hAnsi="Arial" w:cs="Arial"/>
      <w:szCs w:val="24"/>
    </w:rPr>
  </w:style>
  <w:style w:type="character" w:styleId="Seitenzahl">
    <w:name w:val="page number"/>
    <w:basedOn w:val="Absatz-Standardschriftart"/>
    <w:semiHidden/>
    <w:rsid w:val="00B67B50"/>
  </w:style>
  <w:style w:type="paragraph" w:styleId="Titel">
    <w:name w:val="Title"/>
    <w:basedOn w:val="Standard"/>
    <w:qFormat/>
    <w:rsid w:val="00B67B50"/>
    <w:pPr>
      <w:spacing w:before="240" w:after="60"/>
      <w:jc w:val="center"/>
      <w:outlineLvl w:val="0"/>
    </w:pPr>
    <w:rPr>
      <w:rFonts w:ascii="Arial" w:hAnsi="Arial" w:cs="Arial"/>
      <w:b/>
      <w:bCs/>
      <w:kern w:val="28"/>
      <w:sz w:val="32"/>
      <w:szCs w:val="32"/>
    </w:rPr>
  </w:style>
  <w:style w:type="character" w:styleId="Zeilennummer">
    <w:name w:val="line number"/>
    <w:basedOn w:val="Absatz-Standardschriftart"/>
    <w:semiHidden/>
    <w:rsid w:val="00B67B50"/>
  </w:style>
  <w:style w:type="paragraph" w:styleId="Verzeichnis1">
    <w:name w:val="toc 1"/>
    <w:basedOn w:val="Standard"/>
    <w:next w:val="Standard"/>
    <w:autoRedefine/>
    <w:uiPriority w:val="39"/>
    <w:qFormat/>
    <w:rsid w:val="00B9180D"/>
    <w:pPr>
      <w:tabs>
        <w:tab w:val="right" w:leader="dot" w:pos="8756"/>
      </w:tabs>
    </w:pPr>
  </w:style>
  <w:style w:type="paragraph" w:styleId="Beschriftung">
    <w:name w:val="caption"/>
    <w:basedOn w:val="Index8"/>
    <w:next w:val="Standard"/>
    <w:qFormat/>
    <w:rsid w:val="003E7B80"/>
    <w:pPr>
      <w:spacing w:before="0" w:after="0"/>
    </w:pPr>
    <w:rPr>
      <w:rFonts w:ascii="Arial" w:hAnsi="Arial"/>
      <w:b/>
      <w:bCs/>
      <w:sz w:val="18"/>
      <w:szCs w:val="20"/>
    </w:rPr>
  </w:style>
  <w:style w:type="character" w:customStyle="1" w:styleId="shorttext">
    <w:name w:val="short_text"/>
    <w:basedOn w:val="Absatz-Standardschriftart"/>
    <w:rsid w:val="00EB13D6"/>
  </w:style>
  <w:style w:type="paragraph" w:styleId="Index8">
    <w:name w:val="index 8"/>
    <w:basedOn w:val="Standard"/>
    <w:next w:val="Standard"/>
    <w:autoRedefine/>
    <w:semiHidden/>
    <w:rsid w:val="008365D4"/>
    <w:pPr>
      <w:ind w:left="1920" w:hanging="240"/>
    </w:pPr>
  </w:style>
  <w:style w:type="paragraph" w:styleId="Inhaltsverzeichnisberschrift">
    <w:name w:val="TOC Heading"/>
    <w:basedOn w:val="berschrift1"/>
    <w:next w:val="Standard"/>
    <w:uiPriority w:val="39"/>
    <w:qFormat/>
    <w:rsid w:val="000B4036"/>
    <w:pPr>
      <w:keepLines/>
      <w:spacing w:before="480" w:line="276" w:lineRule="auto"/>
      <w:outlineLvl w:val="9"/>
    </w:pPr>
    <w:rPr>
      <w:rFonts w:ascii="Cambria" w:hAnsi="Cambria" w:cs="Times New Roman"/>
      <w:b/>
      <w:bCs/>
      <w:color w:val="365F91"/>
      <w:kern w:val="0"/>
      <w:lang w:val="de-DE"/>
    </w:rPr>
  </w:style>
  <w:style w:type="paragraph" w:customStyle="1" w:styleId="MenuPath">
    <w:name w:val="Menu Path"/>
    <w:basedOn w:val="Standard"/>
    <w:rsid w:val="007E786A"/>
    <w:pPr>
      <w:autoSpaceDE w:val="0"/>
      <w:autoSpaceDN w:val="0"/>
      <w:adjustRightInd w:val="0"/>
      <w:ind w:left="113" w:hanging="113"/>
      <w:contextualSpacing/>
    </w:pPr>
    <w:rPr>
      <w:rFonts w:ascii="Arial" w:hAnsi="Arial" w:cs="Arial"/>
      <w:b/>
      <w:sz w:val="22"/>
    </w:rPr>
  </w:style>
  <w:style w:type="paragraph" w:customStyle="1" w:styleId="Graphic">
    <w:name w:val="Graphic"/>
    <w:basedOn w:val="Standard"/>
    <w:rsid w:val="00233145"/>
    <w:pPr>
      <w:jc w:val="center"/>
    </w:pPr>
  </w:style>
  <w:style w:type="character" w:customStyle="1" w:styleId="mediumtext">
    <w:name w:val="medium_text"/>
    <w:basedOn w:val="Absatz-Standardschriftart"/>
    <w:rsid w:val="00EB13D6"/>
  </w:style>
  <w:style w:type="character" w:customStyle="1" w:styleId="longtext">
    <w:name w:val="long_text"/>
    <w:basedOn w:val="Absatz-Standardschriftart"/>
    <w:rsid w:val="002362CA"/>
  </w:style>
  <w:style w:type="paragraph" w:styleId="Verzeichnis3">
    <w:name w:val="toc 3"/>
    <w:basedOn w:val="Standard"/>
    <w:next w:val="Standard"/>
    <w:autoRedefine/>
    <w:uiPriority w:val="39"/>
    <w:unhideWhenUsed/>
    <w:qFormat/>
    <w:rsid w:val="000B4036"/>
    <w:pPr>
      <w:spacing w:before="0" w:after="100" w:line="276" w:lineRule="auto"/>
      <w:ind w:left="440"/>
    </w:pPr>
    <w:rPr>
      <w:rFonts w:ascii="Calibri" w:hAnsi="Calibri"/>
      <w:sz w:val="22"/>
      <w:lang w:val="de-DE" w:eastAsia="en-US"/>
    </w:rPr>
  </w:style>
  <w:style w:type="character" w:styleId="Kommentarzeichen">
    <w:name w:val="annotation reference"/>
    <w:uiPriority w:val="99"/>
    <w:semiHidden/>
    <w:unhideWhenUsed/>
    <w:rsid w:val="00536625"/>
    <w:rPr>
      <w:sz w:val="16"/>
      <w:szCs w:val="16"/>
    </w:rPr>
  </w:style>
  <w:style w:type="paragraph" w:styleId="Kommentartext">
    <w:name w:val="annotation text"/>
    <w:basedOn w:val="Standard"/>
    <w:link w:val="KommentartextZchn"/>
    <w:uiPriority w:val="99"/>
    <w:semiHidden/>
    <w:unhideWhenUsed/>
    <w:rsid w:val="00536625"/>
    <w:rPr>
      <w:sz w:val="20"/>
      <w:szCs w:val="20"/>
    </w:rPr>
  </w:style>
  <w:style w:type="character" w:customStyle="1" w:styleId="KommentartextZchn">
    <w:name w:val="Kommentartext Zchn"/>
    <w:link w:val="Kommentartext"/>
    <w:uiPriority w:val="99"/>
    <w:semiHidden/>
    <w:rsid w:val="00536625"/>
    <w:rPr>
      <w:rFonts w:ascii="Times New Roman" w:hAnsi="Times New Roman"/>
      <w:lang w:val="en-US"/>
    </w:rPr>
  </w:style>
  <w:style w:type="paragraph" w:styleId="Kommentarthema">
    <w:name w:val="annotation subject"/>
    <w:basedOn w:val="Kommentartext"/>
    <w:next w:val="Kommentartext"/>
    <w:link w:val="KommentarthemaZchn"/>
    <w:uiPriority w:val="99"/>
    <w:semiHidden/>
    <w:unhideWhenUsed/>
    <w:rsid w:val="00536625"/>
    <w:rPr>
      <w:b/>
      <w:bCs/>
    </w:rPr>
  </w:style>
  <w:style w:type="character" w:customStyle="1" w:styleId="KommentarthemaZchn">
    <w:name w:val="Kommentarthema Zchn"/>
    <w:link w:val="Kommentarthema"/>
    <w:uiPriority w:val="99"/>
    <w:semiHidden/>
    <w:rsid w:val="00536625"/>
    <w:rPr>
      <w:rFonts w:ascii="Times New Roman" w:hAnsi="Times New Roman"/>
      <w:b/>
      <w:bCs/>
      <w:lang w:val="en-US"/>
    </w:rPr>
  </w:style>
  <w:style w:type="paragraph" w:styleId="berarbeitung">
    <w:name w:val="Revision"/>
    <w:hidden/>
    <w:uiPriority w:val="99"/>
    <w:semiHidden/>
    <w:rsid w:val="002A466E"/>
    <w:rPr>
      <w:rFonts w:ascii="Times New Roman" w:hAnsi="Times New Roman"/>
      <w:sz w:val="24"/>
      <w:szCs w:val="22"/>
      <w:lang w:val="en-US"/>
    </w:rPr>
  </w:style>
  <w:style w:type="paragraph" w:customStyle="1" w:styleId="Default">
    <w:name w:val="Default"/>
    <w:rsid w:val="00453F2B"/>
    <w:pPr>
      <w:autoSpaceDE w:val="0"/>
      <w:autoSpaceDN w:val="0"/>
      <w:adjustRightInd w:val="0"/>
    </w:pPr>
    <w:rPr>
      <w:rFonts w:ascii="Times New Roman" w:eastAsia="Calibri" w:hAnsi="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761908">
      <w:bodyDiv w:val="1"/>
      <w:marLeft w:val="0"/>
      <w:marRight w:val="0"/>
      <w:marTop w:val="0"/>
      <w:marBottom w:val="0"/>
      <w:divBdr>
        <w:top w:val="none" w:sz="0" w:space="0" w:color="auto"/>
        <w:left w:val="none" w:sz="0" w:space="0" w:color="auto"/>
        <w:bottom w:val="none" w:sz="0" w:space="0" w:color="auto"/>
        <w:right w:val="none" w:sz="0" w:space="0" w:color="auto"/>
      </w:divBdr>
    </w:div>
    <w:div w:id="609049417">
      <w:bodyDiv w:val="1"/>
      <w:marLeft w:val="0"/>
      <w:marRight w:val="0"/>
      <w:marTop w:val="0"/>
      <w:marBottom w:val="0"/>
      <w:divBdr>
        <w:top w:val="none" w:sz="0" w:space="0" w:color="auto"/>
        <w:left w:val="none" w:sz="0" w:space="0" w:color="auto"/>
        <w:bottom w:val="none" w:sz="0" w:space="0" w:color="auto"/>
        <w:right w:val="none" w:sz="0" w:space="0" w:color="auto"/>
      </w:divBdr>
    </w:div>
    <w:div w:id="868690035">
      <w:bodyDiv w:val="1"/>
      <w:marLeft w:val="0"/>
      <w:marRight w:val="0"/>
      <w:marTop w:val="0"/>
      <w:marBottom w:val="0"/>
      <w:divBdr>
        <w:top w:val="none" w:sz="0" w:space="0" w:color="auto"/>
        <w:left w:val="none" w:sz="0" w:space="0" w:color="auto"/>
        <w:bottom w:val="none" w:sz="0" w:space="0" w:color="auto"/>
        <w:right w:val="none" w:sz="0" w:space="0" w:color="auto"/>
      </w:divBdr>
    </w:div>
    <w:div w:id="1126847989">
      <w:bodyDiv w:val="1"/>
      <w:marLeft w:val="0"/>
      <w:marRight w:val="0"/>
      <w:marTop w:val="0"/>
      <w:marBottom w:val="0"/>
      <w:divBdr>
        <w:top w:val="none" w:sz="0" w:space="0" w:color="auto"/>
        <w:left w:val="none" w:sz="0" w:space="0" w:color="auto"/>
        <w:bottom w:val="none" w:sz="0" w:space="0" w:color="auto"/>
        <w:right w:val="none" w:sz="0" w:space="0" w:color="auto"/>
      </w:divBdr>
    </w:div>
    <w:div w:id="1203208088">
      <w:bodyDiv w:val="1"/>
      <w:marLeft w:val="0"/>
      <w:marRight w:val="0"/>
      <w:marTop w:val="0"/>
      <w:marBottom w:val="0"/>
      <w:divBdr>
        <w:top w:val="none" w:sz="0" w:space="0" w:color="auto"/>
        <w:left w:val="none" w:sz="0" w:space="0" w:color="auto"/>
        <w:bottom w:val="none" w:sz="0" w:space="0" w:color="auto"/>
        <w:right w:val="none" w:sz="0" w:space="0" w:color="auto"/>
      </w:divBdr>
    </w:div>
    <w:div w:id="1423378554">
      <w:bodyDiv w:val="1"/>
      <w:marLeft w:val="0"/>
      <w:marRight w:val="0"/>
      <w:marTop w:val="0"/>
      <w:marBottom w:val="0"/>
      <w:divBdr>
        <w:top w:val="none" w:sz="0" w:space="0" w:color="auto"/>
        <w:left w:val="none" w:sz="0" w:space="0" w:color="auto"/>
        <w:bottom w:val="none" w:sz="0" w:space="0" w:color="auto"/>
        <w:right w:val="none" w:sz="0" w:space="0" w:color="auto"/>
      </w:divBdr>
    </w:div>
    <w:div w:id="1716849425">
      <w:bodyDiv w:val="1"/>
      <w:marLeft w:val="0"/>
      <w:marRight w:val="0"/>
      <w:marTop w:val="0"/>
      <w:marBottom w:val="0"/>
      <w:divBdr>
        <w:top w:val="none" w:sz="0" w:space="0" w:color="auto"/>
        <w:left w:val="none" w:sz="0" w:space="0" w:color="auto"/>
        <w:bottom w:val="none" w:sz="0" w:space="0" w:color="auto"/>
        <w:right w:val="none" w:sz="0" w:space="0" w:color="auto"/>
      </w:divBdr>
    </w:div>
    <w:div w:id="207300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JP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54.JP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png"/><Relationship Id="rId46" Type="http://schemas.openxmlformats.org/officeDocument/2006/relationships/image" Target="media/image39.JPG"/><Relationship Id="rId59" Type="http://schemas.openxmlformats.org/officeDocument/2006/relationships/image" Target="media/image52.pn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png"/><Relationship Id="rId62" Type="http://schemas.openxmlformats.org/officeDocument/2006/relationships/image" Target="media/image55.JPG"/><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G"/><Relationship Id="rId34" Type="http://schemas.openxmlformats.org/officeDocument/2006/relationships/image" Target="media/image27.png"/><Relationship Id="rId50" Type="http://schemas.openxmlformats.org/officeDocument/2006/relationships/image" Target="media/image43.JPG"/><Relationship Id="rId55" Type="http://schemas.openxmlformats.org/officeDocument/2006/relationships/image" Target="media/image48.JP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22F1AE-C1C3-4AB3-A247-6B9F6AD35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810</Words>
  <Characters>16023</Characters>
  <Application>Microsoft Office Word</Application>
  <DocSecurity>0</DocSecurity>
  <Lines>133</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CC Magdeburg</Company>
  <LinksUpToDate>false</LinksUpToDate>
  <CharactersWithSpaces>1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P UCC Magdeburg</dc:creator>
  <cp:lastModifiedBy>Pranata, Timothy</cp:lastModifiedBy>
  <cp:revision>7</cp:revision>
  <cp:lastPrinted>2022-08-10T14:03:00Z</cp:lastPrinted>
  <dcterms:created xsi:type="dcterms:W3CDTF">2022-01-11T15:34:00Z</dcterms:created>
  <dcterms:modified xsi:type="dcterms:W3CDTF">2022-08-10T14:03:00Z</dcterms:modified>
</cp:coreProperties>
</file>